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91" w:type="pct"/>
        <w:tblLayout w:type="fixed"/>
        <w:tblLook w:val="00A0" w:firstRow="1" w:lastRow="0" w:firstColumn="1" w:lastColumn="0" w:noHBand="0" w:noVBand="0"/>
      </w:tblPr>
      <w:tblGrid>
        <w:gridCol w:w="918"/>
        <w:gridCol w:w="3091"/>
        <w:gridCol w:w="2407"/>
        <w:gridCol w:w="3334"/>
      </w:tblGrid>
      <w:tr w:rsidR="008B574B" w:rsidRPr="00032062" w14:paraId="23C07419" w14:textId="77777777" w:rsidTr="009F2543">
        <w:trPr>
          <w:trHeight w:val="801"/>
        </w:trPr>
        <w:tc>
          <w:tcPr>
            <w:tcW w:w="918" w:type="dxa"/>
            <w:tcBorders>
              <w:bottom w:val="single" w:sz="12" w:space="0" w:color="auto"/>
            </w:tcBorders>
          </w:tcPr>
          <w:p w14:paraId="23C07416" w14:textId="77777777" w:rsidR="008B574B" w:rsidRPr="00032062" w:rsidRDefault="002232AF">
            <w:pPr>
              <w:rPr>
                <w:rFonts w:eastAsia="Times New Roman"/>
                <w:lang w:val="es-ES"/>
              </w:rPr>
            </w:pPr>
            <w:bookmarkStart w:id="0" w:name="_GoBack" w:colFirst="1" w:colLast="1"/>
            <w:r w:rsidRPr="00032062">
              <w:rPr>
                <w:rFonts w:eastAsia="Times New Roman"/>
                <w:noProof/>
                <w:snapToGrid/>
                <w:lang w:val="es-ES" w:eastAsia="en-US"/>
              </w:rPr>
              <w:drawing>
                <wp:inline distT="0" distB="0" distL="0" distR="0" wp14:anchorId="23C074C1" wp14:editId="23C074C2">
                  <wp:extent cx="428625" cy="361950"/>
                  <wp:effectExtent l="19050" t="0" r="0" b="0"/>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8"/>
                          <a:srcRect/>
                          <a:stretch>
                            <a:fillRect/>
                          </a:stretch>
                        </pic:blipFill>
                        <pic:spPr bwMode="auto">
                          <a:xfrm>
                            <a:off x="0" y="0"/>
                            <a:ext cx="428625" cy="361950"/>
                          </a:xfrm>
                          <a:prstGeom prst="rect">
                            <a:avLst/>
                          </a:prstGeom>
                          <a:noFill/>
                          <a:ln w="9525">
                            <a:noFill/>
                            <a:miter lim="800000"/>
                            <a:headEnd/>
                            <a:tailEnd/>
                          </a:ln>
                        </pic:spPr>
                      </pic:pic>
                    </a:graphicData>
                  </a:graphic>
                </wp:inline>
              </w:drawing>
            </w:r>
          </w:p>
        </w:tc>
        <w:tc>
          <w:tcPr>
            <w:tcW w:w="5498" w:type="dxa"/>
            <w:gridSpan w:val="2"/>
            <w:tcBorders>
              <w:bottom w:val="single" w:sz="12" w:space="0" w:color="auto"/>
            </w:tcBorders>
            <w:tcFitText/>
          </w:tcPr>
          <w:p w14:paraId="23C07417" w14:textId="77777777" w:rsidR="008B574B" w:rsidRPr="00032062" w:rsidRDefault="002232AF">
            <w:pPr>
              <w:ind w:right="2378"/>
              <w:rPr>
                <w:rFonts w:eastAsia="Times New Roman"/>
                <w:lang w:val="es-ES"/>
              </w:rPr>
            </w:pPr>
            <w:r w:rsidRPr="009F2543">
              <w:rPr>
                <w:rFonts w:eastAsia="Times New Roman"/>
                <w:noProof/>
                <w:snapToGrid/>
                <w:lang w:val="es-ES" w:eastAsia="en-US"/>
              </w:rPr>
              <w:drawing>
                <wp:inline distT="0" distB="0" distL="0" distR="0" wp14:anchorId="23C074C3" wp14:editId="23C074C4">
                  <wp:extent cx="690880" cy="395605"/>
                  <wp:effectExtent l="19050" t="0" r="0" b="0"/>
                  <wp:docPr id="2"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pic:cNvPicPr>
                            <a:picLocks noChangeAspect="1" noChangeArrowheads="1"/>
                          </pic:cNvPicPr>
                        </pic:nvPicPr>
                        <pic:blipFill>
                          <a:blip r:embed="rId9"/>
                          <a:srcRect/>
                          <a:stretch>
                            <a:fillRect/>
                          </a:stretch>
                        </pic:blipFill>
                        <pic:spPr bwMode="auto">
                          <a:xfrm>
                            <a:off x="0" y="0"/>
                            <a:ext cx="690880" cy="395605"/>
                          </a:xfrm>
                          <a:prstGeom prst="rect">
                            <a:avLst/>
                          </a:prstGeom>
                          <a:noFill/>
                          <a:ln w="9525">
                            <a:noFill/>
                            <a:miter lim="800000"/>
                            <a:headEnd/>
                            <a:tailEnd/>
                          </a:ln>
                        </pic:spPr>
                      </pic:pic>
                    </a:graphicData>
                  </a:graphic>
                </wp:inline>
              </w:drawing>
            </w:r>
          </w:p>
        </w:tc>
        <w:tc>
          <w:tcPr>
            <w:tcW w:w="3334" w:type="dxa"/>
            <w:tcBorders>
              <w:bottom w:val="single" w:sz="12" w:space="0" w:color="auto"/>
            </w:tcBorders>
          </w:tcPr>
          <w:p w14:paraId="23C07418" w14:textId="77777777" w:rsidR="008B574B" w:rsidRPr="00032062" w:rsidRDefault="008B574B">
            <w:pPr>
              <w:jc w:val="right"/>
              <w:rPr>
                <w:rFonts w:ascii="Arial" w:eastAsia="Times New Roman" w:hAnsi="Arial" w:cs="Arial"/>
                <w:b/>
                <w:bCs/>
                <w:sz w:val="32"/>
                <w:szCs w:val="32"/>
                <w:lang w:val="es-ES"/>
              </w:rPr>
            </w:pPr>
            <w:r w:rsidRPr="00032062">
              <w:rPr>
                <w:rFonts w:ascii="Arial" w:eastAsia="Times New Roman" w:hAnsi="Arial" w:cs="Arial"/>
                <w:b/>
                <w:bCs/>
                <w:sz w:val="32"/>
                <w:szCs w:val="32"/>
                <w:lang w:val="es-ES"/>
              </w:rPr>
              <w:t>CBD</w:t>
            </w:r>
          </w:p>
        </w:tc>
      </w:tr>
      <w:bookmarkEnd w:id="0"/>
      <w:tr w:rsidR="008B574B" w:rsidRPr="009F2543" w14:paraId="23C07423" w14:textId="77777777" w:rsidTr="00804D7A">
        <w:tc>
          <w:tcPr>
            <w:tcW w:w="6416" w:type="dxa"/>
            <w:gridSpan w:val="3"/>
            <w:tcBorders>
              <w:top w:val="single" w:sz="12" w:space="0" w:color="auto"/>
              <w:bottom w:val="single" w:sz="36" w:space="0" w:color="auto"/>
            </w:tcBorders>
            <w:vAlign w:val="center"/>
          </w:tcPr>
          <w:p w14:paraId="23C0741A" w14:textId="77777777" w:rsidR="008B574B" w:rsidRPr="00032062" w:rsidRDefault="002232AF">
            <w:pPr>
              <w:ind w:right="2378"/>
              <w:rPr>
                <w:rFonts w:eastAsia="Times New Roman"/>
                <w:lang w:val="es-ES"/>
              </w:rPr>
            </w:pPr>
            <w:r w:rsidRPr="00032062">
              <w:rPr>
                <w:rFonts w:eastAsia="Times New Roman"/>
                <w:noProof/>
                <w:snapToGrid/>
                <w:lang w:val="es-ES" w:eastAsia="en-US"/>
              </w:rPr>
              <w:drawing>
                <wp:inline distT="0" distB="0" distL="0" distR="0" wp14:anchorId="23C074C5" wp14:editId="23C074C6">
                  <wp:extent cx="2905125" cy="1057275"/>
                  <wp:effectExtent l="19050" t="0" r="9525" b="0"/>
                  <wp:docPr id="3"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pic:cNvPicPr>
                            <a:picLocks noChangeAspect="1" noChangeArrowheads="1"/>
                          </pic:cNvPicPr>
                        </pic:nvPicPr>
                        <pic:blipFill>
                          <a:blip r:embed="rId10"/>
                          <a:srcRect/>
                          <a:stretch>
                            <a:fillRect/>
                          </a:stretch>
                        </pic:blipFill>
                        <pic:spPr bwMode="auto">
                          <a:xfrm>
                            <a:off x="0" y="0"/>
                            <a:ext cx="2905125" cy="1057275"/>
                          </a:xfrm>
                          <a:prstGeom prst="rect">
                            <a:avLst/>
                          </a:prstGeom>
                          <a:noFill/>
                          <a:ln w="9525">
                            <a:noFill/>
                            <a:miter lim="800000"/>
                            <a:headEnd/>
                            <a:tailEnd/>
                          </a:ln>
                        </pic:spPr>
                      </pic:pic>
                    </a:graphicData>
                  </a:graphic>
                </wp:inline>
              </w:drawing>
            </w:r>
          </w:p>
        </w:tc>
        <w:tc>
          <w:tcPr>
            <w:tcW w:w="3334" w:type="dxa"/>
            <w:tcBorders>
              <w:top w:val="single" w:sz="12" w:space="0" w:color="auto"/>
              <w:bottom w:val="single" w:sz="36" w:space="0" w:color="auto"/>
            </w:tcBorders>
          </w:tcPr>
          <w:p w14:paraId="23C0741B" w14:textId="77777777" w:rsidR="008B574B" w:rsidRPr="00804D7A" w:rsidRDefault="008B574B">
            <w:pPr>
              <w:ind w:left="20"/>
              <w:rPr>
                <w:rFonts w:eastAsia="Times New Roman"/>
                <w:sz w:val="22"/>
                <w:szCs w:val="22"/>
              </w:rPr>
            </w:pPr>
            <w:r w:rsidRPr="00804D7A">
              <w:rPr>
                <w:rFonts w:eastAsia="Times New Roman"/>
                <w:sz w:val="22"/>
                <w:szCs w:val="22"/>
              </w:rPr>
              <w:t>Distr.</w:t>
            </w:r>
          </w:p>
          <w:p w14:paraId="23C0741C" w14:textId="77777777" w:rsidR="008B574B" w:rsidRPr="00804D7A" w:rsidRDefault="008B574B">
            <w:pPr>
              <w:ind w:left="20"/>
              <w:rPr>
                <w:rFonts w:eastAsia="Times New Roman"/>
                <w:sz w:val="22"/>
                <w:szCs w:val="22"/>
              </w:rPr>
            </w:pPr>
            <w:r w:rsidRPr="00804D7A">
              <w:rPr>
                <w:rFonts w:eastAsia="Times New Roman"/>
                <w:sz w:val="22"/>
                <w:szCs w:val="22"/>
              </w:rPr>
              <w:t>GENERAL</w:t>
            </w:r>
          </w:p>
          <w:p w14:paraId="23C0741D" w14:textId="77777777" w:rsidR="008B574B" w:rsidRPr="00804D7A" w:rsidRDefault="008B574B">
            <w:pPr>
              <w:ind w:left="20"/>
              <w:rPr>
                <w:rFonts w:eastAsia="Times New Roman"/>
                <w:sz w:val="22"/>
                <w:szCs w:val="22"/>
              </w:rPr>
            </w:pPr>
          </w:p>
          <w:p w14:paraId="23C0741E" w14:textId="77777777" w:rsidR="008B574B" w:rsidRPr="00804D7A" w:rsidRDefault="008B574B">
            <w:pPr>
              <w:ind w:left="20"/>
              <w:rPr>
                <w:rFonts w:eastAsia="Times New Roman"/>
                <w:sz w:val="22"/>
                <w:szCs w:val="22"/>
              </w:rPr>
            </w:pPr>
            <w:r w:rsidRPr="00804D7A">
              <w:rPr>
                <w:rFonts w:eastAsia="Times New Roman"/>
                <w:sz w:val="22"/>
                <w:szCs w:val="22"/>
              </w:rPr>
              <w:t xml:space="preserve">CBD/WG2020/4/1/Add.2 </w:t>
            </w:r>
          </w:p>
          <w:p w14:paraId="23C0741F" w14:textId="77777777" w:rsidR="008B574B" w:rsidRPr="00032062" w:rsidRDefault="008B574B">
            <w:pPr>
              <w:ind w:left="23"/>
              <w:rPr>
                <w:rFonts w:eastAsia="Times New Roman"/>
                <w:sz w:val="22"/>
                <w:szCs w:val="22"/>
                <w:lang w:val="es-ES"/>
              </w:rPr>
            </w:pPr>
            <w:r w:rsidRPr="00032062">
              <w:rPr>
                <w:rFonts w:eastAsia="Times New Roman"/>
                <w:sz w:val="22"/>
                <w:szCs w:val="22"/>
                <w:lang w:val="es-ES"/>
              </w:rPr>
              <w:t>16 de mayo de 2022</w:t>
            </w:r>
          </w:p>
          <w:p w14:paraId="23C07420" w14:textId="77777777" w:rsidR="008B574B" w:rsidRPr="00032062" w:rsidRDefault="008B574B">
            <w:pPr>
              <w:ind w:left="20"/>
              <w:rPr>
                <w:rFonts w:eastAsia="Times New Roman"/>
                <w:sz w:val="22"/>
                <w:szCs w:val="22"/>
                <w:lang w:val="es-ES"/>
              </w:rPr>
            </w:pPr>
          </w:p>
          <w:p w14:paraId="23C07421" w14:textId="77777777" w:rsidR="008B574B" w:rsidRPr="00032062" w:rsidRDefault="008B574B">
            <w:pPr>
              <w:ind w:left="20"/>
              <w:rPr>
                <w:rFonts w:eastAsia="Times New Roman"/>
                <w:sz w:val="22"/>
                <w:szCs w:val="22"/>
                <w:lang w:val="es-ES"/>
              </w:rPr>
            </w:pPr>
            <w:r w:rsidRPr="00032062">
              <w:rPr>
                <w:rFonts w:eastAsia="Times New Roman"/>
                <w:sz w:val="22"/>
                <w:szCs w:val="22"/>
                <w:lang w:val="es-ES"/>
              </w:rPr>
              <w:t>ESPAÑOL</w:t>
            </w:r>
          </w:p>
          <w:p w14:paraId="23C07422" w14:textId="77777777" w:rsidR="008B574B" w:rsidRPr="00032062" w:rsidRDefault="008B574B">
            <w:pPr>
              <w:ind w:left="20"/>
              <w:rPr>
                <w:rFonts w:eastAsia="Times New Roman"/>
                <w:lang w:val="es-ES"/>
              </w:rPr>
            </w:pPr>
            <w:r w:rsidRPr="00032062">
              <w:rPr>
                <w:rFonts w:eastAsia="Times New Roman"/>
                <w:sz w:val="22"/>
                <w:szCs w:val="22"/>
                <w:lang w:val="es-ES"/>
              </w:rPr>
              <w:t>ORIGINAL: INGLÉS</w:t>
            </w:r>
          </w:p>
        </w:tc>
      </w:tr>
      <w:tr w:rsidR="008B574B" w:rsidRPr="00032062" w14:paraId="23C07426" w14:textId="77777777" w:rsidTr="00804D7A">
        <w:trPr>
          <w:gridAfter w:val="2"/>
          <w:wAfter w:w="5741" w:type="dxa"/>
          <w:trHeight w:val="61"/>
        </w:trPr>
        <w:tc>
          <w:tcPr>
            <w:tcW w:w="4009" w:type="dxa"/>
            <w:gridSpan w:val="2"/>
          </w:tcPr>
          <w:p w14:paraId="23C07424" w14:textId="77777777" w:rsidR="008B574B" w:rsidRPr="00032062" w:rsidRDefault="008B574B">
            <w:pPr>
              <w:ind w:left="360" w:hanging="330"/>
              <w:rPr>
                <w:rFonts w:eastAsia="Times New Roman"/>
                <w:caps/>
                <w:lang w:val="es-ES"/>
              </w:rPr>
            </w:pPr>
            <w:r w:rsidRPr="00032062">
              <w:rPr>
                <w:rFonts w:eastAsia="Times New Roman"/>
                <w:sz w:val="22"/>
                <w:szCs w:val="22"/>
                <w:lang w:val="es-ES"/>
              </w:rPr>
              <w:t>GRUPO DE TRABAJO DE COMPOSICIÓN ABIERTA SOBRE EL MARCO MUNDIAL DE LA DIVERSIDAD BIOLÓGICA POSTERIOR A 2020</w:t>
            </w:r>
          </w:p>
          <w:p w14:paraId="23C07425" w14:textId="77777777" w:rsidR="008B574B" w:rsidRPr="00032062" w:rsidRDefault="008B574B">
            <w:pPr>
              <w:ind w:left="210"/>
              <w:rPr>
                <w:rFonts w:eastAsia="Times New Roman"/>
                <w:caps/>
                <w:lang w:val="es-ES"/>
              </w:rPr>
            </w:pPr>
            <w:r w:rsidRPr="00032062">
              <w:rPr>
                <w:rFonts w:eastAsia="Times New Roman"/>
                <w:sz w:val="22"/>
                <w:szCs w:val="22"/>
                <w:lang w:val="es-ES"/>
              </w:rPr>
              <w:t>Cuarta reunión</w:t>
            </w:r>
          </w:p>
        </w:tc>
      </w:tr>
    </w:tbl>
    <w:p w14:paraId="23C07427" w14:textId="77777777" w:rsidR="008B574B" w:rsidRPr="00032062" w:rsidRDefault="008B574B">
      <w:pPr>
        <w:ind w:hanging="4"/>
        <w:rPr>
          <w:rFonts w:eastAsia="Times New Roman"/>
          <w:kern w:val="22"/>
          <w:sz w:val="22"/>
          <w:szCs w:val="22"/>
          <w:lang w:val="es-ES"/>
        </w:rPr>
      </w:pPr>
      <w:r w:rsidRPr="00032062">
        <w:rPr>
          <w:rFonts w:eastAsia="Times New Roman"/>
          <w:kern w:val="22"/>
          <w:sz w:val="22"/>
          <w:szCs w:val="22"/>
          <w:lang w:val="es-ES"/>
        </w:rPr>
        <w:t>Nairobi, 21 a 26 de junio de 2022</w:t>
      </w:r>
    </w:p>
    <w:p w14:paraId="23C07428" w14:textId="77777777" w:rsidR="008B574B" w:rsidRPr="00032062" w:rsidRDefault="008B574B">
      <w:pPr>
        <w:ind w:hanging="4"/>
        <w:rPr>
          <w:rFonts w:eastAsia="Times New Roman"/>
          <w:sz w:val="22"/>
          <w:szCs w:val="22"/>
          <w:lang w:val="es-ES"/>
        </w:rPr>
      </w:pPr>
      <w:r w:rsidRPr="00032062">
        <w:rPr>
          <w:rFonts w:eastAsia="Times New Roman"/>
          <w:kern w:val="22"/>
          <w:sz w:val="22"/>
          <w:szCs w:val="22"/>
          <w:lang w:val="es-ES"/>
        </w:rPr>
        <w:t>Tema 2 del programa provisional</w:t>
      </w:r>
      <w:r w:rsidRPr="00032062">
        <w:rPr>
          <w:rStyle w:val="FootnoteReference"/>
          <w:rFonts w:eastAsia="Times New Roman"/>
          <w:kern w:val="22"/>
          <w:sz w:val="22"/>
          <w:szCs w:val="22"/>
          <w:lang w:val="es-ES"/>
        </w:rPr>
        <w:footnoteReference w:customMarkFollows="1" w:id="2"/>
        <w:t>*</w:t>
      </w:r>
    </w:p>
    <w:p w14:paraId="23C07429" w14:textId="77777777" w:rsidR="008B574B" w:rsidRPr="00032062" w:rsidRDefault="008B574B">
      <w:pPr>
        <w:rPr>
          <w:rFonts w:eastAsia="Times New Roman"/>
          <w:sz w:val="22"/>
          <w:szCs w:val="22"/>
          <w:lang w:val="es-ES"/>
        </w:rPr>
      </w:pPr>
    </w:p>
    <w:p w14:paraId="23C0742A" w14:textId="77777777" w:rsidR="008B574B" w:rsidRPr="00032062" w:rsidRDefault="008B574B">
      <w:pPr>
        <w:jc w:val="center"/>
        <w:rPr>
          <w:rFonts w:eastAsia="Times New Roman"/>
          <w:caps/>
          <w:lang w:val="es-ES"/>
        </w:rPr>
      </w:pPr>
      <w:r w:rsidRPr="00032062">
        <w:rPr>
          <w:rFonts w:eastAsia="Times New Roman"/>
          <w:b/>
          <w:bCs/>
          <w:caps/>
          <w:kern w:val="22"/>
          <w:sz w:val="22"/>
          <w:szCs w:val="22"/>
          <w:lang w:val="es-ES"/>
        </w:rPr>
        <w:t>POSIBLE ESQUEMA PARA LA CUARTA REUNIÓN DEL GRUPO DE TRABAJO DE COMPOSICIÓN ABIERTA SOBRE EL MARCO MUNDIAL DE LA DIVERSIDAD BIOLÓGICA POSTERIOR A 2020</w:t>
      </w:r>
    </w:p>
    <w:p w14:paraId="23C0742B" w14:textId="77777777" w:rsidR="008B574B" w:rsidRPr="00032062" w:rsidRDefault="008B574B">
      <w:pPr>
        <w:suppressLineNumbers/>
        <w:suppressAutoHyphens/>
        <w:kinsoku w:val="0"/>
        <w:overflowPunct w:val="0"/>
        <w:autoSpaceDE w:val="0"/>
        <w:autoSpaceDN w:val="0"/>
        <w:adjustRightInd w:val="0"/>
        <w:snapToGrid w:val="0"/>
        <w:spacing w:before="120" w:after="120"/>
        <w:jc w:val="center"/>
        <w:rPr>
          <w:rFonts w:eastAsia="Times New Roman"/>
          <w:i/>
          <w:iCs/>
          <w:color w:val="000000"/>
          <w:kern w:val="22"/>
          <w:sz w:val="22"/>
          <w:szCs w:val="22"/>
          <w:lang w:val="es-ES"/>
        </w:rPr>
      </w:pPr>
      <w:r w:rsidRPr="00032062">
        <w:rPr>
          <w:rFonts w:eastAsia="Times New Roman"/>
          <w:i/>
          <w:iCs/>
          <w:color w:val="000000"/>
          <w:kern w:val="22"/>
          <w:sz w:val="22"/>
          <w:szCs w:val="22"/>
          <w:lang w:val="es-ES"/>
        </w:rPr>
        <w:t>Nota de los Copresidentes</w:t>
      </w:r>
    </w:p>
    <w:p w14:paraId="23C0742C" w14:textId="77777777" w:rsidR="008B574B" w:rsidRPr="00032062" w:rsidRDefault="008B574B">
      <w:pPr>
        <w:pStyle w:val="Heading1"/>
        <w:numPr>
          <w:ilvl w:val="0"/>
          <w:numId w:val="1"/>
        </w:numPr>
        <w:tabs>
          <w:tab w:val="clear" w:pos="720"/>
          <w:tab w:val="num" w:pos="360"/>
          <w:tab w:val="left" w:pos="426"/>
        </w:tabs>
        <w:ind w:left="0" w:firstLine="0"/>
        <w:rPr>
          <w:rFonts w:eastAsia="Times New Roman"/>
          <w:b w:val="0"/>
          <w:bCs w:val="0"/>
          <w:kern w:val="22"/>
          <w:lang w:val="es-ES"/>
        </w:rPr>
      </w:pPr>
      <w:r w:rsidRPr="00032062">
        <w:rPr>
          <w:rFonts w:eastAsia="Times New Roman"/>
          <w:kern w:val="22"/>
          <w:lang w:val="es-ES"/>
        </w:rPr>
        <w:t>Introducción</w:t>
      </w:r>
    </w:p>
    <w:p w14:paraId="23C0742D" w14:textId="77777777" w:rsidR="008B574B" w:rsidRPr="00032062" w:rsidRDefault="008B574B">
      <w:pPr>
        <w:pStyle w:val="Para1"/>
        <w:numPr>
          <w:ilvl w:val="0"/>
          <w:numId w:val="2"/>
        </w:numPr>
        <w:tabs>
          <w:tab w:val="clear" w:pos="360"/>
        </w:tabs>
        <w:rPr>
          <w:rFonts w:eastAsia="Times New Roman"/>
          <w:lang w:val="es-ES"/>
        </w:rPr>
      </w:pPr>
      <w:r w:rsidRPr="00032062">
        <w:rPr>
          <w:rFonts w:eastAsia="Times New Roman"/>
          <w:lang w:val="es-ES"/>
        </w:rPr>
        <w:t>Como complemento del programa (CBD/WG2020/4/1) y las anotaciones al programa (CBD/WG2020/4/1/Add.1), en el presente documento se brinda la organización provisional de los trabajos para la cuarta reunión del Grupo de Trabajo de Composición Abierta sobre el Marco Mundial de la Diversidad Biológica posterior a 2020. El documento fue elaborado por los Copresidentes con el apoyo de la Secretaria Ejecutiva y la orientación de la Mesa de la Conferencia de las Partes.</w:t>
      </w:r>
    </w:p>
    <w:p w14:paraId="23C0742E" w14:textId="77777777" w:rsidR="008B574B" w:rsidRPr="00032062" w:rsidRDefault="008B574B">
      <w:pPr>
        <w:pStyle w:val="Para1"/>
        <w:numPr>
          <w:ilvl w:val="0"/>
          <w:numId w:val="2"/>
        </w:numPr>
        <w:tabs>
          <w:tab w:val="clear" w:pos="360"/>
        </w:tabs>
        <w:rPr>
          <w:rFonts w:eastAsia="Times New Roman"/>
          <w:lang w:val="es-ES"/>
        </w:rPr>
      </w:pPr>
      <w:r w:rsidRPr="00032062">
        <w:rPr>
          <w:rFonts w:eastAsia="Times New Roman"/>
          <w:lang w:val="es-ES"/>
        </w:rPr>
        <w:t>El Grupo de Trabajo de Composición Abierta sobre el Marco Mundial de la Diversidad Biológica posterior a 2020 celebró su tercera reunión en dos partes. La primera parte se celebró en modalidad virtual del 23 de agosto al 3 de septiembre de 2021. La segunda parte se celebró en modalidad híbrida en Ginebra (Suiza) del 14 al 29 de marzo de 2022 en forma conjunta y concurrente con las sesiones reanudadas de la 24ª reunión del Órgano Subsidiario de Asesoramiento Científico, Técnico y Tecnológico y la 3ª reunión del Órgano Subsidiario sobre la Aplicación.</w:t>
      </w:r>
    </w:p>
    <w:p w14:paraId="23C0742F" w14:textId="77777777" w:rsidR="008B574B" w:rsidRPr="00032062" w:rsidRDefault="008B574B">
      <w:pPr>
        <w:pStyle w:val="Para1"/>
        <w:numPr>
          <w:ilvl w:val="0"/>
          <w:numId w:val="2"/>
        </w:numPr>
        <w:tabs>
          <w:tab w:val="clear" w:pos="360"/>
        </w:tabs>
        <w:rPr>
          <w:rFonts w:eastAsia="Times New Roman"/>
          <w:lang w:val="es-ES"/>
        </w:rPr>
      </w:pPr>
      <w:r w:rsidRPr="00032062">
        <w:rPr>
          <w:rFonts w:eastAsia="Times New Roman"/>
          <w:lang w:val="es-ES"/>
        </w:rPr>
        <w:t>En su tercera reunión, el Grupo de Trabajo decidió, por recomendación 3/3</w:t>
      </w:r>
      <w:r w:rsidRPr="00032062">
        <w:rPr>
          <w:rStyle w:val="FootnoteReference"/>
          <w:rFonts w:eastAsia="Times New Roman"/>
          <w:lang w:val="es-ES"/>
        </w:rPr>
        <w:footnoteReference w:id="3"/>
      </w:r>
      <w:r w:rsidRPr="00032062">
        <w:rPr>
          <w:rFonts w:eastAsia="Times New Roman"/>
          <w:lang w:val="es-ES"/>
        </w:rPr>
        <w:t xml:space="preserve">, convocar una cuarta reunión </w:t>
      </w:r>
      <w:r w:rsidR="00815B7A" w:rsidRPr="00032062">
        <w:rPr>
          <w:rFonts w:eastAsia="Times New Roman"/>
          <w:lang w:val="es-ES"/>
        </w:rPr>
        <w:t>en Nairobi para los días</w:t>
      </w:r>
      <w:r w:rsidRPr="00032062">
        <w:rPr>
          <w:rFonts w:eastAsia="Times New Roman"/>
          <w:lang w:val="es-ES"/>
        </w:rPr>
        <w:t xml:space="preserve"> 21 a 26 de junio de 2022. El Grupo de Trabajo decidió además que en su</w:t>
      </w:r>
      <w:r w:rsidR="00953D6C" w:rsidRPr="00032062">
        <w:rPr>
          <w:rFonts w:eastAsia="Times New Roman"/>
          <w:lang w:val="es-ES"/>
        </w:rPr>
        <w:t> </w:t>
      </w:r>
      <w:r w:rsidRPr="00032062">
        <w:rPr>
          <w:rFonts w:eastAsia="Times New Roman"/>
          <w:lang w:val="es-ES"/>
        </w:rPr>
        <w:t xml:space="preserve">4ª reunión continuaría con las negociaciones </w:t>
      </w:r>
      <w:r w:rsidR="00953D6C" w:rsidRPr="00032062">
        <w:rPr>
          <w:rFonts w:eastAsia="Times New Roman"/>
          <w:lang w:val="es-ES"/>
        </w:rPr>
        <w:t>sobre e</w:t>
      </w:r>
      <w:r w:rsidRPr="00032062">
        <w:rPr>
          <w:rFonts w:eastAsia="Times New Roman"/>
          <w:lang w:val="es-ES"/>
        </w:rPr>
        <w:t xml:space="preserve">l marco mundial de la diversidad biológica posterior a 2020 y la información digital sobre secuencias de recursos genéticos, partiendo del trabajo de su 3ª reunión y </w:t>
      </w:r>
      <w:r w:rsidR="00815B7A" w:rsidRPr="00032062">
        <w:rPr>
          <w:rFonts w:eastAsia="Times New Roman"/>
          <w:lang w:val="es-ES"/>
        </w:rPr>
        <w:t>de la labor</w:t>
      </w:r>
      <w:r w:rsidRPr="00032062">
        <w:rPr>
          <w:rFonts w:eastAsia="Times New Roman"/>
          <w:lang w:val="es-ES"/>
        </w:rPr>
        <w:t xml:space="preserve"> </w:t>
      </w:r>
      <w:r w:rsidR="00815B7A" w:rsidRPr="00032062">
        <w:rPr>
          <w:rFonts w:eastAsia="Times New Roman"/>
          <w:lang w:val="es-ES"/>
        </w:rPr>
        <w:t>d</w:t>
      </w:r>
      <w:r w:rsidRPr="00032062">
        <w:rPr>
          <w:rFonts w:eastAsia="Times New Roman"/>
          <w:lang w:val="es-ES"/>
        </w:rPr>
        <w:t>el Grupo Asesor Oficioso en materia de información digital sobre secuencias de recursos genéticos</w:t>
      </w:r>
      <w:r w:rsidR="00815B7A" w:rsidRPr="00032062">
        <w:rPr>
          <w:rFonts w:eastAsia="Times New Roman"/>
          <w:lang w:val="es-ES"/>
        </w:rPr>
        <w:t xml:space="preserve"> realizada entre períodos de sesiones</w:t>
      </w:r>
      <w:r w:rsidRPr="00032062">
        <w:rPr>
          <w:rFonts w:eastAsia="Times New Roman"/>
          <w:lang w:val="es-ES"/>
        </w:rPr>
        <w:t xml:space="preserve">, tomando también en cuenta los resultados pertinentes de la 3ª reunión del Órgano Subsidiario sobre la Aplicación y de la 24ª reunión del Órgano Subsidiario de Asesoramiento Científico, Técnico y Tecnológico, y valiéndose del trabajo pertinente que se hubiera realizado entre períodos de sesiones, con el fin de elaborar el proyecto final del marco que se someterá a consideración de la Conferencia de las Partes en la parte II de su 15ª reunión.  </w:t>
      </w:r>
    </w:p>
    <w:p w14:paraId="23C07430" w14:textId="77777777" w:rsidR="008B574B" w:rsidRPr="00032062" w:rsidRDefault="008B574B">
      <w:pPr>
        <w:pStyle w:val="Para1"/>
        <w:numPr>
          <w:ilvl w:val="0"/>
          <w:numId w:val="2"/>
        </w:numPr>
        <w:tabs>
          <w:tab w:val="clear" w:pos="360"/>
        </w:tabs>
        <w:rPr>
          <w:rFonts w:eastAsia="Times New Roman"/>
          <w:lang w:val="es-ES"/>
        </w:rPr>
      </w:pPr>
      <w:r w:rsidRPr="00032062">
        <w:rPr>
          <w:rFonts w:eastAsia="Times New Roman"/>
          <w:lang w:val="es-ES"/>
        </w:rPr>
        <w:lastRenderedPageBreak/>
        <w:t xml:space="preserve">El Grupo de Trabajo tomó nota de los progresos logrados </w:t>
      </w:r>
      <w:r w:rsidR="00953D6C" w:rsidRPr="00032062">
        <w:rPr>
          <w:rFonts w:eastAsia="Times New Roman"/>
          <w:lang w:val="es-ES"/>
        </w:rPr>
        <w:t xml:space="preserve">durante su tercera reunión </w:t>
      </w:r>
      <w:r w:rsidRPr="00032062">
        <w:rPr>
          <w:rFonts w:eastAsia="Times New Roman"/>
          <w:lang w:val="es-ES"/>
        </w:rPr>
        <w:t xml:space="preserve">en la elaboración del marco mundial de la diversidad biológica posterior a 2020 sobre la base del primer proyecto del marco mundial de la diversidad biológica (CBD/WG2020/3/3), que se recogen en el anexo del informe de la primera parte de la reunión </w:t>
      </w:r>
      <w:r w:rsidRPr="00032062">
        <w:rPr>
          <w:rFonts w:eastAsia="Times New Roman"/>
          <w:kern w:val="22"/>
          <w:lang w:val="es-ES"/>
        </w:rPr>
        <w:t xml:space="preserve">(CBD/WG2020/3/5) </w:t>
      </w:r>
      <w:r w:rsidRPr="00032062">
        <w:rPr>
          <w:rFonts w:eastAsia="Times New Roman"/>
          <w:lang w:val="es-ES"/>
        </w:rPr>
        <w:t xml:space="preserve">y en el texto que figura en el anexo de la recomendación 3/1. El Grupo de Trabajo también preparó la recomendación 3/2 referida a información digital sobre secuencias de recursos genéticos, en la que, entre otras cosas, se pidió al Grupo Asesor Oficioso en materia de información digital sobre secuencias de recursos genéticos que continuara con su trabajo entre periodos de sesiones </w:t>
      </w:r>
      <w:r w:rsidR="00953D6C" w:rsidRPr="00032062">
        <w:rPr>
          <w:rFonts w:eastAsia="Times New Roman"/>
          <w:lang w:val="es-ES"/>
        </w:rPr>
        <w:t>basándose en</w:t>
      </w:r>
      <w:r w:rsidRPr="00032062">
        <w:rPr>
          <w:rFonts w:eastAsia="Times New Roman"/>
          <w:lang w:val="es-ES"/>
        </w:rPr>
        <w:t xml:space="preserve"> una lista de tareas adicionales, incluida una lista de temas que son importantes para </w:t>
      </w:r>
      <w:r w:rsidR="00953D6C" w:rsidRPr="00032062">
        <w:rPr>
          <w:rFonts w:eastAsia="Times New Roman"/>
          <w:lang w:val="es-ES"/>
        </w:rPr>
        <w:t>la</w:t>
      </w:r>
      <w:r w:rsidRPr="00032062">
        <w:rPr>
          <w:rFonts w:eastAsia="Times New Roman"/>
          <w:lang w:val="es-ES"/>
        </w:rPr>
        <w:t xml:space="preserve"> contin</w:t>
      </w:r>
      <w:r w:rsidR="00953D6C" w:rsidRPr="00032062">
        <w:rPr>
          <w:rFonts w:eastAsia="Times New Roman"/>
          <w:lang w:val="es-ES"/>
        </w:rPr>
        <w:t>uació</w:t>
      </w:r>
      <w:r w:rsidRPr="00032062">
        <w:rPr>
          <w:rFonts w:eastAsia="Times New Roman"/>
          <w:lang w:val="es-ES"/>
        </w:rPr>
        <w:t xml:space="preserve">n </w:t>
      </w:r>
      <w:r w:rsidR="00953D6C" w:rsidRPr="00032062">
        <w:rPr>
          <w:rFonts w:eastAsia="Times New Roman"/>
          <w:lang w:val="es-ES"/>
        </w:rPr>
        <w:t>e</w:t>
      </w:r>
      <w:r w:rsidRPr="00032062">
        <w:rPr>
          <w:rFonts w:eastAsia="Times New Roman"/>
          <w:lang w:val="es-ES"/>
        </w:rPr>
        <w:t>xito</w:t>
      </w:r>
      <w:r w:rsidR="00953D6C" w:rsidRPr="00032062">
        <w:rPr>
          <w:rFonts w:eastAsia="Times New Roman"/>
          <w:lang w:val="es-ES"/>
        </w:rPr>
        <w:t>sa</w:t>
      </w:r>
      <w:r w:rsidRPr="00032062">
        <w:rPr>
          <w:rFonts w:eastAsia="Times New Roman"/>
          <w:lang w:val="es-ES"/>
        </w:rPr>
        <w:t xml:space="preserve"> </w:t>
      </w:r>
      <w:r w:rsidR="00953D6C" w:rsidRPr="00032062">
        <w:rPr>
          <w:rFonts w:eastAsia="Times New Roman"/>
          <w:lang w:val="es-ES"/>
        </w:rPr>
        <w:t xml:space="preserve">de </w:t>
      </w:r>
      <w:r w:rsidRPr="00032062">
        <w:rPr>
          <w:rFonts w:eastAsia="Times New Roman"/>
          <w:lang w:val="es-ES"/>
        </w:rPr>
        <w:t>las negociaciones iniciadas en Ginebra según lo dispuesto en la recomendación 3/3 del Grupo de Trabajo.</w:t>
      </w:r>
    </w:p>
    <w:p w14:paraId="23C07431" w14:textId="77777777" w:rsidR="008B574B" w:rsidRPr="00032062" w:rsidRDefault="008B574B">
      <w:pPr>
        <w:pStyle w:val="Para1"/>
        <w:numPr>
          <w:ilvl w:val="0"/>
          <w:numId w:val="2"/>
        </w:numPr>
        <w:tabs>
          <w:tab w:val="clear" w:pos="360"/>
        </w:tabs>
        <w:rPr>
          <w:rFonts w:eastAsia="Times New Roman"/>
          <w:lang w:val="es-ES"/>
        </w:rPr>
      </w:pPr>
      <w:r w:rsidRPr="00032062">
        <w:rPr>
          <w:rFonts w:eastAsia="Times New Roman"/>
          <w:lang w:val="es-ES"/>
        </w:rPr>
        <w:t>La presente nota con un posible esquema para la reunión se elaboró con la finalidad de ayudar a las Partes, otros Gobiernos y observadores a prepararse para la cuarta reunión.</w:t>
      </w:r>
      <w:r w:rsidRPr="00032062">
        <w:rPr>
          <w:rFonts w:eastAsia="Times New Roman"/>
          <w:kern w:val="22"/>
          <w:lang w:val="es-ES"/>
        </w:rPr>
        <w:t xml:space="preserve"> </w:t>
      </w:r>
      <w:r w:rsidRPr="00032062">
        <w:rPr>
          <w:rFonts w:eastAsia="Times New Roman"/>
          <w:lang w:val="es-ES"/>
        </w:rPr>
        <w:t>La nota debe considerarse en conjunto con el programa provisional y las anotaciones al programa provisional para esta reunión. En la presente nota se e</w:t>
      </w:r>
      <w:r w:rsidR="00953D6C" w:rsidRPr="00032062">
        <w:rPr>
          <w:rFonts w:eastAsia="Times New Roman"/>
          <w:lang w:val="es-ES"/>
        </w:rPr>
        <w:t>sboza</w:t>
      </w:r>
      <w:r w:rsidRPr="00032062">
        <w:rPr>
          <w:rFonts w:eastAsia="Times New Roman"/>
          <w:lang w:val="es-ES"/>
        </w:rPr>
        <w:t>n los objetivos previstos para la reunión y se abordan las modalidades y la organización de los trabajos.</w:t>
      </w:r>
    </w:p>
    <w:p w14:paraId="23C07432" w14:textId="77777777" w:rsidR="008B574B" w:rsidRPr="00032062" w:rsidRDefault="008B574B">
      <w:pPr>
        <w:pStyle w:val="Heading1"/>
        <w:numPr>
          <w:ilvl w:val="0"/>
          <w:numId w:val="1"/>
        </w:numPr>
        <w:tabs>
          <w:tab w:val="clear" w:pos="720"/>
          <w:tab w:val="left" w:pos="360"/>
        </w:tabs>
        <w:spacing w:before="120"/>
        <w:ind w:left="0" w:firstLine="0"/>
        <w:rPr>
          <w:rFonts w:eastAsia="Times New Roman"/>
          <w:kern w:val="22"/>
          <w:lang w:val="es-ES"/>
        </w:rPr>
      </w:pPr>
      <w:r w:rsidRPr="00032062">
        <w:rPr>
          <w:rFonts w:eastAsia="Times New Roman"/>
          <w:kern w:val="22"/>
          <w:lang w:val="es-ES"/>
        </w:rPr>
        <w:t>OBJETIVOS DE LA REUNIÓN</w:t>
      </w:r>
    </w:p>
    <w:p w14:paraId="23C07433" w14:textId="77777777" w:rsidR="008B574B" w:rsidRPr="00032062" w:rsidRDefault="008B574B">
      <w:pPr>
        <w:pStyle w:val="Para1"/>
        <w:numPr>
          <w:ilvl w:val="0"/>
          <w:numId w:val="2"/>
        </w:numPr>
        <w:tabs>
          <w:tab w:val="clear" w:pos="360"/>
        </w:tabs>
        <w:rPr>
          <w:rFonts w:eastAsia="Times New Roman"/>
          <w:lang w:val="es-ES"/>
        </w:rPr>
      </w:pPr>
      <w:r w:rsidRPr="00032062">
        <w:rPr>
          <w:rFonts w:eastAsia="Times New Roman"/>
          <w:lang w:val="es-ES"/>
        </w:rPr>
        <w:t>Como se indica en la recomendación 3/3 y se refleja en el párrafo 3 anterior, los objetivos de la cuarta reunión del Grupo de Trabajo son avanzar en las negociaciones sobre el marco mundial de la diversidad biológica posterior a 2020 y la información digital sobre secuencias de recursos genéticos y producir el proyecto final del marco mundial de la diversidad biológica posterior a 2020 para que sea considerado y adoptado por la Conferencia de las Partes en su 15ª reunión.</w:t>
      </w:r>
    </w:p>
    <w:p w14:paraId="23C07434" w14:textId="77777777" w:rsidR="008B574B" w:rsidRPr="00032062" w:rsidRDefault="008B574B">
      <w:pPr>
        <w:pStyle w:val="Para1"/>
        <w:numPr>
          <w:ilvl w:val="0"/>
          <w:numId w:val="2"/>
        </w:numPr>
        <w:tabs>
          <w:tab w:val="clear" w:pos="360"/>
        </w:tabs>
        <w:rPr>
          <w:rFonts w:eastAsia="Times New Roman"/>
          <w:lang w:val="es-ES"/>
        </w:rPr>
      </w:pPr>
      <w:r w:rsidRPr="00032062">
        <w:rPr>
          <w:rFonts w:eastAsia="Times New Roman"/>
          <w:lang w:val="es-ES"/>
        </w:rPr>
        <w:t>Los Copresidentes esperan que las Partes y los interesados se dediquen de lleno a las negociaciones y profundicen los progresos logrados durante la tercera reunión del Grupo de Trabajo celebrada en Ginebra en marzo de 2022. Se dedicará tiempo suficiente a aquellas secciones que no se trataron en Ginebra o que se trataron solo parcialmente. Se alienta a las Partes y a los interesados a continuar trabajando para alcanzar soluciones sobre la base de concesiones mutuas, procurando lograr un proyecto con la menor cantidad posible de texto en corchetes a fin de facilitarle a la Conferencia de las Partes la consideración y adopción, en su 15ª reunión, del marco mundial de la diversidad biológica posterior a 2020, así como e</w:t>
      </w:r>
      <w:r w:rsidR="0069114B" w:rsidRPr="00032062">
        <w:rPr>
          <w:rFonts w:eastAsia="Times New Roman"/>
          <w:lang w:val="es-ES"/>
        </w:rPr>
        <w:t>ncontrar</w:t>
      </w:r>
      <w:r w:rsidRPr="00032062">
        <w:rPr>
          <w:rFonts w:eastAsia="Times New Roman"/>
          <w:lang w:val="es-ES"/>
        </w:rPr>
        <w:t xml:space="preserve"> una forma que permita avanzar en el tema de la información digital sobre secuencias de los recursos genéticos. Por lo tanto, se alienta a las Partes y a los interesados a centrarse en resolver las diferencias, procurando un texto logrado por concesiones mutuas con una redacción concisa, y no agregar nuevos conceptos e ideas que sobrecargarían el texto. </w:t>
      </w:r>
    </w:p>
    <w:p w14:paraId="23C07435" w14:textId="77777777" w:rsidR="008B574B" w:rsidRPr="00032062" w:rsidRDefault="008B574B">
      <w:pPr>
        <w:pStyle w:val="Heading1"/>
        <w:numPr>
          <w:ilvl w:val="0"/>
          <w:numId w:val="1"/>
        </w:numPr>
        <w:tabs>
          <w:tab w:val="clear" w:pos="720"/>
          <w:tab w:val="left" w:pos="360"/>
        </w:tabs>
        <w:spacing w:before="120"/>
        <w:ind w:left="0" w:firstLine="0"/>
        <w:rPr>
          <w:rFonts w:eastAsia="Times New Roman"/>
          <w:kern w:val="22"/>
          <w:lang w:val="es-ES"/>
        </w:rPr>
      </w:pPr>
      <w:r w:rsidRPr="00032062">
        <w:rPr>
          <w:rFonts w:eastAsia="Times New Roman"/>
          <w:kern w:val="22"/>
          <w:lang w:val="es-ES"/>
        </w:rPr>
        <w:t>Modalidades</w:t>
      </w:r>
    </w:p>
    <w:p w14:paraId="23C07436" w14:textId="77777777" w:rsidR="008B574B" w:rsidRPr="00032062" w:rsidRDefault="008B574B">
      <w:pPr>
        <w:pStyle w:val="Para1"/>
        <w:numPr>
          <w:ilvl w:val="0"/>
          <w:numId w:val="2"/>
        </w:numPr>
        <w:tabs>
          <w:tab w:val="clear" w:pos="360"/>
        </w:tabs>
        <w:rPr>
          <w:rFonts w:eastAsia="Times New Roman"/>
          <w:lang w:val="es-ES"/>
        </w:rPr>
      </w:pPr>
      <w:r w:rsidRPr="00032062">
        <w:rPr>
          <w:rFonts w:eastAsia="Times New Roman"/>
          <w:lang w:val="es-ES"/>
        </w:rPr>
        <w:t>Conforme a lo indicado en la notificación 2022-24</w:t>
      </w:r>
      <w:r w:rsidRPr="00032062">
        <w:rPr>
          <w:rStyle w:val="FootnoteReference"/>
          <w:rFonts w:eastAsia="Times New Roman"/>
          <w:lang w:val="es-ES"/>
        </w:rPr>
        <w:footnoteReference w:id="4"/>
      </w:r>
      <w:r w:rsidRPr="00032062">
        <w:rPr>
          <w:rFonts w:eastAsia="Times New Roman"/>
          <w:lang w:val="es-ES"/>
        </w:rPr>
        <w:t xml:space="preserve">, la cuarta reunión del Grupo de Trabajo se celebrará en modalidad presencial de manera de permitirle al Grupo de Trabajo completar su labor y dedicarse </w:t>
      </w:r>
      <w:r w:rsidR="0069114B" w:rsidRPr="00032062">
        <w:rPr>
          <w:rFonts w:eastAsia="Times New Roman"/>
          <w:lang w:val="es-ES"/>
        </w:rPr>
        <w:t>de lleno</w:t>
      </w:r>
      <w:r w:rsidRPr="00032062">
        <w:rPr>
          <w:rFonts w:eastAsia="Times New Roman"/>
          <w:lang w:val="es-ES"/>
        </w:rPr>
        <w:t xml:space="preserve"> a las negociaciones. Se aplicará el reglamento estándar. Todas las Partes deber</w:t>
      </w:r>
      <w:r w:rsidR="0069114B" w:rsidRPr="00032062">
        <w:rPr>
          <w:rFonts w:eastAsia="Times New Roman"/>
          <w:lang w:val="es-ES"/>
        </w:rPr>
        <w:t>ía</w:t>
      </w:r>
      <w:r w:rsidRPr="00032062">
        <w:rPr>
          <w:rFonts w:eastAsia="Times New Roman"/>
          <w:lang w:val="es-ES"/>
        </w:rPr>
        <w:t>n poder participar en las reuniones en pie de igualdad</w:t>
      </w:r>
      <w:r w:rsidR="0069114B" w:rsidRPr="00032062">
        <w:rPr>
          <w:rFonts w:eastAsia="Times New Roman"/>
          <w:lang w:val="es-ES"/>
        </w:rPr>
        <w:t xml:space="preserve">, por </w:t>
      </w:r>
      <w:r w:rsidRPr="00032062">
        <w:rPr>
          <w:rFonts w:eastAsia="Times New Roman"/>
          <w:lang w:val="es-ES"/>
        </w:rPr>
        <w:t>lo</w:t>
      </w:r>
      <w:r w:rsidR="0069114B" w:rsidRPr="00032062">
        <w:rPr>
          <w:rFonts w:eastAsia="Times New Roman"/>
          <w:lang w:val="es-ES"/>
        </w:rPr>
        <w:t xml:space="preserve"> que, dentro de lo posible</w:t>
      </w:r>
      <w:r w:rsidRPr="00032062">
        <w:rPr>
          <w:rFonts w:eastAsia="Times New Roman"/>
          <w:lang w:val="es-ES"/>
        </w:rPr>
        <w:t xml:space="preserve">, cualquier condición que resulte necesaria debido a la persistencia de la pandemia se aplicará </w:t>
      </w:r>
      <w:r w:rsidR="0069114B" w:rsidRPr="00032062">
        <w:rPr>
          <w:rFonts w:eastAsia="Times New Roman"/>
          <w:lang w:val="es-ES"/>
        </w:rPr>
        <w:t xml:space="preserve">equitativamente </w:t>
      </w:r>
      <w:r w:rsidRPr="00032062">
        <w:rPr>
          <w:rFonts w:eastAsia="Times New Roman"/>
          <w:lang w:val="es-ES"/>
        </w:rPr>
        <w:t>a las Partes.</w:t>
      </w:r>
    </w:p>
    <w:p w14:paraId="23C07437" w14:textId="77777777" w:rsidR="008B574B" w:rsidRPr="00032062" w:rsidRDefault="008B574B">
      <w:pPr>
        <w:pStyle w:val="Para1"/>
        <w:numPr>
          <w:ilvl w:val="0"/>
          <w:numId w:val="2"/>
        </w:numPr>
        <w:tabs>
          <w:tab w:val="clear" w:pos="360"/>
        </w:tabs>
        <w:rPr>
          <w:rFonts w:eastAsia="Times New Roman"/>
          <w:lang w:val="es-ES"/>
        </w:rPr>
      </w:pPr>
      <w:r w:rsidRPr="00032062">
        <w:rPr>
          <w:rFonts w:eastAsia="Times New Roman"/>
          <w:lang w:val="es-ES"/>
        </w:rPr>
        <w:t>Por consiguiente, la participación interactiva (es decir, el uso de la palabra en sesiones plenarias y en grupos de contacto) estará</w:t>
      </w:r>
      <w:r w:rsidR="0069114B" w:rsidRPr="00032062">
        <w:rPr>
          <w:rFonts w:eastAsia="Times New Roman"/>
          <w:lang w:val="es-ES"/>
        </w:rPr>
        <w:t>, dentro de lo posible,</w:t>
      </w:r>
      <w:r w:rsidRPr="00032062">
        <w:rPr>
          <w:rFonts w:eastAsia="Times New Roman"/>
          <w:lang w:val="es-ES"/>
        </w:rPr>
        <w:t xml:space="preserve"> limitada a las personas presentes en el lugar de la reunión. No obstante, teniendo en cuenta los requisitos relacionados con la pandemia</w:t>
      </w:r>
      <w:r w:rsidR="0069114B" w:rsidRPr="00032062">
        <w:rPr>
          <w:rFonts w:eastAsia="Times New Roman"/>
          <w:lang w:val="es-ES"/>
        </w:rPr>
        <w:t xml:space="preserve"> en curso</w:t>
      </w:r>
      <w:r w:rsidRPr="00032062">
        <w:rPr>
          <w:rFonts w:eastAsia="Times New Roman"/>
          <w:lang w:val="es-ES"/>
        </w:rPr>
        <w:t xml:space="preserve">, podría ser necesario limitar el número de personas presentes en las salas de reunión en un momento dado, a fin de </w:t>
      </w:r>
      <w:r w:rsidR="0069114B" w:rsidRPr="00032062">
        <w:rPr>
          <w:rFonts w:eastAsia="Times New Roman"/>
          <w:lang w:val="es-ES"/>
        </w:rPr>
        <w:t>posibilitar</w:t>
      </w:r>
      <w:r w:rsidRPr="00032062">
        <w:rPr>
          <w:rFonts w:eastAsia="Times New Roman"/>
          <w:lang w:val="es-ES"/>
        </w:rPr>
        <w:t xml:space="preserve"> el distanciamiento social. Para facilitar esta situación, tal como se hizo en Ginebra, se habilitará una sala adyacente para el exceso de personas y se dispondrá lo necesario para que delegaciones de Partes y observadores puedan seguir virtualmente las sesiones de la reunión, tanto las plenarias como las de los </w:t>
      </w:r>
      <w:r w:rsidRPr="00032062">
        <w:rPr>
          <w:rFonts w:eastAsia="Times New Roman"/>
          <w:lang w:val="es-ES"/>
        </w:rPr>
        <w:lastRenderedPageBreak/>
        <w:t xml:space="preserve">grupos de contacto. </w:t>
      </w:r>
      <w:r w:rsidR="00A82378" w:rsidRPr="00032062">
        <w:rPr>
          <w:rFonts w:eastAsia="Times New Roman"/>
          <w:lang w:val="es-ES"/>
        </w:rPr>
        <w:t>Cabe señalar, n</w:t>
      </w:r>
      <w:r w:rsidRPr="00032062">
        <w:rPr>
          <w:rFonts w:eastAsia="Times New Roman"/>
          <w:lang w:val="es-ES"/>
        </w:rPr>
        <w:t>o obstante, que quienes participen en línea solo podrán hacerlo en calidad de espectador</w:t>
      </w:r>
      <w:r w:rsidR="00A82378" w:rsidRPr="00032062">
        <w:rPr>
          <w:rFonts w:eastAsia="Times New Roman"/>
          <w:lang w:val="es-ES"/>
        </w:rPr>
        <w:t>es</w:t>
      </w:r>
      <w:r w:rsidRPr="00032062">
        <w:rPr>
          <w:rFonts w:eastAsia="Times New Roman"/>
          <w:lang w:val="es-ES"/>
        </w:rPr>
        <w:t>. También se dispondrá lo necesario para la realización periódica de pruebas de COVID a los participantes, de manera similar a cómo se hizo en Ginebra.</w:t>
      </w:r>
    </w:p>
    <w:p w14:paraId="23C07438" w14:textId="77777777" w:rsidR="008B574B" w:rsidRPr="00032062" w:rsidRDefault="008B574B">
      <w:pPr>
        <w:pStyle w:val="Para1"/>
        <w:numPr>
          <w:ilvl w:val="0"/>
          <w:numId w:val="2"/>
        </w:numPr>
        <w:tabs>
          <w:tab w:val="clear" w:pos="360"/>
        </w:tabs>
        <w:rPr>
          <w:rFonts w:eastAsia="Times New Roman"/>
          <w:lang w:val="es-ES"/>
        </w:rPr>
      </w:pPr>
      <w:r w:rsidRPr="00032062">
        <w:rPr>
          <w:rFonts w:eastAsia="Times New Roman"/>
          <w:lang w:val="es-ES"/>
        </w:rPr>
        <w:t>De conformidad con los arreglos acordados por la Mesa, el acceso interactivo pleno en línea con derecho a voz se brindará solo como excepción y en las siguientes circunstancias:</w:t>
      </w:r>
    </w:p>
    <w:p w14:paraId="23C07439" w14:textId="77777777" w:rsidR="008B574B" w:rsidRPr="00032062" w:rsidRDefault="008B574B">
      <w:pPr>
        <w:pStyle w:val="Para1"/>
        <w:ind w:firstLine="720"/>
        <w:rPr>
          <w:rFonts w:eastAsia="Times New Roman"/>
          <w:lang w:val="es-ES"/>
        </w:rPr>
      </w:pPr>
      <w:r w:rsidRPr="00032062">
        <w:rPr>
          <w:rFonts w:eastAsia="Times New Roman"/>
          <w:lang w:val="es-ES"/>
        </w:rPr>
        <w:t>a)</w:t>
      </w:r>
      <w:r w:rsidRPr="00032062">
        <w:rPr>
          <w:rFonts w:eastAsia="Times New Roman"/>
          <w:lang w:val="es-ES"/>
        </w:rPr>
        <w:tab/>
        <w:t xml:space="preserve">En </w:t>
      </w:r>
      <w:r w:rsidR="00A82378" w:rsidRPr="00032062">
        <w:rPr>
          <w:rFonts w:eastAsia="Times New Roman"/>
          <w:lang w:val="es-ES"/>
        </w:rPr>
        <w:t>aqu</w:t>
      </w:r>
      <w:r w:rsidRPr="00032062">
        <w:rPr>
          <w:rFonts w:eastAsia="Times New Roman"/>
          <w:lang w:val="es-ES"/>
        </w:rPr>
        <w:t>el</w:t>
      </w:r>
      <w:r w:rsidR="00A82378" w:rsidRPr="00032062">
        <w:rPr>
          <w:rFonts w:eastAsia="Times New Roman"/>
          <w:lang w:val="es-ES"/>
        </w:rPr>
        <w:t>los</w:t>
      </w:r>
      <w:r w:rsidRPr="00032062">
        <w:rPr>
          <w:rFonts w:eastAsia="Times New Roman"/>
          <w:lang w:val="es-ES"/>
        </w:rPr>
        <w:t xml:space="preserve"> caso</w:t>
      </w:r>
      <w:r w:rsidR="00A82378" w:rsidRPr="00032062">
        <w:rPr>
          <w:rFonts w:eastAsia="Times New Roman"/>
          <w:lang w:val="es-ES"/>
        </w:rPr>
        <w:t>s</w:t>
      </w:r>
      <w:r w:rsidRPr="00032062">
        <w:rPr>
          <w:rFonts w:eastAsia="Times New Roman"/>
          <w:lang w:val="es-ES"/>
        </w:rPr>
        <w:t xml:space="preserve"> </w:t>
      </w:r>
      <w:r w:rsidR="00A82378" w:rsidRPr="00032062">
        <w:rPr>
          <w:rFonts w:eastAsia="Times New Roman"/>
          <w:lang w:val="es-ES"/>
        </w:rPr>
        <w:t>en</w:t>
      </w:r>
      <w:r w:rsidRPr="00032062">
        <w:rPr>
          <w:rFonts w:eastAsia="Times New Roman"/>
          <w:lang w:val="es-ES"/>
        </w:rPr>
        <w:t xml:space="preserve"> que </w:t>
      </w:r>
      <w:proofErr w:type="gramStart"/>
      <w:r w:rsidRPr="00032062">
        <w:rPr>
          <w:rFonts w:eastAsia="Times New Roman"/>
          <w:lang w:val="es-ES"/>
        </w:rPr>
        <w:t>la delegación de una Parte no puedan</w:t>
      </w:r>
      <w:proofErr w:type="gramEnd"/>
      <w:r w:rsidRPr="00032062">
        <w:rPr>
          <w:rFonts w:eastAsia="Times New Roman"/>
          <w:lang w:val="es-ES"/>
        </w:rPr>
        <w:t xml:space="preserve"> participar físicamente en Nairobi debido a restricciones de viaje. En tales casos, se habilitará el acceso en línea en calidad de orador, previa solicitud especial a la Secretaría;</w:t>
      </w:r>
    </w:p>
    <w:p w14:paraId="23C0743A" w14:textId="77777777" w:rsidR="008B574B" w:rsidRPr="00032062" w:rsidRDefault="008B574B">
      <w:pPr>
        <w:pStyle w:val="Para1"/>
        <w:ind w:firstLine="720"/>
        <w:rPr>
          <w:rFonts w:eastAsia="Times New Roman"/>
          <w:lang w:val="es-ES"/>
        </w:rPr>
      </w:pPr>
      <w:r w:rsidRPr="00032062">
        <w:rPr>
          <w:rFonts w:eastAsia="Times New Roman"/>
          <w:lang w:val="es-ES"/>
        </w:rPr>
        <w:t>b)</w:t>
      </w:r>
      <w:r w:rsidRPr="00032062">
        <w:rPr>
          <w:rFonts w:eastAsia="Times New Roman"/>
          <w:lang w:val="es-ES"/>
        </w:rPr>
        <w:tab/>
        <w:t xml:space="preserve">En </w:t>
      </w:r>
      <w:r w:rsidR="00A82378" w:rsidRPr="00032062">
        <w:rPr>
          <w:rFonts w:eastAsia="Times New Roman"/>
          <w:lang w:val="es-ES"/>
        </w:rPr>
        <w:t>aqu</w:t>
      </w:r>
      <w:r w:rsidRPr="00032062">
        <w:rPr>
          <w:rFonts w:eastAsia="Times New Roman"/>
          <w:lang w:val="es-ES"/>
        </w:rPr>
        <w:t>e</w:t>
      </w:r>
      <w:r w:rsidR="00A82378" w:rsidRPr="00032062">
        <w:rPr>
          <w:rFonts w:eastAsia="Times New Roman"/>
          <w:lang w:val="es-ES"/>
        </w:rPr>
        <w:t>l</w:t>
      </w:r>
      <w:r w:rsidRPr="00032062">
        <w:rPr>
          <w:rFonts w:eastAsia="Times New Roman"/>
          <w:lang w:val="es-ES"/>
        </w:rPr>
        <w:t>l</w:t>
      </w:r>
      <w:r w:rsidR="00A82378" w:rsidRPr="00032062">
        <w:rPr>
          <w:rFonts w:eastAsia="Times New Roman"/>
          <w:lang w:val="es-ES"/>
        </w:rPr>
        <w:t>os</w:t>
      </w:r>
      <w:r w:rsidRPr="00032062">
        <w:rPr>
          <w:rFonts w:eastAsia="Times New Roman"/>
          <w:lang w:val="es-ES"/>
        </w:rPr>
        <w:t xml:space="preserve"> caso</w:t>
      </w:r>
      <w:r w:rsidR="00A82378" w:rsidRPr="00032062">
        <w:rPr>
          <w:rFonts w:eastAsia="Times New Roman"/>
          <w:lang w:val="es-ES"/>
        </w:rPr>
        <w:t>s en</w:t>
      </w:r>
      <w:r w:rsidRPr="00032062">
        <w:rPr>
          <w:rFonts w:eastAsia="Times New Roman"/>
          <w:lang w:val="es-ES"/>
        </w:rPr>
        <w:t xml:space="preserve"> que un representante de una Parte dé positivo a la prueba de COVID-19 y, por lo tanto, deba </w:t>
      </w:r>
      <w:proofErr w:type="spellStart"/>
      <w:r w:rsidRPr="00032062">
        <w:rPr>
          <w:rFonts w:eastAsia="Times New Roman"/>
          <w:lang w:val="es-ES"/>
        </w:rPr>
        <w:t>autoaislarse</w:t>
      </w:r>
      <w:proofErr w:type="spellEnd"/>
      <w:r w:rsidRPr="00032062">
        <w:rPr>
          <w:rFonts w:eastAsia="Times New Roman"/>
          <w:lang w:val="es-ES"/>
        </w:rPr>
        <w:t>. Ese delegado tendría acceso en calidad de orador por el tiempo que deba permanecer en cuarentena. Si al cabo de cinco días de aislamiento el delegado da negativo, se le quitará el acceso en línea en calidad de orador;</w:t>
      </w:r>
    </w:p>
    <w:p w14:paraId="23C0743B" w14:textId="77777777" w:rsidR="008B574B" w:rsidRPr="00032062" w:rsidRDefault="008B574B">
      <w:pPr>
        <w:pStyle w:val="Para1"/>
        <w:ind w:firstLine="720"/>
        <w:rPr>
          <w:rFonts w:eastAsia="Times New Roman"/>
          <w:lang w:val="es-ES"/>
        </w:rPr>
      </w:pPr>
      <w:r w:rsidRPr="00032062">
        <w:rPr>
          <w:rFonts w:eastAsia="Times New Roman"/>
          <w:lang w:val="es-ES"/>
        </w:rPr>
        <w:t>c)</w:t>
      </w:r>
      <w:r w:rsidRPr="00032062">
        <w:rPr>
          <w:rFonts w:eastAsia="Times New Roman"/>
          <w:lang w:val="es-ES"/>
        </w:rPr>
        <w:tab/>
        <w:t xml:space="preserve">En </w:t>
      </w:r>
      <w:r w:rsidR="00A82378" w:rsidRPr="00032062">
        <w:rPr>
          <w:rFonts w:eastAsia="Times New Roman"/>
          <w:lang w:val="es-ES"/>
        </w:rPr>
        <w:t>aque</w:t>
      </w:r>
      <w:r w:rsidRPr="00032062">
        <w:rPr>
          <w:rFonts w:eastAsia="Times New Roman"/>
          <w:lang w:val="es-ES"/>
        </w:rPr>
        <w:t>l</w:t>
      </w:r>
      <w:r w:rsidR="00A82378" w:rsidRPr="00032062">
        <w:rPr>
          <w:rFonts w:eastAsia="Times New Roman"/>
          <w:lang w:val="es-ES"/>
        </w:rPr>
        <w:t>los</w:t>
      </w:r>
      <w:r w:rsidRPr="00032062">
        <w:rPr>
          <w:rFonts w:eastAsia="Times New Roman"/>
          <w:lang w:val="es-ES"/>
        </w:rPr>
        <w:t xml:space="preserve"> caso</w:t>
      </w:r>
      <w:r w:rsidR="00A82378" w:rsidRPr="00032062">
        <w:rPr>
          <w:rFonts w:eastAsia="Times New Roman"/>
          <w:lang w:val="es-ES"/>
        </w:rPr>
        <w:t xml:space="preserve">s </w:t>
      </w:r>
      <w:r w:rsidRPr="00032062">
        <w:rPr>
          <w:rFonts w:eastAsia="Times New Roman"/>
          <w:lang w:val="es-ES"/>
        </w:rPr>
        <w:t>e</w:t>
      </w:r>
      <w:r w:rsidR="00A82378" w:rsidRPr="00032062">
        <w:rPr>
          <w:rFonts w:eastAsia="Times New Roman"/>
          <w:lang w:val="es-ES"/>
        </w:rPr>
        <w:t>n</w:t>
      </w:r>
      <w:r w:rsidRPr="00032062">
        <w:rPr>
          <w:rFonts w:eastAsia="Times New Roman"/>
          <w:lang w:val="es-ES"/>
        </w:rPr>
        <w:t xml:space="preserve"> que una Parte esté representada por un solo delegado en Nairobi y se celebren sesiones en paralelo. En es</w:t>
      </w:r>
      <w:r w:rsidR="00A82378" w:rsidRPr="00032062">
        <w:rPr>
          <w:rFonts w:eastAsia="Times New Roman"/>
          <w:lang w:val="es-ES"/>
        </w:rPr>
        <w:t>os</w:t>
      </w:r>
      <w:r w:rsidRPr="00032062">
        <w:rPr>
          <w:rFonts w:eastAsia="Times New Roman"/>
          <w:lang w:val="es-ES"/>
        </w:rPr>
        <w:t xml:space="preserve"> caso</w:t>
      </w:r>
      <w:r w:rsidR="00A82378" w:rsidRPr="00032062">
        <w:rPr>
          <w:rFonts w:eastAsia="Times New Roman"/>
          <w:lang w:val="es-ES"/>
        </w:rPr>
        <w:t>s,</w:t>
      </w:r>
      <w:r w:rsidRPr="00032062">
        <w:rPr>
          <w:rFonts w:eastAsia="Times New Roman"/>
          <w:lang w:val="es-ES"/>
        </w:rPr>
        <w:t xml:space="preserve"> el acceso en línea en calidad de orador solo deberá usarse cuando los grupos de contacto se reúnan en paralelo y </w:t>
      </w:r>
      <w:r w:rsidR="00A82378" w:rsidRPr="00032062">
        <w:rPr>
          <w:rFonts w:eastAsia="Times New Roman"/>
          <w:lang w:val="es-ES"/>
        </w:rPr>
        <w:t xml:space="preserve">solo </w:t>
      </w:r>
      <w:r w:rsidRPr="00032062">
        <w:rPr>
          <w:rFonts w:eastAsia="Times New Roman"/>
          <w:lang w:val="es-ES"/>
        </w:rPr>
        <w:t xml:space="preserve">un delegado </w:t>
      </w:r>
      <w:r w:rsidR="0097494A" w:rsidRPr="00032062">
        <w:rPr>
          <w:rFonts w:eastAsia="Times New Roman"/>
          <w:lang w:val="es-ES"/>
        </w:rPr>
        <w:t>ejercerá el</w:t>
      </w:r>
      <w:r w:rsidR="00A82378" w:rsidRPr="00032062">
        <w:rPr>
          <w:rFonts w:eastAsia="Times New Roman"/>
          <w:lang w:val="es-ES"/>
        </w:rPr>
        <w:t xml:space="preserve"> derecho a voz </w:t>
      </w:r>
      <w:r w:rsidRPr="00032062">
        <w:rPr>
          <w:rFonts w:eastAsia="Times New Roman"/>
          <w:lang w:val="es-ES"/>
        </w:rPr>
        <w:t>en un momento dado.</w:t>
      </w:r>
    </w:p>
    <w:p w14:paraId="23C0743C" w14:textId="77777777" w:rsidR="008B574B" w:rsidRPr="00032062" w:rsidRDefault="008B574B">
      <w:pPr>
        <w:pStyle w:val="Para1"/>
        <w:numPr>
          <w:ilvl w:val="0"/>
          <w:numId w:val="2"/>
        </w:numPr>
        <w:tabs>
          <w:tab w:val="clear" w:pos="360"/>
        </w:tabs>
        <w:rPr>
          <w:rFonts w:eastAsia="Times New Roman"/>
          <w:lang w:val="es-ES"/>
        </w:rPr>
      </w:pPr>
      <w:r w:rsidRPr="00032062">
        <w:rPr>
          <w:rFonts w:eastAsia="Times New Roman"/>
          <w:lang w:val="es-ES"/>
        </w:rPr>
        <w:t>En una nota de información se brindan los detalles de los arreglos logísticos. La nota de información se actualizará según sea necesario.</w:t>
      </w:r>
    </w:p>
    <w:p w14:paraId="23C0743D" w14:textId="77777777" w:rsidR="008B574B" w:rsidRPr="00032062" w:rsidRDefault="008B574B">
      <w:pPr>
        <w:pStyle w:val="Para1"/>
        <w:numPr>
          <w:ilvl w:val="0"/>
          <w:numId w:val="2"/>
        </w:numPr>
        <w:tabs>
          <w:tab w:val="clear" w:pos="360"/>
        </w:tabs>
        <w:rPr>
          <w:rFonts w:eastAsia="Times New Roman"/>
          <w:lang w:val="es-ES"/>
        </w:rPr>
      </w:pPr>
      <w:r w:rsidRPr="00032062">
        <w:rPr>
          <w:rFonts w:eastAsia="Times New Roman"/>
          <w:lang w:val="es-ES"/>
        </w:rPr>
        <w:t xml:space="preserve">Para los representantes de países en desarrollo, en particular los países menos adelantados, los pequeños Estados insulares en desarrollo y los países con economías en transición, se </w:t>
      </w:r>
      <w:r w:rsidR="0097494A" w:rsidRPr="00032062">
        <w:rPr>
          <w:rFonts w:eastAsia="Times New Roman"/>
          <w:lang w:val="es-ES"/>
        </w:rPr>
        <w:t>brin</w:t>
      </w:r>
      <w:r w:rsidRPr="00032062">
        <w:rPr>
          <w:rFonts w:eastAsia="Times New Roman"/>
          <w:lang w:val="es-ES"/>
        </w:rPr>
        <w:t>d</w:t>
      </w:r>
      <w:r w:rsidR="0097494A" w:rsidRPr="00032062">
        <w:rPr>
          <w:rFonts w:eastAsia="Times New Roman"/>
          <w:lang w:val="es-ES"/>
        </w:rPr>
        <w:t>ará</w:t>
      </w:r>
      <w:r w:rsidRPr="00032062">
        <w:rPr>
          <w:rFonts w:eastAsia="Times New Roman"/>
          <w:lang w:val="es-ES"/>
        </w:rPr>
        <w:t xml:space="preserve"> financiación para apoyar a un máximo de dos representantes por Parte que reúna las condiciones necesarias, con sujeción a la disponibilidad de fondos previstos para este fin. Dicha financiación incluirá los costos relacionados con vacunas o pruebas obligatorias y demás requisitos para hacer frente a la pandemia</w:t>
      </w:r>
      <w:r w:rsidR="0097494A" w:rsidRPr="00032062">
        <w:rPr>
          <w:rFonts w:eastAsia="Times New Roman"/>
          <w:lang w:val="es-ES"/>
        </w:rPr>
        <w:t xml:space="preserve"> en curso</w:t>
      </w:r>
      <w:r w:rsidRPr="00032062">
        <w:rPr>
          <w:rFonts w:eastAsia="Times New Roman"/>
          <w:lang w:val="es-ES"/>
        </w:rPr>
        <w:t>, según sea necesario.</w:t>
      </w:r>
    </w:p>
    <w:p w14:paraId="23C0743E" w14:textId="77777777" w:rsidR="008B574B" w:rsidRPr="00032062" w:rsidRDefault="008B574B">
      <w:pPr>
        <w:pStyle w:val="Para1"/>
        <w:numPr>
          <w:ilvl w:val="0"/>
          <w:numId w:val="2"/>
        </w:numPr>
        <w:tabs>
          <w:tab w:val="clear" w:pos="360"/>
        </w:tabs>
        <w:rPr>
          <w:rFonts w:eastAsia="Times New Roman"/>
          <w:lang w:val="es-ES"/>
        </w:rPr>
      </w:pPr>
      <w:r w:rsidRPr="00032062">
        <w:rPr>
          <w:rFonts w:eastAsia="Times New Roman"/>
          <w:kern w:val="22"/>
          <w:lang w:val="es-ES"/>
        </w:rPr>
        <w:t>Se proporcionará servicio de interpretación a todos los idiomas oficiales de las Naciones Unidas para las sesiones plenarias, tanto presenciales como virtuales.</w:t>
      </w:r>
    </w:p>
    <w:p w14:paraId="23C0743F" w14:textId="77777777" w:rsidR="008B574B" w:rsidRPr="00032062" w:rsidRDefault="008B574B">
      <w:pPr>
        <w:pStyle w:val="Para1"/>
        <w:numPr>
          <w:ilvl w:val="0"/>
          <w:numId w:val="2"/>
        </w:numPr>
        <w:tabs>
          <w:tab w:val="clear" w:pos="360"/>
        </w:tabs>
        <w:rPr>
          <w:rFonts w:eastAsia="Times New Roman"/>
          <w:lang w:val="es-ES"/>
        </w:rPr>
      </w:pPr>
      <w:r w:rsidRPr="00032062">
        <w:rPr>
          <w:rFonts w:eastAsia="Times New Roman"/>
          <w:lang w:val="es-ES"/>
        </w:rPr>
        <w:t>Las reuniones regionales y las reuniones de la Mesa se convocarán siguiendo la práctica establecida. Está prevista una jornada completa para reuniones regionales, fijada para el 20 de junio de 2022.</w:t>
      </w:r>
    </w:p>
    <w:p w14:paraId="23C07440" w14:textId="77777777" w:rsidR="008B574B" w:rsidRPr="00032062" w:rsidRDefault="008B574B">
      <w:pPr>
        <w:pStyle w:val="Para1"/>
        <w:numPr>
          <w:ilvl w:val="0"/>
          <w:numId w:val="2"/>
        </w:numPr>
        <w:tabs>
          <w:tab w:val="clear" w:pos="360"/>
        </w:tabs>
        <w:rPr>
          <w:rFonts w:eastAsia="Times New Roman"/>
          <w:lang w:val="es-ES"/>
        </w:rPr>
      </w:pPr>
      <w:r w:rsidRPr="00032062">
        <w:rPr>
          <w:rFonts w:eastAsia="Times New Roman"/>
          <w:lang w:val="es-ES"/>
        </w:rPr>
        <w:t>Para maximizar el tiempo disponible para consultas bilaterales y oficiosas entre las Partes a fin de que logren llegar a acuerdos, no se realizarán actividades paralelas. No obstante, se organizará un número reducido de sesiones de información estrechamente relacionadas con las negociaciones en curso sobre el marco mundial de la diversidad biológica posterior a 2020. Se publicarán más detalles en el sitio web del C</w:t>
      </w:r>
      <w:r w:rsidR="007449BA" w:rsidRPr="00032062">
        <w:rPr>
          <w:rFonts w:eastAsia="Times New Roman"/>
          <w:lang w:val="es-ES"/>
        </w:rPr>
        <w:t xml:space="preserve">onvenio sobre la </w:t>
      </w:r>
      <w:r w:rsidRPr="00032062">
        <w:rPr>
          <w:rFonts w:eastAsia="Times New Roman"/>
          <w:lang w:val="es-ES"/>
        </w:rPr>
        <w:t>D</w:t>
      </w:r>
      <w:r w:rsidR="007449BA" w:rsidRPr="00032062">
        <w:rPr>
          <w:rFonts w:eastAsia="Times New Roman"/>
          <w:lang w:val="es-ES"/>
        </w:rPr>
        <w:t xml:space="preserve">iversidad </w:t>
      </w:r>
      <w:r w:rsidRPr="00032062">
        <w:rPr>
          <w:rFonts w:eastAsia="Times New Roman"/>
          <w:lang w:val="es-ES"/>
        </w:rPr>
        <w:t>B</w:t>
      </w:r>
      <w:r w:rsidR="007449BA" w:rsidRPr="00032062">
        <w:rPr>
          <w:rFonts w:eastAsia="Times New Roman"/>
          <w:lang w:val="es-ES"/>
        </w:rPr>
        <w:t>iológica</w:t>
      </w:r>
      <w:r w:rsidRPr="00032062">
        <w:rPr>
          <w:rFonts w:eastAsia="Times New Roman"/>
          <w:lang w:val="es-ES"/>
        </w:rPr>
        <w:t>.</w:t>
      </w:r>
    </w:p>
    <w:p w14:paraId="23C07441" w14:textId="77777777" w:rsidR="008B574B" w:rsidRPr="00032062" w:rsidRDefault="008B574B">
      <w:pPr>
        <w:pStyle w:val="Heading1"/>
        <w:numPr>
          <w:ilvl w:val="0"/>
          <w:numId w:val="1"/>
        </w:numPr>
        <w:tabs>
          <w:tab w:val="clear" w:pos="720"/>
          <w:tab w:val="left" w:pos="426"/>
        </w:tabs>
        <w:spacing w:before="120"/>
        <w:ind w:left="0" w:firstLine="0"/>
        <w:rPr>
          <w:rFonts w:eastAsia="Times New Roman"/>
          <w:kern w:val="22"/>
          <w:lang w:val="es-ES"/>
        </w:rPr>
      </w:pPr>
      <w:r w:rsidRPr="00032062">
        <w:rPr>
          <w:rFonts w:eastAsia="Times New Roman"/>
          <w:kern w:val="22"/>
          <w:lang w:val="es-ES"/>
        </w:rPr>
        <w:t>Organización de los trabajos</w:t>
      </w:r>
    </w:p>
    <w:p w14:paraId="23C07442" w14:textId="77777777" w:rsidR="008B574B" w:rsidRPr="00032062" w:rsidRDefault="008B574B">
      <w:pPr>
        <w:pStyle w:val="Para1"/>
        <w:numPr>
          <w:ilvl w:val="0"/>
          <w:numId w:val="2"/>
        </w:numPr>
        <w:tabs>
          <w:tab w:val="clear" w:pos="360"/>
        </w:tabs>
        <w:rPr>
          <w:rFonts w:eastAsia="Times New Roman"/>
          <w:lang w:val="es-ES"/>
        </w:rPr>
      </w:pPr>
      <w:r w:rsidRPr="00032062">
        <w:rPr>
          <w:rFonts w:eastAsia="Times New Roman"/>
          <w:lang w:val="es-ES"/>
        </w:rPr>
        <w:t xml:space="preserve">La cuarta reunión del Grupo de Trabajo comenzara a las 10.00 horas del martes 21 de junio de 2022 con una sesión plenaria de apertura. </w:t>
      </w:r>
      <w:r w:rsidRPr="00032062">
        <w:rPr>
          <w:rFonts w:eastAsia="Times New Roman"/>
          <w:kern w:val="22"/>
          <w:lang w:val="es-ES"/>
        </w:rPr>
        <w:t>Está previsto que la sesión plenaria incluya declaraciones de la Presidencia de la 15ª reunión de la Conferencia de las Partes</w:t>
      </w:r>
      <w:r w:rsidR="007449BA" w:rsidRPr="00032062">
        <w:rPr>
          <w:rFonts w:eastAsia="Times New Roman"/>
          <w:kern w:val="22"/>
          <w:lang w:val="es-ES"/>
        </w:rPr>
        <w:t xml:space="preserve"> (</w:t>
      </w:r>
      <w:r w:rsidRPr="00032062">
        <w:rPr>
          <w:rFonts w:eastAsia="Times New Roman"/>
          <w:kern w:val="22"/>
          <w:lang w:val="es-ES"/>
        </w:rPr>
        <w:t>China</w:t>
      </w:r>
      <w:r w:rsidR="007449BA" w:rsidRPr="00032062">
        <w:rPr>
          <w:rFonts w:eastAsia="Times New Roman"/>
          <w:kern w:val="22"/>
          <w:lang w:val="es-ES"/>
        </w:rPr>
        <w:t>)</w:t>
      </w:r>
      <w:r w:rsidRPr="00032062">
        <w:rPr>
          <w:rFonts w:eastAsia="Times New Roman"/>
          <w:kern w:val="22"/>
          <w:lang w:val="es-ES"/>
        </w:rPr>
        <w:t>, la Directora Ejecutiva del Programa de las Naciones Unidas para el Medio Ambiente y la Secretaria Ejecutiva del Convenio sobre la Diversidad Biológica. También está previsto que los grupos regionales puedan hacer declaraciones generales de apertura, con una duración de seis minutos</w:t>
      </w:r>
      <w:r w:rsidR="007449BA" w:rsidRPr="00032062">
        <w:rPr>
          <w:rFonts w:eastAsia="Times New Roman"/>
          <w:kern w:val="22"/>
          <w:lang w:val="es-ES"/>
        </w:rPr>
        <w:t xml:space="preserve"> cada una</w:t>
      </w:r>
      <w:r w:rsidRPr="00032062">
        <w:rPr>
          <w:rFonts w:eastAsia="Times New Roman"/>
          <w:kern w:val="22"/>
          <w:lang w:val="es-ES"/>
        </w:rPr>
        <w:t>, y que los principales grupos de interesados puedan hacer declaraciones, con una duración de tres minutos</w:t>
      </w:r>
      <w:r w:rsidR="007449BA" w:rsidRPr="00032062">
        <w:rPr>
          <w:rFonts w:eastAsia="Times New Roman"/>
          <w:kern w:val="22"/>
          <w:lang w:val="es-ES"/>
        </w:rPr>
        <w:t xml:space="preserve"> cada una</w:t>
      </w:r>
      <w:r w:rsidRPr="00032062">
        <w:rPr>
          <w:rFonts w:eastAsia="Times New Roman"/>
          <w:kern w:val="22"/>
          <w:lang w:val="es-ES"/>
        </w:rPr>
        <w:t>, en la medida en que el tiempo lo permita. No se prevén declaraciones de apertura a cargo de otras Partes u observadores.</w:t>
      </w:r>
    </w:p>
    <w:p w14:paraId="23C07443" w14:textId="77777777" w:rsidR="008B574B" w:rsidRPr="00032062" w:rsidRDefault="008B574B">
      <w:pPr>
        <w:pStyle w:val="Para1"/>
        <w:numPr>
          <w:ilvl w:val="0"/>
          <w:numId w:val="2"/>
        </w:numPr>
        <w:tabs>
          <w:tab w:val="clear" w:pos="360"/>
        </w:tabs>
        <w:rPr>
          <w:rFonts w:eastAsia="Times New Roman"/>
          <w:lang w:val="es-ES"/>
        </w:rPr>
      </w:pPr>
      <w:r w:rsidRPr="00032062">
        <w:rPr>
          <w:rFonts w:eastAsia="Times New Roman"/>
          <w:lang w:val="es-ES"/>
        </w:rPr>
        <w:t>En el tema 2 del programa, se prevé que el Grupo de Trabajo adopte la organización de los trabajos.</w:t>
      </w:r>
      <w:r w:rsidRPr="00032062">
        <w:rPr>
          <w:rFonts w:eastAsia="Times New Roman"/>
          <w:kern w:val="22"/>
          <w:lang w:val="es-ES"/>
        </w:rPr>
        <w:t xml:space="preserve"> </w:t>
      </w:r>
    </w:p>
    <w:p w14:paraId="23C07444" w14:textId="77777777" w:rsidR="008B574B" w:rsidRPr="00032062" w:rsidRDefault="008B574B">
      <w:pPr>
        <w:pStyle w:val="Para1"/>
        <w:numPr>
          <w:ilvl w:val="0"/>
          <w:numId w:val="2"/>
        </w:numPr>
        <w:tabs>
          <w:tab w:val="clear" w:pos="360"/>
        </w:tabs>
        <w:rPr>
          <w:rFonts w:eastAsia="Times New Roman"/>
          <w:lang w:val="es-ES"/>
        </w:rPr>
      </w:pPr>
      <w:r w:rsidRPr="00032062">
        <w:rPr>
          <w:rFonts w:eastAsia="Times New Roman"/>
          <w:kern w:val="22"/>
          <w:lang w:val="es-ES"/>
        </w:rPr>
        <w:lastRenderedPageBreak/>
        <w:t xml:space="preserve">En el tema 3 del programa, el Grupo de Trabajo escuchará informes de las Presidencias de los Órganos Subsidiarios sobre los progresos y los resultados de su trabajo entre períodos de sesiones. </w:t>
      </w:r>
    </w:p>
    <w:p w14:paraId="23C07445" w14:textId="77777777" w:rsidR="008B574B" w:rsidRPr="00032062" w:rsidRDefault="008B574B">
      <w:pPr>
        <w:pStyle w:val="Para1"/>
        <w:numPr>
          <w:ilvl w:val="0"/>
          <w:numId w:val="2"/>
        </w:numPr>
        <w:tabs>
          <w:tab w:val="clear" w:pos="360"/>
        </w:tabs>
        <w:rPr>
          <w:rFonts w:eastAsia="Times New Roman"/>
          <w:kern w:val="22"/>
          <w:lang w:val="es-ES"/>
        </w:rPr>
      </w:pPr>
      <w:r w:rsidRPr="00032062">
        <w:rPr>
          <w:rFonts w:eastAsia="Times New Roman"/>
          <w:kern w:val="22"/>
          <w:lang w:val="es-ES"/>
        </w:rPr>
        <w:t>Luego de la sesión de apertura, se celebrarán las sesione</w:t>
      </w:r>
      <w:r w:rsidR="0092624D" w:rsidRPr="00032062">
        <w:rPr>
          <w:rFonts w:eastAsia="Times New Roman"/>
          <w:kern w:val="22"/>
          <w:lang w:val="es-ES"/>
        </w:rPr>
        <w:t>s plenarias que sean necesarias</w:t>
      </w:r>
      <w:r w:rsidRPr="00032062">
        <w:rPr>
          <w:rFonts w:eastAsia="Times New Roman"/>
          <w:kern w:val="22"/>
          <w:lang w:val="es-ES"/>
        </w:rPr>
        <w:t xml:space="preserve"> para evaluar los progresos y para hacer una primera lectura del proyecto de decisión sobre el marco mundial de la diversidad biológica posterior a 2020</w:t>
      </w:r>
      <w:r w:rsidR="0092624D" w:rsidRPr="00032062">
        <w:rPr>
          <w:rFonts w:eastAsia="Times New Roman"/>
          <w:kern w:val="22"/>
          <w:lang w:val="es-ES"/>
        </w:rPr>
        <w:t>,</w:t>
      </w:r>
      <w:r w:rsidRPr="00032062">
        <w:rPr>
          <w:rFonts w:eastAsia="Times New Roman"/>
          <w:kern w:val="22"/>
          <w:lang w:val="es-ES"/>
        </w:rPr>
        <w:t xml:space="preserve"> y al final de la reunió</w:t>
      </w:r>
      <w:r w:rsidR="0092624D" w:rsidRPr="00032062">
        <w:rPr>
          <w:rFonts w:eastAsia="Times New Roman"/>
          <w:kern w:val="22"/>
          <w:lang w:val="es-ES"/>
        </w:rPr>
        <w:t>n (sesión plenaria de clausura)</w:t>
      </w:r>
      <w:r w:rsidRPr="00032062">
        <w:rPr>
          <w:rFonts w:eastAsia="Times New Roman"/>
          <w:kern w:val="22"/>
          <w:lang w:val="es-ES"/>
        </w:rPr>
        <w:t xml:space="preserve"> para examinar las conclusiones de los grupos de contacto y adoptar el informe de la reunión.</w:t>
      </w:r>
    </w:p>
    <w:p w14:paraId="23C07446" w14:textId="77777777" w:rsidR="008B574B" w:rsidRPr="00032062" w:rsidRDefault="008B574B">
      <w:pPr>
        <w:pStyle w:val="Para1"/>
        <w:numPr>
          <w:ilvl w:val="0"/>
          <w:numId w:val="2"/>
        </w:numPr>
        <w:tabs>
          <w:tab w:val="clear" w:pos="360"/>
        </w:tabs>
        <w:rPr>
          <w:rFonts w:eastAsia="Times New Roman"/>
          <w:lang w:val="es-ES"/>
        </w:rPr>
      </w:pPr>
      <w:r w:rsidRPr="00032062">
        <w:rPr>
          <w:rFonts w:eastAsia="Times New Roman"/>
          <w:kern w:val="22"/>
          <w:lang w:val="es-ES"/>
        </w:rPr>
        <w:t xml:space="preserve">Los grupos de contacto estarán abiertos a la participación de todas las Partes. Otros Gobiernos y representantes de los observadores también podrán participar en los grupos de contacto, a menos que los corresponsables de los grupos de contacto decidan lo contrario. </w:t>
      </w:r>
    </w:p>
    <w:p w14:paraId="23C07447" w14:textId="77777777" w:rsidR="008B574B" w:rsidRPr="00032062" w:rsidRDefault="008B574B">
      <w:pPr>
        <w:pStyle w:val="Para1"/>
        <w:numPr>
          <w:ilvl w:val="0"/>
          <w:numId w:val="2"/>
        </w:numPr>
        <w:tabs>
          <w:tab w:val="clear" w:pos="360"/>
        </w:tabs>
        <w:rPr>
          <w:rFonts w:eastAsia="Times New Roman"/>
          <w:lang w:val="es-ES"/>
        </w:rPr>
      </w:pPr>
      <w:r w:rsidRPr="00032062">
        <w:rPr>
          <w:rFonts w:eastAsia="Times New Roman"/>
          <w:kern w:val="22"/>
          <w:lang w:val="es-ES"/>
        </w:rPr>
        <w:t xml:space="preserve">A partir del segundo día de la reunión, los grupos de contacto se reunirán en paralelo. </w:t>
      </w:r>
      <w:r w:rsidR="0092624D" w:rsidRPr="00032062">
        <w:rPr>
          <w:rFonts w:eastAsia="Times New Roman"/>
          <w:kern w:val="22"/>
          <w:lang w:val="es-ES"/>
        </w:rPr>
        <w:t>Sin embargo,</w:t>
      </w:r>
      <w:r w:rsidRPr="00032062">
        <w:rPr>
          <w:rFonts w:eastAsia="Times New Roman"/>
          <w:kern w:val="22"/>
          <w:lang w:val="es-ES"/>
        </w:rPr>
        <w:t xml:space="preserve"> ningún grupo de contacto se reunirá en paralelo a una sesión plenaria ni se celebrarán más de dos reuniones de grupos de contacto a la vez. Los corresponsables podrían también decidir convocar otros tipos de grupos oficiosos, como, por ejemplo, grupos de amigos de los corresponsables, para avanzar en el trabajo sobre determinados temas. Tales grupos podrían reunirse en paralelo entre sí y en paralelo con los grupos d</w:t>
      </w:r>
      <w:r w:rsidR="0092624D" w:rsidRPr="00032062">
        <w:rPr>
          <w:rFonts w:eastAsia="Times New Roman"/>
          <w:kern w:val="22"/>
          <w:lang w:val="es-ES"/>
        </w:rPr>
        <w:t>e contacto, según proceda. Pero</w:t>
      </w:r>
      <w:r w:rsidRPr="00032062">
        <w:rPr>
          <w:rFonts w:eastAsia="Times New Roman"/>
          <w:kern w:val="22"/>
          <w:lang w:val="es-ES"/>
        </w:rPr>
        <w:t xml:space="preserve"> no podrán funcionar en paralelo más de dos grupos a la vez en un momento dado.</w:t>
      </w:r>
    </w:p>
    <w:p w14:paraId="23C07448" w14:textId="77777777" w:rsidR="008B574B" w:rsidRPr="00032062" w:rsidRDefault="008B574B">
      <w:pPr>
        <w:pStyle w:val="Para1"/>
        <w:numPr>
          <w:ilvl w:val="0"/>
          <w:numId w:val="2"/>
        </w:numPr>
        <w:tabs>
          <w:tab w:val="clear" w:pos="360"/>
        </w:tabs>
        <w:rPr>
          <w:rFonts w:eastAsia="Times New Roman"/>
          <w:lang w:val="es-ES"/>
        </w:rPr>
      </w:pPr>
      <w:r w:rsidRPr="00032062">
        <w:rPr>
          <w:rFonts w:eastAsia="Times New Roman"/>
          <w:kern w:val="22"/>
          <w:lang w:val="es-ES"/>
        </w:rPr>
        <w:t xml:space="preserve">Se celebrarán tres sesiones (plenarias, de grupos de contacto o de amigos de los Copresidentes o los corresponsables) por día entre las 10.00 y las 13.00 horas, entre las 15.00 y las 18.00 horas y entre las 19.30 y las 22.30 horas. Se procurará que las reuniones de los grupos de contacto se celebren solo en las sesiones de la mañana y la tarde y que se </w:t>
      </w:r>
      <w:r w:rsidR="0092624D" w:rsidRPr="00032062">
        <w:rPr>
          <w:rFonts w:eastAsia="Times New Roman"/>
          <w:kern w:val="22"/>
          <w:lang w:val="es-ES"/>
        </w:rPr>
        <w:t>de</w:t>
      </w:r>
      <w:r w:rsidRPr="00032062">
        <w:rPr>
          <w:rFonts w:eastAsia="Times New Roman"/>
          <w:kern w:val="22"/>
          <w:lang w:val="es-ES"/>
        </w:rPr>
        <w:t>s</w:t>
      </w:r>
      <w:r w:rsidR="0092624D" w:rsidRPr="00032062">
        <w:rPr>
          <w:rFonts w:eastAsia="Times New Roman"/>
          <w:kern w:val="22"/>
          <w:lang w:val="es-ES"/>
        </w:rPr>
        <w:t>t</w:t>
      </w:r>
      <w:r w:rsidRPr="00032062">
        <w:rPr>
          <w:rFonts w:eastAsia="Times New Roman"/>
          <w:kern w:val="22"/>
          <w:lang w:val="es-ES"/>
        </w:rPr>
        <w:t>ine</w:t>
      </w:r>
      <w:r w:rsidR="0092624D" w:rsidRPr="00032062">
        <w:rPr>
          <w:rFonts w:eastAsia="Times New Roman"/>
          <w:kern w:val="22"/>
          <w:lang w:val="es-ES"/>
        </w:rPr>
        <w:t>n</w:t>
      </w:r>
      <w:r w:rsidRPr="00032062">
        <w:rPr>
          <w:rFonts w:eastAsia="Times New Roman"/>
          <w:kern w:val="22"/>
          <w:lang w:val="es-ES"/>
        </w:rPr>
        <w:t xml:space="preserve"> las sesiones de la noche a grupos de amigos de los corresponsables.</w:t>
      </w:r>
    </w:p>
    <w:p w14:paraId="23C07449" w14:textId="77777777" w:rsidR="008B574B" w:rsidRPr="00032062" w:rsidRDefault="008B574B">
      <w:pPr>
        <w:pStyle w:val="Para1"/>
        <w:numPr>
          <w:ilvl w:val="0"/>
          <w:numId w:val="2"/>
        </w:numPr>
        <w:tabs>
          <w:tab w:val="clear" w:pos="360"/>
        </w:tabs>
        <w:rPr>
          <w:rFonts w:eastAsia="Times New Roman"/>
          <w:lang w:val="es-ES"/>
        </w:rPr>
      </w:pPr>
      <w:r w:rsidRPr="00032062">
        <w:rPr>
          <w:rFonts w:eastAsia="Times New Roman"/>
          <w:kern w:val="22"/>
          <w:lang w:val="es-ES"/>
        </w:rPr>
        <w:t>En general, los grupos de contacto mantendrán la misma estructura, conducción y mandato que tuvieron en la tercera reunión del Grupo de Trabajo, con la siguiente excepción</w:t>
      </w:r>
      <w:r w:rsidR="0092624D" w:rsidRPr="00032062">
        <w:rPr>
          <w:rFonts w:eastAsia="Times New Roman"/>
          <w:kern w:val="22"/>
          <w:lang w:val="es-ES"/>
        </w:rPr>
        <w:t>:</w:t>
      </w:r>
      <w:r w:rsidRPr="00032062">
        <w:rPr>
          <w:rFonts w:eastAsia="Times New Roman"/>
          <w:kern w:val="22"/>
          <w:lang w:val="es-ES"/>
        </w:rPr>
        <w:t xml:space="preserve"> se propone establecer un nuevo grupo de contacto </w:t>
      </w:r>
      <w:r w:rsidR="0092624D" w:rsidRPr="00032062">
        <w:rPr>
          <w:rFonts w:eastAsia="Times New Roman"/>
          <w:kern w:val="22"/>
          <w:lang w:val="es-ES"/>
        </w:rPr>
        <w:t xml:space="preserve">para el tema 4 del programa </w:t>
      </w:r>
      <w:r w:rsidRPr="00032062">
        <w:rPr>
          <w:rFonts w:eastAsia="Times New Roman"/>
          <w:kern w:val="22"/>
          <w:lang w:val="es-ES"/>
        </w:rPr>
        <w:t xml:space="preserve">(grupo de contacto 6) </w:t>
      </w:r>
      <w:r w:rsidR="0092624D" w:rsidRPr="00032062">
        <w:rPr>
          <w:rFonts w:eastAsia="Times New Roman"/>
          <w:kern w:val="22"/>
          <w:lang w:val="es-ES"/>
        </w:rPr>
        <w:t>encargado de</w:t>
      </w:r>
      <w:r w:rsidRPr="00032062">
        <w:rPr>
          <w:rFonts w:eastAsia="Times New Roman"/>
          <w:kern w:val="22"/>
          <w:lang w:val="es-ES"/>
        </w:rPr>
        <w:t xml:space="preserve"> tratar las secciones A </w:t>
      </w:r>
      <w:proofErr w:type="spellStart"/>
      <w:r w:rsidRPr="00032062">
        <w:rPr>
          <w:rFonts w:eastAsia="Times New Roman"/>
          <w:kern w:val="22"/>
          <w:lang w:val="es-ES"/>
        </w:rPr>
        <w:t>a</w:t>
      </w:r>
      <w:proofErr w:type="spellEnd"/>
      <w:r w:rsidRPr="00032062">
        <w:rPr>
          <w:rFonts w:eastAsia="Times New Roman"/>
          <w:kern w:val="22"/>
          <w:lang w:val="es-ES"/>
        </w:rPr>
        <w:t xml:space="preserve"> E y H a K del primer proyecto del marco mundial de la diversidad biológica posterior a 2020. Este cambio reequilibrará la carga de trabajo de los distintos grupos de contacto. </w:t>
      </w:r>
    </w:p>
    <w:p w14:paraId="23C0744A" w14:textId="77777777" w:rsidR="008B574B" w:rsidRPr="00032062" w:rsidRDefault="008B574B">
      <w:pPr>
        <w:pStyle w:val="Para1"/>
        <w:jc w:val="center"/>
        <w:rPr>
          <w:rFonts w:eastAsia="Times New Roman"/>
          <w:b/>
          <w:bCs/>
          <w:lang w:val="es-ES"/>
        </w:rPr>
      </w:pPr>
      <w:r w:rsidRPr="00032062">
        <w:rPr>
          <w:rFonts w:eastAsia="Times New Roman"/>
          <w:b/>
          <w:bCs/>
          <w:lang w:val="es-ES"/>
        </w:rPr>
        <w:t>Tema 4 del programa – Marco mundial de la diversidad biológica posterior a 2020</w:t>
      </w:r>
    </w:p>
    <w:p w14:paraId="23C0744B" w14:textId="77777777" w:rsidR="008B574B" w:rsidRPr="00032062" w:rsidRDefault="008B574B">
      <w:pPr>
        <w:pStyle w:val="Para1"/>
        <w:jc w:val="left"/>
        <w:rPr>
          <w:rFonts w:eastAsia="Times New Roman"/>
          <w:i/>
          <w:iCs/>
          <w:kern w:val="22"/>
          <w:lang w:val="es-ES"/>
        </w:rPr>
      </w:pPr>
      <w:r w:rsidRPr="00032062">
        <w:rPr>
          <w:rFonts w:eastAsia="Times New Roman"/>
          <w:i/>
          <w:iCs/>
          <w:kern w:val="22"/>
          <w:lang w:val="es-ES"/>
        </w:rPr>
        <w:t xml:space="preserve">Examen de </w:t>
      </w:r>
      <w:proofErr w:type="gramStart"/>
      <w:r w:rsidRPr="00032062">
        <w:rPr>
          <w:rFonts w:eastAsia="Times New Roman"/>
          <w:i/>
          <w:iCs/>
          <w:kern w:val="22"/>
          <w:lang w:val="es-ES"/>
        </w:rPr>
        <w:t>la secciones</w:t>
      </w:r>
      <w:proofErr w:type="gramEnd"/>
      <w:r w:rsidRPr="00032062">
        <w:rPr>
          <w:rFonts w:eastAsia="Times New Roman"/>
          <w:i/>
          <w:iCs/>
          <w:kern w:val="22"/>
          <w:lang w:val="es-ES"/>
        </w:rPr>
        <w:t xml:space="preserve"> del marco mundial de la diversidad biológica</w:t>
      </w:r>
    </w:p>
    <w:p w14:paraId="23C0744C" w14:textId="77777777" w:rsidR="008B574B" w:rsidRPr="00032062" w:rsidRDefault="008B574B">
      <w:pPr>
        <w:pStyle w:val="Para1"/>
        <w:numPr>
          <w:ilvl w:val="0"/>
          <w:numId w:val="2"/>
        </w:numPr>
        <w:tabs>
          <w:tab w:val="clear" w:pos="360"/>
        </w:tabs>
        <w:rPr>
          <w:rFonts w:eastAsia="Times New Roman"/>
          <w:kern w:val="22"/>
          <w:lang w:val="es-ES"/>
        </w:rPr>
      </w:pPr>
      <w:r w:rsidRPr="00032062">
        <w:rPr>
          <w:rFonts w:eastAsia="Times New Roman"/>
          <w:kern w:val="22"/>
          <w:lang w:val="es-ES"/>
        </w:rPr>
        <w:t xml:space="preserve">En el tema 4 del programa, se prevé que el Grupo de Trabajo continúe con la elaboración del marco mundial de la diversidad biológica posterior a 2020. Los Copresidentes </w:t>
      </w:r>
      <w:r w:rsidR="00C20152" w:rsidRPr="00032062">
        <w:rPr>
          <w:rFonts w:eastAsia="Times New Roman"/>
          <w:kern w:val="22"/>
          <w:lang w:val="es-ES"/>
        </w:rPr>
        <w:t>presentarán</w:t>
      </w:r>
      <w:r w:rsidRPr="00032062">
        <w:rPr>
          <w:rFonts w:eastAsia="Times New Roman"/>
          <w:kern w:val="22"/>
          <w:lang w:val="es-ES"/>
        </w:rPr>
        <w:t xml:space="preserve"> la propuesta de trabajos que deberán completarse en la reunión y establecerán los grupos de contacto que sean necesarios. Los grupos de contacto, que serán presididos por dos corresponsables, trabajaran sobre la base de los progresos ya realizados en la elaboración del marco mundial de la diversidad biológica posterior a </w:t>
      </w:r>
      <w:r w:rsidRPr="00032062">
        <w:rPr>
          <w:rFonts w:eastAsia="Times New Roman"/>
          <w:lang w:val="es-ES"/>
        </w:rPr>
        <w:t>2020 en la tercera reunión, recogidos en el anexo de la recomendación 3/1 que contiene el proyecto de texto de elementos del marco mundial de la diversidad biológica posterior</w:t>
      </w:r>
      <w:r w:rsidR="00C20152" w:rsidRPr="00032062">
        <w:rPr>
          <w:rFonts w:eastAsia="Times New Roman"/>
          <w:lang w:val="es-ES"/>
        </w:rPr>
        <w:t> </w:t>
      </w:r>
      <w:r w:rsidRPr="00032062">
        <w:rPr>
          <w:rFonts w:eastAsia="Times New Roman"/>
          <w:lang w:val="es-ES"/>
        </w:rPr>
        <w:t>a</w:t>
      </w:r>
      <w:r w:rsidR="00C20152" w:rsidRPr="00032062">
        <w:rPr>
          <w:rFonts w:eastAsia="Times New Roman"/>
          <w:lang w:val="es-ES"/>
        </w:rPr>
        <w:t> </w:t>
      </w:r>
      <w:r w:rsidRPr="00032062">
        <w:rPr>
          <w:rFonts w:eastAsia="Times New Roman"/>
          <w:lang w:val="es-ES"/>
        </w:rPr>
        <w:t>2020. Como se indica en el encabezamiento de la recomendación, para aquellos elementos que no se trataron en la parte II de la tercera reunión, el primer proyecto (CBD/WG2020/3/3) sigue siendo la base para el trabajo ulterior</w:t>
      </w:r>
      <w:r w:rsidR="00C20152" w:rsidRPr="00032062">
        <w:rPr>
          <w:rFonts w:eastAsia="Times New Roman"/>
          <w:lang w:val="es-ES"/>
        </w:rPr>
        <w:t>,</w:t>
      </w:r>
      <w:r w:rsidRPr="00032062">
        <w:rPr>
          <w:rFonts w:eastAsia="Times New Roman"/>
          <w:lang w:val="es-ES"/>
        </w:rPr>
        <w:t xml:space="preserve"> y el documento de reflexiones de los Copresidentes (CBD/WG2020/3/6) sigue estando disponible como recurso para ayudar a las Partes y a los interesados en esas deliberaciones, como en la parte II de la tercera reunión del Grupo de Trabajo.</w:t>
      </w:r>
    </w:p>
    <w:p w14:paraId="23C0744D" w14:textId="77777777" w:rsidR="008B574B" w:rsidRPr="00032062" w:rsidRDefault="008B574B">
      <w:pPr>
        <w:pStyle w:val="Para1"/>
        <w:numPr>
          <w:ilvl w:val="0"/>
          <w:numId w:val="2"/>
        </w:numPr>
        <w:tabs>
          <w:tab w:val="clear" w:pos="360"/>
        </w:tabs>
        <w:rPr>
          <w:rFonts w:eastAsia="Times New Roman"/>
          <w:kern w:val="22"/>
          <w:lang w:val="es-ES"/>
        </w:rPr>
      </w:pPr>
      <w:r w:rsidRPr="00032062">
        <w:rPr>
          <w:rFonts w:eastAsia="Times New Roman"/>
          <w:kern w:val="22"/>
          <w:lang w:val="es-ES"/>
        </w:rPr>
        <w:t xml:space="preserve">Al cierre </w:t>
      </w:r>
      <w:r w:rsidR="00C20152" w:rsidRPr="00032062">
        <w:rPr>
          <w:rFonts w:eastAsia="Times New Roman"/>
          <w:kern w:val="22"/>
          <w:lang w:val="es-ES"/>
        </w:rPr>
        <w:t xml:space="preserve">de </w:t>
      </w:r>
      <w:r w:rsidRPr="00032062">
        <w:rPr>
          <w:rFonts w:eastAsia="Times New Roman"/>
          <w:kern w:val="22"/>
          <w:lang w:val="es-ES"/>
        </w:rPr>
        <w:t>la parte II de la tercera reunión del Grupo de Trabajo, las distintas partes del marco mundial de la diversidad biológica posterior a 2020 estaban en diferentes etapas de elaboración. Mientras que algunas partes habían sido sometidas a un examen a fondo, otras habían sido tratadas solo parcialmente y otras no habían sido tratadas para nada. Para lograr que todas las partes del marco alcancen el mismo grado de elaboración, lo que constituirá el proyecto final, se abordarán primero los elementos del marco que no se trataron, incluidas las secciones A </w:t>
      </w:r>
      <w:proofErr w:type="spellStart"/>
      <w:r w:rsidRPr="00032062">
        <w:rPr>
          <w:rFonts w:eastAsia="Times New Roman"/>
          <w:kern w:val="22"/>
          <w:lang w:val="es-ES"/>
        </w:rPr>
        <w:t>a</w:t>
      </w:r>
      <w:proofErr w:type="spellEnd"/>
      <w:r w:rsidRPr="00032062">
        <w:rPr>
          <w:rFonts w:eastAsia="Times New Roman"/>
          <w:kern w:val="22"/>
          <w:lang w:val="es-ES"/>
        </w:rPr>
        <w:t> E y H a K.</w:t>
      </w:r>
      <w:r w:rsidRPr="00032062">
        <w:rPr>
          <w:rFonts w:eastAsia="Times New Roman"/>
          <w:lang w:val="es-ES"/>
        </w:rPr>
        <w:t xml:space="preserve"> </w:t>
      </w:r>
    </w:p>
    <w:p w14:paraId="23C0744E" w14:textId="77777777" w:rsidR="008B574B" w:rsidRPr="00032062" w:rsidRDefault="008B574B">
      <w:pPr>
        <w:pStyle w:val="Para1"/>
        <w:numPr>
          <w:ilvl w:val="0"/>
          <w:numId w:val="2"/>
        </w:numPr>
        <w:tabs>
          <w:tab w:val="clear" w:pos="360"/>
        </w:tabs>
        <w:rPr>
          <w:rFonts w:eastAsia="Times New Roman"/>
          <w:kern w:val="22"/>
          <w:lang w:val="es-ES"/>
        </w:rPr>
      </w:pPr>
      <w:r w:rsidRPr="00032062">
        <w:rPr>
          <w:rFonts w:eastAsia="Times New Roman"/>
          <w:kern w:val="22"/>
          <w:lang w:val="es-ES"/>
        </w:rPr>
        <w:lastRenderedPageBreak/>
        <w:t>El examen a fondo de este tema del programa se hará principalmente en los grupos de contacto. Como se señaló, los grupos de contacto serán los mismos que se establecieron en Ginebra. No obstante, como se indicó en el párrafo 23, en la sesión plenaria de apertura se propondrá la creación de un nuevo grupo de contacto (el grupo de contacto 6) para facilitar el examen de las secciones A </w:t>
      </w:r>
      <w:proofErr w:type="spellStart"/>
      <w:r w:rsidRPr="00032062">
        <w:rPr>
          <w:rFonts w:eastAsia="Times New Roman"/>
          <w:kern w:val="22"/>
          <w:lang w:val="es-ES"/>
        </w:rPr>
        <w:t>a</w:t>
      </w:r>
      <w:proofErr w:type="spellEnd"/>
      <w:r w:rsidRPr="00032062">
        <w:rPr>
          <w:rFonts w:eastAsia="Times New Roman"/>
          <w:kern w:val="22"/>
          <w:lang w:val="es-ES"/>
        </w:rPr>
        <w:t xml:space="preserve"> E y H a K, incluida la sección </w:t>
      </w:r>
      <w:proofErr w:type="spellStart"/>
      <w:r w:rsidRPr="00032062">
        <w:rPr>
          <w:rFonts w:eastAsia="Times New Roman"/>
          <w:kern w:val="22"/>
          <w:lang w:val="es-ES"/>
        </w:rPr>
        <w:t>B.</w:t>
      </w:r>
      <w:r w:rsidRPr="00032062">
        <w:rPr>
          <w:rFonts w:eastAsia="Times New Roman"/>
          <w:i/>
          <w:iCs/>
          <w:kern w:val="22"/>
          <w:lang w:val="es-ES"/>
        </w:rPr>
        <w:t>bis</w:t>
      </w:r>
      <w:proofErr w:type="spellEnd"/>
      <w:r w:rsidRPr="00032062">
        <w:rPr>
          <w:rFonts w:eastAsia="Times New Roman"/>
          <w:lang w:val="es-ES"/>
        </w:rPr>
        <w:t>. Los Copresidentes y los corresponsables colaborarán estrechamente para evitar la duplicación de deliberaciones entre los distintos grupos de contacto.</w:t>
      </w:r>
    </w:p>
    <w:p w14:paraId="23C0744F" w14:textId="77777777" w:rsidR="008B574B" w:rsidRPr="00032062" w:rsidRDefault="008B574B">
      <w:pPr>
        <w:pStyle w:val="Para1"/>
        <w:numPr>
          <w:ilvl w:val="0"/>
          <w:numId w:val="2"/>
        </w:numPr>
        <w:tabs>
          <w:tab w:val="clear" w:pos="360"/>
        </w:tabs>
        <w:rPr>
          <w:rFonts w:eastAsia="Times New Roman"/>
          <w:lang w:val="es-ES"/>
        </w:rPr>
      </w:pPr>
      <w:r w:rsidRPr="00032062">
        <w:rPr>
          <w:rFonts w:eastAsia="Times New Roman"/>
          <w:kern w:val="22"/>
          <w:lang w:val="es-ES"/>
        </w:rPr>
        <w:t>Una vez que empiecen las negociaciones en este tema, habrá que asegurarse que se examinen los diversos elementos tratados en los grupos de contacto para uniformizar y verificar que haya coherencia interna (por ej., evitar duplicaciones, asegurar que haya coherencia en los términos utilizados, etc.).</w:t>
      </w:r>
    </w:p>
    <w:p w14:paraId="23C07450" w14:textId="77777777" w:rsidR="008B574B" w:rsidRPr="00032062" w:rsidRDefault="008B574B">
      <w:pPr>
        <w:pStyle w:val="Para1"/>
        <w:numPr>
          <w:ilvl w:val="0"/>
          <w:numId w:val="2"/>
        </w:numPr>
        <w:tabs>
          <w:tab w:val="clear" w:pos="360"/>
        </w:tabs>
        <w:rPr>
          <w:rFonts w:eastAsia="Times New Roman"/>
          <w:kern w:val="22"/>
          <w:lang w:val="es-ES"/>
        </w:rPr>
      </w:pPr>
      <w:r w:rsidRPr="00032062">
        <w:rPr>
          <w:rFonts w:eastAsia="Times New Roman"/>
          <w:lang w:val="es-ES"/>
        </w:rPr>
        <w:t>En los siguientes párrafos se proporcionan detalles referidos a las distintas secciones del marco mundial de la diversidad biológica posterior a 2020.</w:t>
      </w:r>
    </w:p>
    <w:p w14:paraId="23C07451" w14:textId="77777777" w:rsidR="008B574B" w:rsidRPr="00032062" w:rsidRDefault="008B574B">
      <w:pPr>
        <w:keepNext/>
        <w:spacing w:before="120" w:after="120"/>
        <w:jc w:val="center"/>
        <w:rPr>
          <w:rFonts w:eastAsia="Times New Roman"/>
          <w:b/>
          <w:bCs/>
          <w:sz w:val="22"/>
          <w:szCs w:val="22"/>
          <w:lang w:val="es-ES"/>
        </w:rPr>
      </w:pPr>
      <w:r w:rsidRPr="00032062">
        <w:rPr>
          <w:rFonts w:eastAsia="Times New Roman"/>
          <w:b/>
          <w:bCs/>
          <w:sz w:val="22"/>
          <w:szCs w:val="22"/>
          <w:lang w:val="es-ES"/>
        </w:rPr>
        <w:t xml:space="preserve">Secciones A </w:t>
      </w:r>
      <w:proofErr w:type="spellStart"/>
      <w:r w:rsidRPr="00032062">
        <w:rPr>
          <w:rFonts w:eastAsia="Times New Roman"/>
          <w:b/>
          <w:bCs/>
          <w:sz w:val="22"/>
          <w:szCs w:val="22"/>
          <w:lang w:val="es-ES"/>
        </w:rPr>
        <w:t>a</w:t>
      </w:r>
      <w:proofErr w:type="spellEnd"/>
      <w:r w:rsidRPr="00032062">
        <w:rPr>
          <w:rFonts w:eastAsia="Times New Roman"/>
          <w:b/>
          <w:bCs/>
          <w:sz w:val="22"/>
          <w:szCs w:val="22"/>
          <w:lang w:val="es-ES"/>
        </w:rPr>
        <w:t xml:space="preserve"> E</w:t>
      </w:r>
    </w:p>
    <w:p w14:paraId="23C07452" w14:textId="77777777" w:rsidR="008B574B" w:rsidRPr="00032062" w:rsidRDefault="008B574B">
      <w:pPr>
        <w:pStyle w:val="ListParagraph"/>
        <w:keepNext/>
        <w:numPr>
          <w:ilvl w:val="0"/>
          <w:numId w:val="2"/>
        </w:numPr>
        <w:tabs>
          <w:tab w:val="clear" w:pos="360"/>
        </w:tabs>
        <w:ind w:left="0"/>
        <w:rPr>
          <w:rFonts w:eastAsia="Times New Roman"/>
          <w:b/>
          <w:bCs/>
          <w:lang w:val="es-ES"/>
        </w:rPr>
      </w:pPr>
      <w:r w:rsidRPr="00032062">
        <w:rPr>
          <w:rFonts w:eastAsia="Times New Roman"/>
          <w:kern w:val="22"/>
          <w:lang w:val="es-ES"/>
        </w:rPr>
        <w:t>Como ya se indicó, las secciones A </w:t>
      </w:r>
      <w:proofErr w:type="spellStart"/>
      <w:r w:rsidRPr="00032062">
        <w:rPr>
          <w:rFonts w:eastAsia="Times New Roman"/>
          <w:kern w:val="22"/>
          <w:lang w:val="es-ES"/>
        </w:rPr>
        <w:t>a</w:t>
      </w:r>
      <w:proofErr w:type="spellEnd"/>
      <w:r w:rsidRPr="00032062">
        <w:rPr>
          <w:rFonts w:eastAsia="Times New Roman"/>
          <w:kern w:val="22"/>
          <w:lang w:val="es-ES"/>
        </w:rPr>
        <w:t xml:space="preserve"> D no se negociaron en Ginebra, por lo que se adjudicará tiempo para garantizar que puedan examinarse en la cuarta reunión. Para ello se propone establecer el grupo de contacto 6. Esto también permitirá considerar la nueva sección </w:t>
      </w:r>
      <w:proofErr w:type="spellStart"/>
      <w:r w:rsidRPr="00032062">
        <w:rPr>
          <w:rFonts w:eastAsia="Times New Roman"/>
          <w:kern w:val="22"/>
          <w:lang w:val="es-ES"/>
        </w:rPr>
        <w:t>B.</w:t>
      </w:r>
      <w:r w:rsidRPr="00032062">
        <w:rPr>
          <w:rFonts w:eastAsia="Times New Roman"/>
          <w:i/>
          <w:iCs/>
          <w:kern w:val="22"/>
          <w:lang w:val="es-ES"/>
        </w:rPr>
        <w:t>bis</w:t>
      </w:r>
      <w:proofErr w:type="spellEnd"/>
      <w:r w:rsidRPr="00032062">
        <w:rPr>
          <w:rFonts w:eastAsia="Times New Roman"/>
          <w:kern w:val="22"/>
          <w:lang w:val="es-ES"/>
        </w:rPr>
        <w:t xml:space="preserve"> propuesta y continuar con el examen de la sección E sobre la misión del marco.  </w:t>
      </w:r>
    </w:p>
    <w:p w14:paraId="23C07453" w14:textId="77777777" w:rsidR="008B574B" w:rsidRPr="00032062" w:rsidRDefault="008B574B">
      <w:pPr>
        <w:keepNext/>
        <w:spacing w:before="120" w:after="120"/>
        <w:jc w:val="center"/>
        <w:rPr>
          <w:rFonts w:eastAsia="Times New Roman"/>
          <w:b/>
          <w:bCs/>
          <w:sz w:val="22"/>
          <w:szCs w:val="22"/>
          <w:lang w:val="es-ES"/>
        </w:rPr>
      </w:pPr>
      <w:r w:rsidRPr="00032062">
        <w:rPr>
          <w:rFonts w:eastAsia="Times New Roman"/>
          <w:b/>
          <w:bCs/>
          <w:sz w:val="22"/>
          <w:szCs w:val="22"/>
          <w:lang w:val="es-ES"/>
        </w:rPr>
        <w:t>Secciones F y G</w:t>
      </w:r>
    </w:p>
    <w:p w14:paraId="23C07454" w14:textId="77777777" w:rsidR="008B574B" w:rsidRPr="00032062" w:rsidRDefault="008B574B">
      <w:pPr>
        <w:pStyle w:val="Para1"/>
        <w:numPr>
          <w:ilvl w:val="0"/>
          <w:numId w:val="2"/>
        </w:numPr>
        <w:tabs>
          <w:tab w:val="clear" w:pos="360"/>
        </w:tabs>
        <w:rPr>
          <w:rFonts w:eastAsia="Times New Roman"/>
          <w:kern w:val="22"/>
          <w:lang w:val="es-ES"/>
        </w:rPr>
      </w:pPr>
      <w:r w:rsidRPr="00032062">
        <w:rPr>
          <w:rFonts w:eastAsia="Times New Roman"/>
          <w:kern w:val="22"/>
          <w:lang w:val="es-ES"/>
        </w:rPr>
        <w:t>Como se señaló, en la tercera reunión del Grupo de Trabajo, se lograron avances en todos los objetivos y</w:t>
      </w:r>
      <w:r w:rsidR="00C20152" w:rsidRPr="00032062">
        <w:rPr>
          <w:rFonts w:eastAsia="Times New Roman"/>
          <w:kern w:val="22"/>
          <w:lang w:val="es-ES"/>
        </w:rPr>
        <w:t>, en menor o mayor grado,</w:t>
      </w:r>
      <w:r w:rsidRPr="00032062">
        <w:rPr>
          <w:rFonts w:eastAsia="Times New Roman"/>
          <w:kern w:val="22"/>
          <w:lang w:val="es-ES"/>
        </w:rPr>
        <w:t xml:space="preserve"> en algunas de las metas.</w:t>
      </w:r>
    </w:p>
    <w:p w14:paraId="23C07455" w14:textId="77777777" w:rsidR="008B574B" w:rsidRPr="00032062" w:rsidRDefault="008B574B">
      <w:pPr>
        <w:pStyle w:val="Para1"/>
        <w:numPr>
          <w:ilvl w:val="0"/>
          <w:numId w:val="2"/>
        </w:numPr>
        <w:tabs>
          <w:tab w:val="clear" w:pos="360"/>
        </w:tabs>
        <w:rPr>
          <w:rFonts w:eastAsia="Times New Roman"/>
          <w:lang w:val="es-ES"/>
        </w:rPr>
      </w:pPr>
      <w:r w:rsidRPr="00032062">
        <w:rPr>
          <w:rFonts w:eastAsia="Times New Roman"/>
          <w:color w:val="000000"/>
          <w:lang w:val="es-ES"/>
        </w:rPr>
        <w:t xml:space="preserve">Durante la parte II de la tercera reunión del Grupo de Trabajo, los amigos de los corresponsables del grupo de contacto 1 facilitaron las deliberaciones sobre los hitos y los resultados de su trabajo se recogieron en un apéndice de la </w:t>
      </w:r>
      <w:r w:rsidRPr="00032062">
        <w:rPr>
          <w:rFonts w:eastAsia="Times New Roman"/>
          <w:kern w:val="22"/>
          <w:lang w:val="es-ES"/>
        </w:rPr>
        <w:t>recomendación 3/1.</w:t>
      </w:r>
      <w:r w:rsidRPr="00032062">
        <w:rPr>
          <w:rFonts w:eastAsia="Times New Roman"/>
          <w:color w:val="000000"/>
          <w:lang w:val="es-ES"/>
        </w:rPr>
        <w:t xml:space="preserve"> Si bien la mayoría de las Partes no apoyaron la idea de tener una sección específica dedicada a los hitos, hubo sugerencias de incorporar elementos de los hitos en los objetivos o en las metas. En la cuarta reunión del Grupo de Trabajo, los Copresidentes propondrán </w:t>
      </w:r>
      <w:r w:rsidR="00C20152" w:rsidRPr="00032062">
        <w:rPr>
          <w:rFonts w:eastAsia="Times New Roman"/>
          <w:color w:val="000000"/>
          <w:lang w:val="es-ES"/>
        </w:rPr>
        <w:t>la creación de</w:t>
      </w:r>
      <w:r w:rsidRPr="00032062">
        <w:rPr>
          <w:rFonts w:eastAsia="Times New Roman"/>
          <w:color w:val="000000"/>
          <w:lang w:val="es-ES"/>
        </w:rPr>
        <w:t xml:space="preserve"> un grupo de Amigos de los Copresidentes que se reunirá a principios de la reunión, para continuar con las deliberaciones y brindar orientación oportuna sobre cómo abordar elementos de los hitos en los objetivos o </w:t>
      </w:r>
      <w:r w:rsidR="000B5EA9" w:rsidRPr="00032062">
        <w:rPr>
          <w:rFonts w:eastAsia="Times New Roman"/>
          <w:color w:val="000000"/>
          <w:lang w:val="es-ES"/>
        </w:rPr>
        <w:t xml:space="preserve">en las </w:t>
      </w:r>
      <w:r w:rsidRPr="00032062">
        <w:rPr>
          <w:rFonts w:eastAsia="Times New Roman"/>
          <w:color w:val="000000"/>
          <w:lang w:val="es-ES"/>
        </w:rPr>
        <w:t>metas. Los resultados de la labor de este grupo se comunicarán a los Copresidentes para orientar a los grupos de contacto</w:t>
      </w:r>
      <w:r w:rsidR="000B5EA9" w:rsidRPr="00032062">
        <w:rPr>
          <w:rFonts w:eastAsia="Times New Roman"/>
          <w:color w:val="000000"/>
          <w:lang w:val="es-ES"/>
        </w:rPr>
        <w:t> </w:t>
      </w:r>
      <w:r w:rsidRPr="00032062">
        <w:rPr>
          <w:rFonts w:eastAsia="Times New Roman"/>
          <w:color w:val="000000"/>
          <w:lang w:val="es-ES"/>
        </w:rPr>
        <w:t>1</w:t>
      </w:r>
      <w:r w:rsidR="000B5EA9" w:rsidRPr="00032062">
        <w:rPr>
          <w:rFonts w:eastAsia="Times New Roman"/>
          <w:color w:val="000000"/>
          <w:lang w:val="es-ES"/>
        </w:rPr>
        <w:t> </w:t>
      </w:r>
      <w:r w:rsidRPr="00032062">
        <w:rPr>
          <w:rFonts w:eastAsia="Times New Roman"/>
          <w:color w:val="000000"/>
          <w:lang w:val="es-ES"/>
        </w:rPr>
        <w:t>a</w:t>
      </w:r>
      <w:r w:rsidR="000B5EA9" w:rsidRPr="00032062">
        <w:rPr>
          <w:rFonts w:eastAsia="Times New Roman"/>
          <w:color w:val="000000"/>
          <w:lang w:val="es-ES"/>
        </w:rPr>
        <w:t> </w:t>
      </w:r>
      <w:r w:rsidRPr="00032062">
        <w:rPr>
          <w:rFonts w:eastAsia="Times New Roman"/>
          <w:color w:val="000000"/>
          <w:lang w:val="es-ES"/>
        </w:rPr>
        <w:t>4 en su trabajo sobre los objetivos y metas.</w:t>
      </w:r>
    </w:p>
    <w:p w14:paraId="23C07456" w14:textId="77777777" w:rsidR="008B574B" w:rsidRPr="00032062" w:rsidRDefault="008B574B">
      <w:pPr>
        <w:pStyle w:val="Para1"/>
        <w:numPr>
          <w:ilvl w:val="0"/>
          <w:numId w:val="2"/>
        </w:numPr>
        <w:tabs>
          <w:tab w:val="clear" w:pos="360"/>
        </w:tabs>
        <w:rPr>
          <w:rFonts w:eastAsia="Times New Roman"/>
          <w:sz w:val="24"/>
          <w:szCs w:val="24"/>
          <w:lang w:val="es-ES"/>
        </w:rPr>
      </w:pPr>
      <w:r w:rsidRPr="00032062">
        <w:rPr>
          <w:rFonts w:eastAsia="Times New Roman"/>
          <w:kern w:val="22"/>
          <w:lang w:val="es-ES"/>
        </w:rPr>
        <w:t xml:space="preserve">La capacidad de medir los progresos hacia el logro del marco, y por lo tanto garantizar el logro mismo, dependerá, en última instancia, de un marco de seguimiento acordado. </w:t>
      </w:r>
      <w:r w:rsidRPr="00032062">
        <w:rPr>
          <w:rFonts w:eastAsia="Times New Roman"/>
          <w:lang w:val="es-ES"/>
        </w:rPr>
        <w:t>En su 14ª reunión, la Conferencia de las Partes, acordó el proceso preparatorio para la elaboración del marco mundial de la diversidad biológica posterior a 2020 (decisión 14/34) y pidió al Órgano Subsidiario de Asesoramiento Científico, Técnico y Tecnológico que en sus reuniones 23ª y 24ª contribuyera a la elaboración del marco mundial de la diversidad biológica posterior</w:t>
      </w:r>
      <w:r w:rsidR="000B5EA9" w:rsidRPr="00032062">
        <w:rPr>
          <w:rFonts w:eastAsia="Times New Roman"/>
          <w:lang w:val="es-ES"/>
        </w:rPr>
        <w:t> </w:t>
      </w:r>
      <w:r w:rsidRPr="00032062">
        <w:rPr>
          <w:rFonts w:eastAsia="Times New Roman"/>
          <w:lang w:val="es-ES"/>
        </w:rPr>
        <w:t>a</w:t>
      </w:r>
      <w:r w:rsidR="000B5EA9" w:rsidRPr="00032062">
        <w:rPr>
          <w:rFonts w:eastAsia="Times New Roman"/>
          <w:lang w:val="es-ES"/>
        </w:rPr>
        <w:t> </w:t>
      </w:r>
      <w:r w:rsidRPr="00032062">
        <w:rPr>
          <w:rFonts w:eastAsia="Times New Roman"/>
          <w:lang w:val="es-ES"/>
        </w:rPr>
        <w:t>2020 y apoyara la labor del Grupo de Trabajo de Composición Abierta (decisión 14/34, párr.</w:t>
      </w:r>
      <w:r w:rsidR="000B5EA9" w:rsidRPr="00032062">
        <w:rPr>
          <w:rFonts w:eastAsia="Times New Roman"/>
          <w:lang w:val="es-ES"/>
        </w:rPr>
        <w:t> </w:t>
      </w:r>
      <w:r w:rsidRPr="00032062">
        <w:rPr>
          <w:rFonts w:eastAsia="Times New Roman"/>
          <w:lang w:val="es-ES"/>
        </w:rPr>
        <w:t>16)</w:t>
      </w:r>
      <w:r w:rsidR="000B5EA9" w:rsidRPr="00032062">
        <w:rPr>
          <w:rFonts w:eastAsia="Times New Roman"/>
          <w:lang w:val="es-ES"/>
        </w:rPr>
        <w:t>.</w:t>
      </w:r>
      <w:r w:rsidRPr="00032062">
        <w:rPr>
          <w:rFonts w:eastAsia="Times New Roman"/>
          <w:lang w:val="es-ES"/>
        </w:rPr>
        <w:t xml:space="preserve"> </w:t>
      </w:r>
      <w:r w:rsidRPr="00032062">
        <w:rPr>
          <w:rFonts w:eastAsia="Times New Roman"/>
          <w:kern w:val="22"/>
          <w:lang w:val="es-ES"/>
        </w:rPr>
        <w:t xml:space="preserve">También le ha pedido al Órgano </w:t>
      </w:r>
      <w:r w:rsidRPr="00032062">
        <w:rPr>
          <w:rFonts w:eastAsia="Times New Roman"/>
          <w:lang w:val="es-ES"/>
        </w:rPr>
        <w:t>Subsidiario de Asesoramiento Científico, Técnico y Tecnológico que</w:t>
      </w:r>
      <w:r w:rsidRPr="00032062">
        <w:rPr>
          <w:rFonts w:eastAsia="Times New Roman"/>
          <w:kern w:val="22"/>
          <w:lang w:val="es-ES"/>
        </w:rPr>
        <w:t xml:space="preserve"> </w:t>
      </w:r>
      <w:r w:rsidR="000B5EA9" w:rsidRPr="00032062">
        <w:rPr>
          <w:rFonts w:eastAsia="Times New Roman"/>
          <w:kern w:val="22"/>
          <w:lang w:val="es-ES"/>
        </w:rPr>
        <w:t xml:space="preserve">preste </w:t>
      </w:r>
      <w:r w:rsidRPr="00032062">
        <w:rPr>
          <w:rFonts w:eastAsia="Times New Roman"/>
          <w:kern w:val="22"/>
          <w:lang w:val="es-ES"/>
        </w:rPr>
        <w:t>asist</w:t>
      </w:r>
      <w:r w:rsidR="000B5EA9" w:rsidRPr="00032062">
        <w:rPr>
          <w:rFonts w:eastAsia="Times New Roman"/>
          <w:kern w:val="22"/>
          <w:lang w:val="es-ES"/>
        </w:rPr>
        <w:t>enci</w:t>
      </w:r>
      <w:r w:rsidRPr="00032062">
        <w:rPr>
          <w:rFonts w:eastAsia="Times New Roman"/>
          <w:kern w:val="22"/>
          <w:lang w:val="es-ES"/>
        </w:rPr>
        <w:t xml:space="preserve">a al Grupo de Trabajo en la elaboración del marco mundial de la diversidad biológica posterior a 2020, en particular en lo que tiene que ver con el marco de seguimiento. En este sentido, el Órgano </w:t>
      </w:r>
      <w:r w:rsidRPr="00032062">
        <w:rPr>
          <w:rFonts w:eastAsia="Times New Roman"/>
          <w:lang w:val="es-ES"/>
        </w:rPr>
        <w:t xml:space="preserve">Subsidiario de Asesoramiento Científico, Técnico y Tecnológico </w:t>
      </w:r>
      <w:r w:rsidRPr="00032062">
        <w:rPr>
          <w:rFonts w:eastAsia="Times New Roman"/>
          <w:kern w:val="22"/>
          <w:lang w:val="es-ES"/>
        </w:rPr>
        <w:t xml:space="preserve">ha trabajado sobre una propuesta de marco de seguimiento con indicadores </w:t>
      </w:r>
      <w:r w:rsidR="000B5EA9" w:rsidRPr="00032062">
        <w:rPr>
          <w:rFonts w:eastAsia="Times New Roman"/>
          <w:kern w:val="22"/>
          <w:lang w:val="es-ES"/>
        </w:rPr>
        <w:t xml:space="preserve">que son </w:t>
      </w:r>
      <w:r w:rsidRPr="00032062">
        <w:rPr>
          <w:rFonts w:eastAsia="Times New Roman"/>
          <w:kern w:val="22"/>
          <w:lang w:val="es-ES"/>
        </w:rPr>
        <w:t xml:space="preserve">pertinentes para el proyecto de objetivos y metas y le ha pedido a la Secretaria Ejecutiva que </w:t>
      </w:r>
      <w:r w:rsidR="000B5EA9" w:rsidRPr="00032062">
        <w:rPr>
          <w:rFonts w:eastAsia="Times New Roman"/>
          <w:kern w:val="22"/>
          <w:lang w:val="es-ES"/>
        </w:rPr>
        <w:t>en el int</w:t>
      </w:r>
      <w:r w:rsidR="00032062">
        <w:rPr>
          <w:rFonts w:eastAsia="Times New Roman"/>
          <w:kern w:val="22"/>
          <w:lang w:val="es-ES"/>
        </w:rPr>
        <w:t>e</w:t>
      </w:r>
      <w:r w:rsidR="000B5EA9" w:rsidRPr="00032062">
        <w:rPr>
          <w:rFonts w:eastAsia="Times New Roman"/>
          <w:kern w:val="22"/>
          <w:lang w:val="es-ES"/>
        </w:rPr>
        <w:t xml:space="preserve">rvalo entre períodos de sesiones emprenda ciertos </w:t>
      </w:r>
      <w:r w:rsidRPr="00032062">
        <w:rPr>
          <w:rFonts w:eastAsia="Times New Roman"/>
          <w:kern w:val="22"/>
          <w:lang w:val="es-ES"/>
        </w:rPr>
        <w:t>trabaj</w:t>
      </w:r>
      <w:r w:rsidR="000B5EA9" w:rsidRPr="00032062">
        <w:rPr>
          <w:rFonts w:eastAsia="Times New Roman"/>
          <w:kern w:val="22"/>
          <w:lang w:val="es-ES"/>
        </w:rPr>
        <w:t>os</w:t>
      </w:r>
      <w:r w:rsidRPr="00032062">
        <w:rPr>
          <w:rFonts w:eastAsia="Times New Roman"/>
          <w:kern w:val="22"/>
          <w:lang w:val="es-ES"/>
        </w:rPr>
        <w:t xml:space="preserve"> </w:t>
      </w:r>
      <w:r w:rsidR="000B5EA9" w:rsidRPr="00032062">
        <w:rPr>
          <w:rFonts w:eastAsia="Times New Roman"/>
          <w:kern w:val="22"/>
          <w:lang w:val="es-ES"/>
        </w:rPr>
        <w:t>para</w:t>
      </w:r>
      <w:r w:rsidRPr="00032062">
        <w:rPr>
          <w:rFonts w:eastAsia="Times New Roman"/>
          <w:kern w:val="22"/>
          <w:lang w:val="es-ES"/>
        </w:rPr>
        <w:t xml:space="preserve"> </w:t>
      </w:r>
      <w:r w:rsidR="000B5EA9" w:rsidRPr="00032062">
        <w:rPr>
          <w:rFonts w:eastAsia="Times New Roman"/>
          <w:kern w:val="22"/>
          <w:lang w:val="es-ES"/>
        </w:rPr>
        <w:t>promover</w:t>
      </w:r>
      <w:r w:rsidRPr="00032062">
        <w:rPr>
          <w:rFonts w:eastAsia="Times New Roman"/>
          <w:kern w:val="22"/>
          <w:lang w:val="es-ES"/>
        </w:rPr>
        <w:t xml:space="preserve"> la adopción de un marco de seguimiento </w:t>
      </w:r>
      <w:r w:rsidR="000B5EA9" w:rsidRPr="00032062">
        <w:rPr>
          <w:rFonts w:eastAsia="Times New Roman"/>
          <w:kern w:val="22"/>
          <w:lang w:val="es-ES"/>
        </w:rPr>
        <w:t>en la 15ª reunión de</w:t>
      </w:r>
      <w:r w:rsidRPr="00032062">
        <w:rPr>
          <w:rFonts w:eastAsia="Times New Roman"/>
          <w:kern w:val="22"/>
          <w:lang w:val="es-ES"/>
        </w:rPr>
        <w:t xml:space="preserve"> la Conferencia de las Partes. Es</w:t>
      </w:r>
      <w:r w:rsidR="000B5EA9" w:rsidRPr="00032062">
        <w:rPr>
          <w:rFonts w:eastAsia="Times New Roman"/>
          <w:kern w:val="22"/>
          <w:lang w:val="es-ES"/>
        </w:rPr>
        <w:t>os</w:t>
      </w:r>
      <w:r w:rsidRPr="00032062">
        <w:rPr>
          <w:rFonts w:eastAsia="Times New Roman"/>
          <w:kern w:val="22"/>
          <w:lang w:val="es-ES"/>
        </w:rPr>
        <w:t xml:space="preserve"> trabajo</w:t>
      </w:r>
      <w:r w:rsidR="000B5EA9" w:rsidRPr="00032062">
        <w:rPr>
          <w:rFonts w:eastAsia="Times New Roman"/>
          <w:kern w:val="22"/>
          <w:lang w:val="es-ES"/>
        </w:rPr>
        <w:t>s</w:t>
      </w:r>
      <w:r w:rsidRPr="00032062">
        <w:rPr>
          <w:rFonts w:eastAsia="Times New Roman"/>
          <w:kern w:val="22"/>
          <w:lang w:val="es-ES"/>
        </w:rPr>
        <w:t xml:space="preserve"> entre períodos de sesiones incluye</w:t>
      </w:r>
      <w:r w:rsidR="000B5EA9" w:rsidRPr="00032062">
        <w:rPr>
          <w:rFonts w:eastAsia="Times New Roman"/>
          <w:kern w:val="22"/>
          <w:lang w:val="es-ES"/>
        </w:rPr>
        <w:t>n</w:t>
      </w:r>
      <w:r w:rsidRPr="00032062">
        <w:rPr>
          <w:rFonts w:eastAsia="Times New Roman"/>
          <w:kern w:val="22"/>
          <w:lang w:val="es-ES"/>
        </w:rPr>
        <w:t xml:space="preserve"> la rec</w:t>
      </w:r>
      <w:r w:rsidR="000B5EA9" w:rsidRPr="00032062">
        <w:rPr>
          <w:rFonts w:eastAsia="Times New Roman"/>
          <w:kern w:val="22"/>
          <w:lang w:val="es-ES"/>
        </w:rPr>
        <w:t xml:space="preserve">opilación de </w:t>
      </w:r>
      <w:r w:rsidRPr="00032062">
        <w:rPr>
          <w:rFonts w:eastAsia="Times New Roman"/>
          <w:kern w:val="22"/>
          <w:lang w:val="es-ES"/>
        </w:rPr>
        <w:t>o</w:t>
      </w:r>
      <w:r w:rsidR="000B5EA9" w:rsidRPr="00032062">
        <w:rPr>
          <w:rFonts w:eastAsia="Times New Roman"/>
          <w:kern w:val="22"/>
          <w:lang w:val="es-ES"/>
        </w:rPr>
        <w:t>bs</w:t>
      </w:r>
      <w:r w:rsidRPr="00032062">
        <w:rPr>
          <w:rFonts w:eastAsia="Times New Roman"/>
          <w:kern w:val="22"/>
          <w:lang w:val="es-ES"/>
        </w:rPr>
        <w:t>e</w:t>
      </w:r>
      <w:r w:rsidR="000B5EA9" w:rsidRPr="00032062">
        <w:rPr>
          <w:rFonts w:eastAsia="Times New Roman"/>
          <w:kern w:val="22"/>
          <w:lang w:val="es-ES"/>
        </w:rPr>
        <w:t>rv</w:t>
      </w:r>
      <w:r w:rsidRPr="00032062">
        <w:rPr>
          <w:rFonts w:eastAsia="Times New Roman"/>
          <w:kern w:val="22"/>
          <w:lang w:val="es-ES"/>
        </w:rPr>
        <w:t>a</w:t>
      </w:r>
      <w:r w:rsidR="000B5EA9" w:rsidRPr="00032062">
        <w:rPr>
          <w:rFonts w:eastAsia="Times New Roman"/>
          <w:kern w:val="22"/>
          <w:lang w:val="es-ES"/>
        </w:rPr>
        <w:t>c</w:t>
      </w:r>
      <w:r w:rsidRPr="00032062">
        <w:rPr>
          <w:rFonts w:eastAsia="Times New Roman"/>
          <w:kern w:val="22"/>
          <w:lang w:val="es-ES"/>
        </w:rPr>
        <w:t>io</w:t>
      </w:r>
      <w:r w:rsidR="000B5EA9" w:rsidRPr="00032062">
        <w:rPr>
          <w:rFonts w:eastAsia="Times New Roman"/>
          <w:kern w:val="22"/>
          <w:lang w:val="es-ES"/>
        </w:rPr>
        <w:t>ne</w:t>
      </w:r>
      <w:r w:rsidRPr="00032062">
        <w:rPr>
          <w:rFonts w:eastAsia="Times New Roman"/>
          <w:kern w:val="22"/>
          <w:lang w:val="es-ES"/>
        </w:rPr>
        <w:t>s sobre los apéndices 1 y </w:t>
      </w:r>
      <w:r w:rsidR="000B5EA9" w:rsidRPr="00032062">
        <w:rPr>
          <w:rFonts w:eastAsia="Times New Roman"/>
          <w:kern w:val="22"/>
          <w:lang w:val="es-ES"/>
        </w:rPr>
        <w:t xml:space="preserve">2 de la recomendación 24/2 del Órgano </w:t>
      </w:r>
      <w:r w:rsidRPr="00032062">
        <w:rPr>
          <w:rFonts w:eastAsia="Times New Roman"/>
          <w:kern w:val="22"/>
          <w:lang w:val="es-ES"/>
        </w:rPr>
        <w:t>S</w:t>
      </w:r>
      <w:r w:rsidR="000B5EA9" w:rsidRPr="00032062">
        <w:rPr>
          <w:rFonts w:eastAsia="Times New Roman"/>
          <w:kern w:val="22"/>
          <w:lang w:val="es-ES"/>
        </w:rPr>
        <w:t xml:space="preserve">ubsidiario de </w:t>
      </w:r>
      <w:r w:rsidRPr="00032062">
        <w:rPr>
          <w:rFonts w:eastAsia="Times New Roman"/>
          <w:kern w:val="22"/>
          <w:lang w:val="es-ES"/>
        </w:rPr>
        <w:t>A</w:t>
      </w:r>
      <w:r w:rsidR="000B5EA9" w:rsidRPr="00032062">
        <w:rPr>
          <w:rFonts w:eastAsia="Times New Roman"/>
          <w:kern w:val="22"/>
          <w:lang w:val="es-ES"/>
        </w:rPr>
        <w:t xml:space="preserve">sesoramiento </w:t>
      </w:r>
      <w:r w:rsidRPr="00032062">
        <w:rPr>
          <w:rFonts w:eastAsia="Times New Roman"/>
          <w:kern w:val="22"/>
          <w:lang w:val="es-ES"/>
        </w:rPr>
        <w:t>C</w:t>
      </w:r>
      <w:r w:rsidR="000B5EA9" w:rsidRPr="00032062">
        <w:rPr>
          <w:rFonts w:eastAsia="Times New Roman"/>
          <w:kern w:val="22"/>
          <w:lang w:val="es-ES"/>
        </w:rPr>
        <w:t xml:space="preserve">ientífico, </w:t>
      </w:r>
      <w:r w:rsidRPr="00032062">
        <w:rPr>
          <w:rFonts w:eastAsia="Times New Roman"/>
          <w:kern w:val="22"/>
          <w:lang w:val="es-ES"/>
        </w:rPr>
        <w:t>T</w:t>
      </w:r>
      <w:r w:rsidR="000B5EA9" w:rsidRPr="00032062">
        <w:rPr>
          <w:rFonts w:eastAsia="Times New Roman"/>
          <w:kern w:val="22"/>
          <w:lang w:val="es-ES"/>
        </w:rPr>
        <w:t xml:space="preserve">écnico y </w:t>
      </w:r>
      <w:r w:rsidRPr="00032062">
        <w:rPr>
          <w:rFonts w:eastAsia="Times New Roman"/>
          <w:kern w:val="22"/>
          <w:lang w:val="es-ES"/>
        </w:rPr>
        <w:t>T</w:t>
      </w:r>
      <w:r w:rsidR="000B5EA9" w:rsidRPr="00032062">
        <w:rPr>
          <w:rFonts w:eastAsia="Times New Roman"/>
          <w:kern w:val="22"/>
          <w:lang w:val="es-ES"/>
        </w:rPr>
        <w:t>ecnológico</w:t>
      </w:r>
      <w:r w:rsidRPr="00032062">
        <w:rPr>
          <w:rFonts w:eastAsia="Times New Roman"/>
          <w:kern w:val="22"/>
          <w:lang w:val="es-ES"/>
        </w:rPr>
        <w:t xml:space="preserve"> y un examen científico y técnico de la propuesta de indicadores para el marco de seguimiento, garantizando consultas a las Partes, entre otras cosas, mediante la organización de un taller de expertos. Sobre esta base, l</w:t>
      </w:r>
      <w:r w:rsidR="002160C9" w:rsidRPr="00032062">
        <w:rPr>
          <w:rFonts w:eastAsia="Times New Roman"/>
          <w:kern w:val="22"/>
          <w:lang w:val="es-ES"/>
        </w:rPr>
        <w:t>a</w:t>
      </w:r>
      <w:r w:rsidRPr="00032062">
        <w:rPr>
          <w:rFonts w:eastAsia="Times New Roman"/>
          <w:kern w:val="22"/>
          <w:lang w:val="es-ES"/>
        </w:rPr>
        <w:t xml:space="preserve">s </w:t>
      </w:r>
      <w:r w:rsidR="002160C9" w:rsidRPr="00032062">
        <w:rPr>
          <w:rFonts w:eastAsia="Times New Roman"/>
          <w:kern w:val="22"/>
          <w:lang w:val="es-ES"/>
        </w:rPr>
        <w:t>conclusiones</w:t>
      </w:r>
      <w:r w:rsidRPr="00032062">
        <w:rPr>
          <w:rFonts w:eastAsia="Times New Roman"/>
          <w:kern w:val="22"/>
          <w:lang w:val="es-ES"/>
        </w:rPr>
        <w:t xml:space="preserve"> de un examen científico y técnico de las propuestas de nuevos indicadores presentadas por Partes </w:t>
      </w:r>
      <w:r w:rsidR="000B5EA9" w:rsidRPr="00032062">
        <w:rPr>
          <w:rFonts w:eastAsia="Times New Roman"/>
          <w:kern w:val="22"/>
          <w:lang w:val="es-ES"/>
        </w:rPr>
        <w:t>e</w:t>
      </w:r>
      <w:r w:rsidRPr="00032062">
        <w:rPr>
          <w:rFonts w:eastAsia="Times New Roman"/>
          <w:kern w:val="22"/>
          <w:lang w:val="es-ES"/>
        </w:rPr>
        <w:t xml:space="preserve"> interesados en la </w:t>
      </w:r>
      <w:r w:rsidRPr="00032062">
        <w:rPr>
          <w:rFonts w:eastAsia="Times New Roman"/>
          <w:kern w:val="22"/>
          <w:lang w:val="es-ES"/>
        </w:rPr>
        <w:lastRenderedPageBreak/>
        <w:t xml:space="preserve">24ª reunión del Órgano </w:t>
      </w:r>
      <w:r w:rsidRPr="00032062">
        <w:rPr>
          <w:rFonts w:eastAsia="Times New Roman"/>
          <w:lang w:val="es-ES"/>
        </w:rPr>
        <w:t xml:space="preserve">Subsidiario de Asesoramiento Científico, Técnico y Tecnológico se recogerán en un documento de información </w:t>
      </w:r>
      <w:r w:rsidRPr="00032062">
        <w:rPr>
          <w:rFonts w:eastAsia="Times New Roman"/>
          <w:kern w:val="22"/>
          <w:lang w:val="es-ES"/>
        </w:rPr>
        <w:t>que se pondrá a disposición de los participantes de la 4ª reunión del Grupo de Trabajo y se presentarán también en una sesión informativa durante la 4ª </w:t>
      </w:r>
      <w:r w:rsidR="002160C9" w:rsidRPr="00032062">
        <w:rPr>
          <w:rFonts w:eastAsia="Times New Roman"/>
          <w:kern w:val="22"/>
          <w:lang w:val="es-ES"/>
        </w:rPr>
        <w:t>r</w:t>
      </w:r>
      <w:r w:rsidRPr="00032062">
        <w:rPr>
          <w:rFonts w:eastAsia="Times New Roman"/>
          <w:kern w:val="22"/>
          <w:lang w:val="es-ES"/>
        </w:rPr>
        <w:t>e</w:t>
      </w:r>
      <w:r w:rsidR="002160C9" w:rsidRPr="00032062">
        <w:rPr>
          <w:rFonts w:eastAsia="Times New Roman"/>
          <w:kern w:val="22"/>
          <w:lang w:val="es-ES"/>
        </w:rPr>
        <w:t>un</w:t>
      </w:r>
      <w:r w:rsidRPr="00032062">
        <w:rPr>
          <w:rFonts w:eastAsia="Times New Roman"/>
          <w:kern w:val="22"/>
          <w:lang w:val="es-ES"/>
        </w:rPr>
        <w:t xml:space="preserve">ión del Grupo de Trabajo para que </w:t>
      </w:r>
      <w:r w:rsidR="000B5EA9" w:rsidRPr="00032062">
        <w:rPr>
          <w:rFonts w:eastAsia="Times New Roman"/>
          <w:kern w:val="22"/>
          <w:lang w:val="es-ES"/>
        </w:rPr>
        <w:t xml:space="preserve">se </w:t>
      </w:r>
      <w:r w:rsidR="002160C9" w:rsidRPr="00032062">
        <w:rPr>
          <w:rFonts w:eastAsia="Times New Roman"/>
          <w:kern w:val="22"/>
          <w:lang w:val="es-ES"/>
        </w:rPr>
        <w:t>tengan en cuenta</w:t>
      </w:r>
      <w:r w:rsidRPr="00032062">
        <w:rPr>
          <w:rFonts w:eastAsia="Times New Roman"/>
          <w:kern w:val="22"/>
          <w:lang w:val="es-ES"/>
        </w:rPr>
        <w:t xml:space="preserve"> e</w:t>
      </w:r>
      <w:r w:rsidR="002160C9" w:rsidRPr="00032062">
        <w:rPr>
          <w:rFonts w:eastAsia="Times New Roman"/>
          <w:kern w:val="22"/>
          <w:lang w:val="es-ES"/>
        </w:rPr>
        <w:t>n</w:t>
      </w:r>
      <w:r w:rsidRPr="00032062">
        <w:rPr>
          <w:rFonts w:eastAsia="Times New Roman"/>
          <w:kern w:val="22"/>
          <w:lang w:val="es-ES"/>
        </w:rPr>
        <w:t xml:space="preserve"> la</w:t>
      </w:r>
      <w:r w:rsidR="000B5EA9" w:rsidRPr="00032062">
        <w:rPr>
          <w:rFonts w:eastAsia="Times New Roman"/>
          <w:kern w:val="22"/>
          <w:lang w:val="es-ES"/>
        </w:rPr>
        <w:t>s</w:t>
      </w:r>
      <w:r w:rsidRPr="00032062">
        <w:rPr>
          <w:rFonts w:eastAsia="Times New Roman"/>
          <w:kern w:val="22"/>
          <w:lang w:val="es-ES"/>
        </w:rPr>
        <w:t xml:space="preserve"> negociaci</w:t>
      </w:r>
      <w:r w:rsidR="000B5EA9" w:rsidRPr="00032062">
        <w:rPr>
          <w:rFonts w:eastAsia="Times New Roman"/>
          <w:kern w:val="22"/>
          <w:lang w:val="es-ES"/>
        </w:rPr>
        <w:t>o</w:t>
      </w:r>
      <w:r w:rsidRPr="00032062">
        <w:rPr>
          <w:rFonts w:eastAsia="Times New Roman"/>
          <w:kern w:val="22"/>
          <w:lang w:val="es-ES"/>
        </w:rPr>
        <w:t>n</w:t>
      </w:r>
      <w:r w:rsidR="000B5EA9" w:rsidRPr="00032062">
        <w:rPr>
          <w:rFonts w:eastAsia="Times New Roman"/>
          <w:kern w:val="22"/>
          <w:lang w:val="es-ES"/>
        </w:rPr>
        <w:t>es</w:t>
      </w:r>
      <w:r w:rsidRPr="00032062">
        <w:rPr>
          <w:rFonts w:eastAsia="Times New Roman"/>
          <w:kern w:val="22"/>
          <w:lang w:val="es-ES"/>
        </w:rPr>
        <w:t xml:space="preserve"> </w:t>
      </w:r>
      <w:r w:rsidR="002160C9" w:rsidRPr="00032062">
        <w:rPr>
          <w:rFonts w:eastAsia="Times New Roman"/>
          <w:kern w:val="22"/>
          <w:lang w:val="es-ES"/>
        </w:rPr>
        <w:t>sobre</w:t>
      </w:r>
      <w:r w:rsidRPr="00032062">
        <w:rPr>
          <w:rFonts w:eastAsia="Times New Roman"/>
          <w:kern w:val="22"/>
          <w:lang w:val="es-ES"/>
        </w:rPr>
        <w:t xml:space="preserve"> objetivos y metas. </w:t>
      </w:r>
      <w:r w:rsidR="002160C9" w:rsidRPr="00032062">
        <w:rPr>
          <w:rFonts w:eastAsia="Times New Roman"/>
          <w:kern w:val="22"/>
          <w:lang w:val="es-ES"/>
        </w:rPr>
        <w:t>E</w:t>
      </w:r>
      <w:r w:rsidRPr="00032062">
        <w:rPr>
          <w:rFonts w:eastAsia="Times New Roman"/>
          <w:kern w:val="22"/>
          <w:lang w:val="es-ES"/>
        </w:rPr>
        <w:t>l examen de est</w:t>
      </w:r>
      <w:r w:rsidR="002160C9" w:rsidRPr="00032062">
        <w:rPr>
          <w:rFonts w:eastAsia="Times New Roman"/>
          <w:kern w:val="22"/>
          <w:lang w:val="es-ES"/>
        </w:rPr>
        <w:t>a</w:t>
      </w:r>
      <w:r w:rsidRPr="00032062">
        <w:rPr>
          <w:rFonts w:eastAsia="Times New Roman"/>
          <w:kern w:val="22"/>
          <w:lang w:val="es-ES"/>
        </w:rPr>
        <w:t xml:space="preserve">s </w:t>
      </w:r>
      <w:r w:rsidR="002160C9" w:rsidRPr="00032062">
        <w:rPr>
          <w:rFonts w:eastAsia="Times New Roman"/>
          <w:kern w:val="22"/>
          <w:lang w:val="es-ES"/>
        </w:rPr>
        <w:t>c</w:t>
      </w:r>
      <w:r w:rsidRPr="00032062">
        <w:rPr>
          <w:rFonts w:eastAsia="Times New Roman"/>
          <w:kern w:val="22"/>
          <w:lang w:val="es-ES"/>
        </w:rPr>
        <w:t>o</w:t>
      </w:r>
      <w:r w:rsidR="002160C9" w:rsidRPr="00032062">
        <w:rPr>
          <w:rFonts w:eastAsia="Times New Roman"/>
          <w:kern w:val="22"/>
          <w:lang w:val="es-ES"/>
        </w:rPr>
        <w:t>nclusione</w:t>
      </w:r>
      <w:r w:rsidRPr="00032062">
        <w:rPr>
          <w:rFonts w:eastAsia="Times New Roman"/>
          <w:kern w:val="22"/>
          <w:lang w:val="es-ES"/>
        </w:rPr>
        <w:t xml:space="preserve">s, y en particular de los indicadores, </w:t>
      </w:r>
      <w:r w:rsidR="002160C9" w:rsidRPr="00032062">
        <w:rPr>
          <w:rFonts w:eastAsia="Times New Roman"/>
          <w:kern w:val="22"/>
          <w:lang w:val="es-ES"/>
        </w:rPr>
        <w:t xml:space="preserve">será bienvenido, </w:t>
      </w:r>
      <w:r w:rsidRPr="00032062">
        <w:rPr>
          <w:rFonts w:eastAsia="Times New Roman"/>
          <w:kern w:val="22"/>
          <w:lang w:val="es-ES"/>
        </w:rPr>
        <w:t>ya que aportar</w:t>
      </w:r>
      <w:r w:rsidR="002160C9" w:rsidRPr="00032062">
        <w:rPr>
          <w:rFonts w:eastAsia="Times New Roman"/>
          <w:kern w:val="22"/>
          <w:lang w:val="es-ES"/>
        </w:rPr>
        <w:t>á</w:t>
      </w:r>
      <w:r w:rsidRPr="00032062">
        <w:rPr>
          <w:rFonts w:eastAsia="Times New Roman"/>
          <w:kern w:val="22"/>
          <w:lang w:val="es-ES"/>
        </w:rPr>
        <w:t xml:space="preserve"> a la</w:t>
      </w:r>
      <w:r w:rsidR="002160C9" w:rsidRPr="00032062">
        <w:rPr>
          <w:rFonts w:eastAsia="Times New Roman"/>
          <w:kern w:val="22"/>
          <w:lang w:val="es-ES"/>
        </w:rPr>
        <w:t>s</w:t>
      </w:r>
      <w:r w:rsidRPr="00032062">
        <w:rPr>
          <w:rFonts w:eastAsia="Times New Roman"/>
          <w:kern w:val="22"/>
          <w:lang w:val="es-ES"/>
        </w:rPr>
        <w:t xml:space="preserve"> negociaci</w:t>
      </w:r>
      <w:r w:rsidR="002160C9" w:rsidRPr="00032062">
        <w:rPr>
          <w:rFonts w:eastAsia="Times New Roman"/>
          <w:kern w:val="22"/>
          <w:lang w:val="es-ES"/>
        </w:rPr>
        <w:t>o</w:t>
      </w:r>
      <w:r w:rsidRPr="00032062">
        <w:rPr>
          <w:rFonts w:eastAsia="Times New Roman"/>
          <w:kern w:val="22"/>
          <w:lang w:val="es-ES"/>
        </w:rPr>
        <w:t>n</w:t>
      </w:r>
      <w:r w:rsidR="002160C9" w:rsidRPr="00032062">
        <w:rPr>
          <w:rFonts w:eastAsia="Times New Roman"/>
          <w:kern w:val="22"/>
          <w:lang w:val="es-ES"/>
        </w:rPr>
        <w:t>es</w:t>
      </w:r>
      <w:r w:rsidRPr="00032062">
        <w:rPr>
          <w:rFonts w:eastAsia="Times New Roman"/>
          <w:kern w:val="22"/>
          <w:lang w:val="es-ES"/>
        </w:rPr>
        <w:t xml:space="preserve"> sobre objetivos y metas que llevarán a cabo </w:t>
      </w:r>
      <w:r w:rsidR="002160C9" w:rsidRPr="00032062">
        <w:rPr>
          <w:rFonts w:eastAsia="Times New Roman"/>
          <w:kern w:val="22"/>
          <w:lang w:val="es-ES"/>
        </w:rPr>
        <w:t xml:space="preserve">en este tema </w:t>
      </w:r>
      <w:r w:rsidRPr="00032062">
        <w:rPr>
          <w:rFonts w:eastAsia="Times New Roman"/>
          <w:kern w:val="22"/>
          <w:lang w:val="es-ES"/>
        </w:rPr>
        <w:t xml:space="preserve">los grupos de contacto. Las observaciones que formulen las Partes y los interesados durante las deliberaciones en Nairobi podrían </w:t>
      </w:r>
      <w:r w:rsidR="002160C9" w:rsidRPr="00032062">
        <w:rPr>
          <w:rFonts w:eastAsia="Times New Roman"/>
          <w:kern w:val="22"/>
          <w:lang w:val="es-ES"/>
        </w:rPr>
        <w:t>considerarse</w:t>
      </w:r>
      <w:r w:rsidRPr="00032062">
        <w:rPr>
          <w:rFonts w:eastAsia="Times New Roman"/>
          <w:kern w:val="22"/>
          <w:lang w:val="es-ES"/>
        </w:rPr>
        <w:t xml:space="preserve"> en la labor en curso sobre el marco de seguimiento que</w:t>
      </w:r>
      <w:r w:rsidR="002160C9" w:rsidRPr="00032062">
        <w:rPr>
          <w:rFonts w:eastAsia="Times New Roman"/>
          <w:kern w:val="22"/>
          <w:lang w:val="es-ES"/>
        </w:rPr>
        <w:t xml:space="preserve"> el Órgano </w:t>
      </w:r>
      <w:r w:rsidR="002160C9" w:rsidRPr="00032062">
        <w:rPr>
          <w:rFonts w:eastAsia="Times New Roman"/>
          <w:lang w:val="es-ES"/>
        </w:rPr>
        <w:t xml:space="preserve">Subsidiario de Asesoramiento Científico, Técnico y Tecnológico </w:t>
      </w:r>
      <w:r w:rsidR="002160C9" w:rsidRPr="00032062">
        <w:rPr>
          <w:rFonts w:eastAsia="Times New Roman"/>
          <w:kern w:val="22"/>
          <w:lang w:val="es-ES"/>
        </w:rPr>
        <w:t xml:space="preserve">pidió </w:t>
      </w:r>
      <w:r w:rsidRPr="00032062">
        <w:rPr>
          <w:rFonts w:eastAsia="Times New Roman"/>
          <w:kern w:val="22"/>
          <w:lang w:val="es-ES"/>
        </w:rPr>
        <w:t>que se llevara a</w:t>
      </w:r>
      <w:r w:rsidR="002160C9" w:rsidRPr="00032062">
        <w:rPr>
          <w:rFonts w:eastAsia="Times New Roman"/>
          <w:kern w:val="22"/>
          <w:lang w:val="es-ES"/>
        </w:rPr>
        <w:t xml:space="preserve"> cabo entre períodos de sesiones</w:t>
      </w:r>
      <w:r w:rsidR="002160C9" w:rsidRPr="00032062">
        <w:rPr>
          <w:rFonts w:eastAsia="Times New Roman"/>
          <w:lang w:val="es-ES"/>
        </w:rPr>
        <w:t xml:space="preserve"> en su 24ª reunión</w:t>
      </w:r>
      <w:r w:rsidRPr="00032062">
        <w:rPr>
          <w:rFonts w:eastAsia="Times New Roman"/>
          <w:kern w:val="22"/>
          <w:lang w:val="es-ES"/>
        </w:rPr>
        <w:t>.</w:t>
      </w:r>
      <w:r w:rsidRPr="00032062">
        <w:rPr>
          <w:rFonts w:eastAsia="Times New Roman"/>
          <w:color w:val="242424"/>
          <w:shd w:val="clear" w:color="auto" w:fill="FFFFFF"/>
          <w:lang w:val="es-ES"/>
        </w:rPr>
        <w:t xml:space="preserve"> El documento de información se actualizará de manera de contemplar los resultados de la cuarta reunión del Grupo de Trabajo a fin de brindar insumos para el taller de expertos que se realizará en Bonn del 29 de junio al 1° de julio de 2022.</w:t>
      </w:r>
    </w:p>
    <w:p w14:paraId="23C07457" w14:textId="77777777" w:rsidR="008B574B" w:rsidRPr="00032062" w:rsidRDefault="008B574B">
      <w:pPr>
        <w:keepNext/>
        <w:spacing w:before="120" w:after="120"/>
        <w:jc w:val="center"/>
        <w:rPr>
          <w:rFonts w:eastAsia="Times New Roman"/>
          <w:b/>
          <w:bCs/>
          <w:sz w:val="22"/>
          <w:szCs w:val="22"/>
          <w:lang w:val="es-ES"/>
        </w:rPr>
      </w:pPr>
      <w:r w:rsidRPr="00032062">
        <w:rPr>
          <w:rFonts w:eastAsia="Times New Roman"/>
          <w:b/>
          <w:bCs/>
          <w:sz w:val="22"/>
          <w:szCs w:val="22"/>
          <w:lang w:val="es-ES"/>
        </w:rPr>
        <w:t>Secciones H a K</w:t>
      </w:r>
    </w:p>
    <w:p w14:paraId="23C07458" w14:textId="77777777" w:rsidR="008B574B" w:rsidRPr="00032062" w:rsidRDefault="008B574B">
      <w:pPr>
        <w:pStyle w:val="ListParagraph"/>
        <w:numPr>
          <w:ilvl w:val="0"/>
          <w:numId w:val="2"/>
        </w:numPr>
        <w:tabs>
          <w:tab w:val="clear" w:pos="360"/>
        </w:tabs>
        <w:ind w:left="0"/>
        <w:rPr>
          <w:rFonts w:eastAsia="Times New Roman"/>
          <w:lang w:val="es-ES"/>
        </w:rPr>
      </w:pPr>
      <w:r w:rsidRPr="00032062">
        <w:rPr>
          <w:rFonts w:eastAsia="Times New Roman"/>
          <w:kern w:val="22"/>
          <w:lang w:val="es-ES"/>
        </w:rPr>
        <w:t xml:space="preserve">La implementación eficaz del marco será apoyada por condiciones de implementación y dependerá en particular de la creación de capacidad y la movilización de recursos suficientes. Se invitó a la </w:t>
      </w:r>
      <w:proofErr w:type="gramStart"/>
      <w:r w:rsidRPr="00032062">
        <w:rPr>
          <w:rFonts w:eastAsia="Times New Roman"/>
          <w:kern w:val="22"/>
          <w:lang w:val="es-ES"/>
        </w:rPr>
        <w:t>Presidenta</w:t>
      </w:r>
      <w:proofErr w:type="gramEnd"/>
      <w:r w:rsidRPr="00032062">
        <w:rPr>
          <w:rFonts w:eastAsia="Times New Roman"/>
          <w:kern w:val="22"/>
          <w:lang w:val="es-ES"/>
        </w:rPr>
        <w:t xml:space="preserve"> del Órgano Subsidiario sobre la Aplicación a hacer una presentación en el grupo de contacto 6 cuando este considere estas secciones del marco mundial de la diversidad biológica posterior a 2020, a fin de informar al grupo de contacto sobre las deliberaciones pertinentes realizadas en el ámbito del Órgano Subsidiario sobre la Aplicación.</w:t>
      </w:r>
    </w:p>
    <w:p w14:paraId="23C07459" w14:textId="77777777" w:rsidR="008B574B" w:rsidRPr="00032062" w:rsidRDefault="008B574B">
      <w:pPr>
        <w:pStyle w:val="Para1"/>
        <w:numPr>
          <w:ilvl w:val="0"/>
          <w:numId w:val="2"/>
        </w:numPr>
        <w:tabs>
          <w:tab w:val="clear" w:pos="360"/>
        </w:tabs>
        <w:rPr>
          <w:rFonts w:eastAsia="Times New Roman"/>
          <w:lang w:val="es-ES"/>
        </w:rPr>
      </w:pPr>
      <w:r w:rsidRPr="00032062">
        <w:rPr>
          <w:rFonts w:eastAsia="Times New Roman"/>
          <w:kern w:val="22"/>
          <w:lang w:val="es-ES"/>
        </w:rPr>
        <w:t xml:space="preserve">Otro aspecto importante del marco mundial de la diversidad biológica posterior a 2020 será un sistema reforzado de responsabilidad y transparencia. </w:t>
      </w:r>
      <w:r w:rsidR="00727166" w:rsidRPr="00032062">
        <w:rPr>
          <w:rFonts w:eastAsia="Times New Roman"/>
          <w:kern w:val="22"/>
          <w:lang w:val="es-ES"/>
        </w:rPr>
        <w:t>En su 14ª reunión, la Conferencia de las Partes</w:t>
      </w:r>
      <w:r w:rsidRPr="00032062">
        <w:rPr>
          <w:rFonts w:eastAsia="Times New Roman"/>
          <w:kern w:val="22"/>
          <w:lang w:val="es-ES"/>
        </w:rPr>
        <w:t xml:space="preserve"> encargó al Órgano Subsidiario sobre la Aplicación que </w:t>
      </w:r>
      <w:r w:rsidR="00727166" w:rsidRPr="00032062">
        <w:rPr>
          <w:rFonts w:eastAsia="Times New Roman"/>
          <w:kern w:val="22"/>
          <w:lang w:val="es-ES"/>
        </w:rPr>
        <w:t>elaborara</w:t>
      </w:r>
      <w:r w:rsidRPr="00032062">
        <w:rPr>
          <w:rFonts w:eastAsia="Times New Roman"/>
          <w:kern w:val="22"/>
          <w:lang w:val="es-ES"/>
        </w:rPr>
        <w:t xml:space="preserve"> opciones </w:t>
      </w:r>
      <w:r w:rsidR="00727166" w:rsidRPr="00032062">
        <w:rPr>
          <w:rFonts w:eastAsia="Times New Roman"/>
          <w:kern w:val="22"/>
          <w:lang w:val="es-ES"/>
        </w:rPr>
        <w:t>para el</w:t>
      </w:r>
      <w:r w:rsidRPr="00032062">
        <w:rPr>
          <w:rFonts w:eastAsia="Times New Roman"/>
          <w:kern w:val="22"/>
          <w:lang w:val="es-ES"/>
        </w:rPr>
        <w:t xml:space="preserve"> seguimiento, </w:t>
      </w:r>
      <w:r w:rsidR="00727166" w:rsidRPr="00032062">
        <w:rPr>
          <w:rFonts w:eastAsia="Times New Roman"/>
          <w:kern w:val="22"/>
          <w:lang w:val="es-ES"/>
        </w:rPr>
        <w:t xml:space="preserve">la </w:t>
      </w:r>
      <w:r w:rsidRPr="00032062">
        <w:rPr>
          <w:rFonts w:eastAsia="Times New Roman"/>
          <w:kern w:val="22"/>
          <w:lang w:val="es-ES"/>
        </w:rPr>
        <w:t xml:space="preserve">presentación de informes y </w:t>
      </w:r>
      <w:r w:rsidR="00727166" w:rsidRPr="00032062">
        <w:rPr>
          <w:rFonts w:eastAsia="Times New Roman"/>
          <w:kern w:val="22"/>
          <w:lang w:val="es-ES"/>
        </w:rPr>
        <w:t xml:space="preserve">la </w:t>
      </w:r>
      <w:r w:rsidRPr="00032062">
        <w:rPr>
          <w:rFonts w:eastAsia="Times New Roman"/>
          <w:kern w:val="22"/>
          <w:lang w:val="es-ES"/>
        </w:rPr>
        <w:t xml:space="preserve">revisión, y el Grupo de Trabajo también ha pedido al Órgano Subsidiario sobre la Aplicación que le brindara asesoramiento y asistencia en este sentido. En su tercera reunión, el Órgano Subsidiario sobre la Aplicación encargó la realización de trabajos </w:t>
      </w:r>
      <w:r w:rsidR="00727166" w:rsidRPr="00032062">
        <w:rPr>
          <w:rFonts w:eastAsia="Times New Roman"/>
          <w:kern w:val="22"/>
          <w:lang w:val="es-ES"/>
        </w:rPr>
        <w:t>en el int</w:t>
      </w:r>
      <w:r w:rsidR="00032062">
        <w:rPr>
          <w:rFonts w:eastAsia="Times New Roman"/>
          <w:kern w:val="22"/>
          <w:lang w:val="es-ES"/>
        </w:rPr>
        <w:t>e</w:t>
      </w:r>
      <w:r w:rsidR="00727166" w:rsidRPr="00032062">
        <w:rPr>
          <w:rFonts w:eastAsia="Times New Roman"/>
          <w:kern w:val="22"/>
          <w:lang w:val="es-ES"/>
        </w:rPr>
        <w:t xml:space="preserve">rvalo </w:t>
      </w:r>
      <w:r w:rsidRPr="00032062">
        <w:rPr>
          <w:rFonts w:eastAsia="Times New Roman"/>
          <w:kern w:val="22"/>
          <w:lang w:val="es-ES"/>
        </w:rPr>
        <w:t>entre períodos de sesiones, incluido un taller que se realizará inmediatamente antes de la cuarta reunión del Grupo de Trabajo. Este taller tiene como objetivo facilitar las discusiones d</w:t>
      </w:r>
      <w:r w:rsidR="00727166" w:rsidRPr="00032062">
        <w:rPr>
          <w:rFonts w:eastAsia="Times New Roman"/>
          <w:kern w:val="22"/>
          <w:lang w:val="es-ES"/>
        </w:rPr>
        <w:t>e</w:t>
      </w:r>
      <w:r w:rsidRPr="00032062">
        <w:rPr>
          <w:rFonts w:eastAsia="Times New Roman"/>
          <w:kern w:val="22"/>
          <w:lang w:val="es-ES"/>
        </w:rPr>
        <w:t xml:space="preserve"> los cuatro anexos a los que se hace referencia en la recomendación 3/11, para facilitar, a su vez, la adopción de esos anexos en la 15ª reunión de la Conferencia de las Partes. El taller también busca facilitar una mayor comprensión de cómo los distintos elementos del mecanismo de planificación, presentación de informes y revisión (incluidos los anexos) constituirán un sistema integrado de transparencia y responsabilidad mejorado y más amplio, incluido mediante un calendario integrado. Esto informará las negociaciones durante la 4ª reunión del Grupo de Trabajo, particularmente en lo que respecta a la sección J, y durante la parte II de la 15ª reunión de la Conferencia de las Partes hacia la adopción de una decisión basada en la recomendación 3/11 del Órgano Subsidiario sobre la Aplicación. Los resultados del taller se pondrán a disposición del Grupo de Trabajo, como aporte para sus deliberaciones, y se recogerán también en un documento de información para la parte II de la 15ª reunión de la Conferencia de las Partes. Además, se invitará a la </w:t>
      </w:r>
      <w:proofErr w:type="gramStart"/>
      <w:r w:rsidRPr="00032062">
        <w:rPr>
          <w:rFonts w:eastAsia="Times New Roman"/>
          <w:kern w:val="22"/>
          <w:lang w:val="es-ES"/>
        </w:rPr>
        <w:t>Presidenta</w:t>
      </w:r>
      <w:proofErr w:type="gramEnd"/>
      <w:r w:rsidRPr="00032062">
        <w:rPr>
          <w:rFonts w:eastAsia="Times New Roman"/>
          <w:kern w:val="22"/>
          <w:lang w:val="es-ES"/>
        </w:rPr>
        <w:t xml:space="preserve"> del Órgano Subsidiario sobre la Aplicación a hacer una presentación en el grupo de contacto 6 cuando este considere la sección J del marco mundial de la diversidad biológica posterior a 2020, a fin de informar al grupo sobre las deliberaciones pertinentes que tuvieron lugar durante la tercera reunión del Órgano Subsidiario sobre la Aplicación en el tema 9 del programa y durante el taller. </w:t>
      </w:r>
    </w:p>
    <w:p w14:paraId="23C0745A" w14:textId="77777777" w:rsidR="008B574B" w:rsidRPr="00032062" w:rsidRDefault="008B574B">
      <w:pPr>
        <w:pStyle w:val="Para1"/>
        <w:rPr>
          <w:rFonts w:eastAsia="Times New Roman"/>
          <w:i/>
          <w:iCs/>
          <w:kern w:val="22"/>
          <w:lang w:val="es-ES"/>
        </w:rPr>
      </w:pPr>
      <w:r w:rsidRPr="00032062">
        <w:rPr>
          <w:rFonts w:eastAsia="Times New Roman"/>
          <w:i/>
          <w:iCs/>
          <w:kern w:val="22"/>
          <w:lang w:val="es-ES"/>
        </w:rPr>
        <w:t>Glosario del marco mundial de la diversidad biológica posterior a 2020</w:t>
      </w:r>
    </w:p>
    <w:p w14:paraId="23C0745B" w14:textId="77777777" w:rsidR="008B574B" w:rsidRPr="00032062" w:rsidRDefault="008B574B">
      <w:pPr>
        <w:pStyle w:val="Para1"/>
        <w:numPr>
          <w:ilvl w:val="0"/>
          <w:numId w:val="2"/>
        </w:numPr>
        <w:tabs>
          <w:tab w:val="clear" w:pos="360"/>
        </w:tabs>
        <w:rPr>
          <w:rFonts w:eastAsia="Times New Roman"/>
          <w:lang w:val="es-ES"/>
        </w:rPr>
      </w:pPr>
      <w:r w:rsidRPr="00032062">
        <w:rPr>
          <w:rFonts w:eastAsia="Times New Roman"/>
          <w:kern w:val="22"/>
          <w:lang w:val="es-ES"/>
        </w:rPr>
        <w:t>Si bien el glosario (CBD/WG2020/4/2) no se trató en la parte II de la tercera reunión del Grupo de Trabajo, hubo una serie de observaciones al respecto formuladas por Partes. En la medida de lo posible, esas observaciones fueron contemplad</w:t>
      </w:r>
      <w:r w:rsidR="00727166" w:rsidRPr="00032062">
        <w:rPr>
          <w:rFonts w:eastAsia="Times New Roman"/>
          <w:kern w:val="22"/>
          <w:lang w:val="es-ES"/>
        </w:rPr>
        <w:t>a</w:t>
      </w:r>
      <w:r w:rsidRPr="00032062">
        <w:rPr>
          <w:rFonts w:eastAsia="Times New Roman"/>
          <w:kern w:val="22"/>
          <w:lang w:val="es-ES"/>
        </w:rPr>
        <w:t xml:space="preserve">s en una versión revisada del glosario. En el caso de otras observaciones, puede que sea necesario que se traten en la cuarta reunión del Grupo de Trabajo y para ello se brindará orientación adecuada a los corresponsables de los grupos de contacto correspondientes. Además, se preparará también un documento de información en el que se expondrán las observaciones </w:t>
      </w:r>
      <w:r w:rsidRPr="00032062">
        <w:rPr>
          <w:rFonts w:eastAsia="Times New Roman"/>
          <w:kern w:val="22"/>
          <w:lang w:val="es-ES"/>
        </w:rPr>
        <w:lastRenderedPageBreak/>
        <w:t xml:space="preserve">formuladas en la parte II de la tercera reunión del Grupo de Trabajo y cómo </w:t>
      </w:r>
      <w:r w:rsidR="00727166" w:rsidRPr="00032062">
        <w:rPr>
          <w:rFonts w:eastAsia="Times New Roman"/>
          <w:kern w:val="22"/>
          <w:lang w:val="es-ES"/>
        </w:rPr>
        <w:t>fueron</w:t>
      </w:r>
      <w:r w:rsidRPr="00032062">
        <w:rPr>
          <w:rFonts w:eastAsia="Times New Roman"/>
          <w:kern w:val="22"/>
          <w:lang w:val="es-ES"/>
        </w:rPr>
        <w:t xml:space="preserve"> contempla</w:t>
      </w:r>
      <w:r w:rsidR="00727166" w:rsidRPr="00032062">
        <w:rPr>
          <w:rFonts w:eastAsia="Times New Roman"/>
          <w:kern w:val="22"/>
          <w:lang w:val="es-ES"/>
        </w:rPr>
        <w:t>das</w:t>
      </w:r>
      <w:r w:rsidRPr="00032062">
        <w:rPr>
          <w:rFonts w:eastAsia="Times New Roman"/>
          <w:kern w:val="22"/>
          <w:lang w:val="es-ES"/>
        </w:rPr>
        <w:t xml:space="preserve"> en el glosario revisado.</w:t>
      </w:r>
    </w:p>
    <w:p w14:paraId="23C0745C" w14:textId="77777777" w:rsidR="008B574B" w:rsidRPr="00032062" w:rsidRDefault="008B574B">
      <w:pPr>
        <w:pStyle w:val="Para1"/>
        <w:rPr>
          <w:rFonts w:eastAsia="Times New Roman"/>
          <w:i/>
          <w:iCs/>
          <w:kern w:val="22"/>
          <w:lang w:val="es-ES"/>
        </w:rPr>
      </w:pPr>
      <w:r w:rsidRPr="00032062">
        <w:rPr>
          <w:rFonts w:eastAsia="Times New Roman"/>
          <w:i/>
          <w:iCs/>
          <w:kern w:val="22"/>
          <w:lang w:val="es-ES"/>
        </w:rPr>
        <w:t>Recomendación y proyecto de decisión para la Conferencia de las Partes</w:t>
      </w:r>
    </w:p>
    <w:p w14:paraId="23C0745D" w14:textId="77777777" w:rsidR="008B574B" w:rsidRPr="00032062" w:rsidRDefault="008B574B">
      <w:pPr>
        <w:pStyle w:val="Para1"/>
        <w:numPr>
          <w:ilvl w:val="0"/>
          <w:numId w:val="2"/>
        </w:numPr>
        <w:tabs>
          <w:tab w:val="clear" w:pos="360"/>
        </w:tabs>
        <w:rPr>
          <w:rFonts w:eastAsia="Times New Roman"/>
          <w:kern w:val="22"/>
          <w:lang w:val="es-ES"/>
        </w:rPr>
      </w:pPr>
      <w:r w:rsidRPr="00032062">
        <w:rPr>
          <w:rFonts w:eastAsia="Times New Roman"/>
          <w:kern w:val="22"/>
          <w:lang w:val="es-ES"/>
        </w:rPr>
        <w:t xml:space="preserve">En el primer proyecto del marco se incluyó como anexo un proyecto de recomendación para la 15ª reunión de la Conferencia de las Partes que contenía un proyecto de decisión para la adopción del marco mundial de la diversidad biológica </w:t>
      </w:r>
      <w:r w:rsidRPr="00032062">
        <w:rPr>
          <w:rFonts w:eastAsia="Times New Roman"/>
          <w:lang w:val="es-ES"/>
        </w:rPr>
        <w:t>posterior a 2020</w:t>
      </w:r>
      <w:r w:rsidR="00727166" w:rsidRPr="00032062">
        <w:rPr>
          <w:rFonts w:eastAsia="Times New Roman"/>
          <w:lang w:val="es-ES"/>
        </w:rPr>
        <w:t>.</w:t>
      </w:r>
      <w:r w:rsidRPr="00032062">
        <w:rPr>
          <w:rFonts w:eastAsia="Times New Roman"/>
          <w:lang w:val="es-ES"/>
        </w:rPr>
        <w:t xml:space="preserve"> </w:t>
      </w:r>
      <w:r w:rsidR="00727166" w:rsidRPr="00032062">
        <w:rPr>
          <w:rFonts w:eastAsia="Times New Roman"/>
          <w:lang w:val="es-ES"/>
        </w:rPr>
        <w:t>P</w:t>
      </w:r>
      <w:r w:rsidRPr="00032062">
        <w:rPr>
          <w:rFonts w:eastAsia="Times New Roman"/>
          <w:lang w:val="es-ES"/>
        </w:rPr>
        <w:t xml:space="preserve">osteriormente se publicó una versión revisada (CBD/WG2020/3/3/Add.3). En la parte II de su tercera reunión, el Grupo de Trabajo decidió postergar la consideración de dicho proyecto de decisión. Por consiguiente, se invitará al Grupo de Trabajo a considerar el proyecto de decisión que figura en el documento CBD/WG2020/3/3/Add.3 como parte de su recomendación para la 15ª reunión de la Conferencia de las Partes.   </w:t>
      </w:r>
    </w:p>
    <w:p w14:paraId="23C0745E" w14:textId="77777777" w:rsidR="008B574B" w:rsidRPr="00032062" w:rsidRDefault="008B574B">
      <w:pPr>
        <w:pStyle w:val="Para1"/>
        <w:jc w:val="center"/>
        <w:rPr>
          <w:rFonts w:eastAsia="Times New Roman"/>
          <w:kern w:val="22"/>
          <w:lang w:val="es-ES"/>
        </w:rPr>
      </w:pPr>
      <w:r w:rsidRPr="00032062">
        <w:rPr>
          <w:rFonts w:eastAsia="Times New Roman"/>
          <w:b/>
          <w:bCs/>
          <w:lang w:val="es-ES"/>
        </w:rPr>
        <w:t>Tema 5 del programa – Información digital sobre secuencias de recursos genéticos</w:t>
      </w:r>
    </w:p>
    <w:p w14:paraId="23C0745F" w14:textId="77777777" w:rsidR="008B574B" w:rsidRPr="00032062" w:rsidRDefault="008B574B">
      <w:pPr>
        <w:pStyle w:val="Para1"/>
        <w:numPr>
          <w:ilvl w:val="0"/>
          <w:numId w:val="2"/>
        </w:numPr>
        <w:tabs>
          <w:tab w:val="clear" w:pos="360"/>
        </w:tabs>
        <w:rPr>
          <w:rFonts w:eastAsia="Times New Roman"/>
          <w:lang w:val="es-ES"/>
        </w:rPr>
      </w:pPr>
      <w:r w:rsidRPr="00032062">
        <w:rPr>
          <w:rFonts w:eastAsia="Times New Roman"/>
          <w:kern w:val="22"/>
          <w:lang w:val="es-ES"/>
        </w:rPr>
        <w:t xml:space="preserve">Con respecto al tema 5 del programa, referido a información digital sobre secuencias de recursos genéticos, se lograron avances en la parte II de la tercera reunión del Grupo de Trabajo y se encargó al Grupo Asesor Oficioso que llevará a cabo otros trabajos </w:t>
      </w:r>
      <w:r w:rsidR="00727166" w:rsidRPr="00032062">
        <w:rPr>
          <w:rFonts w:eastAsia="Times New Roman"/>
          <w:kern w:val="22"/>
          <w:lang w:val="es-ES"/>
        </w:rPr>
        <w:t>en el int</w:t>
      </w:r>
      <w:r w:rsidR="00032062">
        <w:rPr>
          <w:rFonts w:eastAsia="Times New Roman"/>
          <w:kern w:val="22"/>
          <w:lang w:val="es-ES"/>
        </w:rPr>
        <w:t>e</w:t>
      </w:r>
      <w:r w:rsidR="00727166" w:rsidRPr="00032062">
        <w:rPr>
          <w:rFonts w:eastAsia="Times New Roman"/>
          <w:kern w:val="22"/>
          <w:lang w:val="es-ES"/>
        </w:rPr>
        <w:t xml:space="preserve">rvalo </w:t>
      </w:r>
      <w:r w:rsidRPr="00032062">
        <w:rPr>
          <w:rFonts w:eastAsia="Times New Roman"/>
          <w:kern w:val="22"/>
          <w:lang w:val="es-ES"/>
        </w:rPr>
        <w:t>entre períodos de sesiones. En la parte II de su tercera reunión, el Grupo de Trabajo también reconoció el encargo de la Secretaría, a pedido de los Copresidentes, de una revisión y aplicación independientes del marco para la evaluación de opciones de política. En Nairobi, el Grupo de Trabajo escuchará un informe de los corresponsables del Grupo Asesor Oficioso sobre los progresos logrados en su trabajo y los resultados alcanzados. También se facilitarán los resultados preliminares arrojado</w:t>
      </w:r>
      <w:r w:rsidR="00727166" w:rsidRPr="00032062">
        <w:rPr>
          <w:rFonts w:eastAsia="Times New Roman"/>
          <w:kern w:val="22"/>
          <w:lang w:val="es-ES"/>
        </w:rPr>
        <w:t>s por</w:t>
      </w:r>
      <w:r w:rsidRPr="00032062">
        <w:rPr>
          <w:rFonts w:eastAsia="Times New Roman"/>
          <w:kern w:val="22"/>
          <w:lang w:val="es-ES"/>
        </w:rPr>
        <w:t xml:space="preserve"> la revisión y aplicación independientes del marco para la evaluación de opciones de políticas. Se prevé que el Grupo de Trabajo siga trabajando, con el apoyo de un grupo de contacto, según proceda, en un proyecto de decisión para la 15ª reunión de la Conferencia de las Partes tomando en cuenta los resultados de la </w:t>
      </w:r>
      <w:proofErr w:type="gramStart"/>
      <w:r w:rsidRPr="00032062">
        <w:rPr>
          <w:rFonts w:eastAsia="Times New Roman"/>
          <w:kern w:val="22"/>
          <w:lang w:val="es-ES"/>
        </w:rPr>
        <w:t>parte  II</w:t>
      </w:r>
      <w:proofErr w:type="gramEnd"/>
      <w:r w:rsidRPr="00032062">
        <w:rPr>
          <w:rFonts w:eastAsia="Times New Roman"/>
          <w:kern w:val="22"/>
          <w:lang w:val="es-ES"/>
        </w:rPr>
        <w:t xml:space="preserve"> de su 3ª reunión.</w:t>
      </w:r>
    </w:p>
    <w:p w14:paraId="23C07460" w14:textId="77777777" w:rsidR="008B574B" w:rsidRPr="00032062" w:rsidRDefault="008B574B">
      <w:pPr>
        <w:pStyle w:val="Para1"/>
        <w:jc w:val="center"/>
        <w:rPr>
          <w:rFonts w:eastAsia="Times New Roman"/>
          <w:b/>
          <w:bCs/>
          <w:kern w:val="22"/>
          <w:sz w:val="24"/>
          <w:szCs w:val="24"/>
          <w:lang w:val="es-ES"/>
        </w:rPr>
      </w:pPr>
      <w:r w:rsidRPr="00032062">
        <w:rPr>
          <w:rFonts w:eastAsia="Times New Roman"/>
          <w:b/>
          <w:bCs/>
          <w:kern w:val="22"/>
          <w:lang w:val="es-ES"/>
        </w:rPr>
        <w:t>Reuniones regionales</w:t>
      </w:r>
    </w:p>
    <w:p w14:paraId="23C07461" w14:textId="77777777" w:rsidR="008B574B" w:rsidRPr="00032062" w:rsidRDefault="008B574B">
      <w:pPr>
        <w:pStyle w:val="Para1"/>
        <w:numPr>
          <w:ilvl w:val="0"/>
          <w:numId w:val="2"/>
        </w:numPr>
        <w:tabs>
          <w:tab w:val="clear" w:pos="360"/>
        </w:tabs>
        <w:rPr>
          <w:rFonts w:eastAsia="Times New Roman"/>
          <w:kern w:val="22"/>
          <w:lang w:val="es-ES"/>
        </w:rPr>
      </w:pPr>
      <w:r w:rsidRPr="00032062">
        <w:rPr>
          <w:rFonts w:eastAsia="Times New Roman"/>
          <w:lang w:val="es-ES"/>
        </w:rPr>
        <w:t>Se podrán celebrar reuniones regionales antes de la apertura de la reunión durante toda la jornada del 20 de junio de 2022 y, luego, a partir del 22 de junio, todos los días entre las 9.00 y las 9.55 horas.</w:t>
      </w:r>
    </w:p>
    <w:p w14:paraId="23C07462" w14:textId="77777777" w:rsidR="008B574B" w:rsidRPr="00032062" w:rsidRDefault="008B574B">
      <w:pPr>
        <w:rPr>
          <w:rFonts w:eastAsia="Times New Roman"/>
          <w:lang w:val="es-ES"/>
        </w:rPr>
        <w:sectPr w:rsidR="008B574B" w:rsidRPr="00032062" w:rsidSect="00804D7A">
          <w:headerReference w:type="even" r:id="rId11"/>
          <w:headerReference w:type="default" r:id="rId12"/>
          <w:pgSz w:w="12240" w:h="15840"/>
          <w:pgMar w:top="749" w:right="1440" w:bottom="1138" w:left="1440" w:header="720" w:footer="720" w:gutter="0"/>
          <w:cols w:space="720"/>
          <w:titlePg/>
          <w:docGrid w:linePitch="360"/>
        </w:sectPr>
      </w:pPr>
    </w:p>
    <w:p w14:paraId="23C07463" w14:textId="77777777" w:rsidR="008B574B" w:rsidRPr="00032062" w:rsidRDefault="008B574B">
      <w:pPr>
        <w:suppressLineNumbers/>
        <w:suppressAutoHyphens/>
        <w:kinsoku w:val="0"/>
        <w:overflowPunct w:val="0"/>
        <w:autoSpaceDE w:val="0"/>
        <w:autoSpaceDN w:val="0"/>
        <w:adjustRightInd w:val="0"/>
        <w:snapToGrid w:val="0"/>
        <w:spacing w:after="120"/>
        <w:jc w:val="center"/>
        <w:rPr>
          <w:rFonts w:eastAsia="Times New Roman"/>
          <w:i/>
          <w:iCs/>
          <w:color w:val="000000"/>
          <w:kern w:val="22"/>
          <w:lang w:val="es-ES"/>
        </w:rPr>
      </w:pPr>
      <w:r w:rsidRPr="00032062">
        <w:rPr>
          <w:rFonts w:eastAsia="Times New Roman"/>
          <w:i/>
          <w:iCs/>
          <w:color w:val="000000"/>
          <w:kern w:val="22"/>
          <w:lang w:val="es-ES"/>
        </w:rPr>
        <w:lastRenderedPageBreak/>
        <w:t>Anexo</w:t>
      </w:r>
    </w:p>
    <w:p w14:paraId="23C07464" w14:textId="77777777" w:rsidR="008B574B" w:rsidRPr="00032062" w:rsidRDefault="008B574B">
      <w:pPr>
        <w:keepNext/>
        <w:tabs>
          <w:tab w:val="left" w:pos="720"/>
        </w:tabs>
        <w:spacing w:before="120" w:after="120"/>
        <w:jc w:val="center"/>
        <w:outlineLvl w:val="0"/>
        <w:rPr>
          <w:rFonts w:eastAsia="Times New Roman"/>
          <w:b/>
          <w:bCs/>
          <w:caps/>
          <w:kern w:val="22"/>
          <w:sz w:val="22"/>
          <w:szCs w:val="22"/>
          <w:lang w:val="es-ES"/>
        </w:rPr>
      </w:pPr>
      <w:r w:rsidRPr="00032062">
        <w:rPr>
          <w:rFonts w:eastAsia="Times New Roman"/>
          <w:b/>
          <w:bCs/>
          <w:caps/>
          <w:kern w:val="22"/>
          <w:sz w:val="22"/>
          <w:szCs w:val="22"/>
          <w:lang w:val="es-ES"/>
        </w:rPr>
        <w:t>proyecto de Propuesta de organización de los trabajos</w:t>
      </w:r>
    </w:p>
    <w:p w14:paraId="23C07465" w14:textId="77777777" w:rsidR="008B574B" w:rsidRPr="00032062" w:rsidRDefault="008B574B">
      <w:pPr>
        <w:pStyle w:val="Para1"/>
        <w:rPr>
          <w:rFonts w:eastAsia="Times New Roman"/>
          <w:lang w:val="es-ES"/>
        </w:rPr>
      </w:pPr>
      <w:r w:rsidRPr="00032062">
        <w:rPr>
          <w:rFonts w:eastAsia="Times New Roman"/>
          <w:lang w:val="es-ES"/>
        </w:rPr>
        <w:t xml:space="preserve">En el siguiente cuadro se proporciona un esquema del proyecto de propuesta de organización de los trabajos. Si bien </w:t>
      </w:r>
      <w:r w:rsidR="008F3D30" w:rsidRPr="00032062">
        <w:rPr>
          <w:rFonts w:eastAsia="Times New Roman"/>
          <w:lang w:val="es-ES"/>
        </w:rPr>
        <w:t>se brinda un mayor grado de detalles para los primeros días de la reunión</w:t>
      </w:r>
      <w:r w:rsidRPr="00032062">
        <w:rPr>
          <w:rFonts w:eastAsia="Times New Roman"/>
          <w:lang w:val="es-ES"/>
        </w:rPr>
        <w:t>, se procurará adjudicar suficiente tiempo para todas las secciones del marco mundial de la diversidad biológica posterior a 2020.</w:t>
      </w:r>
    </w:p>
    <w:p w14:paraId="23C07466" w14:textId="77777777" w:rsidR="008B574B" w:rsidRPr="00032062" w:rsidRDefault="008B574B">
      <w:pPr>
        <w:pStyle w:val="Para1"/>
        <w:rPr>
          <w:rFonts w:eastAsia="Times New Roman"/>
          <w:lang w:val="es-ES"/>
        </w:rPr>
      </w:pPr>
    </w:p>
    <w:tbl>
      <w:tblPr>
        <w:tblW w:w="516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51"/>
        <w:gridCol w:w="1154"/>
        <w:gridCol w:w="4005"/>
        <w:gridCol w:w="4187"/>
        <w:gridCol w:w="3635"/>
      </w:tblGrid>
      <w:tr w:rsidR="008B574B" w:rsidRPr="00032062" w14:paraId="23C0746B" w14:textId="77777777" w:rsidTr="00BE02CE">
        <w:trPr>
          <w:cantSplit/>
          <w:tblHeader/>
        </w:trPr>
        <w:tc>
          <w:tcPr>
            <w:tcW w:w="1705" w:type="dxa"/>
            <w:gridSpan w:val="2"/>
            <w:tcBorders>
              <w:top w:val="single" w:sz="4" w:space="0" w:color="auto"/>
              <w:left w:val="single" w:sz="4" w:space="0" w:color="auto"/>
              <w:bottom w:val="single" w:sz="4" w:space="0" w:color="auto"/>
              <w:right w:val="single" w:sz="4" w:space="0" w:color="auto"/>
            </w:tcBorders>
            <w:tcMar>
              <w:left w:w="29" w:type="dxa"/>
              <w:right w:w="29" w:type="dxa"/>
            </w:tcMar>
          </w:tcPr>
          <w:p w14:paraId="23C07467" w14:textId="77777777" w:rsidR="008B574B" w:rsidRPr="00032062" w:rsidRDefault="008B574B">
            <w:pPr>
              <w:pStyle w:val="Para1"/>
              <w:rPr>
                <w:rFonts w:eastAsia="Times New Roman"/>
                <w:lang w:val="es-ES"/>
              </w:rPr>
            </w:pPr>
            <w:r w:rsidRPr="00032062">
              <w:rPr>
                <w:rFonts w:eastAsia="Times New Roman"/>
                <w:lang w:val="es-ES"/>
              </w:rPr>
              <w:t>Fecha</w:t>
            </w:r>
          </w:p>
        </w:tc>
        <w:tc>
          <w:tcPr>
            <w:tcW w:w="4005" w:type="dxa"/>
            <w:tcBorders>
              <w:top w:val="single" w:sz="4" w:space="0" w:color="auto"/>
              <w:left w:val="single" w:sz="4" w:space="0" w:color="auto"/>
              <w:bottom w:val="single" w:sz="4" w:space="0" w:color="auto"/>
              <w:right w:val="single" w:sz="4" w:space="0" w:color="auto"/>
            </w:tcBorders>
          </w:tcPr>
          <w:p w14:paraId="23C07468" w14:textId="77777777" w:rsidR="008B574B" w:rsidRPr="00032062" w:rsidRDefault="008B574B">
            <w:pPr>
              <w:pStyle w:val="Para1"/>
              <w:jc w:val="left"/>
              <w:rPr>
                <w:rFonts w:eastAsia="Times New Roman"/>
                <w:lang w:val="es-ES"/>
              </w:rPr>
            </w:pPr>
            <w:r w:rsidRPr="00032062">
              <w:rPr>
                <w:rFonts w:eastAsia="Times New Roman"/>
                <w:b/>
                <w:bCs/>
                <w:lang w:val="es-ES"/>
              </w:rPr>
              <w:t xml:space="preserve">Sesión de la mañana (10.00 a 13.00 </w:t>
            </w:r>
            <w:proofErr w:type="spellStart"/>
            <w:r w:rsidRPr="00032062">
              <w:rPr>
                <w:rFonts w:eastAsia="Times New Roman"/>
                <w:b/>
                <w:bCs/>
                <w:lang w:val="es-ES"/>
              </w:rPr>
              <w:t>hs</w:t>
            </w:r>
            <w:proofErr w:type="spellEnd"/>
            <w:r w:rsidRPr="00032062">
              <w:rPr>
                <w:rFonts w:eastAsia="Times New Roman"/>
                <w:b/>
                <w:bCs/>
                <w:lang w:val="es-ES"/>
              </w:rPr>
              <w:t>.)</w:t>
            </w:r>
          </w:p>
        </w:tc>
        <w:tc>
          <w:tcPr>
            <w:tcW w:w="4187" w:type="dxa"/>
            <w:tcBorders>
              <w:top w:val="single" w:sz="4" w:space="0" w:color="auto"/>
              <w:left w:val="single" w:sz="4" w:space="0" w:color="auto"/>
              <w:bottom w:val="single" w:sz="4" w:space="0" w:color="auto"/>
              <w:right w:val="single" w:sz="4" w:space="0" w:color="auto"/>
            </w:tcBorders>
          </w:tcPr>
          <w:p w14:paraId="23C07469" w14:textId="77777777" w:rsidR="008B574B" w:rsidRPr="00032062" w:rsidRDefault="008B574B">
            <w:pPr>
              <w:pStyle w:val="Para1"/>
              <w:jc w:val="left"/>
              <w:rPr>
                <w:rFonts w:eastAsia="Times New Roman"/>
                <w:lang w:val="es-ES"/>
              </w:rPr>
            </w:pPr>
            <w:r w:rsidRPr="00032062">
              <w:rPr>
                <w:rFonts w:eastAsia="Times New Roman"/>
                <w:b/>
                <w:bCs/>
                <w:lang w:val="es-ES"/>
              </w:rPr>
              <w:t xml:space="preserve">Sesión de la tarde (15.00 a 18.00 </w:t>
            </w:r>
            <w:proofErr w:type="spellStart"/>
            <w:r w:rsidRPr="00032062">
              <w:rPr>
                <w:rFonts w:eastAsia="Times New Roman"/>
                <w:b/>
                <w:bCs/>
                <w:lang w:val="es-ES"/>
              </w:rPr>
              <w:t>hs</w:t>
            </w:r>
            <w:proofErr w:type="spellEnd"/>
            <w:r w:rsidRPr="00032062">
              <w:rPr>
                <w:rFonts w:eastAsia="Times New Roman"/>
                <w:b/>
                <w:bCs/>
                <w:lang w:val="es-ES"/>
              </w:rPr>
              <w:t>.)</w:t>
            </w:r>
          </w:p>
        </w:tc>
        <w:tc>
          <w:tcPr>
            <w:tcW w:w="3635" w:type="dxa"/>
            <w:tcBorders>
              <w:top w:val="single" w:sz="4" w:space="0" w:color="auto"/>
              <w:left w:val="single" w:sz="4" w:space="0" w:color="auto"/>
              <w:bottom w:val="single" w:sz="4" w:space="0" w:color="auto"/>
              <w:right w:val="single" w:sz="4" w:space="0" w:color="auto"/>
            </w:tcBorders>
          </w:tcPr>
          <w:p w14:paraId="23C0746A" w14:textId="77777777" w:rsidR="008B574B" w:rsidRPr="00032062" w:rsidRDefault="008B574B">
            <w:pPr>
              <w:pStyle w:val="Para1"/>
              <w:jc w:val="left"/>
              <w:rPr>
                <w:rFonts w:eastAsia="Times New Roman"/>
                <w:lang w:val="es-ES"/>
              </w:rPr>
            </w:pPr>
            <w:r w:rsidRPr="00032062">
              <w:rPr>
                <w:rFonts w:eastAsia="Times New Roman"/>
                <w:b/>
                <w:bCs/>
                <w:lang w:val="es-ES"/>
              </w:rPr>
              <w:t xml:space="preserve">Sesión nocturna (19.30 a 22.30 </w:t>
            </w:r>
            <w:proofErr w:type="spellStart"/>
            <w:r w:rsidRPr="00032062">
              <w:rPr>
                <w:rFonts w:eastAsia="Times New Roman"/>
                <w:b/>
                <w:bCs/>
                <w:lang w:val="es-ES"/>
              </w:rPr>
              <w:t>hs</w:t>
            </w:r>
            <w:proofErr w:type="spellEnd"/>
            <w:r w:rsidRPr="00032062">
              <w:rPr>
                <w:rFonts w:eastAsia="Times New Roman"/>
                <w:b/>
                <w:bCs/>
                <w:lang w:val="es-ES"/>
              </w:rPr>
              <w:t>.)</w:t>
            </w:r>
          </w:p>
        </w:tc>
      </w:tr>
      <w:tr w:rsidR="008B574B" w:rsidRPr="00032062" w14:paraId="23C07471" w14:textId="77777777" w:rsidTr="002232AF">
        <w:trPr>
          <w:cantSplit/>
          <w:trHeight w:val="482"/>
        </w:trPr>
        <w:tc>
          <w:tcPr>
            <w:tcW w:w="551" w:type="dxa"/>
            <w:tcBorders>
              <w:top w:val="single" w:sz="4" w:space="0" w:color="auto"/>
              <w:left w:val="single" w:sz="4" w:space="0" w:color="auto"/>
              <w:bottom w:val="single" w:sz="4" w:space="0" w:color="auto"/>
              <w:right w:val="nil"/>
            </w:tcBorders>
            <w:tcMar>
              <w:left w:w="58" w:type="dxa"/>
              <w:right w:w="0" w:type="dxa"/>
            </w:tcMar>
          </w:tcPr>
          <w:p w14:paraId="23C0746C" w14:textId="77777777" w:rsidR="008B574B" w:rsidRPr="00032062" w:rsidRDefault="008B574B">
            <w:pPr>
              <w:pStyle w:val="Para1"/>
              <w:rPr>
                <w:rFonts w:eastAsia="Times New Roman"/>
                <w:spacing w:val="-4"/>
                <w:lang w:val="es-ES"/>
              </w:rPr>
            </w:pPr>
            <w:r w:rsidRPr="00032062">
              <w:rPr>
                <w:rFonts w:eastAsia="Times New Roman"/>
                <w:spacing w:val="-4"/>
                <w:lang w:val="es-ES"/>
              </w:rPr>
              <w:t>Dom.</w:t>
            </w:r>
          </w:p>
        </w:tc>
        <w:tc>
          <w:tcPr>
            <w:tcW w:w="1154" w:type="dxa"/>
            <w:tcBorders>
              <w:top w:val="single" w:sz="4" w:space="0" w:color="auto"/>
              <w:left w:val="nil"/>
              <w:bottom w:val="single" w:sz="4" w:space="0" w:color="auto"/>
              <w:right w:val="single" w:sz="4" w:space="0" w:color="auto"/>
            </w:tcBorders>
            <w:tcMar>
              <w:left w:w="0" w:type="dxa"/>
              <w:right w:w="58" w:type="dxa"/>
            </w:tcMar>
          </w:tcPr>
          <w:p w14:paraId="23C0746D" w14:textId="77777777" w:rsidR="008B574B" w:rsidRPr="00032062" w:rsidRDefault="008B574B">
            <w:pPr>
              <w:pStyle w:val="Para1"/>
              <w:rPr>
                <w:rFonts w:eastAsia="Times New Roman"/>
                <w:lang w:val="es-ES"/>
              </w:rPr>
            </w:pPr>
            <w:r w:rsidRPr="00032062">
              <w:rPr>
                <w:rFonts w:eastAsia="Times New Roman"/>
                <w:lang w:val="es-ES"/>
              </w:rPr>
              <w:t>19 de junio</w:t>
            </w:r>
          </w:p>
        </w:tc>
        <w:tc>
          <w:tcPr>
            <w:tcW w:w="4005" w:type="dxa"/>
            <w:tcBorders>
              <w:top w:val="single" w:sz="4" w:space="0" w:color="auto"/>
              <w:left w:val="single" w:sz="4" w:space="0" w:color="auto"/>
              <w:bottom w:val="single" w:sz="4" w:space="0" w:color="auto"/>
              <w:right w:val="single" w:sz="4" w:space="0" w:color="auto"/>
            </w:tcBorders>
          </w:tcPr>
          <w:p w14:paraId="23C0746E" w14:textId="77777777" w:rsidR="008B574B" w:rsidRPr="00032062" w:rsidRDefault="008B574B">
            <w:pPr>
              <w:pStyle w:val="Para1"/>
              <w:jc w:val="left"/>
              <w:rPr>
                <w:rFonts w:eastAsia="Times New Roman"/>
                <w:i/>
                <w:iCs/>
                <w:lang w:val="es-ES"/>
              </w:rPr>
            </w:pPr>
          </w:p>
        </w:tc>
        <w:tc>
          <w:tcPr>
            <w:tcW w:w="4187" w:type="dxa"/>
            <w:tcBorders>
              <w:top w:val="single" w:sz="4" w:space="0" w:color="auto"/>
              <w:left w:val="single" w:sz="4" w:space="0" w:color="auto"/>
              <w:bottom w:val="single" w:sz="4" w:space="0" w:color="auto"/>
              <w:right w:val="single" w:sz="4" w:space="0" w:color="auto"/>
            </w:tcBorders>
          </w:tcPr>
          <w:p w14:paraId="23C0746F" w14:textId="77777777" w:rsidR="008B574B" w:rsidRPr="00032062" w:rsidRDefault="008B574B">
            <w:pPr>
              <w:pStyle w:val="Para1"/>
              <w:jc w:val="left"/>
              <w:rPr>
                <w:rFonts w:eastAsia="Times New Roman"/>
                <w:lang w:val="es-ES"/>
              </w:rPr>
            </w:pPr>
            <w:r w:rsidRPr="00032062">
              <w:rPr>
                <w:rFonts w:eastAsia="Times New Roman"/>
                <w:i/>
                <w:iCs/>
                <w:lang w:val="es-ES"/>
              </w:rPr>
              <w:t>Reunión de la Mesa</w:t>
            </w:r>
          </w:p>
        </w:tc>
        <w:tc>
          <w:tcPr>
            <w:tcW w:w="3635" w:type="dxa"/>
            <w:tcBorders>
              <w:top w:val="single" w:sz="4" w:space="0" w:color="auto"/>
              <w:left w:val="single" w:sz="4" w:space="0" w:color="auto"/>
              <w:bottom w:val="single" w:sz="4" w:space="0" w:color="auto"/>
              <w:right w:val="single" w:sz="4" w:space="0" w:color="auto"/>
            </w:tcBorders>
          </w:tcPr>
          <w:p w14:paraId="23C07470" w14:textId="77777777" w:rsidR="008B574B" w:rsidRPr="00032062" w:rsidRDefault="008B574B">
            <w:pPr>
              <w:pStyle w:val="Para1"/>
              <w:jc w:val="left"/>
              <w:rPr>
                <w:rFonts w:eastAsia="Times New Roman"/>
                <w:lang w:val="es-ES"/>
              </w:rPr>
            </w:pPr>
          </w:p>
        </w:tc>
      </w:tr>
      <w:tr w:rsidR="008B574B" w:rsidRPr="00032062" w14:paraId="23C07477" w14:textId="77777777" w:rsidTr="002232AF">
        <w:trPr>
          <w:cantSplit/>
          <w:trHeight w:val="482"/>
        </w:trPr>
        <w:tc>
          <w:tcPr>
            <w:tcW w:w="551" w:type="dxa"/>
            <w:tcBorders>
              <w:top w:val="single" w:sz="4" w:space="0" w:color="auto"/>
              <w:left w:val="single" w:sz="4" w:space="0" w:color="auto"/>
              <w:bottom w:val="single" w:sz="4" w:space="0" w:color="auto"/>
              <w:right w:val="nil"/>
            </w:tcBorders>
            <w:tcMar>
              <w:left w:w="58" w:type="dxa"/>
              <w:right w:w="0" w:type="dxa"/>
            </w:tcMar>
          </w:tcPr>
          <w:p w14:paraId="23C07472" w14:textId="77777777" w:rsidR="008B574B" w:rsidRPr="00032062" w:rsidRDefault="008B574B">
            <w:pPr>
              <w:pStyle w:val="Para1"/>
              <w:rPr>
                <w:rFonts w:eastAsia="Times New Roman"/>
                <w:lang w:val="es-ES"/>
              </w:rPr>
            </w:pPr>
            <w:r w:rsidRPr="00032062">
              <w:rPr>
                <w:rFonts w:eastAsia="Times New Roman"/>
                <w:lang w:val="es-ES"/>
              </w:rPr>
              <w:t>Lun.</w:t>
            </w:r>
          </w:p>
        </w:tc>
        <w:tc>
          <w:tcPr>
            <w:tcW w:w="1154" w:type="dxa"/>
            <w:tcBorders>
              <w:top w:val="single" w:sz="4" w:space="0" w:color="auto"/>
              <w:left w:val="nil"/>
              <w:bottom w:val="single" w:sz="4" w:space="0" w:color="auto"/>
              <w:right w:val="single" w:sz="4" w:space="0" w:color="auto"/>
            </w:tcBorders>
            <w:tcMar>
              <w:left w:w="0" w:type="dxa"/>
              <w:right w:w="58" w:type="dxa"/>
            </w:tcMar>
          </w:tcPr>
          <w:p w14:paraId="23C07473" w14:textId="77777777" w:rsidR="008B574B" w:rsidRPr="00032062" w:rsidRDefault="008B574B">
            <w:pPr>
              <w:pStyle w:val="Para1"/>
              <w:rPr>
                <w:rFonts w:eastAsia="Times New Roman"/>
                <w:lang w:val="es-ES"/>
              </w:rPr>
            </w:pPr>
            <w:r w:rsidRPr="00032062">
              <w:rPr>
                <w:rFonts w:eastAsia="Times New Roman"/>
                <w:lang w:val="es-ES"/>
              </w:rPr>
              <w:t>20 de junio</w:t>
            </w:r>
          </w:p>
        </w:tc>
        <w:tc>
          <w:tcPr>
            <w:tcW w:w="4005" w:type="dxa"/>
            <w:tcBorders>
              <w:top w:val="single" w:sz="4" w:space="0" w:color="auto"/>
              <w:left w:val="single" w:sz="4" w:space="0" w:color="auto"/>
              <w:bottom w:val="single" w:sz="4" w:space="0" w:color="auto"/>
              <w:right w:val="single" w:sz="4" w:space="0" w:color="auto"/>
            </w:tcBorders>
          </w:tcPr>
          <w:p w14:paraId="23C07474" w14:textId="77777777" w:rsidR="008B574B" w:rsidRPr="00032062" w:rsidRDefault="008B574B">
            <w:pPr>
              <w:pStyle w:val="Para1"/>
              <w:jc w:val="left"/>
              <w:rPr>
                <w:rFonts w:eastAsia="Times New Roman"/>
                <w:lang w:val="es-ES"/>
              </w:rPr>
            </w:pPr>
            <w:r w:rsidRPr="00032062">
              <w:rPr>
                <w:rFonts w:eastAsia="Times New Roman"/>
                <w:i/>
                <w:iCs/>
                <w:lang w:val="es-ES"/>
              </w:rPr>
              <w:t>Reuniones regionales</w:t>
            </w:r>
          </w:p>
        </w:tc>
        <w:tc>
          <w:tcPr>
            <w:tcW w:w="4187" w:type="dxa"/>
            <w:tcBorders>
              <w:top w:val="single" w:sz="4" w:space="0" w:color="auto"/>
              <w:left w:val="single" w:sz="4" w:space="0" w:color="auto"/>
              <w:bottom w:val="single" w:sz="4" w:space="0" w:color="auto"/>
              <w:right w:val="single" w:sz="4" w:space="0" w:color="auto"/>
            </w:tcBorders>
          </w:tcPr>
          <w:p w14:paraId="23C07475" w14:textId="77777777" w:rsidR="008B574B" w:rsidRPr="00032062" w:rsidRDefault="008B574B">
            <w:pPr>
              <w:pStyle w:val="Para1"/>
              <w:jc w:val="left"/>
              <w:rPr>
                <w:rFonts w:eastAsia="Times New Roman"/>
                <w:lang w:val="es-ES"/>
              </w:rPr>
            </w:pPr>
            <w:r w:rsidRPr="00032062">
              <w:rPr>
                <w:rFonts w:eastAsia="Times New Roman"/>
                <w:i/>
                <w:iCs/>
                <w:lang w:val="es-ES"/>
              </w:rPr>
              <w:t>Reuniones regionales</w:t>
            </w:r>
          </w:p>
        </w:tc>
        <w:tc>
          <w:tcPr>
            <w:tcW w:w="3635" w:type="dxa"/>
            <w:tcBorders>
              <w:top w:val="single" w:sz="4" w:space="0" w:color="auto"/>
              <w:left w:val="single" w:sz="4" w:space="0" w:color="auto"/>
              <w:bottom w:val="single" w:sz="4" w:space="0" w:color="auto"/>
              <w:right w:val="single" w:sz="4" w:space="0" w:color="auto"/>
            </w:tcBorders>
          </w:tcPr>
          <w:p w14:paraId="23C07476" w14:textId="77777777" w:rsidR="008B574B" w:rsidRPr="00032062" w:rsidRDefault="008B574B">
            <w:pPr>
              <w:pStyle w:val="Para1"/>
              <w:jc w:val="left"/>
              <w:rPr>
                <w:rFonts w:eastAsia="Times New Roman"/>
                <w:lang w:val="es-ES"/>
              </w:rPr>
            </w:pPr>
            <w:r w:rsidRPr="00032062">
              <w:rPr>
                <w:rFonts w:eastAsia="Times New Roman"/>
                <w:i/>
                <w:iCs/>
                <w:lang w:val="es-ES"/>
              </w:rPr>
              <w:t>Recepción (por confirmar)</w:t>
            </w:r>
          </w:p>
        </w:tc>
      </w:tr>
      <w:tr w:rsidR="008B574B" w:rsidRPr="009F2543" w14:paraId="23C07481" w14:textId="77777777" w:rsidTr="002232AF">
        <w:trPr>
          <w:cantSplit/>
          <w:trHeight w:val="850"/>
        </w:trPr>
        <w:tc>
          <w:tcPr>
            <w:tcW w:w="551" w:type="dxa"/>
            <w:tcBorders>
              <w:top w:val="single" w:sz="4" w:space="0" w:color="auto"/>
              <w:left w:val="single" w:sz="4" w:space="0" w:color="auto"/>
              <w:bottom w:val="single" w:sz="4" w:space="0" w:color="auto"/>
              <w:right w:val="nil"/>
            </w:tcBorders>
            <w:tcMar>
              <w:left w:w="58" w:type="dxa"/>
              <w:right w:w="0" w:type="dxa"/>
            </w:tcMar>
          </w:tcPr>
          <w:p w14:paraId="23C07478" w14:textId="77777777" w:rsidR="008B574B" w:rsidRPr="00032062" w:rsidRDefault="008B574B">
            <w:pPr>
              <w:pStyle w:val="Para1"/>
              <w:rPr>
                <w:rFonts w:eastAsia="Times New Roman"/>
                <w:lang w:val="es-ES"/>
              </w:rPr>
            </w:pPr>
            <w:r w:rsidRPr="00032062">
              <w:rPr>
                <w:rFonts w:eastAsia="Times New Roman"/>
                <w:lang w:val="es-ES"/>
              </w:rPr>
              <w:t>Mar.</w:t>
            </w:r>
          </w:p>
        </w:tc>
        <w:tc>
          <w:tcPr>
            <w:tcW w:w="1154" w:type="dxa"/>
            <w:tcBorders>
              <w:top w:val="single" w:sz="4" w:space="0" w:color="auto"/>
              <w:left w:val="nil"/>
              <w:bottom w:val="single" w:sz="4" w:space="0" w:color="auto"/>
              <w:right w:val="single" w:sz="4" w:space="0" w:color="auto"/>
            </w:tcBorders>
            <w:tcMar>
              <w:left w:w="0" w:type="dxa"/>
              <w:right w:w="58" w:type="dxa"/>
            </w:tcMar>
          </w:tcPr>
          <w:p w14:paraId="23C07479" w14:textId="77777777" w:rsidR="008B574B" w:rsidRPr="00032062" w:rsidRDefault="008B574B">
            <w:pPr>
              <w:pStyle w:val="Para1"/>
              <w:rPr>
                <w:rFonts w:eastAsia="Times New Roman"/>
                <w:lang w:val="es-ES"/>
              </w:rPr>
            </w:pPr>
            <w:r w:rsidRPr="00032062">
              <w:rPr>
                <w:rFonts w:eastAsia="Times New Roman"/>
                <w:lang w:val="es-ES"/>
              </w:rPr>
              <w:t>21 de junio</w:t>
            </w:r>
          </w:p>
        </w:tc>
        <w:tc>
          <w:tcPr>
            <w:tcW w:w="4005" w:type="dxa"/>
            <w:tcBorders>
              <w:top w:val="single" w:sz="4" w:space="0" w:color="auto"/>
              <w:left w:val="single" w:sz="4" w:space="0" w:color="auto"/>
              <w:bottom w:val="single" w:sz="4" w:space="0" w:color="auto"/>
              <w:right w:val="single" w:sz="4" w:space="0" w:color="auto"/>
            </w:tcBorders>
            <w:shd w:val="clear" w:color="auto" w:fill="E2EFD9"/>
          </w:tcPr>
          <w:p w14:paraId="23C0747A" w14:textId="77777777" w:rsidR="008B574B" w:rsidRPr="00032062" w:rsidRDefault="008B574B">
            <w:pPr>
              <w:pStyle w:val="Para1"/>
              <w:jc w:val="left"/>
              <w:rPr>
                <w:rFonts w:eastAsia="Times New Roman"/>
                <w:b/>
                <w:bCs/>
                <w:i/>
                <w:iCs/>
                <w:lang w:val="es-ES"/>
              </w:rPr>
            </w:pPr>
            <w:r w:rsidRPr="00032062">
              <w:rPr>
                <w:rFonts w:eastAsia="Times New Roman"/>
                <w:b/>
                <w:bCs/>
                <w:i/>
                <w:iCs/>
                <w:lang w:val="es-ES"/>
              </w:rPr>
              <w:t>Sesión plenaria</w:t>
            </w:r>
          </w:p>
          <w:p w14:paraId="23C0747B" w14:textId="77777777" w:rsidR="008B574B" w:rsidRPr="00032062" w:rsidRDefault="008B574B">
            <w:pPr>
              <w:pStyle w:val="Para1"/>
              <w:jc w:val="left"/>
              <w:rPr>
                <w:rFonts w:eastAsia="Times New Roman"/>
                <w:lang w:val="es-ES"/>
              </w:rPr>
            </w:pPr>
            <w:r w:rsidRPr="00032062">
              <w:rPr>
                <w:rFonts w:eastAsia="Times New Roman"/>
                <w:lang w:val="es-ES"/>
              </w:rPr>
              <w:t>Tema 2. Organización de los trabajos</w:t>
            </w:r>
          </w:p>
          <w:p w14:paraId="23C0747C" w14:textId="77777777" w:rsidR="008B574B" w:rsidRPr="00032062" w:rsidRDefault="008B574B">
            <w:pPr>
              <w:pStyle w:val="Para1"/>
              <w:jc w:val="left"/>
              <w:rPr>
                <w:rFonts w:eastAsia="Times New Roman"/>
                <w:lang w:val="es-ES"/>
              </w:rPr>
            </w:pPr>
            <w:r w:rsidRPr="00032062">
              <w:rPr>
                <w:rFonts w:eastAsia="Times New Roman"/>
                <w:lang w:val="es-ES"/>
              </w:rPr>
              <w:t>Tema 3. Informes de los Órganos Subsidiarios del Convenio</w:t>
            </w:r>
          </w:p>
          <w:p w14:paraId="23C0747D" w14:textId="77777777" w:rsidR="008B574B" w:rsidRPr="00032062" w:rsidRDefault="008B574B">
            <w:pPr>
              <w:pStyle w:val="Para1"/>
              <w:jc w:val="left"/>
              <w:rPr>
                <w:rFonts w:eastAsia="Times New Roman"/>
                <w:lang w:val="es-ES"/>
              </w:rPr>
            </w:pPr>
            <w:r w:rsidRPr="00032062">
              <w:rPr>
                <w:rFonts w:eastAsia="Times New Roman"/>
                <w:lang w:val="es-ES"/>
              </w:rPr>
              <w:t>Tema 4. Marco mundial de la diversidad biológica posterior a 2020 (MMDB)</w:t>
            </w:r>
          </w:p>
          <w:p w14:paraId="23C0747E" w14:textId="77777777" w:rsidR="008B574B" w:rsidRPr="00032062" w:rsidRDefault="008B574B">
            <w:pPr>
              <w:pStyle w:val="Para1"/>
              <w:jc w:val="left"/>
              <w:rPr>
                <w:rFonts w:eastAsia="Times New Roman"/>
                <w:lang w:val="es-ES"/>
              </w:rPr>
            </w:pPr>
            <w:r w:rsidRPr="00032062">
              <w:rPr>
                <w:rFonts w:eastAsia="Times New Roman"/>
                <w:lang w:val="es-ES"/>
              </w:rPr>
              <w:t>Tema 5. Información digital sobre secuencias de recursos genéticos (DSI)</w:t>
            </w:r>
          </w:p>
        </w:tc>
        <w:tc>
          <w:tcPr>
            <w:tcW w:w="4187" w:type="dxa"/>
            <w:tcBorders>
              <w:top w:val="single" w:sz="4" w:space="0" w:color="auto"/>
              <w:left w:val="single" w:sz="4" w:space="0" w:color="auto"/>
              <w:bottom w:val="single" w:sz="4" w:space="0" w:color="auto"/>
              <w:right w:val="single" w:sz="4" w:space="0" w:color="auto"/>
            </w:tcBorders>
          </w:tcPr>
          <w:p w14:paraId="23C0747F" w14:textId="77777777" w:rsidR="008B574B" w:rsidRPr="00032062" w:rsidRDefault="008B574B">
            <w:pPr>
              <w:pStyle w:val="Para1"/>
              <w:jc w:val="left"/>
              <w:rPr>
                <w:rFonts w:eastAsia="Times New Roman"/>
                <w:lang w:val="es-ES"/>
              </w:rPr>
            </w:pPr>
            <w:r w:rsidRPr="00032062">
              <w:rPr>
                <w:rFonts w:eastAsia="Times New Roman"/>
                <w:i/>
                <w:iCs/>
                <w:lang w:val="es-ES"/>
              </w:rPr>
              <w:t>WG2020</w:t>
            </w:r>
            <w:r w:rsidRPr="00032062">
              <w:rPr>
                <w:rFonts w:eastAsia="Times New Roman"/>
                <w:lang w:val="es-ES"/>
              </w:rPr>
              <w:t>-Tema 4. MMDB GC6 (Secciones H-K)</w:t>
            </w:r>
          </w:p>
        </w:tc>
        <w:tc>
          <w:tcPr>
            <w:tcW w:w="3635" w:type="dxa"/>
            <w:tcBorders>
              <w:top w:val="single" w:sz="4" w:space="0" w:color="auto"/>
              <w:left w:val="single" w:sz="4" w:space="0" w:color="auto"/>
              <w:bottom w:val="single" w:sz="4" w:space="0" w:color="auto"/>
              <w:right w:val="single" w:sz="4" w:space="0" w:color="auto"/>
            </w:tcBorders>
          </w:tcPr>
          <w:p w14:paraId="23C07480" w14:textId="77777777" w:rsidR="008B574B" w:rsidRPr="00032062" w:rsidRDefault="008B574B">
            <w:pPr>
              <w:pStyle w:val="Para1"/>
              <w:jc w:val="left"/>
              <w:rPr>
                <w:rFonts w:eastAsia="Times New Roman"/>
                <w:lang w:val="es-ES"/>
              </w:rPr>
            </w:pPr>
            <w:r w:rsidRPr="00032062">
              <w:rPr>
                <w:rFonts w:eastAsia="Times New Roman"/>
                <w:i/>
                <w:iCs/>
                <w:lang w:val="es-ES"/>
              </w:rPr>
              <w:t>WG2020</w:t>
            </w:r>
            <w:r w:rsidRPr="00032062">
              <w:rPr>
                <w:rFonts w:eastAsia="Times New Roman"/>
                <w:lang w:val="es-ES"/>
              </w:rPr>
              <w:t xml:space="preserve">-Tema 4. MMDB GC6 (Secciones A-E, incluida </w:t>
            </w:r>
            <w:proofErr w:type="spellStart"/>
            <w:r w:rsidRPr="00032062">
              <w:rPr>
                <w:rFonts w:eastAsia="Times New Roman"/>
                <w:lang w:val="es-ES"/>
              </w:rPr>
              <w:t>B.</w:t>
            </w:r>
            <w:r w:rsidRPr="00032062">
              <w:rPr>
                <w:rFonts w:eastAsia="Times New Roman"/>
                <w:i/>
                <w:iCs/>
                <w:lang w:val="es-ES"/>
              </w:rPr>
              <w:t>bis</w:t>
            </w:r>
            <w:proofErr w:type="spellEnd"/>
            <w:r w:rsidRPr="00032062">
              <w:rPr>
                <w:rFonts w:eastAsia="Times New Roman"/>
                <w:lang w:val="es-ES"/>
              </w:rPr>
              <w:t>)</w:t>
            </w:r>
          </w:p>
        </w:tc>
      </w:tr>
      <w:tr w:rsidR="008B574B" w:rsidRPr="009F2543" w14:paraId="23C07487" w14:textId="77777777" w:rsidTr="002232AF">
        <w:trPr>
          <w:cantSplit/>
          <w:trHeight w:val="850"/>
        </w:trPr>
        <w:tc>
          <w:tcPr>
            <w:tcW w:w="551" w:type="dxa"/>
            <w:tcBorders>
              <w:top w:val="single" w:sz="4" w:space="0" w:color="auto"/>
              <w:left w:val="single" w:sz="4" w:space="0" w:color="auto"/>
              <w:bottom w:val="single" w:sz="4" w:space="0" w:color="FFFFFF"/>
              <w:right w:val="nil"/>
            </w:tcBorders>
            <w:tcMar>
              <w:left w:w="58" w:type="dxa"/>
              <w:right w:w="0" w:type="dxa"/>
            </w:tcMar>
          </w:tcPr>
          <w:p w14:paraId="23C07482" w14:textId="77777777" w:rsidR="008B574B" w:rsidRPr="00032062" w:rsidRDefault="008B574B">
            <w:pPr>
              <w:pStyle w:val="Para1"/>
              <w:rPr>
                <w:rFonts w:eastAsia="Times New Roman"/>
                <w:lang w:val="es-ES"/>
              </w:rPr>
            </w:pPr>
            <w:r w:rsidRPr="00032062">
              <w:rPr>
                <w:rFonts w:eastAsia="Times New Roman"/>
                <w:lang w:val="es-ES"/>
              </w:rPr>
              <w:t>Miér.</w:t>
            </w:r>
          </w:p>
        </w:tc>
        <w:tc>
          <w:tcPr>
            <w:tcW w:w="1154" w:type="dxa"/>
            <w:tcBorders>
              <w:top w:val="single" w:sz="4" w:space="0" w:color="auto"/>
              <w:left w:val="nil"/>
              <w:bottom w:val="single" w:sz="4" w:space="0" w:color="FFFFFF"/>
              <w:right w:val="single" w:sz="4" w:space="0" w:color="auto"/>
            </w:tcBorders>
            <w:tcMar>
              <w:left w:w="0" w:type="dxa"/>
              <w:right w:w="58" w:type="dxa"/>
            </w:tcMar>
          </w:tcPr>
          <w:p w14:paraId="23C07483" w14:textId="77777777" w:rsidR="008B574B" w:rsidRPr="00032062" w:rsidRDefault="008F3D30">
            <w:pPr>
              <w:pStyle w:val="Para1"/>
              <w:rPr>
                <w:rFonts w:eastAsia="Times New Roman"/>
                <w:lang w:val="es-ES"/>
              </w:rPr>
            </w:pPr>
            <w:r w:rsidRPr="00032062">
              <w:rPr>
                <w:rFonts w:eastAsia="Times New Roman"/>
                <w:lang w:val="es-ES"/>
              </w:rPr>
              <w:t xml:space="preserve"> </w:t>
            </w:r>
            <w:r w:rsidR="008B574B" w:rsidRPr="00032062">
              <w:rPr>
                <w:rFonts w:eastAsia="Times New Roman"/>
                <w:lang w:val="es-ES"/>
              </w:rPr>
              <w:t>22 de junio</w:t>
            </w:r>
          </w:p>
        </w:tc>
        <w:tc>
          <w:tcPr>
            <w:tcW w:w="4005" w:type="dxa"/>
            <w:tcBorders>
              <w:top w:val="single" w:sz="4" w:space="0" w:color="auto"/>
              <w:left w:val="single" w:sz="4" w:space="0" w:color="auto"/>
              <w:bottom w:val="single" w:sz="4" w:space="0" w:color="auto"/>
              <w:right w:val="single" w:sz="4" w:space="0" w:color="auto"/>
            </w:tcBorders>
          </w:tcPr>
          <w:p w14:paraId="23C07484" w14:textId="77777777" w:rsidR="008B574B" w:rsidRPr="00032062" w:rsidRDefault="008B574B">
            <w:pPr>
              <w:pStyle w:val="Para1"/>
              <w:jc w:val="left"/>
              <w:rPr>
                <w:rFonts w:eastAsia="Times New Roman"/>
                <w:lang w:val="es-ES"/>
              </w:rPr>
            </w:pPr>
            <w:r w:rsidRPr="00032062">
              <w:rPr>
                <w:rFonts w:eastAsia="Times New Roman"/>
                <w:lang w:val="es-ES"/>
              </w:rPr>
              <w:t>WG2020-Tema 4. MMDB GC2 (Metas 7, 8, 4-6)</w:t>
            </w:r>
          </w:p>
        </w:tc>
        <w:tc>
          <w:tcPr>
            <w:tcW w:w="4187" w:type="dxa"/>
            <w:tcBorders>
              <w:top w:val="single" w:sz="4" w:space="0" w:color="auto"/>
              <w:left w:val="single" w:sz="4" w:space="0" w:color="auto"/>
              <w:bottom w:val="single" w:sz="4" w:space="0" w:color="auto"/>
              <w:right w:val="single" w:sz="4" w:space="0" w:color="auto"/>
            </w:tcBorders>
          </w:tcPr>
          <w:p w14:paraId="23C07485" w14:textId="77777777" w:rsidR="008B574B" w:rsidRPr="00032062" w:rsidRDefault="008B574B">
            <w:pPr>
              <w:pStyle w:val="Para1"/>
              <w:jc w:val="left"/>
              <w:rPr>
                <w:rFonts w:eastAsia="Times New Roman"/>
                <w:lang w:val="es-ES"/>
              </w:rPr>
            </w:pPr>
            <w:r w:rsidRPr="00032062">
              <w:rPr>
                <w:rFonts w:eastAsia="Times New Roman"/>
                <w:lang w:val="es-ES"/>
              </w:rPr>
              <w:t>WG2020-Tema 4. MMDB GC1 (Objetivos A-D)</w:t>
            </w:r>
          </w:p>
        </w:tc>
        <w:tc>
          <w:tcPr>
            <w:tcW w:w="3635" w:type="dxa"/>
            <w:tcBorders>
              <w:top w:val="single" w:sz="4" w:space="0" w:color="auto"/>
              <w:left w:val="single" w:sz="4" w:space="0" w:color="auto"/>
              <w:bottom w:val="single" w:sz="4" w:space="0" w:color="auto"/>
              <w:right w:val="single" w:sz="4" w:space="0" w:color="auto"/>
            </w:tcBorders>
          </w:tcPr>
          <w:p w14:paraId="23C07486" w14:textId="77777777" w:rsidR="008B574B" w:rsidRPr="00032062" w:rsidRDefault="008B574B" w:rsidP="008F3D30">
            <w:pPr>
              <w:pStyle w:val="Para1"/>
              <w:jc w:val="left"/>
              <w:rPr>
                <w:rFonts w:eastAsia="Times New Roman"/>
                <w:lang w:val="es-ES"/>
              </w:rPr>
            </w:pPr>
            <w:r w:rsidRPr="00032062">
              <w:rPr>
                <w:rFonts w:eastAsia="Times New Roman"/>
                <w:lang w:val="es-ES"/>
              </w:rPr>
              <w:t xml:space="preserve">WG2020-Tema 4. MMDB GC4 (Metas 20-21, </w:t>
            </w:r>
            <w:r w:rsidR="008F3D30" w:rsidRPr="00032062">
              <w:rPr>
                <w:rFonts w:eastAsia="Times New Roman"/>
                <w:lang w:val="es-ES"/>
              </w:rPr>
              <w:t xml:space="preserve">metas </w:t>
            </w:r>
            <w:r w:rsidRPr="00032062">
              <w:rPr>
                <w:rFonts w:eastAsia="Times New Roman"/>
                <w:lang w:val="es-ES"/>
              </w:rPr>
              <w:t>nuevas, 18-19)</w:t>
            </w:r>
          </w:p>
        </w:tc>
      </w:tr>
      <w:tr w:rsidR="008B574B" w:rsidRPr="00032062" w14:paraId="23C0748D" w14:textId="77777777" w:rsidTr="002232AF">
        <w:trPr>
          <w:cantSplit/>
          <w:trHeight w:val="850"/>
        </w:trPr>
        <w:tc>
          <w:tcPr>
            <w:tcW w:w="551" w:type="dxa"/>
            <w:tcBorders>
              <w:top w:val="single" w:sz="4" w:space="0" w:color="FFFFFF"/>
              <w:left w:val="single" w:sz="4" w:space="0" w:color="auto"/>
              <w:bottom w:val="single" w:sz="4" w:space="0" w:color="auto"/>
              <w:right w:val="nil"/>
            </w:tcBorders>
            <w:tcMar>
              <w:left w:w="58" w:type="dxa"/>
              <w:right w:w="0" w:type="dxa"/>
            </w:tcMar>
          </w:tcPr>
          <w:p w14:paraId="23C07488" w14:textId="77777777" w:rsidR="008B574B" w:rsidRPr="00032062" w:rsidRDefault="008B574B">
            <w:pPr>
              <w:pStyle w:val="Para1"/>
              <w:rPr>
                <w:rFonts w:eastAsia="Times New Roman"/>
                <w:lang w:val="es-ES"/>
              </w:rPr>
            </w:pPr>
          </w:p>
        </w:tc>
        <w:tc>
          <w:tcPr>
            <w:tcW w:w="1154" w:type="dxa"/>
            <w:tcBorders>
              <w:top w:val="single" w:sz="4" w:space="0" w:color="FFFFFF"/>
              <w:left w:val="nil"/>
              <w:bottom w:val="single" w:sz="4" w:space="0" w:color="auto"/>
              <w:right w:val="single" w:sz="4" w:space="0" w:color="auto"/>
            </w:tcBorders>
            <w:tcMar>
              <w:left w:w="0" w:type="dxa"/>
              <w:right w:w="58" w:type="dxa"/>
            </w:tcMar>
          </w:tcPr>
          <w:p w14:paraId="23C07489" w14:textId="77777777" w:rsidR="008B574B" w:rsidRPr="00032062" w:rsidRDefault="008B574B">
            <w:pPr>
              <w:pStyle w:val="Para1"/>
              <w:rPr>
                <w:rFonts w:eastAsia="Times New Roman"/>
                <w:lang w:val="es-ES"/>
              </w:rPr>
            </w:pPr>
          </w:p>
        </w:tc>
        <w:tc>
          <w:tcPr>
            <w:tcW w:w="4005" w:type="dxa"/>
            <w:tcBorders>
              <w:top w:val="single" w:sz="4" w:space="0" w:color="auto"/>
              <w:left w:val="single" w:sz="4" w:space="0" w:color="auto"/>
              <w:bottom w:val="single" w:sz="4" w:space="0" w:color="auto"/>
              <w:right w:val="single" w:sz="4" w:space="0" w:color="auto"/>
            </w:tcBorders>
          </w:tcPr>
          <w:p w14:paraId="23C0748A" w14:textId="77777777" w:rsidR="008B574B" w:rsidRPr="00032062" w:rsidRDefault="008B574B">
            <w:pPr>
              <w:pStyle w:val="Para1"/>
              <w:jc w:val="left"/>
              <w:rPr>
                <w:rFonts w:eastAsia="Times New Roman"/>
                <w:lang w:val="es-ES"/>
              </w:rPr>
            </w:pPr>
            <w:r w:rsidRPr="00032062">
              <w:rPr>
                <w:rFonts w:eastAsia="Times New Roman"/>
                <w:iCs/>
                <w:lang w:val="es-ES"/>
              </w:rPr>
              <w:t>WG2020</w:t>
            </w:r>
            <w:r w:rsidRPr="00032062">
              <w:rPr>
                <w:rFonts w:eastAsia="Times New Roman"/>
                <w:lang w:val="es-ES"/>
              </w:rPr>
              <w:t>-Tema 4. MMDB GC3 (Metas 13, 9-12)</w:t>
            </w:r>
          </w:p>
        </w:tc>
        <w:tc>
          <w:tcPr>
            <w:tcW w:w="4187" w:type="dxa"/>
            <w:tcBorders>
              <w:top w:val="single" w:sz="4" w:space="0" w:color="auto"/>
              <w:left w:val="single" w:sz="4" w:space="0" w:color="auto"/>
              <w:bottom w:val="single" w:sz="4" w:space="0" w:color="auto"/>
              <w:right w:val="single" w:sz="4" w:space="0" w:color="auto"/>
            </w:tcBorders>
          </w:tcPr>
          <w:p w14:paraId="23C0748B" w14:textId="77777777" w:rsidR="008B574B" w:rsidRPr="00032062" w:rsidRDefault="008B574B">
            <w:pPr>
              <w:pStyle w:val="Para1"/>
              <w:jc w:val="left"/>
              <w:rPr>
                <w:rFonts w:eastAsia="Times New Roman"/>
                <w:lang w:val="es-ES"/>
              </w:rPr>
            </w:pPr>
            <w:r w:rsidRPr="00032062">
              <w:rPr>
                <w:rFonts w:eastAsia="Times New Roman"/>
                <w:i/>
                <w:iCs/>
                <w:lang w:val="es-ES"/>
              </w:rPr>
              <w:t>WG2020</w:t>
            </w:r>
            <w:r w:rsidRPr="00032062">
              <w:rPr>
                <w:rFonts w:eastAsia="Times New Roman"/>
                <w:lang w:val="es-ES"/>
              </w:rPr>
              <w:t>-Tema 4. MMDB GC6 (Secciones H-K)</w:t>
            </w:r>
          </w:p>
        </w:tc>
        <w:tc>
          <w:tcPr>
            <w:tcW w:w="3635" w:type="dxa"/>
            <w:tcBorders>
              <w:top w:val="single" w:sz="4" w:space="0" w:color="auto"/>
              <w:left w:val="single" w:sz="4" w:space="0" w:color="auto"/>
              <w:bottom w:val="single" w:sz="4" w:space="0" w:color="auto"/>
              <w:right w:val="single" w:sz="4" w:space="0" w:color="auto"/>
            </w:tcBorders>
          </w:tcPr>
          <w:p w14:paraId="23C0748C" w14:textId="77777777" w:rsidR="008B574B" w:rsidRPr="00032062" w:rsidRDefault="008B574B">
            <w:pPr>
              <w:pStyle w:val="Para1"/>
              <w:jc w:val="left"/>
              <w:rPr>
                <w:rFonts w:eastAsia="Times New Roman"/>
                <w:lang w:val="es-ES"/>
              </w:rPr>
            </w:pPr>
            <w:r w:rsidRPr="00032062">
              <w:rPr>
                <w:rFonts w:eastAsia="Times New Roman"/>
                <w:lang w:val="es-ES"/>
              </w:rPr>
              <w:t>WG2020-Tema 5. DSI GC5</w:t>
            </w:r>
          </w:p>
        </w:tc>
      </w:tr>
      <w:tr w:rsidR="008B574B" w:rsidRPr="009F2543" w14:paraId="23C07493" w14:textId="77777777" w:rsidTr="002232AF">
        <w:trPr>
          <w:cantSplit/>
          <w:trHeight w:val="646"/>
        </w:trPr>
        <w:tc>
          <w:tcPr>
            <w:tcW w:w="551" w:type="dxa"/>
            <w:tcBorders>
              <w:top w:val="single" w:sz="4" w:space="0" w:color="auto"/>
              <w:left w:val="single" w:sz="4" w:space="0" w:color="auto"/>
              <w:bottom w:val="single" w:sz="4" w:space="0" w:color="FFFFFF"/>
              <w:right w:val="nil"/>
            </w:tcBorders>
            <w:tcMar>
              <w:left w:w="58" w:type="dxa"/>
              <w:right w:w="0" w:type="dxa"/>
            </w:tcMar>
          </w:tcPr>
          <w:p w14:paraId="23C0748E" w14:textId="77777777" w:rsidR="008B574B" w:rsidRPr="00032062" w:rsidRDefault="008B574B" w:rsidP="002232AF">
            <w:pPr>
              <w:pStyle w:val="Para1"/>
              <w:keepNext/>
              <w:keepLines/>
              <w:rPr>
                <w:rFonts w:eastAsia="Times New Roman"/>
                <w:lang w:val="es-ES"/>
              </w:rPr>
            </w:pPr>
            <w:r w:rsidRPr="00032062">
              <w:rPr>
                <w:rFonts w:eastAsia="Times New Roman"/>
                <w:lang w:val="es-ES"/>
              </w:rPr>
              <w:lastRenderedPageBreak/>
              <w:t>Jue.</w:t>
            </w:r>
          </w:p>
        </w:tc>
        <w:tc>
          <w:tcPr>
            <w:tcW w:w="1154" w:type="dxa"/>
            <w:tcBorders>
              <w:top w:val="single" w:sz="4" w:space="0" w:color="auto"/>
              <w:left w:val="nil"/>
              <w:bottom w:val="single" w:sz="4" w:space="0" w:color="FFFFFF"/>
              <w:right w:val="single" w:sz="4" w:space="0" w:color="auto"/>
            </w:tcBorders>
            <w:tcMar>
              <w:left w:w="0" w:type="dxa"/>
              <w:right w:w="58" w:type="dxa"/>
            </w:tcMar>
          </w:tcPr>
          <w:p w14:paraId="23C0748F" w14:textId="77777777" w:rsidR="008B574B" w:rsidRPr="00032062" w:rsidRDefault="008B574B" w:rsidP="002232AF">
            <w:pPr>
              <w:pStyle w:val="Para1"/>
              <w:keepNext/>
              <w:keepLines/>
              <w:rPr>
                <w:rFonts w:eastAsia="Times New Roman"/>
                <w:lang w:val="es-ES"/>
              </w:rPr>
            </w:pPr>
            <w:r w:rsidRPr="00032062">
              <w:rPr>
                <w:rFonts w:eastAsia="Times New Roman"/>
                <w:lang w:val="es-ES"/>
              </w:rPr>
              <w:t>23 de junio</w:t>
            </w:r>
          </w:p>
        </w:tc>
        <w:tc>
          <w:tcPr>
            <w:tcW w:w="4005" w:type="dxa"/>
            <w:tcBorders>
              <w:top w:val="single" w:sz="4" w:space="0" w:color="auto"/>
              <w:left w:val="single" w:sz="4" w:space="0" w:color="auto"/>
              <w:bottom w:val="single" w:sz="4" w:space="0" w:color="auto"/>
              <w:right w:val="single" w:sz="4" w:space="0" w:color="auto"/>
            </w:tcBorders>
          </w:tcPr>
          <w:p w14:paraId="23C07490" w14:textId="77777777" w:rsidR="008B574B" w:rsidRPr="00032062" w:rsidRDefault="008B574B" w:rsidP="002232AF">
            <w:pPr>
              <w:pStyle w:val="Para1"/>
              <w:keepNext/>
              <w:keepLines/>
              <w:jc w:val="left"/>
              <w:rPr>
                <w:rFonts w:eastAsia="Times New Roman"/>
                <w:lang w:val="es-ES"/>
              </w:rPr>
            </w:pPr>
            <w:r w:rsidRPr="00032062">
              <w:rPr>
                <w:rFonts w:eastAsia="Times New Roman"/>
                <w:i/>
                <w:iCs/>
                <w:color w:val="FF0000"/>
                <w:lang w:val="es-ES"/>
              </w:rPr>
              <w:t>Grupos de contacto, según sea necesario</w:t>
            </w:r>
          </w:p>
        </w:tc>
        <w:tc>
          <w:tcPr>
            <w:tcW w:w="4187" w:type="dxa"/>
            <w:tcBorders>
              <w:top w:val="single" w:sz="4" w:space="0" w:color="auto"/>
              <w:left w:val="single" w:sz="4" w:space="0" w:color="auto"/>
              <w:bottom w:val="single" w:sz="4" w:space="0" w:color="auto"/>
              <w:right w:val="single" w:sz="4" w:space="0" w:color="auto"/>
            </w:tcBorders>
          </w:tcPr>
          <w:p w14:paraId="23C07491" w14:textId="77777777" w:rsidR="008B574B" w:rsidRPr="00032062" w:rsidRDefault="008B574B" w:rsidP="002232AF">
            <w:pPr>
              <w:pStyle w:val="Para1"/>
              <w:keepNext/>
              <w:keepLines/>
              <w:jc w:val="left"/>
              <w:rPr>
                <w:rFonts w:eastAsia="Times New Roman"/>
                <w:lang w:val="es-ES"/>
              </w:rPr>
            </w:pPr>
            <w:r w:rsidRPr="00032062">
              <w:rPr>
                <w:rFonts w:eastAsia="Times New Roman"/>
                <w:i/>
                <w:iCs/>
                <w:color w:val="FF0000"/>
                <w:lang w:val="es-ES"/>
              </w:rPr>
              <w:t>Grupos de contacto, según sea necesario</w:t>
            </w:r>
          </w:p>
        </w:tc>
        <w:tc>
          <w:tcPr>
            <w:tcW w:w="3635" w:type="dxa"/>
            <w:tcBorders>
              <w:top w:val="single" w:sz="4" w:space="0" w:color="auto"/>
              <w:left w:val="single" w:sz="4" w:space="0" w:color="auto"/>
              <w:bottom w:val="single" w:sz="4" w:space="0" w:color="auto"/>
              <w:right w:val="single" w:sz="4" w:space="0" w:color="auto"/>
            </w:tcBorders>
          </w:tcPr>
          <w:p w14:paraId="23C07492" w14:textId="77777777" w:rsidR="008B574B" w:rsidRPr="00032062" w:rsidRDefault="008B574B" w:rsidP="002232AF">
            <w:pPr>
              <w:pStyle w:val="Para1"/>
              <w:keepNext/>
              <w:keepLines/>
              <w:jc w:val="left"/>
              <w:rPr>
                <w:rFonts w:eastAsia="Times New Roman"/>
                <w:lang w:val="es-ES"/>
              </w:rPr>
            </w:pPr>
            <w:r w:rsidRPr="00032062">
              <w:rPr>
                <w:rFonts w:eastAsia="Times New Roman"/>
                <w:i/>
                <w:iCs/>
                <w:color w:val="FF0000"/>
                <w:lang w:val="es-ES"/>
              </w:rPr>
              <w:t>Consultas oficiosas o grupos de contacto, según sea necesario</w:t>
            </w:r>
          </w:p>
        </w:tc>
      </w:tr>
      <w:tr w:rsidR="008B574B" w:rsidRPr="009F2543" w14:paraId="23C07499" w14:textId="77777777" w:rsidTr="002232AF">
        <w:trPr>
          <w:cantSplit/>
          <w:trHeight w:val="850"/>
        </w:trPr>
        <w:tc>
          <w:tcPr>
            <w:tcW w:w="551" w:type="dxa"/>
            <w:tcBorders>
              <w:top w:val="single" w:sz="4" w:space="0" w:color="FFFFFF"/>
              <w:left w:val="single" w:sz="4" w:space="0" w:color="auto"/>
              <w:bottom w:val="single" w:sz="4" w:space="0" w:color="auto"/>
              <w:right w:val="nil"/>
            </w:tcBorders>
            <w:tcMar>
              <w:left w:w="58" w:type="dxa"/>
              <w:right w:w="0" w:type="dxa"/>
            </w:tcMar>
          </w:tcPr>
          <w:p w14:paraId="23C07494" w14:textId="77777777" w:rsidR="008B574B" w:rsidRPr="00032062" w:rsidRDefault="008B574B" w:rsidP="002232AF">
            <w:pPr>
              <w:pStyle w:val="Para1"/>
              <w:keepNext/>
              <w:keepLines/>
              <w:rPr>
                <w:rFonts w:eastAsia="Times New Roman"/>
                <w:lang w:val="es-ES"/>
              </w:rPr>
            </w:pPr>
          </w:p>
        </w:tc>
        <w:tc>
          <w:tcPr>
            <w:tcW w:w="1154" w:type="dxa"/>
            <w:tcBorders>
              <w:top w:val="single" w:sz="4" w:space="0" w:color="FFFFFF"/>
              <w:left w:val="nil"/>
              <w:bottom w:val="single" w:sz="4" w:space="0" w:color="auto"/>
              <w:right w:val="single" w:sz="4" w:space="0" w:color="auto"/>
            </w:tcBorders>
            <w:tcMar>
              <w:left w:w="0" w:type="dxa"/>
              <w:right w:w="58" w:type="dxa"/>
            </w:tcMar>
          </w:tcPr>
          <w:p w14:paraId="23C07495" w14:textId="77777777" w:rsidR="008B574B" w:rsidRPr="00032062" w:rsidRDefault="008B574B" w:rsidP="002232AF">
            <w:pPr>
              <w:pStyle w:val="Para1"/>
              <w:keepNext/>
              <w:keepLines/>
              <w:rPr>
                <w:rFonts w:eastAsia="Times New Roman"/>
                <w:lang w:val="es-ES"/>
              </w:rPr>
            </w:pPr>
          </w:p>
        </w:tc>
        <w:tc>
          <w:tcPr>
            <w:tcW w:w="4005" w:type="dxa"/>
            <w:tcBorders>
              <w:top w:val="single" w:sz="4" w:space="0" w:color="auto"/>
              <w:left w:val="single" w:sz="4" w:space="0" w:color="auto"/>
              <w:bottom w:val="single" w:sz="4" w:space="0" w:color="auto"/>
              <w:right w:val="single" w:sz="4" w:space="0" w:color="auto"/>
            </w:tcBorders>
          </w:tcPr>
          <w:p w14:paraId="23C07496" w14:textId="77777777" w:rsidR="008B574B" w:rsidRPr="00032062" w:rsidRDefault="008B574B" w:rsidP="002232AF">
            <w:pPr>
              <w:pStyle w:val="Para1"/>
              <w:keepNext/>
              <w:keepLines/>
              <w:jc w:val="left"/>
              <w:rPr>
                <w:rFonts w:eastAsia="Times New Roman"/>
                <w:lang w:val="es-ES"/>
              </w:rPr>
            </w:pPr>
            <w:r w:rsidRPr="00032062">
              <w:rPr>
                <w:rFonts w:eastAsia="Times New Roman"/>
                <w:i/>
                <w:iCs/>
                <w:color w:val="FF0000"/>
                <w:lang w:val="es-ES"/>
              </w:rPr>
              <w:t>Grupos de contacto, según sea necesario</w:t>
            </w:r>
          </w:p>
        </w:tc>
        <w:tc>
          <w:tcPr>
            <w:tcW w:w="4187" w:type="dxa"/>
            <w:tcBorders>
              <w:top w:val="single" w:sz="4" w:space="0" w:color="auto"/>
              <w:left w:val="single" w:sz="4" w:space="0" w:color="auto"/>
              <w:bottom w:val="single" w:sz="4" w:space="0" w:color="auto"/>
              <w:right w:val="single" w:sz="4" w:space="0" w:color="auto"/>
            </w:tcBorders>
          </w:tcPr>
          <w:p w14:paraId="23C07497" w14:textId="77777777" w:rsidR="008B574B" w:rsidRPr="00032062" w:rsidRDefault="008B574B" w:rsidP="002232AF">
            <w:pPr>
              <w:pStyle w:val="Para1"/>
              <w:keepNext/>
              <w:keepLines/>
              <w:jc w:val="left"/>
              <w:rPr>
                <w:rFonts w:eastAsia="Times New Roman"/>
                <w:lang w:val="es-ES"/>
              </w:rPr>
            </w:pPr>
            <w:r w:rsidRPr="00032062">
              <w:rPr>
                <w:rFonts w:eastAsia="Times New Roman"/>
                <w:i/>
                <w:iCs/>
                <w:color w:val="FF0000"/>
                <w:lang w:val="es-ES"/>
              </w:rPr>
              <w:t>Grupos de contacto, según sea necesario</w:t>
            </w:r>
          </w:p>
        </w:tc>
        <w:tc>
          <w:tcPr>
            <w:tcW w:w="3635" w:type="dxa"/>
            <w:tcBorders>
              <w:top w:val="single" w:sz="4" w:space="0" w:color="auto"/>
              <w:left w:val="single" w:sz="4" w:space="0" w:color="auto"/>
              <w:bottom w:val="single" w:sz="4" w:space="0" w:color="auto"/>
              <w:right w:val="single" w:sz="4" w:space="0" w:color="auto"/>
            </w:tcBorders>
          </w:tcPr>
          <w:p w14:paraId="23C07498" w14:textId="77777777" w:rsidR="008B574B" w:rsidRPr="00032062" w:rsidRDefault="008B574B" w:rsidP="002232AF">
            <w:pPr>
              <w:pStyle w:val="Para1"/>
              <w:keepNext/>
              <w:keepLines/>
              <w:jc w:val="left"/>
              <w:rPr>
                <w:rFonts w:eastAsia="Times New Roman"/>
                <w:lang w:val="es-ES"/>
              </w:rPr>
            </w:pPr>
            <w:r w:rsidRPr="00032062">
              <w:rPr>
                <w:rFonts w:eastAsia="Times New Roman"/>
                <w:i/>
                <w:iCs/>
                <w:color w:val="FF0000"/>
                <w:lang w:val="es-ES"/>
              </w:rPr>
              <w:t>Consultas oficiosas o grupos de contacto, según sea necesario</w:t>
            </w:r>
          </w:p>
        </w:tc>
      </w:tr>
      <w:tr w:rsidR="008B574B" w:rsidRPr="009F2543" w14:paraId="23C074A1" w14:textId="77777777" w:rsidTr="002232AF">
        <w:trPr>
          <w:cantSplit/>
          <w:trHeight w:val="168"/>
        </w:trPr>
        <w:tc>
          <w:tcPr>
            <w:tcW w:w="551" w:type="dxa"/>
            <w:tcBorders>
              <w:top w:val="single" w:sz="4" w:space="0" w:color="auto"/>
              <w:left w:val="single" w:sz="4" w:space="0" w:color="auto"/>
              <w:bottom w:val="single" w:sz="4" w:space="0" w:color="FFFFFF"/>
              <w:right w:val="nil"/>
            </w:tcBorders>
            <w:tcMar>
              <w:left w:w="58" w:type="dxa"/>
              <w:right w:w="0" w:type="dxa"/>
            </w:tcMar>
          </w:tcPr>
          <w:p w14:paraId="23C0749A" w14:textId="77777777" w:rsidR="008B574B" w:rsidRPr="00032062" w:rsidRDefault="008B574B">
            <w:pPr>
              <w:pStyle w:val="Para1"/>
              <w:rPr>
                <w:rFonts w:eastAsia="Times New Roman"/>
                <w:lang w:val="es-ES"/>
              </w:rPr>
            </w:pPr>
            <w:proofErr w:type="spellStart"/>
            <w:r w:rsidRPr="00032062">
              <w:rPr>
                <w:rFonts w:eastAsia="Times New Roman"/>
                <w:lang w:val="es-ES"/>
              </w:rPr>
              <w:t>Vier</w:t>
            </w:r>
            <w:proofErr w:type="spellEnd"/>
            <w:r w:rsidRPr="00032062">
              <w:rPr>
                <w:rFonts w:eastAsia="Times New Roman"/>
                <w:lang w:val="es-ES"/>
              </w:rPr>
              <w:t>.</w:t>
            </w:r>
          </w:p>
        </w:tc>
        <w:tc>
          <w:tcPr>
            <w:tcW w:w="1154" w:type="dxa"/>
            <w:tcBorders>
              <w:top w:val="single" w:sz="4" w:space="0" w:color="auto"/>
              <w:left w:val="nil"/>
              <w:bottom w:val="single" w:sz="4" w:space="0" w:color="FFFFFF"/>
              <w:right w:val="single" w:sz="4" w:space="0" w:color="auto"/>
            </w:tcBorders>
            <w:tcMar>
              <w:left w:w="0" w:type="dxa"/>
              <w:right w:w="58" w:type="dxa"/>
            </w:tcMar>
          </w:tcPr>
          <w:p w14:paraId="23C0749B" w14:textId="77777777" w:rsidR="008B574B" w:rsidRPr="00032062" w:rsidRDefault="008F3D30">
            <w:pPr>
              <w:pStyle w:val="Para1"/>
              <w:rPr>
                <w:rFonts w:eastAsia="Times New Roman"/>
                <w:lang w:val="es-ES"/>
              </w:rPr>
            </w:pPr>
            <w:r w:rsidRPr="00032062">
              <w:rPr>
                <w:rFonts w:eastAsia="Times New Roman"/>
                <w:lang w:val="es-ES"/>
              </w:rPr>
              <w:t xml:space="preserve"> </w:t>
            </w:r>
            <w:r w:rsidR="008B574B" w:rsidRPr="00032062">
              <w:rPr>
                <w:rFonts w:eastAsia="Times New Roman"/>
                <w:lang w:val="es-ES"/>
              </w:rPr>
              <w:t>24 de junio</w:t>
            </w:r>
          </w:p>
        </w:tc>
        <w:tc>
          <w:tcPr>
            <w:tcW w:w="4005" w:type="dxa"/>
            <w:tcBorders>
              <w:top w:val="single" w:sz="4" w:space="0" w:color="auto"/>
              <w:left w:val="single" w:sz="4" w:space="0" w:color="auto"/>
              <w:bottom w:val="single" w:sz="4" w:space="0" w:color="auto"/>
              <w:right w:val="single" w:sz="4" w:space="0" w:color="auto"/>
            </w:tcBorders>
          </w:tcPr>
          <w:p w14:paraId="23C0749C" w14:textId="77777777" w:rsidR="008B574B" w:rsidRPr="00032062" w:rsidRDefault="008B574B">
            <w:pPr>
              <w:pStyle w:val="Para1"/>
              <w:jc w:val="left"/>
              <w:rPr>
                <w:rFonts w:eastAsia="Times New Roman"/>
                <w:lang w:val="es-ES"/>
              </w:rPr>
            </w:pPr>
            <w:r w:rsidRPr="00032062">
              <w:rPr>
                <w:rFonts w:eastAsia="Times New Roman"/>
                <w:i/>
                <w:iCs/>
                <w:color w:val="FF0000"/>
                <w:lang w:val="es-ES"/>
              </w:rPr>
              <w:t>Consultas oficiosas o grupos de contacto, según sea necesario</w:t>
            </w:r>
          </w:p>
        </w:tc>
        <w:tc>
          <w:tcPr>
            <w:tcW w:w="4187" w:type="dxa"/>
            <w:vMerge w:val="restart"/>
            <w:tcBorders>
              <w:top w:val="single" w:sz="4" w:space="0" w:color="auto"/>
              <w:left w:val="single" w:sz="4" w:space="0" w:color="auto"/>
              <w:bottom w:val="single" w:sz="4" w:space="0" w:color="auto"/>
              <w:right w:val="single" w:sz="4" w:space="0" w:color="auto"/>
            </w:tcBorders>
            <w:shd w:val="clear" w:color="auto" w:fill="E2EFD9"/>
          </w:tcPr>
          <w:p w14:paraId="23C0749D" w14:textId="77777777" w:rsidR="008B574B" w:rsidRPr="00032062" w:rsidRDefault="008B574B">
            <w:pPr>
              <w:pStyle w:val="Para1"/>
              <w:jc w:val="left"/>
              <w:rPr>
                <w:rFonts w:eastAsia="Times New Roman"/>
                <w:b/>
                <w:bCs/>
                <w:i/>
                <w:iCs/>
                <w:color w:val="000000"/>
                <w:lang w:val="es-ES"/>
              </w:rPr>
            </w:pPr>
            <w:r w:rsidRPr="00032062">
              <w:rPr>
                <w:rFonts w:eastAsia="Times New Roman"/>
                <w:b/>
                <w:bCs/>
                <w:i/>
                <w:iCs/>
                <w:color w:val="000000"/>
                <w:lang w:val="es-ES"/>
              </w:rPr>
              <w:t>Sesión plenaria</w:t>
            </w:r>
          </w:p>
          <w:p w14:paraId="23C0749E" w14:textId="77777777" w:rsidR="008B574B" w:rsidRPr="00032062" w:rsidRDefault="008B574B">
            <w:pPr>
              <w:pStyle w:val="Para1"/>
              <w:jc w:val="left"/>
              <w:rPr>
                <w:rFonts w:eastAsia="Times New Roman"/>
                <w:color w:val="000000"/>
                <w:lang w:val="es-ES"/>
              </w:rPr>
            </w:pPr>
            <w:r w:rsidRPr="00032062">
              <w:rPr>
                <w:rFonts w:eastAsia="Times New Roman"/>
                <w:color w:val="000000"/>
                <w:lang w:val="es-ES"/>
              </w:rPr>
              <w:t>Temas 4 y 5. Evaluación de los progresos</w:t>
            </w:r>
          </w:p>
          <w:p w14:paraId="23C0749F" w14:textId="77777777" w:rsidR="008B574B" w:rsidRPr="00032062" w:rsidRDefault="008B574B">
            <w:pPr>
              <w:pStyle w:val="Para1"/>
              <w:jc w:val="left"/>
              <w:rPr>
                <w:rFonts w:eastAsia="Times New Roman"/>
                <w:lang w:val="es-ES"/>
              </w:rPr>
            </w:pPr>
            <w:r w:rsidRPr="00032062">
              <w:rPr>
                <w:rFonts w:eastAsia="Times New Roman"/>
                <w:color w:val="000000"/>
                <w:lang w:val="es-ES"/>
              </w:rPr>
              <w:t>Proyecto de decisión de la COP</w:t>
            </w:r>
          </w:p>
        </w:tc>
        <w:tc>
          <w:tcPr>
            <w:tcW w:w="3635" w:type="dxa"/>
            <w:tcBorders>
              <w:top w:val="single" w:sz="4" w:space="0" w:color="auto"/>
              <w:left w:val="single" w:sz="4" w:space="0" w:color="auto"/>
              <w:bottom w:val="single" w:sz="4" w:space="0" w:color="auto"/>
              <w:right w:val="single" w:sz="4" w:space="0" w:color="auto"/>
            </w:tcBorders>
          </w:tcPr>
          <w:p w14:paraId="23C074A0" w14:textId="77777777" w:rsidR="008B574B" w:rsidRPr="00032062" w:rsidRDefault="008B574B">
            <w:pPr>
              <w:pStyle w:val="Para1"/>
              <w:jc w:val="left"/>
              <w:rPr>
                <w:rFonts w:eastAsia="Times New Roman"/>
                <w:lang w:val="es-ES"/>
              </w:rPr>
            </w:pPr>
            <w:r w:rsidRPr="00032062">
              <w:rPr>
                <w:rFonts w:eastAsia="Times New Roman"/>
                <w:i/>
                <w:iCs/>
                <w:color w:val="FF0000"/>
                <w:lang w:val="es-ES"/>
              </w:rPr>
              <w:t>Consultas oficiosas, grupos de contacto o sesión plenaria, según sea necesario</w:t>
            </w:r>
          </w:p>
        </w:tc>
      </w:tr>
      <w:tr w:rsidR="008B574B" w:rsidRPr="009F2543" w14:paraId="23C074A7" w14:textId="77777777" w:rsidTr="002232AF">
        <w:trPr>
          <w:cantSplit/>
          <w:trHeight w:val="642"/>
        </w:trPr>
        <w:tc>
          <w:tcPr>
            <w:tcW w:w="551" w:type="dxa"/>
            <w:tcBorders>
              <w:top w:val="single" w:sz="4" w:space="0" w:color="FFFFFF"/>
              <w:left w:val="single" w:sz="4" w:space="0" w:color="auto"/>
              <w:bottom w:val="single" w:sz="4" w:space="0" w:color="auto"/>
              <w:right w:val="nil"/>
            </w:tcBorders>
            <w:tcMar>
              <w:left w:w="58" w:type="dxa"/>
              <w:right w:w="0" w:type="dxa"/>
            </w:tcMar>
          </w:tcPr>
          <w:p w14:paraId="23C074A2" w14:textId="77777777" w:rsidR="008B574B" w:rsidRPr="00032062" w:rsidRDefault="008B574B">
            <w:pPr>
              <w:pStyle w:val="Para1"/>
              <w:rPr>
                <w:rFonts w:eastAsia="Times New Roman"/>
                <w:lang w:val="es-ES"/>
              </w:rPr>
            </w:pPr>
          </w:p>
        </w:tc>
        <w:tc>
          <w:tcPr>
            <w:tcW w:w="1154" w:type="dxa"/>
            <w:tcBorders>
              <w:top w:val="single" w:sz="4" w:space="0" w:color="FFFFFF"/>
              <w:left w:val="nil"/>
              <w:bottom w:val="single" w:sz="4" w:space="0" w:color="auto"/>
              <w:right w:val="single" w:sz="4" w:space="0" w:color="auto"/>
            </w:tcBorders>
            <w:tcMar>
              <w:left w:w="0" w:type="dxa"/>
              <w:right w:w="58" w:type="dxa"/>
            </w:tcMar>
          </w:tcPr>
          <w:p w14:paraId="23C074A3" w14:textId="77777777" w:rsidR="008B574B" w:rsidRPr="00032062" w:rsidRDefault="008B574B">
            <w:pPr>
              <w:pStyle w:val="Para1"/>
              <w:rPr>
                <w:rFonts w:eastAsia="Times New Roman"/>
                <w:lang w:val="es-ES"/>
              </w:rPr>
            </w:pPr>
          </w:p>
        </w:tc>
        <w:tc>
          <w:tcPr>
            <w:tcW w:w="4005" w:type="dxa"/>
            <w:tcBorders>
              <w:top w:val="single" w:sz="4" w:space="0" w:color="auto"/>
              <w:left w:val="single" w:sz="4" w:space="0" w:color="auto"/>
              <w:bottom w:val="single" w:sz="4" w:space="0" w:color="auto"/>
              <w:right w:val="single" w:sz="4" w:space="0" w:color="auto"/>
            </w:tcBorders>
          </w:tcPr>
          <w:p w14:paraId="23C074A4" w14:textId="77777777" w:rsidR="008B574B" w:rsidRPr="00032062" w:rsidRDefault="008B574B">
            <w:pPr>
              <w:pStyle w:val="Para1"/>
              <w:jc w:val="left"/>
              <w:rPr>
                <w:rFonts w:eastAsia="Times New Roman"/>
                <w:lang w:val="es-ES"/>
              </w:rPr>
            </w:pPr>
            <w:r w:rsidRPr="00032062">
              <w:rPr>
                <w:rFonts w:eastAsia="Times New Roman"/>
                <w:i/>
                <w:iCs/>
                <w:color w:val="FF0000"/>
                <w:lang w:val="es-ES"/>
              </w:rPr>
              <w:t>Consultas oficiosas o grupos de contacto, según sea necesario</w:t>
            </w:r>
          </w:p>
        </w:tc>
        <w:tc>
          <w:tcPr>
            <w:tcW w:w="4187" w:type="dxa"/>
            <w:vMerge/>
            <w:tcBorders>
              <w:top w:val="single" w:sz="4" w:space="0" w:color="auto"/>
              <w:left w:val="single" w:sz="4" w:space="0" w:color="auto"/>
              <w:bottom w:val="single" w:sz="4" w:space="0" w:color="auto"/>
              <w:right w:val="single" w:sz="4" w:space="0" w:color="auto"/>
            </w:tcBorders>
          </w:tcPr>
          <w:p w14:paraId="23C074A5" w14:textId="77777777" w:rsidR="008B574B" w:rsidRPr="00032062" w:rsidRDefault="008B574B">
            <w:pPr>
              <w:pStyle w:val="Para1"/>
              <w:jc w:val="left"/>
              <w:rPr>
                <w:rFonts w:eastAsia="Times New Roman"/>
                <w:i/>
                <w:iCs/>
                <w:color w:val="FF0000"/>
                <w:lang w:val="es-ES"/>
              </w:rPr>
            </w:pPr>
          </w:p>
        </w:tc>
        <w:tc>
          <w:tcPr>
            <w:tcW w:w="3635" w:type="dxa"/>
            <w:tcBorders>
              <w:top w:val="single" w:sz="4" w:space="0" w:color="auto"/>
              <w:left w:val="single" w:sz="4" w:space="0" w:color="auto"/>
              <w:bottom w:val="single" w:sz="4" w:space="0" w:color="auto"/>
              <w:right w:val="single" w:sz="4" w:space="0" w:color="auto"/>
            </w:tcBorders>
          </w:tcPr>
          <w:p w14:paraId="23C074A6" w14:textId="77777777" w:rsidR="008B574B" w:rsidRPr="00032062" w:rsidRDefault="008B574B">
            <w:pPr>
              <w:pStyle w:val="Para1"/>
              <w:jc w:val="left"/>
              <w:rPr>
                <w:rFonts w:eastAsia="Times New Roman"/>
                <w:lang w:val="es-ES"/>
              </w:rPr>
            </w:pPr>
            <w:r w:rsidRPr="00032062">
              <w:rPr>
                <w:rFonts w:eastAsia="Times New Roman"/>
                <w:i/>
                <w:iCs/>
                <w:color w:val="FF0000"/>
                <w:lang w:val="es-ES"/>
              </w:rPr>
              <w:t>Consultas oficiosas, grupos de contacto o sesión plenaria, según sea necesario</w:t>
            </w:r>
          </w:p>
        </w:tc>
      </w:tr>
      <w:tr w:rsidR="008B574B" w:rsidRPr="009F2543" w14:paraId="23C074AE" w14:textId="77777777" w:rsidTr="002232AF">
        <w:trPr>
          <w:cantSplit/>
          <w:trHeight w:val="784"/>
        </w:trPr>
        <w:tc>
          <w:tcPr>
            <w:tcW w:w="551" w:type="dxa"/>
            <w:tcBorders>
              <w:top w:val="single" w:sz="4" w:space="0" w:color="auto"/>
              <w:left w:val="single" w:sz="4" w:space="0" w:color="auto"/>
              <w:bottom w:val="single" w:sz="4" w:space="0" w:color="FFFFFF"/>
              <w:right w:val="nil"/>
            </w:tcBorders>
            <w:tcMar>
              <w:left w:w="58" w:type="dxa"/>
              <w:right w:w="0" w:type="dxa"/>
            </w:tcMar>
          </w:tcPr>
          <w:p w14:paraId="23C074A8" w14:textId="77777777" w:rsidR="008B574B" w:rsidRPr="00032062" w:rsidRDefault="008B574B">
            <w:pPr>
              <w:pStyle w:val="Para1"/>
              <w:rPr>
                <w:rFonts w:eastAsia="Times New Roman"/>
                <w:lang w:val="es-ES"/>
              </w:rPr>
            </w:pPr>
            <w:r w:rsidRPr="00032062">
              <w:rPr>
                <w:rFonts w:eastAsia="Times New Roman"/>
                <w:lang w:val="es-ES"/>
              </w:rPr>
              <w:t>Sáb.</w:t>
            </w:r>
          </w:p>
        </w:tc>
        <w:tc>
          <w:tcPr>
            <w:tcW w:w="1154" w:type="dxa"/>
            <w:tcBorders>
              <w:top w:val="single" w:sz="4" w:space="0" w:color="auto"/>
              <w:left w:val="nil"/>
              <w:bottom w:val="single" w:sz="4" w:space="0" w:color="FFFFFF"/>
              <w:right w:val="single" w:sz="4" w:space="0" w:color="auto"/>
            </w:tcBorders>
            <w:tcMar>
              <w:left w:w="0" w:type="dxa"/>
              <w:right w:w="58" w:type="dxa"/>
            </w:tcMar>
          </w:tcPr>
          <w:p w14:paraId="23C074A9" w14:textId="77777777" w:rsidR="008B574B" w:rsidRPr="00032062" w:rsidRDefault="008B574B">
            <w:pPr>
              <w:pStyle w:val="Para1"/>
              <w:rPr>
                <w:rFonts w:eastAsia="Times New Roman"/>
                <w:lang w:val="es-ES"/>
              </w:rPr>
            </w:pPr>
            <w:r w:rsidRPr="00032062">
              <w:rPr>
                <w:rFonts w:eastAsia="Times New Roman"/>
                <w:lang w:val="es-ES"/>
              </w:rPr>
              <w:t>25 de junio</w:t>
            </w:r>
          </w:p>
        </w:tc>
        <w:tc>
          <w:tcPr>
            <w:tcW w:w="4005" w:type="dxa"/>
            <w:tcBorders>
              <w:top w:val="single" w:sz="4" w:space="0" w:color="auto"/>
              <w:left w:val="single" w:sz="4" w:space="0" w:color="auto"/>
              <w:bottom w:val="single" w:sz="4" w:space="0" w:color="auto"/>
              <w:right w:val="single" w:sz="4" w:space="0" w:color="auto"/>
            </w:tcBorders>
          </w:tcPr>
          <w:p w14:paraId="23C074AA" w14:textId="77777777" w:rsidR="008B574B" w:rsidRPr="00032062" w:rsidRDefault="008B574B">
            <w:pPr>
              <w:pStyle w:val="Para1"/>
              <w:jc w:val="left"/>
              <w:rPr>
                <w:rFonts w:eastAsia="Times New Roman"/>
                <w:lang w:val="es-ES"/>
              </w:rPr>
            </w:pPr>
            <w:r w:rsidRPr="00032062">
              <w:rPr>
                <w:rFonts w:eastAsia="Times New Roman"/>
                <w:i/>
                <w:iCs/>
                <w:color w:val="FF0000"/>
                <w:lang w:val="es-ES"/>
              </w:rPr>
              <w:t>Consultas oficiosas o grupos de contacto, según sea necesario</w:t>
            </w:r>
          </w:p>
        </w:tc>
        <w:tc>
          <w:tcPr>
            <w:tcW w:w="4187" w:type="dxa"/>
            <w:vMerge w:val="restart"/>
            <w:tcBorders>
              <w:top w:val="single" w:sz="4" w:space="0" w:color="auto"/>
              <w:left w:val="single" w:sz="4" w:space="0" w:color="auto"/>
              <w:bottom w:val="single" w:sz="4" w:space="0" w:color="auto"/>
              <w:right w:val="single" w:sz="4" w:space="0" w:color="auto"/>
            </w:tcBorders>
            <w:shd w:val="clear" w:color="auto" w:fill="E2EFD9"/>
          </w:tcPr>
          <w:p w14:paraId="23C074AB" w14:textId="77777777" w:rsidR="008B574B" w:rsidRPr="00032062" w:rsidRDefault="008B574B">
            <w:pPr>
              <w:pStyle w:val="Para1"/>
              <w:jc w:val="left"/>
              <w:rPr>
                <w:rFonts w:eastAsia="Times New Roman"/>
                <w:b/>
                <w:bCs/>
                <w:i/>
                <w:iCs/>
                <w:lang w:val="es-ES"/>
              </w:rPr>
            </w:pPr>
            <w:r w:rsidRPr="00032062">
              <w:rPr>
                <w:rFonts w:eastAsia="Times New Roman"/>
                <w:b/>
                <w:bCs/>
                <w:i/>
                <w:iCs/>
                <w:lang w:val="es-ES"/>
              </w:rPr>
              <w:t>Sesión plenaria</w:t>
            </w:r>
          </w:p>
          <w:p w14:paraId="23C074AC" w14:textId="77777777" w:rsidR="008B574B" w:rsidRPr="00032062" w:rsidRDefault="008B574B">
            <w:pPr>
              <w:pStyle w:val="Para1"/>
              <w:jc w:val="left"/>
              <w:rPr>
                <w:rFonts w:eastAsia="Times New Roman"/>
                <w:lang w:val="es-ES"/>
              </w:rPr>
            </w:pPr>
            <w:r w:rsidRPr="00032062">
              <w:rPr>
                <w:rFonts w:eastAsia="Times New Roman"/>
                <w:color w:val="000000"/>
                <w:lang w:val="es-ES"/>
              </w:rPr>
              <w:t>Temas 4 y 5. Examen de los resultados de los G</w:t>
            </w:r>
            <w:r w:rsidRPr="00032062">
              <w:rPr>
                <w:rFonts w:eastAsia="Times New Roman"/>
                <w:lang w:val="es-ES"/>
              </w:rPr>
              <w:t>C</w:t>
            </w:r>
          </w:p>
        </w:tc>
        <w:tc>
          <w:tcPr>
            <w:tcW w:w="3635" w:type="dxa"/>
            <w:tcBorders>
              <w:top w:val="single" w:sz="4" w:space="0" w:color="auto"/>
              <w:left w:val="single" w:sz="4" w:space="0" w:color="auto"/>
              <w:bottom w:val="single" w:sz="4" w:space="0" w:color="auto"/>
              <w:right w:val="single" w:sz="4" w:space="0" w:color="auto"/>
            </w:tcBorders>
          </w:tcPr>
          <w:p w14:paraId="23C074AD" w14:textId="77777777" w:rsidR="008B574B" w:rsidRPr="00032062" w:rsidRDefault="008B574B">
            <w:pPr>
              <w:pStyle w:val="Para1"/>
              <w:jc w:val="left"/>
              <w:rPr>
                <w:rFonts w:eastAsia="Times New Roman"/>
                <w:lang w:val="es-ES"/>
              </w:rPr>
            </w:pPr>
            <w:r w:rsidRPr="00032062">
              <w:rPr>
                <w:rFonts w:eastAsia="Times New Roman"/>
                <w:i/>
                <w:iCs/>
                <w:color w:val="FF0000"/>
                <w:lang w:val="es-ES"/>
              </w:rPr>
              <w:t>Consultas oficiosas o grupos de contacto, según sea necesario</w:t>
            </w:r>
          </w:p>
        </w:tc>
      </w:tr>
      <w:tr w:rsidR="008B574B" w:rsidRPr="009F2543" w14:paraId="23C074B4" w14:textId="77777777" w:rsidTr="002232AF">
        <w:trPr>
          <w:cantSplit/>
          <w:trHeight w:val="784"/>
        </w:trPr>
        <w:tc>
          <w:tcPr>
            <w:tcW w:w="551" w:type="dxa"/>
            <w:tcBorders>
              <w:top w:val="single" w:sz="4" w:space="0" w:color="FFFFFF"/>
              <w:left w:val="single" w:sz="4" w:space="0" w:color="auto"/>
              <w:bottom w:val="single" w:sz="4" w:space="0" w:color="auto"/>
              <w:right w:val="nil"/>
            </w:tcBorders>
            <w:tcMar>
              <w:left w:w="58" w:type="dxa"/>
              <w:right w:w="0" w:type="dxa"/>
            </w:tcMar>
          </w:tcPr>
          <w:p w14:paraId="23C074AF" w14:textId="77777777" w:rsidR="008B574B" w:rsidRPr="00032062" w:rsidRDefault="008B574B">
            <w:pPr>
              <w:pStyle w:val="Para1"/>
              <w:rPr>
                <w:rFonts w:eastAsia="Times New Roman"/>
                <w:lang w:val="es-ES"/>
              </w:rPr>
            </w:pPr>
          </w:p>
        </w:tc>
        <w:tc>
          <w:tcPr>
            <w:tcW w:w="1154" w:type="dxa"/>
            <w:tcBorders>
              <w:top w:val="single" w:sz="4" w:space="0" w:color="FFFFFF"/>
              <w:left w:val="nil"/>
              <w:bottom w:val="single" w:sz="4" w:space="0" w:color="auto"/>
              <w:right w:val="single" w:sz="4" w:space="0" w:color="auto"/>
            </w:tcBorders>
            <w:tcMar>
              <w:left w:w="0" w:type="dxa"/>
              <w:right w:w="58" w:type="dxa"/>
            </w:tcMar>
          </w:tcPr>
          <w:p w14:paraId="23C074B0" w14:textId="77777777" w:rsidR="008B574B" w:rsidRPr="00032062" w:rsidRDefault="008B574B">
            <w:pPr>
              <w:pStyle w:val="Para1"/>
              <w:rPr>
                <w:rFonts w:eastAsia="Times New Roman"/>
                <w:lang w:val="es-ES"/>
              </w:rPr>
            </w:pPr>
          </w:p>
        </w:tc>
        <w:tc>
          <w:tcPr>
            <w:tcW w:w="4005" w:type="dxa"/>
            <w:tcBorders>
              <w:top w:val="single" w:sz="4" w:space="0" w:color="auto"/>
              <w:left w:val="single" w:sz="4" w:space="0" w:color="auto"/>
              <w:bottom w:val="single" w:sz="4" w:space="0" w:color="auto"/>
              <w:right w:val="single" w:sz="4" w:space="0" w:color="auto"/>
            </w:tcBorders>
          </w:tcPr>
          <w:p w14:paraId="23C074B1" w14:textId="77777777" w:rsidR="008B574B" w:rsidRPr="00032062" w:rsidRDefault="008B574B">
            <w:pPr>
              <w:pStyle w:val="Para1"/>
              <w:jc w:val="left"/>
              <w:rPr>
                <w:rFonts w:eastAsia="Times New Roman"/>
                <w:lang w:val="es-ES"/>
              </w:rPr>
            </w:pPr>
            <w:r w:rsidRPr="00032062">
              <w:rPr>
                <w:rFonts w:eastAsia="Times New Roman"/>
                <w:i/>
                <w:iCs/>
                <w:color w:val="FF0000"/>
                <w:lang w:val="es-ES"/>
              </w:rPr>
              <w:t>Consultas oficiosas o grupos de contacto, según sea necesario</w:t>
            </w:r>
          </w:p>
        </w:tc>
        <w:tc>
          <w:tcPr>
            <w:tcW w:w="4187" w:type="dxa"/>
            <w:vMerge/>
            <w:tcBorders>
              <w:top w:val="single" w:sz="4" w:space="0" w:color="auto"/>
              <w:left w:val="single" w:sz="4" w:space="0" w:color="auto"/>
              <w:bottom w:val="single" w:sz="4" w:space="0" w:color="auto"/>
              <w:right w:val="single" w:sz="4" w:space="0" w:color="auto"/>
            </w:tcBorders>
            <w:shd w:val="clear" w:color="auto" w:fill="E2EFD9"/>
          </w:tcPr>
          <w:p w14:paraId="23C074B2" w14:textId="77777777" w:rsidR="008B574B" w:rsidRPr="00032062" w:rsidRDefault="008B574B">
            <w:pPr>
              <w:pStyle w:val="Para1"/>
              <w:jc w:val="left"/>
              <w:rPr>
                <w:rFonts w:eastAsia="Times New Roman"/>
                <w:color w:val="FF0000"/>
                <w:lang w:val="es-ES"/>
              </w:rPr>
            </w:pPr>
          </w:p>
        </w:tc>
        <w:tc>
          <w:tcPr>
            <w:tcW w:w="3635" w:type="dxa"/>
            <w:tcBorders>
              <w:top w:val="single" w:sz="4" w:space="0" w:color="auto"/>
              <w:left w:val="single" w:sz="4" w:space="0" w:color="auto"/>
              <w:bottom w:val="single" w:sz="4" w:space="0" w:color="auto"/>
              <w:right w:val="single" w:sz="4" w:space="0" w:color="auto"/>
            </w:tcBorders>
          </w:tcPr>
          <w:p w14:paraId="23C074B3" w14:textId="77777777" w:rsidR="008B574B" w:rsidRPr="00032062" w:rsidRDefault="008B574B">
            <w:pPr>
              <w:pStyle w:val="Para1"/>
              <w:jc w:val="left"/>
              <w:rPr>
                <w:rFonts w:eastAsia="Times New Roman"/>
                <w:lang w:val="es-ES"/>
              </w:rPr>
            </w:pPr>
            <w:r w:rsidRPr="00032062">
              <w:rPr>
                <w:rFonts w:eastAsia="Times New Roman"/>
                <w:i/>
                <w:iCs/>
                <w:color w:val="FF0000"/>
                <w:lang w:val="es-ES"/>
              </w:rPr>
              <w:t>Consultas oficiosas o grupos de contacto, según sea necesario</w:t>
            </w:r>
          </w:p>
        </w:tc>
      </w:tr>
      <w:tr w:rsidR="008B574B" w:rsidRPr="009F2543" w14:paraId="23C074BC" w14:textId="77777777" w:rsidTr="002232AF">
        <w:trPr>
          <w:cantSplit/>
          <w:trHeight w:val="984"/>
        </w:trPr>
        <w:tc>
          <w:tcPr>
            <w:tcW w:w="551" w:type="dxa"/>
            <w:tcBorders>
              <w:top w:val="single" w:sz="4" w:space="0" w:color="auto"/>
              <w:left w:val="single" w:sz="4" w:space="0" w:color="auto"/>
              <w:bottom w:val="single" w:sz="4" w:space="0" w:color="auto"/>
              <w:right w:val="nil"/>
            </w:tcBorders>
            <w:tcMar>
              <w:left w:w="58" w:type="dxa"/>
              <w:right w:w="0" w:type="dxa"/>
            </w:tcMar>
          </w:tcPr>
          <w:p w14:paraId="23C074B5" w14:textId="77777777" w:rsidR="008B574B" w:rsidRPr="00032062" w:rsidRDefault="008B574B">
            <w:pPr>
              <w:pStyle w:val="Para1"/>
              <w:rPr>
                <w:rFonts w:eastAsia="Times New Roman"/>
                <w:lang w:val="es-ES"/>
              </w:rPr>
            </w:pPr>
            <w:r w:rsidRPr="00032062">
              <w:rPr>
                <w:rFonts w:eastAsia="Times New Roman"/>
                <w:lang w:val="es-ES"/>
              </w:rPr>
              <w:t>Dom.</w:t>
            </w:r>
          </w:p>
        </w:tc>
        <w:tc>
          <w:tcPr>
            <w:tcW w:w="1154" w:type="dxa"/>
            <w:tcBorders>
              <w:top w:val="single" w:sz="4" w:space="0" w:color="auto"/>
              <w:left w:val="nil"/>
              <w:bottom w:val="single" w:sz="4" w:space="0" w:color="auto"/>
              <w:right w:val="single" w:sz="4" w:space="0" w:color="auto"/>
            </w:tcBorders>
            <w:tcMar>
              <w:left w:w="0" w:type="dxa"/>
              <w:right w:w="58" w:type="dxa"/>
            </w:tcMar>
          </w:tcPr>
          <w:p w14:paraId="23C074B6" w14:textId="77777777" w:rsidR="008B574B" w:rsidRPr="00032062" w:rsidRDefault="008B574B">
            <w:pPr>
              <w:pStyle w:val="Para1"/>
              <w:rPr>
                <w:rFonts w:eastAsia="Times New Roman"/>
                <w:lang w:val="es-ES"/>
              </w:rPr>
            </w:pPr>
            <w:r w:rsidRPr="00032062">
              <w:rPr>
                <w:rFonts w:eastAsia="Times New Roman"/>
                <w:lang w:val="es-ES"/>
              </w:rPr>
              <w:t>26 de junio</w:t>
            </w:r>
          </w:p>
        </w:tc>
        <w:tc>
          <w:tcPr>
            <w:tcW w:w="4005" w:type="dxa"/>
            <w:tcBorders>
              <w:top w:val="single" w:sz="4" w:space="0" w:color="auto"/>
              <w:left w:val="single" w:sz="4" w:space="0" w:color="auto"/>
              <w:bottom w:val="single" w:sz="4" w:space="0" w:color="auto"/>
              <w:right w:val="single" w:sz="4" w:space="0" w:color="auto"/>
            </w:tcBorders>
            <w:shd w:val="clear" w:color="auto" w:fill="E2EFD9"/>
          </w:tcPr>
          <w:p w14:paraId="23C074B7" w14:textId="77777777" w:rsidR="008B574B" w:rsidRPr="00032062" w:rsidRDefault="008B574B">
            <w:pPr>
              <w:pStyle w:val="Para1"/>
              <w:jc w:val="left"/>
              <w:rPr>
                <w:rFonts w:eastAsia="Times New Roman"/>
                <w:b/>
                <w:bCs/>
                <w:i/>
                <w:iCs/>
                <w:lang w:val="es-ES"/>
              </w:rPr>
            </w:pPr>
            <w:r w:rsidRPr="00032062">
              <w:rPr>
                <w:rFonts w:eastAsia="Times New Roman"/>
                <w:b/>
                <w:bCs/>
                <w:i/>
                <w:iCs/>
                <w:lang w:val="es-ES"/>
              </w:rPr>
              <w:t>Sesión plenaria</w:t>
            </w:r>
          </w:p>
          <w:p w14:paraId="23C074B8" w14:textId="77777777" w:rsidR="008B574B" w:rsidRPr="00032062" w:rsidRDefault="008B574B">
            <w:pPr>
              <w:pStyle w:val="Para1"/>
              <w:jc w:val="left"/>
              <w:rPr>
                <w:rFonts w:eastAsia="Times New Roman"/>
                <w:lang w:val="es-ES"/>
              </w:rPr>
            </w:pPr>
            <w:r w:rsidRPr="00032062">
              <w:rPr>
                <w:rFonts w:eastAsia="Times New Roman"/>
                <w:color w:val="000000"/>
                <w:lang w:val="es-ES"/>
              </w:rPr>
              <w:t>Temas 4 y 5. Examen de los resultados de los G</w:t>
            </w:r>
            <w:r w:rsidRPr="00032062">
              <w:rPr>
                <w:rFonts w:eastAsia="Times New Roman"/>
                <w:lang w:val="es-ES"/>
              </w:rPr>
              <w:t>C</w:t>
            </w:r>
          </w:p>
        </w:tc>
        <w:tc>
          <w:tcPr>
            <w:tcW w:w="4187" w:type="dxa"/>
            <w:tcBorders>
              <w:top w:val="single" w:sz="4" w:space="0" w:color="auto"/>
              <w:left w:val="single" w:sz="4" w:space="0" w:color="auto"/>
              <w:bottom w:val="single" w:sz="4" w:space="0" w:color="auto"/>
              <w:right w:val="single" w:sz="4" w:space="0" w:color="auto"/>
            </w:tcBorders>
            <w:shd w:val="clear" w:color="auto" w:fill="E2EFD9"/>
          </w:tcPr>
          <w:p w14:paraId="23C074B9" w14:textId="77777777" w:rsidR="008B574B" w:rsidRPr="00032062" w:rsidRDefault="008B574B">
            <w:pPr>
              <w:pStyle w:val="Para1"/>
              <w:jc w:val="left"/>
              <w:rPr>
                <w:rFonts w:eastAsia="Times New Roman"/>
                <w:b/>
                <w:bCs/>
                <w:i/>
                <w:iCs/>
                <w:lang w:val="es-ES"/>
              </w:rPr>
            </w:pPr>
            <w:r w:rsidRPr="00032062">
              <w:rPr>
                <w:rFonts w:eastAsia="Times New Roman"/>
                <w:b/>
                <w:bCs/>
                <w:i/>
                <w:iCs/>
                <w:lang w:val="es-ES"/>
              </w:rPr>
              <w:t>Sesión plenaria</w:t>
            </w:r>
          </w:p>
          <w:p w14:paraId="23C074BA" w14:textId="77777777" w:rsidR="008B574B" w:rsidRPr="00032062" w:rsidRDefault="008B574B">
            <w:pPr>
              <w:pStyle w:val="Para1"/>
              <w:jc w:val="left"/>
              <w:rPr>
                <w:rFonts w:eastAsia="Times New Roman"/>
                <w:lang w:val="es-ES"/>
              </w:rPr>
            </w:pPr>
            <w:r w:rsidRPr="00032062">
              <w:rPr>
                <w:rFonts w:eastAsia="Times New Roman"/>
                <w:lang w:val="es-ES"/>
              </w:rPr>
              <w:t>Temas 6, 7 y 8. Otros asuntos. Adopción de documentos L, informe y clausura</w:t>
            </w:r>
          </w:p>
        </w:tc>
        <w:tc>
          <w:tcPr>
            <w:tcW w:w="3635" w:type="dxa"/>
            <w:tcBorders>
              <w:top w:val="single" w:sz="4" w:space="0" w:color="auto"/>
              <w:left w:val="single" w:sz="4" w:space="0" w:color="auto"/>
              <w:bottom w:val="single" w:sz="4" w:space="0" w:color="auto"/>
              <w:right w:val="single" w:sz="4" w:space="0" w:color="auto"/>
            </w:tcBorders>
          </w:tcPr>
          <w:p w14:paraId="23C074BB" w14:textId="77777777" w:rsidR="008B574B" w:rsidRPr="00032062" w:rsidRDefault="008B574B">
            <w:pPr>
              <w:pStyle w:val="Para1"/>
              <w:jc w:val="left"/>
              <w:rPr>
                <w:rFonts w:eastAsia="Times New Roman"/>
                <w:lang w:val="es-ES"/>
              </w:rPr>
            </w:pPr>
          </w:p>
        </w:tc>
      </w:tr>
    </w:tbl>
    <w:p w14:paraId="23C074BD" w14:textId="77777777" w:rsidR="008B574B" w:rsidRPr="00032062" w:rsidRDefault="008B574B">
      <w:pPr>
        <w:pStyle w:val="Para1"/>
        <w:rPr>
          <w:rFonts w:eastAsia="Times New Roman"/>
          <w:lang w:val="es-ES"/>
        </w:rPr>
      </w:pPr>
    </w:p>
    <w:p w14:paraId="23C074BE" w14:textId="77777777" w:rsidR="008B574B" w:rsidRPr="00032062" w:rsidRDefault="008B574B">
      <w:pPr>
        <w:jc w:val="center"/>
        <w:rPr>
          <w:rFonts w:eastAsia="Times New Roman"/>
          <w:lang w:val="es-ES"/>
        </w:rPr>
      </w:pPr>
      <w:r w:rsidRPr="00032062">
        <w:rPr>
          <w:rFonts w:eastAsia="Times New Roman"/>
          <w:lang w:val="es-ES"/>
        </w:rPr>
        <w:t>_______</w:t>
      </w:r>
    </w:p>
    <w:p w14:paraId="23C074BF" w14:textId="77777777" w:rsidR="008B574B" w:rsidRPr="00032062" w:rsidRDefault="008B574B">
      <w:pPr>
        <w:rPr>
          <w:rFonts w:eastAsia="Times New Roman"/>
          <w:lang w:val="es-ES"/>
        </w:rPr>
      </w:pPr>
    </w:p>
    <w:p w14:paraId="23C074C0" w14:textId="77777777" w:rsidR="008B574B" w:rsidRPr="00032062" w:rsidRDefault="008B574B">
      <w:pPr>
        <w:suppressLineNumbers/>
        <w:suppressAutoHyphens/>
        <w:kinsoku w:val="0"/>
        <w:overflowPunct w:val="0"/>
        <w:autoSpaceDE w:val="0"/>
        <w:autoSpaceDN w:val="0"/>
        <w:adjustRightInd w:val="0"/>
        <w:snapToGrid w:val="0"/>
        <w:spacing w:after="120"/>
        <w:rPr>
          <w:rFonts w:eastAsia="Times New Roman"/>
          <w:lang w:val="es-ES"/>
        </w:rPr>
      </w:pPr>
    </w:p>
    <w:sectPr w:rsidR="008B574B" w:rsidRPr="00032062" w:rsidSect="001E5B22">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C074CA" w14:textId="77777777" w:rsidR="00DC1DBE" w:rsidRDefault="00DC1DBE">
      <w:pPr>
        <w:rPr>
          <w:rFonts w:eastAsia="Times New Roman"/>
        </w:rPr>
      </w:pPr>
      <w:r>
        <w:rPr>
          <w:rFonts w:eastAsia="Times New Roman"/>
        </w:rPr>
        <w:separator/>
      </w:r>
    </w:p>
  </w:endnote>
  <w:endnote w:type="continuationSeparator" w:id="0">
    <w:p w14:paraId="23C074CB" w14:textId="77777777" w:rsidR="00DC1DBE" w:rsidRDefault="00DC1DBE">
      <w:pPr>
        <w:rPr>
          <w:rFonts w:eastAsia="Times New Roman"/>
        </w:rPr>
      </w:pPr>
      <w:r>
        <w:rPr>
          <w:rFonts w:eastAsia="Times New Roman"/>
        </w:rPr>
        <w:continuationSeparator/>
      </w:r>
    </w:p>
  </w:endnote>
  <w:endnote w:type="continuationNotice" w:id="1">
    <w:p w14:paraId="23C074CC" w14:textId="77777777" w:rsidR="00DC1DBE" w:rsidRDefault="00DC1DBE">
      <w:pPr>
        <w:rPr>
          <w:rFonts w:eastAsia="Times New Roman"/>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等?">
    <w:altName w:val="MS Mincho"/>
    <w:panose1 w:val="00000000000000000000"/>
    <w:charset w:val="80"/>
    <w:family w:val="roman"/>
    <w:notTrueType/>
    <w:pitch w:val="default"/>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C074C7" w14:textId="77777777" w:rsidR="00DC1DBE" w:rsidRDefault="00DC1DBE">
      <w:pPr>
        <w:rPr>
          <w:rFonts w:eastAsia="Times New Roman"/>
        </w:rPr>
      </w:pPr>
      <w:r>
        <w:rPr>
          <w:rFonts w:eastAsia="Times New Roman"/>
        </w:rPr>
        <w:separator/>
      </w:r>
    </w:p>
  </w:footnote>
  <w:footnote w:type="continuationSeparator" w:id="0">
    <w:p w14:paraId="23C074C8" w14:textId="77777777" w:rsidR="00DC1DBE" w:rsidRDefault="00DC1DBE">
      <w:pPr>
        <w:rPr>
          <w:rFonts w:eastAsia="Times New Roman"/>
        </w:rPr>
      </w:pPr>
      <w:r>
        <w:rPr>
          <w:rFonts w:eastAsia="Times New Roman"/>
        </w:rPr>
        <w:continuationSeparator/>
      </w:r>
    </w:p>
  </w:footnote>
  <w:footnote w:type="continuationNotice" w:id="1">
    <w:p w14:paraId="23C074C9" w14:textId="77777777" w:rsidR="00DC1DBE" w:rsidRDefault="00DC1DBE">
      <w:pPr>
        <w:rPr>
          <w:rFonts w:eastAsia="Times New Roman"/>
        </w:rPr>
      </w:pPr>
    </w:p>
  </w:footnote>
  <w:footnote w:id="2">
    <w:p w14:paraId="23C074D1" w14:textId="77777777" w:rsidR="008B574B" w:rsidRPr="0064393C" w:rsidRDefault="008B574B">
      <w:pPr>
        <w:pStyle w:val="FootnoteText"/>
        <w:rPr>
          <w:rFonts w:eastAsia="Times New Roman"/>
          <w:lang w:val="es-ES"/>
        </w:rPr>
      </w:pPr>
      <w:r w:rsidRPr="0064393C">
        <w:rPr>
          <w:rStyle w:val="FootnoteReference"/>
          <w:rFonts w:eastAsia="Times New Roman"/>
          <w:lang w:val="es-ES"/>
        </w:rPr>
        <w:t>*</w:t>
      </w:r>
      <w:r w:rsidRPr="0064393C">
        <w:rPr>
          <w:rFonts w:eastAsia="Times New Roman"/>
          <w:lang w:val="es-ES"/>
        </w:rPr>
        <w:t xml:space="preserve"> CBD/WG2020/4/1.</w:t>
      </w:r>
    </w:p>
  </w:footnote>
  <w:footnote w:id="3">
    <w:p w14:paraId="23C074D2" w14:textId="77777777" w:rsidR="008B574B" w:rsidRPr="0064393C" w:rsidRDefault="008B574B">
      <w:pPr>
        <w:pStyle w:val="FootnoteText"/>
        <w:rPr>
          <w:rFonts w:eastAsia="Times New Roman"/>
          <w:lang w:val="es-ES"/>
        </w:rPr>
      </w:pPr>
      <w:r w:rsidRPr="0064393C">
        <w:rPr>
          <w:rStyle w:val="FootnoteReference"/>
          <w:rFonts w:eastAsia="Times New Roman"/>
          <w:lang w:val="es-ES"/>
        </w:rPr>
        <w:footnoteRef/>
      </w:r>
      <w:r w:rsidRPr="0064393C">
        <w:rPr>
          <w:rFonts w:eastAsia="Times New Roman"/>
          <w:lang w:val="es-ES"/>
        </w:rPr>
        <w:t xml:space="preserve"> Véase el documento CBD/WG2020/3/7, anexo.</w:t>
      </w:r>
    </w:p>
  </w:footnote>
  <w:footnote w:id="4">
    <w:p w14:paraId="23C074D3" w14:textId="77777777" w:rsidR="008B574B" w:rsidRPr="0064393C" w:rsidRDefault="008B574B">
      <w:pPr>
        <w:pStyle w:val="FootnoteText"/>
        <w:rPr>
          <w:rFonts w:eastAsia="Times New Roman"/>
          <w:lang w:val="es-ES"/>
        </w:rPr>
      </w:pPr>
      <w:r w:rsidRPr="0064393C">
        <w:rPr>
          <w:rStyle w:val="FootnoteReference"/>
          <w:rFonts w:eastAsia="Times New Roman"/>
          <w:lang w:val="es-ES"/>
        </w:rPr>
        <w:footnoteRef/>
      </w:r>
      <w:r w:rsidRPr="0064393C">
        <w:rPr>
          <w:rFonts w:eastAsia="Times New Roman"/>
          <w:lang w:val="es-ES"/>
        </w:rPr>
        <w:t xml:space="preserve"> Notificación núm. 2022-024 del CDB emitida el 20 de abril de 2022</w:t>
      </w:r>
      <w:r w:rsidRPr="0064393C">
        <w:rPr>
          <w:rFonts w:eastAsia="Times New Roman"/>
          <w:lang w:val="es-ES"/>
        </w:rPr>
        <w:br/>
      </w:r>
      <w:r w:rsidR="0069114B" w:rsidRPr="0064393C">
        <w:rPr>
          <w:rFonts w:eastAsia="Times New Roman"/>
          <w:lang w:val="es-ES"/>
        </w:rPr>
        <w:t>(</w:t>
      </w:r>
      <w:r w:rsidR="009F2543">
        <w:fldChar w:fldCharType="begin"/>
      </w:r>
      <w:r w:rsidR="009F2543" w:rsidRPr="009F2543">
        <w:rPr>
          <w:lang w:val="es-ES"/>
        </w:rPr>
        <w:instrText xml:space="preserve"> HYPERLINK "http://www.cbd.int/doc/notifications/2022/ntf-2022-024-wg20204-en.pdf" </w:instrText>
      </w:r>
      <w:r w:rsidR="009F2543">
        <w:fldChar w:fldCharType="separate"/>
      </w:r>
      <w:r w:rsidRPr="0064393C">
        <w:rPr>
          <w:rStyle w:val="Hyperlink"/>
          <w:rFonts w:eastAsia="Times New Roman"/>
          <w:lang w:val="es-ES"/>
        </w:rPr>
        <w:t>http://www.cbd.int/doc/notifications/2022/ntf-2022-024-wg20204-en.pdf</w:t>
      </w:r>
      <w:r w:rsidR="009F2543">
        <w:rPr>
          <w:rStyle w:val="Hyperlink"/>
          <w:rFonts w:eastAsia="Times New Roman"/>
          <w:lang w:val="es-ES"/>
        </w:rPr>
        <w:fldChar w:fldCharType="end"/>
      </w:r>
      <w:r w:rsidR="0069114B" w:rsidRPr="0064393C">
        <w:rPr>
          <w:rFonts w:eastAsia="Times New Roman"/>
          <w:lang w:val="es-E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C074CD" w14:textId="77777777" w:rsidR="008B574B" w:rsidRPr="0064393C" w:rsidRDefault="008B574B">
    <w:pPr>
      <w:ind w:right="6930"/>
      <w:rPr>
        <w:rFonts w:eastAsia="Times New Roman"/>
        <w:sz w:val="22"/>
        <w:szCs w:val="22"/>
        <w:lang w:val="es-ES"/>
      </w:rPr>
    </w:pPr>
    <w:r w:rsidRPr="0064393C">
      <w:rPr>
        <w:rFonts w:eastAsia="Times New Roman"/>
        <w:sz w:val="22"/>
        <w:szCs w:val="22"/>
        <w:lang w:val="es-ES"/>
      </w:rPr>
      <w:t>CBD/WG2020/4/1/Add.2</w:t>
    </w:r>
  </w:p>
  <w:p w14:paraId="23C074CE" w14:textId="77777777" w:rsidR="008B574B" w:rsidRPr="0064393C" w:rsidRDefault="008B574B">
    <w:pPr>
      <w:pStyle w:val="Header"/>
      <w:spacing w:after="240"/>
      <w:ind w:right="7715"/>
      <w:rPr>
        <w:rFonts w:eastAsia="Times New Roman"/>
        <w:sz w:val="22"/>
        <w:szCs w:val="22"/>
        <w:lang w:val="es-ES"/>
      </w:rPr>
    </w:pPr>
    <w:r w:rsidRPr="0064393C">
      <w:rPr>
        <w:rFonts w:eastAsia="Times New Roman"/>
        <w:sz w:val="22"/>
        <w:szCs w:val="22"/>
        <w:lang w:val="es-ES"/>
      </w:rPr>
      <w:t xml:space="preserve">Página </w:t>
    </w:r>
    <w:r w:rsidR="001E5B22" w:rsidRPr="0064393C">
      <w:rPr>
        <w:rFonts w:eastAsia="Times New Roman"/>
        <w:sz w:val="22"/>
        <w:szCs w:val="22"/>
        <w:lang w:val="es-ES"/>
      </w:rPr>
      <w:fldChar w:fldCharType="begin"/>
    </w:r>
    <w:r w:rsidRPr="0064393C">
      <w:rPr>
        <w:rFonts w:eastAsia="Times New Roman"/>
        <w:sz w:val="22"/>
        <w:szCs w:val="22"/>
        <w:lang w:val="es-ES"/>
      </w:rPr>
      <w:instrText xml:space="preserve"> PAGE   \* MERGEFORMAT </w:instrText>
    </w:r>
    <w:r w:rsidR="001E5B22" w:rsidRPr="0064393C">
      <w:rPr>
        <w:rFonts w:eastAsia="Times New Roman"/>
        <w:sz w:val="22"/>
        <w:szCs w:val="22"/>
        <w:lang w:val="es-ES"/>
      </w:rPr>
      <w:fldChar w:fldCharType="separate"/>
    </w:r>
    <w:r w:rsidR="0064393C">
      <w:rPr>
        <w:rFonts w:eastAsia="Times New Roman"/>
        <w:noProof/>
        <w:sz w:val="22"/>
        <w:szCs w:val="22"/>
        <w:lang w:val="es-ES"/>
      </w:rPr>
      <w:t>2</w:t>
    </w:r>
    <w:r w:rsidR="001E5B22" w:rsidRPr="0064393C">
      <w:rPr>
        <w:rFonts w:eastAsia="Times New Roman"/>
        <w:sz w:val="22"/>
        <w:szCs w:val="22"/>
        <w:lang w:val="es-ES"/>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C074CF" w14:textId="77777777" w:rsidR="008B574B" w:rsidRPr="0064393C" w:rsidRDefault="008B574B">
    <w:pPr>
      <w:ind w:left="7020"/>
      <w:jc w:val="right"/>
      <w:rPr>
        <w:rFonts w:eastAsia="Times New Roman"/>
        <w:sz w:val="22"/>
        <w:szCs w:val="22"/>
        <w:lang w:val="es-ES"/>
      </w:rPr>
    </w:pPr>
    <w:r w:rsidRPr="0064393C">
      <w:rPr>
        <w:rFonts w:eastAsia="Times New Roman"/>
        <w:sz w:val="22"/>
        <w:szCs w:val="22"/>
        <w:lang w:val="es-ES"/>
      </w:rPr>
      <w:t>CBD/WG2020/4/1/Add.2</w:t>
    </w:r>
  </w:p>
  <w:p w14:paraId="23C074D0" w14:textId="77777777" w:rsidR="008B574B" w:rsidRPr="0064393C" w:rsidRDefault="008B574B">
    <w:pPr>
      <w:pStyle w:val="Header"/>
      <w:tabs>
        <w:tab w:val="clear" w:pos="4680"/>
        <w:tab w:val="clear" w:pos="9360"/>
      </w:tabs>
      <w:spacing w:after="240"/>
      <w:ind w:left="7938"/>
      <w:jc w:val="right"/>
      <w:rPr>
        <w:rFonts w:eastAsia="Times New Roman"/>
        <w:sz w:val="22"/>
        <w:szCs w:val="22"/>
        <w:lang w:val="es-ES"/>
      </w:rPr>
    </w:pPr>
    <w:r w:rsidRPr="0064393C">
      <w:rPr>
        <w:rFonts w:eastAsia="Times New Roman"/>
        <w:sz w:val="22"/>
        <w:szCs w:val="22"/>
        <w:lang w:val="es-ES"/>
      </w:rPr>
      <w:t xml:space="preserve">Página </w:t>
    </w:r>
    <w:r w:rsidR="001E5B22" w:rsidRPr="0064393C">
      <w:rPr>
        <w:rFonts w:eastAsia="Times New Roman"/>
        <w:sz w:val="22"/>
        <w:szCs w:val="22"/>
        <w:lang w:val="es-ES"/>
      </w:rPr>
      <w:fldChar w:fldCharType="begin"/>
    </w:r>
    <w:r w:rsidRPr="0064393C">
      <w:rPr>
        <w:rFonts w:eastAsia="Times New Roman"/>
        <w:sz w:val="22"/>
        <w:szCs w:val="22"/>
        <w:lang w:val="es-ES"/>
      </w:rPr>
      <w:instrText xml:space="preserve"> PAGE   \* MERGEFORMAT </w:instrText>
    </w:r>
    <w:r w:rsidR="001E5B22" w:rsidRPr="0064393C">
      <w:rPr>
        <w:rFonts w:eastAsia="Times New Roman"/>
        <w:sz w:val="22"/>
        <w:szCs w:val="22"/>
        <w:lang w:val="es-ES"/>
      </w:rPr>
      <w:fldChar w:fldCharType="separate"/>
    </w:r>
    <w:r w:rsidR="0064393C">
      <w:rPr>
        <w:rFonts w:eastAsia="Times New Roman"/>
        <w:noProof/>
        <w:sz w:val="22"/>
        <w:szCs w:val="22"/>
        <w:lang w:val="es-ES"/>
      </w:rPr>
      <w:t>3</w:t>
    </w:r>
    <w:r w:rsidR="001E5B22" w:rsidRPr="0064393C">
      <w:rPr>
        <w:rFonts w:eastAsia="Times New Roman"/>
        <w:sz w:val="22"/>
        <w:szCs w:val="22"/>
        <w:lang w:val="es-E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3C3F8B"/>
    <w:multiLevelType w:val="multilevel"/>
    <w:tmpl w:val="DB88849A"/>
    <w:lvl w:ilvl="0">
      <w:start w:val="6"/>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14605F52"/>
    <w:multiLevelType w:val="hybridMultilevel"/>
    <w:tmpl w:val="11A8ADF6"/>
    <w:lvl w:ilvl="0" w:tplc="E3E464E0">
      <w:start w:val="1"/>
      <w:numFmt w:val="lowerLetter"/>
      <w:lvlText w:val="(%1)"/>
      <w:lvlJc w:val="left"/>
      <w:pPr>
        <w:ind w:left="1919"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386E58D6">
      <w:start w:val="1"/>
      <w:numFmt w:val="lowerRoman"/>
      <w:lvlText w:val="(%3)"/>
      <w:lvlJc w:val="left"/>
      <w:pPr>
        <w:ind w:left="2520" w:hanging="360"/>
      </w:pPr>
      <w:rPr>
        <w:rFonts w:hint="default"/>
      </w:rPr>
    </w:lvl>
    <w:lvl w:ilvl="3" w:tplc="04090001">
      <w:start w:val="1"/>
      <w:numFmt w:val="bullet"/>
      <w:lvlText w:val=""/>
      <w:lvlJc w:val="left"/>
      <w:pPr>
        <w:ind w:left="3240" w:hanging="360"/>
      </w:pPr>
      <w:rPr>
        <w:rFonts w:ascii="Symbol" w:hAnsi="Symbol" w:cs="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cs="Wingdings" w:hint="default"/>
      </w:rPr>
    </w:lvl>
    <w:lvl w:ilvl="6" w:tplc="04090001">
      <w:start w:val="1"/>
      <w:numFmt w:val="bullet"/>
      <w:lvlText w:val=""/>
      <w:lvlJc w:val="left"/>
      <w:pPr>
        <w:ind w:left="5400" w:hanging="360"/>
      </w:pPr>
      <w:rPr>
        <w:rFonts w:ascii="Symbol" w:hAnsi="Symbol" w:cs="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cs="Wingdings" w:hint="default"/>
      </w:rPr>
    </w:lvl>
  </w:abstractNum>
  <w:abstractNum w:abstractNumId="2" w15:restartNumberingAfterBreak="0">
    <w:nsid w:val="1ABA0CCD"/>
    <w:multiLevelType w:val="multilevel"/>
    <w:tmpl w:val="AF5853C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E670517"/>
    <w:multiLevelType w:val="hybridMultilevel"/>
    <w:tmpl w:val="DC460914"/>
    <w:lvl w:ilvl="0" w:tplc="4F2CC258">
      <w:start w:val="26"/>
      <w:numFmt w:val="decimal"/>
      <w:lvlText w:val="%1."/>
      <w:lvlJc w:val="left"/>
      <w:pPr>
        <w:ind w:left="36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4" w15:restartNumberingAfterBreak="0">
    <w:nsid w:val="1E7D45E2"/>
    <w:multiLevelType w:val="hybridMultilevel"/>
    <w:tmpl w:val="86B2CB04"/>
    <w:lvl w:ilvl="0" w:tplc="E44CC6EC">
      <w:start w:val="1"/>
      <w:numFmt w:val="upperRoman"/>
      <w:lvlText w:val="%1."/>
      <w:lvlJc w:val="left"/>
      <w:pPr>
        <w:ind w:left="3556" w:hanging="720"/>
      </w:pPr>
      <w:rPr>
        <w:rFonts w:hint="default"/>
        <w:b/>
        <w:bCs/>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5" w15:restartNumberingAfterBreak="0">
    <w:nsid w:val="1FC631B5"/>
    <w:multiLevelType w:val="hybridMultilevel"/>
    <w:tmpl w:val="3F0E8C2E"/>
    <w:lvl w:ilvl="0" w:tplc="563C966E">
      <w:start w:val="1"/>
      <w:numFmt w:val="decimal"/>
      <w:lvlText w:val="%1."/>
      <w:lvlJc w:val="left"/>
      <w:pPr>
        <w:tabs>
          <w:tab w:val="num" w:pos="720"/>
        </w:tabs>
        <w:ind w:left="720" w:hanging="360"/>
      </w:pPr>
    </w:lvl>
    <w:lvl w:ilvl="1" w:tplc="71FAFD1E">
      <w:start w:val="1"/>
      <w:numFmt w:val="decimal"/>
      <w:lvlText w:val="%2."/>
      <w:lvlJc w:val="left"/>
      <w:pPr>
        <w:tabs>
          <w:tab w:val="num" w:pos="1440"/>
        </w:tabs>
        <w:ind w:left="1440" w:hanging="360"/>
      </w:pPr>
    </w:lvl>
    <w:lvl w:ilvl="2" w:tplc="EAFED5EA">
      <w:start w:val="1"/>
      <w:numFmt w:val="decimal"/>
      <w:lvlText w:val="%3."/>
      <w:lvlJc w:val="left"/>
      <w:pPr>
        <w:tabs>
          <w:tab w:val="num" w:pos="2160"/>
        </w:tabs>
        <w:ind w:left="2160" w:hanging="360"/>
      </w:pPr>
    </w:lvl>
    <w:lvl w:ilvl="3" w:tplc="24624360">
      <w:start w:val="1"/>
      <w:numFmt w:val="decimal"/>
      <w:lvlText w:val="%4."/>
      <w:lvlJc w:val="left"/>
      <w:pPr>
        <w:tabs>
          <w:tab w:val="num" w:pos="2880"/>
        </w:tabs>
        <w:ind w:left="2880" w:hanging="360"/>
      </w:pPr>
    </w:lvl>
    <w:lvl w:ilvl="4" w:tplc="4066F262">
      <w:start w:val="1"/>
      <w:numFmt w:val="decimal"/>
      <w:lvlText w:val="%5."/>
      <w:lvlJc w:val="left"/>
      <w:pPr>
        <w:tabs>
          <w:tab w:val="num" w:pos="3600"/>
        </w:tabs>
        <w:ind w:left="3600" w:hanging="360"/>
      </w:pPr>
    </w:lvl>
    <w:lvl w:ilvl="5" w:tplc="515240F2">
      <w:start w:val="1"/>
      <w:numFmt w:val="decimal"/>
      <w:lvlText w:val="%6."/>
      <w:lvlJc w:val="left"/>
      <w:pPr>
        <w:tabs>
          <w:tab w:val="num" w:pos="4320"/>
        </w:tabs>
        <w:ind w:left="4320" w:hanging="360"/>
      </w:pPr>
    </w:lvl>
    <w:lvl w:ilvl="6" w:tplc="0F126C34">
      <w:start w:val="1"/>
      <w:numFmt w:val="decimal"/>
      <w:lvlText w:val="%7."/>
      <w:lvlJc w:val="left"/>
      <w:pPr>
        <w:tabs>
          <w:tab w:val="num" w:pos="5040"/>
        </w:tabs>
        <w:ind w:left="5040" w:hanging="360"/>
      </w:pPr>
    </w:lvl>
    <w:lvl w:ilvl="7" w:tplc="5FD6152C">
      <w:start w:val="1"/>
      <w:numFmt w:val="decimal"/>
      <w:lvlText w:val="%8."/>
      <w:lvlJc w:val="left"/>
      <w:pPr>
        <w:tabs>
          <w:tab w:val="num" w:pos="5760"/>
        </w:tabs>
        <w:ind w:left="5760" w:hanging="360"/>
      </w:pPr>
    </w:lvl>
    <w:lvl w:ilvl="8" w:tplc="B2560E92">
      <w:start w:val="1"/>
      <w:numFmt w:val="decimal"/>
      <w:lvlText w:val="%9."/>
      <w:lvlJc w:val="left"/>
      <w:pPr>
        <w:tabs>
          <w:tab w:val="num" w:pos="6480"/>
        </w:tabs>
        <w:ind w:left="6480" w:hanging="360"/>
      </w:pPr>
    </w:lvl>
  </w:abstractNum>
  <w:abstractNum w:abstractNumId="6" w15:restartNumberingAfterBreak="0">
    <w:nsid w:val="2E2A391F"/>
    <w:multiLevelType w:val="hybridMultilevel"/>
    <w:tmpl w:val="56C8B892"/>
    <w:lvl w:ilvl="0" w:tplc="4F2CC258">
      <w:start w:val="26"/>
      <w:numFmt w:val="decimal"/>
      <w:lvlText w:val="%1."/>
      <w:lvlJc w:val="left"/>
      <w:pPr>
        <w:ind w:left="36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7" w15:restartNumberingAfterBreak="0">
    <w:nsid w:val="35B051DD"/>
    <w:multiLevelType w:val="hybridMultilevel"/>
    <w:tmpl w:val="91BC6496"/>
    <w:lvl w:ilvl="0" w:tplc="4F2CC258">
      <w:start w:val="26"/>
      <w:numFmt w:val="decimal"/>
      <w:lvlText w:val="%1."/>
      <w:lvlJc w:val="left"/>
      <w:pPr>
        <w:ind w:left="36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8" w15:restartNumberingAfterBreak="0">
    <w:nsid w:val="39676C19"/>
    <w:multiLevelType w:val="multilevel"/>
    <w:tmpl w:val="B4966EB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428D6555"/>
    <w:multiLevelType w:val="hybridMultilevel"/>
    <w:tmpl w:val="7604FDA6"/>
    <w:lvl w:ilvl="0" w:tplc="4F2CC258">
      <w:start w:val="26"/>
      <w:numFmt w:val="decimal"/>
      <w:lvlText w:val="%1."/>
      <w:lvlJc w:val="left"/>
      <w:pPr>
        <w:ind w:left="36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0" w15:restartNumberingAfterBreak="0">
    <w:nsid w:val="45F166C5"/>
    <w:multiLevelType w:val="hybridMultilevel"/>
    <w:tmpl w:val="1898BCE0"/>
    <w:lvl w:ilvl="0" w:tplc="4F2CC258">
      <w:start w:val="26"/>
      <w:numFmt w:val="decimal"/>
      <w:lvlText w:val="%1."/>
      <w:lvlJc w:val="left"/>
      <w:pPr>
        <w:ind w:left="360" w:hanging="360"/>
      </w:pPr>
      <w:rPr>
        <w:rFonts w:hint="default"/>
      </w:rPr>
    </w:lvl>
    <w:lvl w:ilvl="1" w:tplc="10090019">
      <w:start w:val="1"/>
      <w:numFmt w:val="lowerLetter"/>
      <w:lvlText w:val="%2."/>
      <w:lvlJc w:val="left"/>
      <w:pPr>
        <w:ind w:left="1080" w:hanging="360"/>
      </w:pPr>
    </w:lvl>
    <w:lvl w:ilvl="2" w:tplc="1009001B">
      <w:start w:val="1"/>
      <w:numFmt w:val="lowerRoman"/>
      <w:lvlText w:val="%3."/>
      <w:lvlJc w:val="right"/>
      <w:pPr>
        <w:ind w:left="1800" w:hanging="180"/>
      </w:pPr>
    </w:lvl>
    <w:lvl w:ilvl="3" w:tplc="1009000F">
      <w:start w:val="1"/>
      <w:numFmt w:val="decimal"/>
      <w:lvlText w:val="%4."/>
      <w:lvlJc w:val="left"/>
      <w:pPr>
        <w:ind w:left="2520" w:hanging="360"/>
      </w:pPr>
    </w:lvl>
    <w:lvl w:ilvl="4" w:tplc="10090019">
      <w:start w:val="1"/>
      <w:numFmt w:val="lowerLetter"/>
      <w:lvlText w:val="%5."/>
      <w:lvlJc w:val="left"/>
      <w:pPr>
        <w:ind w:left="3240" w:hanging="360"/>
      </w:pPr>
    </w:lvl>
    <w:lvl w:ilvl="5" w:tplc="1009001B">
      <w:start w:val="1"/>
      <w:numFmt w:val="lowerRoman"/>
      <w:lvlText w:val="%6."/>
      <w:lvlJc w:val="right"/>
      <w:pPr>
        <w:ind w:left="3960" w:hanging="180"/>
      </w:pPr>
    </w:lvl>
    <w:lvl w:ilvl="6" w:tplc="1009000F">
      <w:start w:val="1"/>
      <w:numFmt w:val="decimal"/>
      <w:lvlText w:val="%7."/>
      <w:lvlJc w:val="left"/>
      <w:pPr>
        <w:ind w:left="4680" w:hanging="360"/>
      </w:pPr>
    </w:lvl>
    <w:lvl w:ilvl="7" w:tplc="10090019">
      <w:start w:val="1"/>
      <w:numFmt w:val="lowerLetter"/>
      <w:lvlText w:val="%8."/>
      <w:lvlJc w:val="left"/>
      <w:pPr>
        <w:ind w:left="5400" w:hanging="360"/>
      </w:pPr>
    </w:lvl>
    <w:lvl w:ilvl="8" w:tplc="1009001B">
      <w:start w:val="1"/>
      <w:numFmt w:val="lowerRoman"/>
      <w:lvlText w:val="%9."/>
      <w:lvlJc w:val="right"/>
      <w:pPr>
        <w:ind w:left="6120" w:hanging="180"/>
      </w:pPr>
    </w:lvl>
  </w:abstractNum>
  <w:abstractNum w:abstractNumId="11" w15:restartNumberingAfterBreak="0">
    <w:nsid w:val="48FA6C7A"/>
    <w:multiLevelType w:val="hybridMultilevel"/>
    <w:tmpl w:val="AA703760"/>
    <w:lvl w:ilvl="0" w:tplc="4F2CC258">
      <w:start w:val="26"/>
      <w:numFmt w:val="decimal"/>
      <w:lvlText w:val="%1."/>
      <w:lvlJc w:val="left"/>
      <w:pPr>
        <w:ind w:left="36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2" w15:restartNumberingAfterBreak="0">
    <w:nsid w:val="4E0442B4"/>
    <w:multiLevelType w:val="multilevel"/>
    <w:tmpl w:val="371CBFCC"/>
    <w:lvl w:ilvl="0">
      <w:start w:val="1"/>
      <w:numFmt w:val="decimal"/>
      <w:lvlText w:val="%1."/>
      <w:lvlJc w:val="left"/>
      <w:pPr>
        <w:tabs>
          <w:tab w:val="num" w:pos="360"/>
        </w:tabs>
      </w:pPr>
      <w:rPr>
        <w:rFonts w:ascii="Times New Roman" w:hAnsi="Times New Roman" w:cs="Times New Roman" w:hint="default"/>
        <w:b w:val="0"/>
        <w:bCs w:val="0"/>
        <w:i w:val="0"/>
        <w:iCs w:val="0"/>
        <w:sz w:val="22"/>
        <w:szCs w:val="22"/>
      </w:rPr>
    </w:lvl>
    <w:lvl w:ilvl="1">
      <w:start w:val="1"/>
      <w:numFmt w:val="lowerLetter"/>
      <w:lvlText w:val="(%2)"/>
      <w:lvlJc w:val="left"/>
      <w:pPr>
        <w:tabs>
          <w:tab w:val="num" w:pos="1440"/>
        </w:tabs>
        <w:ind w:firstLine="720"/>
      </w:pPr>
      <w:rPr>
        <w:rFonts w:hint="default"/>
        <w:b w:val="0"/>
        <w:bCs w:val="0"/>
        <w:i w:val="0"/>
        <w:iCs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cs="Symbol" w:hint="default"/>
        <w:color w:val="auto"/>
        <w:sz w:val="28"/>
        <w:szCs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4E6540F0"/>
    <w:multiLevelType w:val="hybridMultilevel"/>
    <w:tmpl w:val="6F72FC1E"/>
    <w:lvl w:ilvl="0" w:tplc="D3B8EF78">
      <w:start w:val="1"/>
      <w:numFmt w:val="upperRoman"/>
      <w:lvlText w:val="%1."/>
      <w:lvlJc w:val="left"/>
      <w:pPr>
        <w:ind w:left="1080" w:hanging="720"/>
      </w:pPr>
      <w:rPr>
        <w:rFonts w:hint="default"/>
        <w:b/>
        <w:bCs/>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4" w15:restartNumberingAfterBreak="0">
    <w:nsid w:val="50CE2AE8"/>
    <w:multiLevelType w:val="hybridMultilevel"/>
    <w:tmpl w:val="74F668CA"/>
    <w:lvl w:ilvl="0" w:tplc="E3E464E0">
      <w:start w:val="1"/>
      <w:numFmt w:val="lowerLetter"/>
      <w:lvlText w:val="(%1)"/>
      <w:lvlJc w:val="left"/>
      <w:pPr>
        <w:ind w:left="1919"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cs="Wingdings" w:hint="default"/>
      </w:rPr>
    </w:lvl>
    <w:lvl w:ilvl="3" w:tplc="04090001">
      <w:start w:val="1"/>
      <w:numFmt w:val="bullet"/>
      <w:lvlText w:val=""/>
      <w:lvlJc w:val="left"/>
      <w:pPr>
        <w:ind w:left="3240" w:hanging="360"/>
      </w:pPr>
      <w:rPr>
        <w:rFonts w:ascii="Symbol" w:hAnsi="Symbol" w:cs="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cs="Wingdings" w:hint="default"/>
      </w:rPr>
    </w:lvl>
    <w:lvl w:ilvl="6" w:tplc="04090001">
      <w:start w:val="1"/>
      <w:numFmt w:val="bullet"/>
      <w:lvlText w:val=""/>
      <w:lvlJc w:val="left"/>
      <w:pPr>
        <w:ind w:left="5400" w:hanging="360"/>
      </w:pPr>
      <w:rPr>
        <w:rFonts w:ascii="Symbol" w:hAnsi="Symbol" w:cs="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cs="Wingdings" w:hint="default"/>
      </w:rPr>
    </w:lvl>
  </w:abstractNum>
  <w:abstractNum w:abstractNumId="15" w15:restartNumberingAfterBreak="0">
    <w:nsid w:val="585B521F"/>
    <w:multiLevelType w:val="hybridMultilevel"/>
    <w:tmpl w:val="6A34CC36"/>
    <w:lvl w:ilvl="0" w:tplc="1009000F">
      <w:start w:val="1"/>
      <w:numFmt w:val="decimal"/>
      <w:lvlText w:val="%1."/>
      <w:lvlJc w:val="left"/>
      <w:pPr>
        <w:ind w:left="2520" w:hanging="360"/>
      </w:pPr>
    </w:lvl>
    <w:lvl w:ilvl="1" w:tplc="10090019">
      <w:start w:val="1"/>
      <w:numFmt w:val="lowerLetter"/>
      <w:lvlText w:val="%2."/>
      <w:lvlJc w:val="left"/>
      <w:pPr>
        <w:ind w:left="3240" w:hanging="360"/>
      </w:pPr>
    </w:lvl>
    <w:lvl w:ilvl="2" w:tplc="1009001B">
      <w:start w:val="1"/>
      <w:numFmt w:val="lowerRoman"/>
      <w:lvlText w:val="%3."/>
      <w:lvlJc w:val="right"/>
      <w:pPr>
        <w:ind w:left="3960" w:hanging="180"/>
      </w:pPr>
    </w:lvl>
    <w:lvl w:ilvl="3" w:tplc="1009000F">
      <w:start w:val="1"/>
      <w:numFmt w:val="decimal"/>
      <w:lvlText w:val="%4."/>
      <w:lvlJc w:val="left"/>
      <w:pPr>
        <w:ind w:left="4680" w:hanging="360"/>
      </w:pPr>
    </w:lvl>
    <w:lvl w:ilvl="4" w:tplc="10090019">
      <w:start w:val="1"/>
      <w:numFmt w:val="lowerLetter"/>
      <w:lvlText w:val="%5."/>
      <w:lvlJc w:val="left"/>
      <w:pPr>
        <w:ind w:left="5400" w:hanging="360"/>
      </w:pPr>
    </w:lvl>
    <w:lvl w:ilvl="5" w:tplc="1009001B">
      <w:start w:val="1"/>
      <w:numFmt w:val="lowerRoman"/>
      <w:lvlText w:val="%6."/>
      <w:lvlJc w:val="right"/>
      <w:pPr>
        <w:ind w:left="6120" w:hanging="180"/>
      </w:pPr>
    </w:lvl>
    <w:lvl w:ilvl="6" w:tplc="1009000F">
      <w:start w:val="1"/>
      <w:numFmt w:val="decimal"/>
      <w:lvlText w:val="%7."/>
      <w:lvlJc w:val="left"/>
      <w:pPr>
        <w:ind w:left="6840" w:hanging="360"/>
      </w:pPr>
    </w:lvl>
    <w:lvl w:ilvl="7" w:tplc="10090019">
      <w:start w:val="1"/>
      <w:numFmt w:val="lowerLetter"/>
      <w:lvlText w:val="%8."/>
      <w:lvlJc w:val="left"/>
      <w:pPr>
        <w:ind w:left="7560" w:hanging="360"/>
      </w:pPr>
    </w:lvl>
    <w:lvl w:ilvl="8" w:tplc="1009001B">
      <w:start w:val="1"/>
      <w:numFmt w:val="lowerRoman"/>
      <w:lvlText w:val="%9."/>
      <w:lvlJc w:val="right"/>
      <w:pPr>
        <w:ind w:left="8280" w:hanging="180"/>
      </w:pPr>
    </w:lvl>
  </w:abstractNum>
  <w:abstractNum w:abstractNumId="16" w15:restartNumberingAfterBreak="0">
    <w:nsid w:val="586279C8"/>
    <w:multiLevelType w:val="hybridMultilevel"/>
    <w:tmpl w:val="6B423238"/>
    <w:lvl w:ilvl="0" w:tplc="4F2CC258">
      <w:start w:val="26"/>
      <w:numFmt w:val="decimal"/>
      <w:lvlText w:val="%1."/>
      <w:lvlJc w:val="left"/>
      <w:pPr>
        <w:ind w:left="36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7" w15:restartNumberingAfterBreak="0">
    <w:nsid w:val="589C1093"/>
    <w:multiLevelType w:val="hybridMultilevel"/>
    <w:tmpl w:val="F7D8CD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65B64292"/>
    <w:multiLevelType w:val="hybridMultilevel"/>
    <w:tmpl w:val="E686557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3"/>
  </w:num>
  <w:num w:numId="2">
    <w:abstractNumId w:val="12"/>
  </w:num>
  <w:num w:numId="3">
    <w:abstractNumId w:val="2"/>
  </w:num>
  <w:num w:numId="4">
    <w:abstractNumId w:val="4"/>
  </w:num>
  <w:num w:numId="5">
    <w:abstractNumId w:val="1"/>
  </w:num>
  <w:num w:numId="6">
    <w:abstractNumId w:val="14"/>
  </w:num>
  <w:num w:numId="7">
    <w:abstractNumId w:val="15"/>
  </w:num>
  <w:num w:numId="8">
    <w:abstractNumId w:val="8"/>
  </w:num>
  <w:num w:numId="9">
    <w:abstractNumId w:val="0"/>
  </w:num>
  <w:num w:numId="10">
    <w:abstractNumId w:val="18"/>
  </w:num>
  <w:num w:numId="11">
    <w:abstractNumId w:val="17"/>
  </w:num>
  <w:num w:numId="12">
    <w:abstractNumId w:val="5"/>
  </w:num>
  <w:num w:numId="13">
    <w:abstractNumId w:val="10"/>
  </w:num>
  <w:num w:numId="14">
    <w:abstractNumId w:val="3"/>
  </w:num>
  <w:num w:numId="15">
    <w:abstractNumId w:val="9"/>
  </w:num>
  <w:num w:numId="16">
    <w:abstractNumId w:val="7"/>
  </w:num>
  <w:num w:numId="17">
    <w:abstractNumId w:val="11"/>
  </w:num>
  <w:num w:numId="18">
    <w:abstractNumId w:val="6"/>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evenAndOddHeaders/>
  <w:characterSpacingControl w:val="doNotCompress"/>
  <w:doNotValidateAgainstSchema/>
  <w:doNotDemarcateInvalidXml/>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UwNzQ0tzAxsTQxsrBQ0lEKTi0uzszPAykwMq8FANo+a8UtAAAA"/>
  </w:docVars>
  <w:rsids>
    <w:rsidRoot w:val="000E73FB"/>
    <w:rsid w:val="00001FAA"/>
    <w:rsid w:val="0000320F"/>
    <w:rsid w:val="000038DE"/>
    <w:rsid w:val="00003AFA"/>
    <w:rsid w:val="00005D9F"/>
    <w:rsid w:val="000062C1"/>
    <w:rsid w:val="000100EC"/>
    <w:rsid w:val="00011611"/>
    <w:rsid w:val="00011BC0"/>
    <w:rsid w:val="00013BBE"/>
    <w:rsid w:val="00014D97"/>
    <w:rsid w:val="00014DAB"/>
    <w:rsid w:val="00017D72"/>
    <w:rsid w:val="000237EF"/>
    <w:rsid w:val="00026ED3"/>
    <w:rsid w:val="00030372"/>
    <w:rsid w:val="000305BC"/>
    <w:rsid w:val="000312F2"/>
    <w:rsid w:val="00031763"/>
    <w:rsid w:val="00031F8A"/>
    <w:rsid w:val="00032062"/>
    <w:rsid w:val="00032585"/>
    <w:rsid w:val="00032EAE"/>
    <w:rsid w:val="000333DA"/>
    <w:rsid w:val="000334B0"/>
    <w:rsid w:val="0003647A"/>
    <w:rsid w:val="00036A93"/>
    <w:rsid w:val="0003781F"/>
    <w:rsid w:val="00042B6E"/>
    <w:rsid w:val="00043430"/>
    <w:rsid w:val="00044088"/>
    <w:rsid w:val="00044146"/>
    <w:rsid w:val="00044BDA"/>
    <w:rsid w:val="00045697"/>
    <w:rsid w:val="0005004F"/>
    <w:rsid w:val="0005021E"/>
    <w:rsid w:val="00050F4D"/>
    <w:rsid w:val="00052908"/>
    <w:rsid w:val="00053275"/>
    <w:rsid w:val="00056C9E"/>
    <w:rsid w:val="000572C5"/>
    <w:rsid w:val="00061D34"/>
    <w:rsid w:val="00064371"/>
    <w:rsid w:val="000722C7"/>
    <w:rsid w:val="00075E6C"/>
    <w:rsid w:val="0007685F"/>
    <w:rsid w:val="00077756"/>
    <w:rsid w:val="00077767"/>
    <w:rsid w:val="00077786"/>
    <w:rsid w:val="00083B48"/>
    <w:rsid w:val="000900C7"/>
    <w:rsid w:val="00090A87"/>
    <w:rsid w:val="000923B4"/>
    <w:rsid w:val="00094C92"/>
    <w:rsid w:val="00095445"/>
    <w:rsid w:val="000957C1"/>
    <w:rsid w:val="000A131B"/>
    <w:rsid w:val="000A2B83"/>
    <w:rsid w:val="000A36A0"/>
    <w:rsid w:val="000A3907"/>
    <w:rsid w:val="000A47A5"/>
    <w:rsid w:val="000A491E"/>
    <w:rsid w:val="000A4A0E"/>
    <w:rsid w:val="000A5112"/>
    <w:rsid w:val="000A54A6"/>
    <w:rsid w:val="000A6FFF"/>
    <w:rsid w:val="000A7337"/>
    <w:rsid w:val="000A74E1"/>
    <w:rsid w:val="000B0F0A"/>
    <w:rsid w:val="000B3B18"/>
    <w:rsid w:val="000B5217"/>
    <w:rsid w:val="000B5EA9"/>
    <w:rsid w:val="000B70A6"/>
    <w:rsid w:val="000B799A"/>
    <w:rsid w:val="000C03A6"/>
    <w:rsid w:val="000C1911"/>
    <w:rsid w:val="000C347C"/>
    <w:rsid w:val="000C3534"/>
    <w:rsid w:val="000C4B31"/>
    <w:rsid w:val="000C7B7D"/>
    <w:rsid w:val="000D2C7D"/>
    <w:rsid w:val="000D3984"/>
    <w:rsid w:val="000D39F1"/>
    <w:rsid w:val="000D3EFB"/>
    <w:rsid w:val="000D4B0F"/>
    <w:rsid w:val="000D5F39"/>
    <w:rsid w:val="000D7245"/>
    <w:rsid w:val="000D7808"/>
    <w:rsid w:val="000D7C26"/>
    <w:rsid w:val="000E0DA1"/>
    <w:rsid w:val="000E10E6"/>
    <w:rsid w:val="000E2322"/>
    <w:rsid w:val="000E3D71"/>
    <w:rsid w:val="000E525C"/>
    <w:rsid w:val="000E57C2"/>
    <w:rsid w:val="000E5819"/>
    <w:rsid w:val="000E603A"/>
    <w:rsid w:val="000E73FB"/>
    <w:rsid w:val="000F2646"/>
    <w:rsid w:val="00100832"/>
    <w:rsid w:val="0010135C"/>
    <w:rsid w:val="001029A5"/>
    <w:rsid w:val="00106128"/>
    <w:rsid w:val="00106EB2"/>
    <w:rsid w:val="0010737E"/>
    <w:rsid w:val="00110114"/>
    <w:rsid w:val="00112756"/>
    <w:rsid w:val="00112849"/>
    <w:rsid w:val="00113630"/>
    <w:rsid w:val="00113D8C"/>
    <w:rsid w:val="001142E2"/>
    <w:rsid w:val="001155D9"/>
    <w:rsid w:val="001160F0"/>
    <w:rsid w:val="00116C28"/>
    <w:rsid w:val="001209BE"/>
    <w:rsid w:val="00121666"/>
    <w:rsid w:val="00121A77"/>
    <w:rsid w:val="00124AC5"/>
    <w:rsid w:val="00124C5D"/>
    <w:rsid w:val="001267E1"/>
    <w:rsid w:val="00126D1A"/>
    <w:rsid w:val="00126E2A"/>
    <w:rsid w:val="001276B7"/>
    <w:rsid w:val="0013392D"/>
    <w:rsid w:val="001340F4"/>
    <w:rsid w:val="00134115"/>
    <w:rsid w:val="001352DE"/>
    <w:rsid w:val="001361D6"/>
    <w:rsid w:val="001418B0"/>
    <w:rsid w:val="001442A0"/>
    <w:rsid w:val="00144D66"/>
    <w:rsid w:val="0014766E"/>
    <w:rsid w:val="00147CE3"/>
    <w:rsid w:val="00151E7D"/>
    <w:rsid w:val="00153BA7"/>
    <w:rsid w:val="00153C7D"/>
    <w:rsid w:val="001567E0"/>
    <w:rsid w:val="00156A1B"/>
    <w:rsid w:val="0015712D"/>
    <w:rsid w:val="001613C6"/>
    <w:rsid w:val="0016371F"/>
    <w:rsid w:val="00166151"/>
    <w:rsid w:val="00166486"/>
    <w:rsid w:val="001675F0"/>
    <w:rsid w:val="00170BD8"/>
    <w:rsid w:val="0017102B"/>
    <w:rsid w:val="00172F08"/>
    <w:rsid w:val="00173CC7"/>
    <w:rsid w:val="00174436"/>
    <w:rsid w:val="001758CA"/>
    <w:rsid w:val="00175A38"/>
    <w:rsid w:val="00175AF6"/>
    <w:rsid w:val="00176090"/>
    <w:rsid w:val="00180111"/>
    <w:rsid w:val="001839DD"/>
    <w:rsid w:val="00183ABB"/>
    <w:rsid w:val="00184718"/>
    <w:rsid w:val="00184C2F"/>
    <w:rsid w:val="0018571A"/>
    <w:rsid w:val="00186D43"/>
    <w:rsid w:val="00187097"/>
    <w:rsid w:val="001923CE"/>
    <w:rsid w:val="00193C42"/>
    <w:rsid w:val="001969B8"/>
    <w:rsid w:val="0019730B"/>
    <w:rsid w:val="001977D4"/>
    <w:rsid w:val="001A0CA6"/>
    <w:rsid w:val="001A1457"/>
    <w:rsid w:val="001A4612"/>
    <w:rsid w:val="001A489F"/>
    <w:rsid w:val="001A4EAC"/>
    <w:rsid w:val="001A52E5"/>
    <w:rsid w:val="001A57E7"/>
    <w:rsid w:val="001A6C32"/>
    <w:rsid w:val="001A7056"/>
    <w:rsid w:val="001A7A37"/>
    <w:rsid w:val="001B082F"/>
    <w:rsid w:val="001B2D6A"/>
    <w:rsid w:val="001B5B4A"/>
    <w:rsid w:val="001B66F4"/>
    <w:rsid w:val="001C0F02"/>
    <w:rsid w:val="001C34B4"/>
    <w:rsid w:val="001C44F2"/>
    <w:rsid w:val="001C5907"/>
    <w:rsid w:val="001C6B1D"/>
    <w:rsid w:val="001C718C"/>
    <w:rsid w:val="001D2B67"/>
    <w:rsid w:val="001D3325"/>
    <w:rsid w:val="001D3AFE"/>
    <w:rsid w:val="001D4BC1"/>
    <w:rsid w:val="001D79AE"/>
    <w:rsid w:val="001E0BEE"/>
    <w:rsid w:val="001E1055"/>
    <w:rsid w:val="001E1563"/>
    <w:rsid w:val="001E56D7"/>
    <w:rsid w:val="001E5B22"/>
    <w:rsid w:val="001E6D7D"/>
    <w:rsid w:val="001F28F1"/>
    <w:rsid w:val="001F65B0"/>
    <w:rsid w:val="001F65D4"/>
    <w:rsid w:val="00200523"/>
    <w:rsid w:val="002049E8"/>
    <w:rsid w:val="00206732"/>
    <w:rsid w:val="00206B4F"/>
    <w:rsid w:val="00211841"/>
    <w:rsid w:val="00211EF6"/>
    <w:rsid w:val="002127F9"/>
    <w:rsid w:val="00212E7D"/>
    <w:rsid w:val="00215102"/>
    <w:rsid w:val="002159D7"/>
    <w:rsid w:val="002160C9"/>
    <w:rsid w:val="00221822"/>
    <w:rsid w:val="0022284A"/>
    <w:rsid w:val="002232AF"/>
    <w:rsid w:val="00223733"/>
    <w:rsid w:val="00225FFD"/>
    <w:rsid w:val="00226735"/>
    <w:rsid w:val="00226AD0"/>
    <w:rsid w:val="002278D7"/>
    <w:rsid w:val="002303C5"/>
    <w:rsid w:val="0023092A"/>
    <w:rsid w:val="00230E96"/>
    <w:rsid w:val="00231200"/>
    <w:rsid w:val="0023266A"/>
    <w:rsid w:val="00232876"/>
    <w:rsid w:val="00233D1D"/>
    <w:rsid w:val="0023567C"/>
    <w:rsid w:val="00235B9E"/>
    <w:rsid w:val="002360C4"/>
    <w:rsid w:val="002371BC"/>
    <w:rsid w:val="0023772A"/>
    <w:rsid w:val="00240196"/>
    <w:rsid w:val="0024056B"/>
    <w:rsid w:val="002409CC"/>
    <w:rsid w:val="002416B7"/>
    <w:rsid w:val="0024261C"/>
    <w:rsid w:val="00242B14"/>
    <w:rsid w:val="002512F0"/>
    <w:rsid w:val="0025163F"/>
    <w:rsid w:val="00251F8B"/>
    <w:rsid w:val="00256AA7"/>
    <w:rsid w:val="00256B77"/>
    <w:rsid w:val="002570BE"/>
    <w:rsid w:val="0026029F"/>
    <w:rsid w:val="00260383"/>
    <w:rsid w:val="00260B74"/>
    <w:rsid w:val="0026231F"/>
    <w:rsid w:val="00265635"/>
    <w:rsid w:val="00267E05"/>
    <w:rsid w:val="00267F3C"/>
    <w:rsid w:val="00270D8F"/>
    <w:rsid w:val="002720BC"/>
    <w:rsid w:val="0027232E"/>
    <w:rsid w:val="00273F07"/>
    <w:rsid w:val="00274F92"/>
    <w:rsid w:val="00276B93"/>
    <w:rsid w:val="0027759A"/>
    <w:rsid w:val="00282043"/>
    <w:rsid w:val="00283356"/>
    <w:rsid w:val="0028373E"/>
    <w:rsid w:val="002841C2"/>
    <w:rsid w:val="00286993"/>
    <w:rsid w:val="002904DC"/>
    <w:rsid w:val="002924FB"/>
    <w:rsid w:val="00292866"/>
    <w:rsid w:val="00293C31"/>
    <w:rsid w:val="0029455E"/>
    <w:rsid w:val="00294641"/>
    <w:rsid w:val="002955F0"/>
    <w:rsid w:val="00295A7F"/>
    <w:rsid w:val="00295B60"/>
    <w:rsid w:val="00295C1F"/>
    <w:rsid w:val="00297B35"/>
    <w:rsid w:val="00297D68"/>
    <w:rsid w:val="002A1F8F"/>
    <w:rsid w:val="002A504B"/>
    <w:rsid w:val="002A50F6"/>
    <w:rsid w:val="002A576B"/>
    <w:rsid w:val="002A67C9"/>
    <w:rsid w:val="002A7BDA"/>
    <w:rsid w:val="002A7D00"/>
    <w:rsid w:val="002B1208"/>
    <w:rsid w:val="002B4C2D"/>
    <w:rsid w:val="002B5600"/>
    <w:rsid w:val="002B78D4"/>
    <w:rsid w:val="002B7B4A"/>
    <w:rsid w:val="002B7C12"/>
    <w:rsid w:val="002C0243"/>
    <w:rsid w:val="002C0441"/>
    <w:rsid w:val="002C0CB9"/>
    <w:rsid w:val="002C0CCD"/>
    <w:rsid w:val="002C1C47"/>
    <w:rsid w:val="002C39C3"/>
    <w:rsid w:val="002C50DB"/>
    <w:rsid w:val="002C545E"/>
    <w:rsid w:val="002C6BF3"/>
    <w:rsid w:val="002C77CD"/>
    <w:rsid w:val="002C7E0C"/>
    <w:rsid w:val="002D21E0"/>
    <w:rsid w:val="002D429B"/>
    <w:rsid w:val="002D43B1"/>
    <w:rsid w:val="002D4BB7"/>
    <w:rsid w:val="002D51EF"/>
    <w:rsid w:val="002D55CD"/>
    <w:rsid w:val="002D5871"/>
    <w:rsid w:val="002D6E12"/>
    <w:rsid w:val="002E0000"/>
    <w:rsid w:val="002E10CA"/>
    <w:rsid w:val="002E271D"/>
    <w:rsid w:val="002E2894"/>
    <w:rsid w:val="002E4C71"/>
    <w:rsid w:val="002E5BD5"/>
    <w:rsid w:val="002E6606"/>
    <w:rsid w:val="002E6CAF"/>
    <w:rsid w:val="002F0B18"/>
    <w:rsid w:val="002F0E98"/>
    <w:rsid w:val="002F2F09"/>
    <w:rsid w:val="002F4913"/>
    <w:rsid w:val="002F4FCF"/>
    <w:rsid w:val="002F60F4"/>
    <w:rsid w:val="002F7418"/>
    <w:rsid w:val="002F7B5C"/>
    <w:rsid w:val="002F7E62"/>
    <w:rsid w:val="002F7ECF"/>
    <w:rsid w:val="00302CF7"/>
    <w:rsid w:val="00302EBD"/>
    <w:rsid w:val="00302FA0"/>
    <w:rsid w:val="00306329"/>
    <w:rsid w:val="003063AC"/>
    <w:rsid w:val="00306441"/>
    <w:rsid w:val="00306B66"/>
    <w:rsid w:val="00310030"/>
    <w:rsid w:val="003106FD"/>
    <w:rsid w:val="00312722"/>
    <w:rsid w:val="003146E8"/>
    <w:rsid w:val="003222A9"/>
    <w:rsid w:val="00324EEA"/>
    <w:rsid w:val="00325636"/>
    <w:rsid w:val="00326328"/>
    <w:rsid w:val="0032732D"/>
    <w:rsid w:val="00327A1D"/>
    <w:rsid w:val="00327AA1"/>
    <w:rsid w:val="00327CB7"/>
    <w:rsid w:val="00330387"/>
    <w:rsid w:val="00331B9C"/>
    <w:rsid w:val="00332C1F"/>
    <w:rsid w:val="0033314C"/>
    <w:rsid w:val="00336E85"/>
    <w:rsid w:val="003419E1"/>
    <w:rsid w:val="00342C5E"/>
    <w:rsid w:val="003438B5"/>
    <w:rsid w:val="00345EDD"/>
    <w:rsid w:val="00345F5B"/>
    <w:rsid w:val="003461C3"/>
    <w:rsid w:val="00350FF0"/>
    <w:rsid w:val="00352A72"/>
    <w:rsid w:val="003532F8"/>
    <w:rsid w:val="0035649B"/>
    <w:rsid w:val="003567A4"/>
    <w:rsid w:val="0036037D"/>
    <w:rsid w:val="00361D6A"/>
    <w:rsid w:val="00365701"/>
    <w:rsid w:val="00365D25"/>
    <w:rsid w:val="00370A25"/>
    <w:rsid w:val="00370A5D"/>
    <w:rsid w:val="00371DB2"/>
    <w:rsid w:val="0037307D"/>
    <w:rsid w:val="00374EBC"/>
    <w:rsid w:val="0037568A"/>
    <w:rsid w:val="00375FCA"/>
    <w:rsid w:val="00377EE4"/>
    <w:rsid w:val="003806D3"/>
    <w:rsid w:val="00381609"/>
    <w:rsid w:val="00381BAF"/>
    <w:rsid w:val="00381CF1"/>
    <w:rsid w:val="00382869"/>
    <w:rsid w:val="00382C69"/>
    <w:rsid w:val="003850B3"/>
    <w:rsid w:val="003855A2"/>
    <w:rsid w:val="00385DAF"/>
    <w:rsid w:val="00385DB3"/>
    <w:rsid w:val="00385EFA"/>
    <w:rsid w:val="00386EFD"/>
    <w:rsid w:val="00387EDB"/>
    <w:rsid w:val="0039294B"/>
    <w:rsid w:val="00393296"/>
    <w:rsid w:val="00393E3C"/>
    <w:rsid w:val="003975D2"/>
    <w:rsid w:val="003A2755"/>
    <w:rsid w:val="003A285F"/>
    <w:rsid w:val="003A40FE"/>
    <w:rsid w:val="003A58C6"/>
    <w:rsid w:val="003A610D"/>
    <w:rsid w:val="003A6B94"/>
    <w:rsid w:val="003A7122"/>
    <w:rsid w:val="003B02B9"/>
    <w:rsid w:val="003B0746"/>
    <w:rsid w:val="003B152D"/>
    <w:rsid w:val="003B1A2A"/>
    <w:rsid w:val="003B2BBB"/>
    <w:rsid w:val="003B2BF5"/>
    <w:rsid w:val="003B43CB"/>
    <w:rsid w:val="003B53F4"/>
    <w:rsid w:val="003B5699"/>
    <w:rsid w:val="003B5A60"/>
    <w:rsid w:val="003B6014"/>
    <w:rsid w:val="003B6399"/>
    <w:rsid w:val="003B77A3"/>
    <w:rsid w:val="003C16D5"/>
    <w:rsid w:val="003C34AD"/>
    <w:rsid w:val="003C3542"/>
    <w:rsid w:val="003C4210"/>
    <w:rsid w:val="003C50D8"/>
    <w:rsid w:val="003C5769"/>
    <w:rsid w:val="003C580F"/>
    <w:rsid w:val="003C59E1"/>
    <w:rsid w:val="003C6E39"/>
    <w:rsid w:val="003D1DC4"/>
    <w:rsid w:val="003D4C9D"/>
    <w:rsid w:val="003D6162"/>
    <w:rsid w:val="003D62E0"/>
    <w:rsid w:val="003E0B93"/>
    <w:rsid w:val="003E0CFF"/>
    <w:rsid w:val="003E2C64"/>
    <w:rsid w:val="003E6273"/>
    <w:rsid w:val="003E654A"/>
    <w:rsid w:val="003E65B7"/>
    <w:rsid w:val="003E787C"/>
    <w:rsid w:val="003F0459"/>
    <w:rsid w:val="003F0EFD"/>
    <w:rsid w:val="003F435F"/>
    <w:rsid w:val="003F5188"/>
    <w:rsid w:val="003F67D2"/>
    <w:rsid w:val="003F77C2"/>
    <w:rsid w:val="003F7E4C"/>
    <w:rsid w:val="00400542"/>
    <w:rsid w:val="00400CCE"/>
    <w:rsid w:val="00402783"/>
    <w:rsid w:val="00402D71"/>
    <w:rsid w:val="00403712"/>
    <w:rsid w:val="00403758"/>
    <w:rsid w:val="00403CD9"/>
    <w:rsid w:val="00403F6A"/>
    <w:rsid w:val="00404157"/>
    <w:rsid w:val="00404694"/>
    <w:rsid w:val="0040473A"/>
    <w:rsid w:val="00405EB9"/>
    <w:rsid w:val="0040612C"/>
    <w:rsid w:val="00410983"/>
    <w:rsid w:val="00410BF2"/>
    <w:rsid w:val="004129A8"/>
    <w:rsid w:val="00413519"/>
    <w:rsid w:val="00414485"/>
    <w:rsid w:val="00415A26"/>
    <w:rsid w:val="00415E19"/>
    <w:rsid w:val="00415FCB"/>
    <w:rsid w:val="0041665B"/>
    <w:rsid w:val="00421648"/>
    <w:rsid w:val="00421F94"/>
    <w:rsid w:val="00425797"/>
    <w:rsid w:val="00425EC4"/>
    <w:rsid w:val="004261C9"/>
    <w:rsid w:val="00426B2B"/>
    <w:rsid w:val="0043073E"/>
    <w:rsid w:val="00430ADB"/>
    <w:rsid w:val="00431274"/>
    <w:rsid w:val="00432D8B"/>
    <w:rsid w:val="00433D91"/>
    <w:rsid w:val="004410FC"/>
    <w:rsid w:val="0044189C"/>
    <w:rsid w:val="004426DE"/>
    <w:rsid w:val="00443B5A"/>
    <w:rsid w:val="00444EA0"/>
    <w:rsid w:val="00445B18"/>
    <w:rsid w:val="00446D2D"/>
    <w:rsid w:val="00447934"/>
    <w:rsid w:val="00447A1C"/>
    <w:rsid w:val="00450B07"/>
    <w:rsid w:val="004526C8"/>
    <w:rsid w:val="0045275C"/>
    <w:rsid w:val="00455B1F"/>
    <w:rsid w:val="00455C78"/>
    <w:rsid w:val="00456A70"/>
    <w:rsid w:val="004603D6"/>
    <w:rsid w:val="00461869"/>
    <w:rsid w:val="0046189E"/>
    <w:rsid w:val="00461DC9"/>
    <w:rsid w:val="00462BF8"/>
    <w:rsid w:val="00462C2F"/>
    <w:rsid w:val="00464ED3"/>
    <w:rsid w:val="00466630"/>
    <w:rsid w:val="004708D2"/>
    <w:rsid w:val="004716F1"/>
    <w:rsid w:val="00472D1B"/>
    <w:rsid w:val="004745A2"/>
    <w:rsid w:val="00475357"/>
    <w:rsid w:val="0047555F"/>
    <w:rsid w:val="004764C0"/>
    <w:rsid w:val="004772F4"/>
    <w:rsid w:val="0048034F"/>
    <w:rsid w:val="004805C6"/>
    <w:rsid w:val="004816DC"/>
    <w:rsid w:val="0048184B"/>
    <w:rsid w:val="004825F9"/>
    <w:rsid w:val="004828D7"/>
    <w:rsid w:val="00483BA3"/>
    <w:rsid w:val="00485DA1"/>
    <w:rsid w:val="00485F78"/>
    <w:rsid w:val="0048763C"/>
    <w:rsid w:val="004934E4"/>
    <w:rsid w:val="0049427D"/>
    <w:rsid w:val="0049636F"/>
    <w:rsid w:val="004A0092"/>
    <w:rsid w:val="004A322B"/>
    <w:rsid w:val="004A6A15"/>
    <w:rsid w:val="004A7E07"/>
    <w:rsid w:val="004B1B88"/>
    <w:rsid w:val="004B254C"/>
    <w:rsid w:val="004B2D1C"/>
    <w:rsid w:val="004B3CE6"/>
    <w:rsid w:val="004B574D"/>
    <w:rsid w:val="004B5998"/>
    <w:rsid w:val="004B6862"/>
    <w:rsid w:val="004C05C7"/>
    <w:rsid w:val="004C13D2"/>
    <w:rsid w:val="004C1678"/>
    <w:rsid w:val="004C2AFA"/>
    <w:rsid w:val="004C2B0F"/>
    <w:rsid w:val="004C3613"/>
    <w:rsid w:val="004C40E7"/>
    <w:rsid w:val="004C7592"/>
    <w:rsid w:val="004D0444"/>
    <w:rsid w:val="004D2ACB"/>
    <w:rsid w:val="004D6987"/>
    <w:rsid w:val="004D6C84"/>
    <w:rsid w:val="004D6E18"/>
    <w:rsid w:val="004E01DE"/>
    <w:rsid w:val="004E0FF4"/>
    <w:rsid w:val="004E15DD"/>
    <w:rsid w:val="004E1719"/>
    <w:rsid w:val="004E42B2"/>
    <w:rsid w:val="004E507C"/>
    <w:rsid w:val="004E604E"/>
    <w:rsid w:val="004E64AC"/>
    <w:rsid w:val="004E68C0"/>
    <w:rsid w:val="004F0563"/>
    <w:rsid w:val="004F1892"/>
    <w:rsid w:val="004F2076"/>
    <w:rsid w:val="004F2DD3"/>
    <w:rsid w:val="004F45A4"/>
    <w:rsid w:val="004F53DD"/>
    <w:rsid w:val="004F5C96"/>
    <w:rsid w:val="004F65D4"/>
    <w:rsid w:val="00500C04"/>
    <w:rsid w:val="00501807"/>
    <w:rsid w:val="005019DD"/>
    <w:rsid w:val="0050255C"/>
    <w:rsid w:val="00506E33"/>
    <w:rsid w:val="00507D2E"/>
    <w:rsid w:val="0051336D"/>
    <w:rsid w:val="00513BDA"/>
    <w:rsid w:val="00513C58"/>
    <w:rsid w:val="00513D76"/>
    <w:rsid w:val="00515E32"/>
    <w:rsid w:val="00515E98"/>
    <w:rsid w:val="00517591"/>
    <w:rsid w:val="00521561"/>
    <w:rsid w:val="0052186F"/>
    <w:rsid w:val="0052236F"/>
    <w:rsid w:val="005225FA"/>
    <w:rsid w:val="00522A4D"/>
    <w:rsid w:val="00523D7E"/>
    <w:rsid w:val="00524C7F"/>
    <w:rsid w:val="005250AA"/>
    <w:rsid w:val="005307FC"/>
    <w:rsid w:val="005310C5"/>
    <w:rsid w:val="00531B23"/>
    <w:rsid w:val="00534BEB"/>
    <w:rsid w:val="00534D11"/>
    <w:rsid w:val="0053552F"/>
    <w:rsid w:val="00536137"/>
    <w:rsid w:val="00537664"/>
    <w:rsid w:val="00546518"/>
    <w:rsid w:val="00546FEB"/>
    <w:rsid w:val="00551137"/>
    <w:rsid w:val="0055127F"/>
    <w:rsid w:val="005512FA"/>
    <w:rsid w:val="0055256C"/>
    <w:rsid w:val="005538DF"/>
    <w:rsid w:val="00555FFD"/>
    <w:rsid w:val="0055720B"/>
    <w:rsid w:val="0055731C"/>
    <w:rsid w:val="00560C8C"/>
    <w:rsid w:val="00561769"/>
    <w:rsid w:val="00563071"/>
    <w:rsid w:val="005642B1"/>
    <w:rsid w:val="00564FDD"/>
    <w:rsid w:val="005664CF"/>
    <w:rsid w:val="005670AF"/>
    <w:rsid w:val="00573F72"/>
    <w:rsid w:val="00574C35"/>
    <w:rsid w:val="00575B58"/>
    <w:rsid w:val="00576529"/>
    <w:rsid w:val="00580854"/>
    <w:rsid w:val="00581F76"/>
    <w:rsid w:val="0058499E"/>
    <w:rsid w:val="0058513F"/>
    <w:rsid w:val="00587422"/>
    <w:rsid w:val="00593BBB"/>
    <w:rsid w:val="00593E93"/>
    <w:rsid w:val="00594A4E"/>
    <w:rsid w:val="005967FA"/>
    <w:rsid w:val="00596B8E"/>
    <w:rsid w:val="00597D05"/>
    <w:rsid w:val="00597DF5"/>
    <w:rsid w:val="005A11FF"/>
    <w:rsid w:val="005A3536"/>
    <w:rsid w:val="005A7037"/>
    <w:rsid w:val="005A715F"/>
    <w:rsid w:val="005B0606"/>
    <w:rsid w:val="005B24E2"/>
    <w:rsid w:val="005B49BB"/>
    <w:rsid w:val="005B53CA"/>
    <w:rsid w:val="005B5723"/>
    <w:rsid w:val="005B777B"/>
    <w:rsid w:val="005C0CC1"/>
    <w:rsid w:val="005C14F3"/>
    <w:rsid w:val="005C2A11"/>
    <w:rsid w:val="005C3C58"/>
    <w:rsid w:val="005C4B3F"/>
    <w:rsid w:val="005C6D11"/>
    <w:rsid w:val="005C7AA4"/>
    <w:rsid w:val="005D04F6"/>
    <w:rsid w:val="005D0E06"/>
    <w:rsid w:val="005D1129"/>
    <w:rsid w:val="005D1B86"/>
    <w:rsid w:val="005D1EC0"/>
    <w:rsid w:val="005D2119"/>
    <w:rsid w:val="005D3F6F"/>
    <w:rsid w:val="005D43B9"/>
    <w:rsid w:val="005D5464"/>
    <w:rsid w:val="005D64E2"/>
    <w:rsid w:val="005D792C"/>
    <w:rsid w:val="005D7E39"/>
    <w:rsid w:val="005E05E3"/>
    <w:rsid w:val="005E0867"/>
    <w:rsid w:val="005E4878"/>
    <w:rsid w:val="005E4D08"/>
    <w:rsid w:val="005E564A"/>
    <w:rsid w:val="005E631C"/>
    <w:rsid w:val="005E68C7"/>
    <w:rsid w:val="005E6D38"/>
    <w:rsid w:val="005E6F96"/>
    <w:rsid w:val="005F01E4"/>
    <w:rsid w:val="005F3B49"/>
    <w:rsid w:val="005F3FC1"/>
    <w:rsid w:val="005F5D84"/>
    <w:rsid w:val="005F65D3"/>
    <w:rsid w:val="005F72FF"/>
    <w:rsid w:val="005F7B40"/>
    <w:rsid w:val="005F7B54"/>
    <w:rsid w:val="00600FDD"/>
    <w:rsid w:val="00601F6B"/>
    <w:rsid w:val="00601F80"/>
    <w:rsid w:val="00602E0F"/>
    <w:rsid w:val="00605D4C"/>
    <w:rsid w:val="0060670F"/>
    <w:rsid w:val="006118F0"/>
    <w:rsid w:val="00611AFC"/>
    <w:rsid w:val="00612DFC"/>
    <w:rsid w:val="00613D41"/>
    <w:rsid w:val="0061424C"/>
    <w:rsid w:val="00616215"/>
    <w:rsid w:val="00616407"/>
    <w:rsid w:val="00616A11"/>
    <w:rsid w:val="00617E9E"/>
    <w:rsid w:val="0062125E"/>
    <w:rsid w:val="006228AF"/>
    <w:rsid w:val="00623C25"/>
    <w:rsid w:val="00626B75"/>
    <w:rsid w:val="00626C71"/>
    <w:rsid w:val="0062770D"/>
    <w:rsid w:val="00630029"/>
    <w:rsid w:val="0063215D"/>
    <w:rsid w:val="00632617"/>
    <w:rsid w:val="00632ACD"/>
    <w:rsid w:val="0063304D"/>
    <w:rsid w:val="0063520C"/>
    <w:rsid w:val="00635986"/>
    <w:rsid w:val="00635A8E"/>
    <w:rsid w:val="0064334C"/>
    <w:rsid w:val="0064393C"/>
    <w:rsid w:val="00645D35"/>
    <w:rsid w:val="00647292"/>
    <w:rsid w:val="00650C4B"/>
    <w:rsid w:val="0065108F"/>
    <w:rsid w:val="00652DFC"/>
    <w:rsid w:val="00654ADB"/>
    <w:rsid w:val="0065660B"/>
    <w:rsid w:val="00660E71"/>
    <w:rsid w:val="006629E2"/>
    <w:rsid w:val="00663D5E"/>
    <w:rsid w:val="006648E5"/>
    <w:rsid w:val="00664D67"/>
    <w:rsid w:val="0066543E"/>
    <w:rsid w:val="00665917"/>
    <w:rsid w:val="0066731C"/>
    <w:rsid w:val="006705EE"/>
    <w:rsid w:val="00677274"/>
    <w:rsid w:val="006774E4"/>
    <w:rsid w:val="006838B5"/>
    <w:rsid w:val="00684EB7"/>
    <w:rsid w:val="00685BE6"/>
    <w:rsid w:val="00685D6B"/>
    <w:rsid w:val="00687167"/>
    <w:rsid w:val="006902C5"/>
    <w:rsid w:val="0069114B"/>
    <w:rsid w:val="006917DF"/>
    <w:rsid w:val="0069194D"/>
    <w:rsid w:val="00692796"/>
    <w:rsid w:val="00693CAA"/>
    <w:rsid w:val="00694E3D"/>
    <w:rsid w:val="00696C39"/>
    <w:rsid w:val="006A03A6"/>
    <w:rsid w:val="006A100B"/>
    <w:rsid w:val="006A1DE8"/>
    <w:rsid w:val="006A3E5F"/>
    <w:rsid w:val="006A401A"/>
    <w:rsid w:val="006A4816"/>
    <w:rsid w:val="006A51C6"/>
    <w:rsid w:val="006A537A"/>
    <w:rsid w:val="006A615C"/>
    <w:rsid w:val="006A6BD2"/>
    <w:rsid w:val="006B0483"/>
    <w:rsid w:val="006B1120"/>
    <w:rsid w:val="006B2F25"/>
    <w:rsid w:val="006B303A"/>
    <w:rsid w:val="006B3943"/>
    <w:rsid w:val="006B46D1"/>
    <w:rsid w:val="006C0F7E"/>
    <w:rsid w:val="006C2154"/>
    <w:rsid w:val="006C23DE"/>
    <w:rsid w:val="006C3456"/>
    <w:rsid w:val="006C43B0"/>
    <w:rsid w:val="006D21B2"/>
    <w:rsid w:val="006D2BEE"/>
    <w:rsid w:val="006D3D8B"/>
    <w:rsid w:val="006D4A3D"/>
    <w:rsid w:val="006D4B6F"/>
    <w:rsid w:val="006D5531"/>
    <w:rsid w:val="006D5E4E"/>
    <w:rsid w:val="006D686A"/>
    <w:rsid w:val="006D7222"/>
    <w:rsid w:val="006D7E34"/>
    <w:rsid w:val="006E16BD"/>
    <w:rsid w:val="006E174D"/>
    <w:rsid w:val="006E2518"/>
    <w:rsid w:val="006E3D1D"/>
    <w:rsid w:val="006E5533"/>
    <w:rsid w:val="006E5C93"/>
    <w:rsid w:val="006E5F77"/>
    <w:rsid w:val="006E6356"/>
    <w:rsid w:val="006E7B8B"/>
    <w:rsid w:val="006F44FF"/>
    <w:rsid w:val="006F7FF8"/>
    <w:rsid w:val="007003FF"/>
    <w:rsid w:val="00701563"/>
    <w:rsid w:val="00701E1E"/>
    <w:rsid w:val="00702B68"/>
    <w:rsid w:val="00704886"/>
    <w:rsid w:val="00705B9F"/>
    <w:rsid w:val="007128D7"/>
    <w:rsid w:val="00714AC5"/>
    <w:rsid w:val="00715ABC"/>
    <w:rsid w:val="007176E1"/>
    <w:rsid w:val="007208B5"/>
    <w:rsid w:val="00720CA6"/>
    <w:rsid w:val="007213B3"/>
    <w:rsid w:val="00725AED"/>
    <w:rsid w:val="0072670E"/>
    <w:rsid w:val="00727166"/>
    <w:rsid w:val="00727A32"/>
    <w:rsid w:val="00727AB0"/>
    <w:rsid w:val="00730EB0"/>
    <w:rsid w:val="00730F33"/>
    <w:rsid w:val="007338E8"/>
    <w:rsid w:val="007345AB"/>
    <w:rsid w:val="00735159"/>
    <w:rsid w:val="0073714A"/>
    <w:rsid w:val="00737880"/>
    <w:rsid w:val="00740631"/>
    <w:rsid w:val="0074116D"/>
    <w:rsid w:val="007445BE"/>
    <w:rsid w:val="007449BA"/>
    <w:rsid w:val="00744A49"/>
    <w:rsid w:val="0074552D"/>
    <w:rsid w:val="00746150"/>
    <w:rsid w:val="00746E96"/>
    <w:rsid w:val="00747464"/>
    <w:rsid w:val="007527BC"/>
    <w:rsid w:val="0075434C"/>
    <w:rsid w:val="00757201"/>
    <w:rsid w:val="00757D51"/>
    <w:rsid w:val="007602F6"/>
    <w:rsid w:val="00763252"/>
    <w:rsid w:val="00764213"/>
    <w:rsid w:val="00766131"/>
    <w:rsid w:val="007676D0"/>
    <w:rsid w:val="00767FEA"/>
    <w:rsid w:val="007702D7"/>
    <w:rsid w:val="00770499"/>
    <w:rsid w:val="00770B96"/>
    <w:rsid w:val="0077110C"/>
    <w:rsid w:val="00771CDF"/>
    <w:rsid w:val="0077226A"/>
    <w:rsid w:val="00773C2E"/>
    <w:rsid w:val="00774E5D"/>
    <w:rsid w:val="007754B5"/>
    <w:rsid w:val="00775C46"/>
    <w:rsid w:val="007760F6"/>
    <w:rsid w:val="007819AD"/>
    <w:rsid w:val="0078607A"/>
    <w:rsid w:val="00790E69"/>
    <w:rsid w:val="007912AE"/>
    <w:rsid w:val="0079151B"/>
    <w:rsid w:val="007916BC"/>
    <w:rsid w:val="00792F83"/>
    <w:rsid w:val="00796C48"/>
    <w:rsid w:val="007A10C5"/>
    <w:rsid w:val="007A4005"/>
    <w:rsid w:val="007A4FB4"/>
    <w:rsid w:val="007A5478"/>
    <w:rsid w:val="007A615F"/>
    <w:rsid w:val="007B044D"/>
    <w:rsid w:val="007B091F"/>
    <w:rsid w:val="007B17CF"/>
    <w:rsid w:val="007B19D3"/>
    <w:rsid w:val="007B4C8A"/>
    <w:rsid w:val="007B632F"/>
    <w:rsid w:val="007B641E"/>
    <w:rsid w:val="007B799D"/>
    <w:rsid w:val="007B7A67"/>
    <w:rsid w:val="007C4A6D"/>
    <w:rsid w:val="007C6038"/>
    <w:rsid w:val="007D205A"/>
    <w:rsid w:val="007D4A52"/>
    <w:rsid w:val="007D4A86"/>
    <w:rsid w:val="007D5089"/>
    <w:rsid w:val="007D5ABB"/>
    <w:rsid w:val="007D6500"/>
    <w:rsid w:val="007D6C56"/>
    <w:rsid w:val="007E0385"/>
    <w:rsid w:val="007E3161"/>
    <w:rsid w:val="007E5A25"/>
    <w:rsid w:val="007E6AC5"/>
    <w:rsid w:val="007F0276"/>
    <w:rsid w:val="007F56F0"/>
    <w:rsid w:val="007F5D92"/>
    <w:rsid w:val="007F6659"/>
    <w:rsid w:val="007F793D"/>
    <w:rsid w:val="0080097A"/>
    <w:rsid w:val="00804D7A"/>
    <w:rsid w:val="008051B7"/>
    <w:rsid w:val="008054BB"/>
    <w:rsid w:val="008055BE"/>
    <w:rsid w:val="0080621B"/>
    <w:rsid w:val="00807C3C"/>
    <w:rsid w:val="00810251"/>
    <w:rsid w:val="00810998"/>
    <w:rsid w:val="008127DC"/>
    <w:rsid w:val="00815160"/>
    <w:rsid w:val="00815214"/>
    <w:rsid w:val="00815B7A"/>
    <w:rsid w:val="00816E8C"/>
    <w:rsid w:val="008178F6"/>
    <w:rsid w:val="008239AE"/>
    <w:rsid w:val="00824E2C"/>
    <w:rsid w:val="00825C4F"/>
    <w:rsid w:val="008262C0"/>
    <w:rsid w:val="00827227"/>
    <w:rsid w:val="00833A31"/>
    <w:rsid w:val="00835BE9"/>
    <w:rsid w:val="00836860"/>
    <w:rsid w:val="00836BAC"/>
    <w:rsid w:val="008419C4"/>
    <w:rsid w:val="00842A0B"/>
    <w:rsid w:val="008467DA"/>
    <w:rsid w:val="00851506"/>
    <w:rsid w:val="0085667D"/>
    <w:rsid w:val="0086105B"/>
    <w:rsid w:val="00864E09"/>
    <w:rsid w:val="00867C17"/>
    <w:rsid w:val="0087011A"/>
    <w:rsid w:val="008706D0"/>
    <w:rsid w:val="00871478"/>
    <w:rsid w:val="00872EA2"/>
    <w:rsid w:val="00874B1C"/>
    <w:rsid w:val="0087606D"/>
    <w:rsid w:val="0087705C"/>
    <w:rsid w:val="00880106"/>
    <w:rsid w:val="00881757"/>
    <w:rsid w:val="0088265C"/>
    <w:rsid w:val="00882BEB"/>
    <w:rsid w:val="00883243"/>
    <w:rsid w:val="00883B79"/>
    <w:rsid w:val="008850CD"/>
    <w:rsid w:val="008854D8"/>
    <w:rsid w:val="008906C7"/>
    <w:rsid w:val="00890744"/>
    <w:rsid w:val="008912B5"/>
    <w:rsid w:val="00891E06"/>
    <w:rsid w:val="00894FFA"/>
    <w:rsid w:val="00895783"/>
    <w:rsid w:val="008A0DF6"/>
    <w:rsid w:val="008A3301"/>
    <w:rsid w:val="008A36A0"/>
    <w:rsid w:val="008A3DAA"/>
    <w:rsid w:val="008A5A4D"/>
    <w:rsid w:val="008A6145"/>
    <w:rsid w:val="008B1BB3"/>
    <w:rsid w:val="008B201D"/>
    <w:rsid w:val="008B2BD7"/>
    <w:rsid w:val="008B4CB5"/>
    <w:rsid w:val="008B4DBB"/>
    <w:rsid w:val="008B574B"/>
    <w:rsid w:val="008B7D22"/>
    <w:rsid w:val="008C0245"/>
    <w:rsid w:val="008C02FE"/>
    <w:rsid w:val="008C3368"/>
    <w:rsid w:val="008C39D3"/>
    <w:rsid w:val="008C3A57"/>
    <w:rsid w:val="008C439B"/>
    <w:rsid w:val="008C5287"/>
    <w:rsid w:val="008C5FDA"/>
    <w:rsid w:val="008C698F"/>
    <w:rsid w:val="008C6BB3"/>
    <w:rsid w:val="008C71C3"/>
    <w:rsid w:val="008C7661"/>
    <w:rsid w:val="008D04B1"/>
    <w:rsid w:val="008D06FA"/>
    <w:rsid w:val="008D07EB"/>
    <w:rsid w:val="008D0B44"/>
    <w:rsid w:val="008D2EF1"/>
    <w:rsid w:val="008D3A72"/>
    <w:rsid w:val="008D5DC8"/>
    <w:rsid w:val="008D7655"/>
    <w:rsid w:val="008D7878"/>
    <w:rsid w:val="008D7FD0"/>
    <w:rsid w:val="008E02CE"/>
    <w:rsid w:val="008E049B"/>
    <w:rsid w:val="008E061F"/>
    <w:rsid w:val="008E0857"/>
    <w:rsid w:val="008E279F"/>
    <w:rsid w:val="008E3E0D"/>
    <w:rsid w:val="008E518C"/>
    <w:rsid w:val="008E59C6"/>
    <w:rsid w:val="008F103B"/>
    <w:rsid w:val="008F1436"/>
    <w:rsid w:val="008F1B46"/>
    <w:rsid w:val="008F1BB0"/>
    <w:rsid w:val="008F21A7"/>
    <w:rsid w:val="008F26C6"/>
    <w:rsid w:val="008F3D30"/>
    <w:rsid w:val="008F5857"/>
    <w:rsid w:val="008F5897"/>
    <w:rsid w:val="008F5ECF"/>
    <w:rsid w:val="008F602D"/>
    <w:rsid w:val="008F6EF8"/>
    <w:rsid w:val="008F751A"/>
    <w:rsid w:val="008F7D15"/>
    <w:rsid w:val="008F7D9A"/>
    <w:rsid w:val="008F7E0C"/>
    <w:rsid w:val="00901F7C"/>
    <w:rsid w:val="0090293E"/>
    <w:rsid w:val="00902E9E"/>
    <w:rsid w:val="00905D20"/>
    <w:rsid w:val="00906FFB"/>
    <w:rsid w:val="00907C9C"/>
    <w:rsid w:val="0091206A"/>
    <w:rsid w:val="009147FB"/>
    <w:rsid w:val="009149B0"/>
    <w:rsid w:val="00914E6E"/>
    <w:rsid w:val="00915422"/>
    <w:rsid w:val="00917FEB"/>
    <w:rsid w:val="00925663"/>
    <w:rsid w:val="0092624D"/>
    <w:rsid w:val="00930C50"/>
    <w:rsid w:val="00930D5B"/>
    <w:rsid w:val="00931560"/>
    <w:rsid w:val="00931DF3"/>
    <w:rsid w:val="0093375A"/>
    <w:rsid w:val="0093400E"/>
    <w:rsid w:val="00934581"/>
    <w:rsid w:val="00934B5A"/>
    <w:rsid w:val="00935065"/>
    <w:rsid w:val="00935978"/>
    <w:rsid w:val="00935B74"/>
    <w:rsid w:val="00935FD2"/>
    <w:rsid w:val="00936290"/>
    <w:rsid w:val="00936D2F"/>
    <w:rsid w:val="009378BA"/>
    <w:rsid w:val="009407D4"/>
    <w:rsid w:val="009408F4"/>
    <w:rsid w:val="00940D19"/>
    <w:rsid w:val="009412E5"/>
    <w:rsid w:val="009434EF"/>
    <w:rsid w:val="009479BC"/>
    <w:rsid w:val="009503CD"/>
    <w:rsid w:val="0095318D"/>
    <w:rsid w:val="00953D6C"/>
    <w:rsid w:val="00955D73"/>
    <w:rsid w:val="00956688"/>
    <w:rsid w:val="00956F47"/>
    <w:rsid w:val="0096184F"/>
    <w:rsid w:val="00961FBB"/>
    <w:rsid w:val="00964272"/>
    <w:rsid w:val="00967668"/>
    <w:rsid w:val="0097494A"/>
    <w:rsid w:val="00977842"/>
    <w:rsid w:val="00983A2A"/>
    <w:rsid w:val="009867E6"/>
    <w:rsid w:val="00986D32"/>
    <w:rsid w:val="009879BC"/>
    <w:rsid w:val="009912F9"/>
    <w:rsid w:val="00991433"/>
    <w:rsid w:val="0099247C"/>
    <w:rsid w:val="009927A3"/>
    <w:rsid w:val="00995339"/>
    <w:rsid w:val="0099544F"/>
    <w:rsid w:val="00996B70"/>
    <w:rsid w:val="00997347"/>
    <w:rsid w:val="00997C2F"/>
    <w:rsid w:val="009A1788"/>
    <w:rsid w:val="009A4420"/>
    <w:rsid w:val="009A4C20"/>
    <w:rsid w:val="009A5E5A"/>
    <w:rsid w:val="009B04D4"/>
    <w:rsid w:val="009B0CF3"/>
    <w:rsid w:val="009B159E"/>
    <w:rsid w:val="009B2733"/>
    <w:rsid w:val="009B329D"/>
    <w:rsid w:val="009B4275"/>
    <w:rsid w:val="009B59E1"/>
    <w:rsid w:val="009B5C29"/>
    <w:rsid w:val="009B659B"/>
    <w:rsid w:val="009B7A6B"/>
    <w:rsid w:val="009B7BC3"/>
    <w:rsid w:val="009C0AF7"/>
    <w:rsid w:val="009C15CF"/>
    <w:rsid w:val="009C319F"/>
    <w:rsid w:val="009C4DD2"/>
    <w:rsid w:val="009C4FC6"/>
    <w:rsid w:val="009C5DB0"/>
    <w:rsid w:val="009C7BB3"/>
    <w:rsid w:val="009C7C99"/>
    <w:rsid w:val="009D01F3"/>
    <w:rsid w:val="009D0E99"/>
    <w:rsid w:val="009D23F1"/>
    <w:rsid w:val="009D42A5"/>
    <w:rsid w:val="009D4EB3"/>
    <w:rsid w:val="009D4F4A"/>
    <w:rsid w:val="009D5453"/>
    <w:rsid w:val="009D6E15"/>
    <w:rsid w:val="009D78EE"/>
    <w:rsid w:val="009D798A"/>
    <w:rsid w:val="009D7A99"/>
    <w:rsid w:val="009E0168"/>
    <w:rsid w:val="009E0695"/>
    <w:rsid w:val="009E1BA0"/>
    <w:rsid w:val="009E2085"/>
    <w:rsid w:val="009F035D"/>
    <w:rsid w:val="009F07B8"/>
    <w:rsid w:val="009F0E7F"/>
    <w:rsid w:val="009F2543"/>
    <w:rsid w:val="009F2F57"/>
    <w:rsid w:val="009F35AB"/>
    <w:rsid w:val="009F4C05"/>
    <w:rsid w:val="009F5451"/>
    <w:rsid w:val="009F5B77"/>
    <w:rsid w:val="009F62A0"/>
    <w:rsid w:val="009F6389"/>
    <w:rsid w:val="009F6ACD"/>
    <w:rsid w:val="009F7217"/>
    <w:rsid w:val="00A004AB"/>
    <w:rsid w:val="00A00705"/>
    <w:rsid w:val="00A009BB"/>
    <w:rsid w:val="00A01B8D"/>
    <w:rsid w:val="00A06767"/>
    <w:rsid w:val="00A07166"/>
    <w:rsid w:val="00A131C0"/>
    <w:rsid w:val="00A15EC2"/>
    <w:rsid w:val="00A169C1"/>
    <w:rsid w:val="00A17748"/>
    <w:rsid w:val="00A17E76"/>
    <w:rsid w:val="00A20EDC"/>
    <w:rsid w:val="00A2109B"/>
    <w:rsid w:val="00A21F44"/>
    <w:rsid w:val="00A24743"/>
    <w:rsid w:val="00A26ED0"/>
    <w:rsid w:val="00A270EF"/>
    <w:rsid w:val="00A27253"/>
    <w:rsid w:val="00A2725D"/>
    <w:rsid w:val="00A275F2"/>
    <w:rsid w:val="00A3045E"/>
    <w:rsid w:val="00A319E0"/>
    <w:rsid w:val="00A34065"/>
    <w:rsid w:val="00A35791"/>
    <w:rsid w:val="00A35AE6"/>
    <w:rsid w:val="00A35B93"/>
    <w:rsid w:val="00A35C9F"/>
    <w:rsid w:val="00A36646"/>
    <w:rsid w:val="00A37627"/>
    <w:rsid w:val="00A415C2"/>
    <w:rsid w:val="00A417D9"/>
    <w:rsid w:val="00A4198A"/>
    <w:rsid w:val="00A44BDD"/>
    <w:rsid w:val="00A452B4"/>
    <w:rsid w:val="00A455B0"/>
    <w:rsid w:val="00A45F75"/>
    <w:rsid w:val="00A462AD"/>
    <w:rsid w:val="00A46494"/>
    <w:rsid w:val="00A500C5"/>
    <w:rsid w:val="00A505AA"/>
    <w:rsid w:val="00A513C0"/>
    <w:rsid w:val="00A51BF2"/>
    <w:rsid w:val="00A5460A"/>
    <w:rsid w:val="00A557BC"/>
    <w:rsid w:val="00A570B6"/>
    <w:rsid w:val="00A571D2"/>
    <w:rsid w:val="00A618C4"/>
    <w:rsid w:val="00A62E51"/>
    <w:rsid w:val="00A63551"/>
    <w:rsid w:val="00A653BA"/>
    <w:rsid w:val="00A6599E"/>
    <w:rsid w:val="00A67960"/>
    <w:rsid w:val="00A703DD"/>
    <w:rsid w:val="00A7098C"/>
    <w:rsid w:val="00A717D2"/>
    <w:rsid w:val="00A73BA5"/>
    <w:rsid w:val="00A74ABE"/>
    <w:rsid w:val="00A753AE"/>
    <w:rsid w:val="00A76336"/>
    <w:rsid w:val="00A77C86"/>
    <w:rsid w:val="00A800BE"/>
    <w:rsid w:val="00A8058E"/>
    <w:rsid w:val="00A80AA6"/>
    <w:rsid w:val="00A81D0B"/>
    <w:rsid w:val="00A82378"/>
    <w:rsid w:val="00A84779"/>
    <w:rsid w:val="00A84B05"/>
    <w:rsid w:val="00A851C3"/>
    <w:rsid w:val="00A86874"/>
    <w:rsid w:val="00A86A37"/>
    <w:rsid w:val="00A87564"/>
    <w:rsid w:val="00A90886"/>
    <w:rsid w:val="00A91ADA"/>
    <w:rsid w:val="00A91B99"/>
    <w:rsid w:val="00A933B5"/>
    <w:rsid w:val="00A94E15"/>
    <w:rsid w:val="00A95661"/>
    <w:rsid w:val="00A960BC"/>
    <w:rsid w:val="00AA0214"/>
    <w:rsid w:val="00AA0B33"/>
    <w:rsid w:val="00AA0F84"/>
    <w:rsid w:val="00AA5DB7"/>
    <w:rsid w:val="00AA5DC3"/>
    <w:rsid w:val="00AA760B"/>
    <w:rsid w:val="00AB1388"/>
    <w:rsid w:val="00AB2E8C"/>
    <w:rsid w:val="00AB5AC4"/>
    <w:rsid w:val="00AB65EB"/>
    <w:rsid w:val="00AB6D9C"/>
    <w:rsid w:val="00AB7249"/>
    <w:rsid w:val="00AC0E16"/>
    <w:rsid w:val="00AC1713"/>
    <w:rsid w:val="00AC18C3"/>
    <w:rsid w:val="00AC3DA8"/>
    <w:rsid w:val="00AC4AA3"/>
    <w:rsid w:val="00AC5CB2"/>
    <w:rsid w:val="00AC6BB5"/>
    <w:rsid w:val="00AC7EFE"/>
    <w:rsid w:val="00AD103A"/>
    <w:rsid w:val="00AD1899"/>
    <w:rsid w:val="00AD29FF"/>
    <w:rsid w:val="00AD556C"/>
    <w:rsid w:val="00AD7F44"/>
    <w:rsid w:val="00AE247F"/>
    <w:rsid w:val="00AE39E4"/>
    <w:rsid w:val="00AF20A4"/>
    <w:rsid w:val="00AF3209"/>
    <w:rsid w:val="00AF53F7"/>
    <w:rsid w:val="00B02F15"/>
    <w:rsid w:val="00B03BEE"/>
    <w:rsid w:val="00B03DAC"/>
    <w:rsid w:val="00B04072"/>
    <w:rsid w:val="00B04D4C"/>
    <w:rsid w:val="00B04F48"/>
    <w:rsid w:val="00B04FDE"/>
    <w:rsid w:val="00B056A2"/>
    <w:rsid w:val="00B05DB9"/>
    <w:rsid w:val="00B073A4"/>
    <w:rsid w:val="00B15521"/>
    <w:rsid w:val="00B16A89"/>
    <w:rsid w:val="00B17A10"/>
    <w:rsid w:val="00B21034"/>
    <w:rsid w:val="00B216FE"/>
    <w:rsid w:val="00B225EE"/>
    <w:rsid w:val="00B22E8E"/>
    <w:rsid w:val="00B24B2B"/>
    <w:rsid w:val="00B33309"/>
    <w:rsid w:val="00B34A70"/>
    <w:rsid w:val="00B34D78"/>
    <w:rsid w:val="00B358CE"/>
    <w:rsid w:val="00B37F4E"/>
    <w:rsid w:val="00B40D9A"/>
    <w:rsid w:val="00B42979"/>
    <w:rsid w:val="00B4442E"/>
    <w:rsid w:val="00B45186"/>
    <w:rsid w:val="00B45327"/>
    <w:rsid w:val="00B45687"/>
    <w:rsid w:val="00B50941"/>
    <w:rsid w:val="00B515BC"/>
    <w:rsid w:val="00B573DE"/>
    <w:rsid w:val="00B60329"/>
    <w:rsid w:val="00B604DA"/>
    <w:rsid w:val="00B60D11"/>
    <w:rsid w:val="00B62262"/>
    <w:rsid w:val="00B63987"/>
    <w:rsid w:val="00B64445"/>
    <w:rsid w:val="00B657F2"/>
    <w:rsid w:val="00B66B92"/>
    <w:rsid w:val="00B70051"/>
    <w:rsid w:val="00B70B98"/>
    <w:rsid w:val="00B71195"/>
    <w:rsid w:val="00B72338"/>
    <w:rsid w:val="00B727EB"/>
    <w:rsid w:val="00B73D2F"/>
    <w:rsid w:val="00B7486F"/>
    <w:rsid w:val="00B753D6"/>
    <w:rsid w:val="00B7591C"/>
    <w:rsid w:val="00B766C8"/>
    <w:rsid w:val="00B77C58"/>
    <w:rsid w:val="00B8243F"/>
    <w:rsid w:val="00B83E05"/>
    <w:rsid w:val="00B85813"/>
    <w:rsid w:val="00B8588F"/>
    <w:rsid w:val="00B85CB2"/>
    <w:rsid w:val="00B86832"/>
    <w:rsid w:val="00B9632E"/>
    <w:rsid w:val="00B96D8C"/>
    <w:rsid w:val="00BA0794"/>
    <w:rsid w:val="00BA2CA2"/>
    <w:rsid w:val="00BA3110"/>
    <w:rsid w:val="00BA3935"/>
    <w:rsid w:val="00BA3EA2"/>
    <w:rsid w:val="00BA3FF7"/>
    <w:rsid w:val="00BA4CED"/>
    <w:rsid w:val="00BA7D7E"/>
    <w:rsid w:val="00BB12BE"/>
    <w:rsid w:val="00BB177C"/>
    <w:rsid w:val="00BB37A6"/>
    <w:rsid w:val="00BB3855"/>
    <w:rsid w:val="00BB431E"/>
    <w:rsid w:val="00BB4B6E"/>
    <w:rsid w:val="00BB6B79"/>
    <w:rsid w:val="00BC31D0"/>
    <w:rsid w:val="00BC4222"/>
    <w:rsid w:val="00BC49B5"/>
    <w:rsid w:val="00BC5EFB"/>
    <w:rsid w:val="00BD05DB"/>
    <w:rsid w:val="00BD17A4"/>
    <w:rsid w:val="00BD17F4"/>
    <w:rsid w:val="00BD2617"/>
    <w:rsid w:val="00BD2BB0"/>
    <w:rsid w:val="00BD2E9F"/>
    <w:rsid w:val="00BD548E"/>
    <w:rsid w:val="00BD7A90"/>
    <w:rsid w:val="00BE0110"/>
    <w:rsid w:val="00BE02CE"/>
    <w:rsid w:val="00BE15E4"/>
    <w:rsid w:val="00BE1C65"/>
    <w:rsid w:val="00BE5EFB"/>
    <w:rsid w:val="00BE7830"/>
    <w:rsid w:val="00BF04FA"/>
    <w:rsid w:val="00BF0580"/>
    <w:rsid w:val="00BF1B41"/>
    <w:rsid w:val="00BF3C85"/>
    <w:rsid w:val="00BF6CF9"/>
    <w:rsid w:val="00BF7AC8"/>
    <w:rsid w:val="00C00848"/>
    <w:rsid w:val="00C00F79"/>
    <w:rsid w:val="00C016CC"/>
    <w:rsid w:val="00C01BA7"/>
    <w:rsid w:val="00C01C73"/>
    <w:rsid w:val="00C02805"/>
    <w:rsid w:val="00C02E77"/>
    <w:rsid w:val="00C03544"/>
    <w:rsid w:val="00C04A18"/>
    <w:rsid w:val="00C04E02"/>
    <w:rsid w:val="00C064B8"/>
    <w:rsid w:val="00C06844"/>
    <w:rsid w:val="00C10249"/>
    <w:rsid w:val="00C102C7"/>
    <w:rsid w:val="00C10330"/>
    <w:rsid w:val="00C154B1"/>
    <w:rsid w:val="00C20152"/>
    <w:rsid w:val="00C20647"/>
    <w:rsid w:val="00C2168A"/>
    <w:rsid w:val="00C225EE"/>
    <w:rsid w:val="00C242B1"/>
    <w:rsid w:val="00C257B0"/>
    <w:rsid w:val="00C25BDC"/>
    <w:rsid w:val="00C26282"/>
    <w:rsid w:val="00C307A4"/>
    <w:rsid w:val="00C3120A"/>
    <w:rsid w:val="00C31F5C"/>
    <w:rsid w:val="00C32202"/>
    <w:rsid w:val="00C33AD5"/>
    <w:rsid w:val="00C34289"/>
    <w:rsid w:val="00C35ACA"/>
    <w:rsid w:val="00C3770A"/>
    <w:rsid w:val="00C42404"/>
    <w:rsid w:val="00C42F01"/>
    <w:rsid w:val="00C43F5C"/>
    <w:rsid w:val="00C46359"/>
    <w:rsid w:val="00C46419"/>
    <w:rsid w:val="00C46EC7"/>
    <w:rsid w:val="00C512C7"/>
    <w:rsid w:val="00C53B67"/>
    <w:rsid w:val="00C60FDE"/>
    <w:rsid w:val="00C6295C"/>
    <w:rsid w:val="00C640D7"/>
    <w:rsid w:val="00C65743"/>
    <w:rsid w:val="00C65ADB"/>
    <w:rsid w:val="00C6673A"/>
    <w:rsid w:val="00C66E50"/>
    <w:rsid w:val="00C67775"/>
    <w:rsid w:val="00C7101B"/>
    <w:rsid w:val="00C712C6"/>
    <w:rsid w:val="00C718B9"/>
    <w:rsid w:val="00C72835"/>
    <w:rsid w:val="00C729DF"/>
    <w:rsid w:val="00C7399A"/>
    <w:rsid w:val="00C73C95"/>
    <w:rsid w:val="00C73DFD"/>
    <w:rsid w:val="00C74D9B"/>
    <w:rsid w:val="00C7556A"/>
    <w:rsid w:val="00C75608"/>
    <w:rsid w:val="00C77E4B"/>
    <w:rsid w:val="00C80431"/>
    <w:rsid w:val="00C80818"/>
    <w:rsid w:val="00C825C9"/>
    <w:rsid w:val="00C828C1"/>
    <w:rsid w:val="00C84313"/>
    <w:rsid w:val="00C84870"/>
    <w:rsid w:val="00C85C0A"/>
    <w:rsid w:val="00C91091"/>
    <w:rsid w:val="00C91C1D"/>
    <w:rsid w:val="00C95090"/>
    <w:rsid w:val="00C95F52"/>
    <w:rsid w:val="00C9638E"/>
    <w:rsid w:val="00C974BE"/>
    <w:rsid w:val="00C97F24"/>
    <w:rsid w:val="00CA0DBA"/>
    <w:rsid w:val="00CA1D1E"/>
    <w:rsid w:val="00CA2FDA"/>
    <w:rsid w:val="00CA312F"/>
    <w:rsid w:val="00CA3AB8"/>
    <w:rsid w:val="00CA44B2"/>
    <w:rsid w:val="00CB5B36"/>
    <w:rsid w:val="00CB5D78"/>
    <w:rsid w:val="00CB710A"/>
    <w:rsid w:val="00CB7388"/>
    <w:rsid w:val="00CC2BFF"/>
    <w:rsid w:val="00CC3A98"/>
    <w:rsid w:val="00CC522A"/>
    <w:rsid w:val="00CC5586"/>
    <w:rsid w:val="00CC55F9"/>
    <w:rsid w:val="00CD30AA"/>
    <w:rsid w:val="00CD6711"/>
    <w:rsid w:val="00CD7172"/>
    <w:rsid w:val="00CE03BC"/>
    <w:rsid w:val="00CE281A"/>
    <w:rsid w:val="00CE37BA"/>
    <w:rsid w:val="00CE4D8A"/>
    <w:rsid w:val="00CE552E"/>
    <w:rsid w:val="00CE607E"/>
    <w:rsid w:val="00CE6333"/>
    <w:rsid w:val="00CE68E0"/>
    <w:rsid w:val="00CF0E0A"/>
    <w:rsid w:val="00CF2731"/>
    <w:rsid w:val="00CF28E0"/>
    <w:rsid w:val="00CF4A9B"/>
    <w:rsid w:val="00D015D4"/>
    <w:rsid w:val="00D02B66"/>
    <w:rsid w:val="00D06992"/>
    <w:rsid w:val="00D10776"/>
    <w:rsid w:val="00D114AC"/>
    <w:rsid w:val="00D1336F"/>
    <w:rsid w:val="00D13B8D"/>
    <w:rsid w:val="00D15398"/>
    <w:rsid w:val="00D16763"/>
    <w:rsid w:val="00D16F77"/>
    <w:rsid w:val="00D17570"/>
    <w:rsid w:val="00D178B6"/>
    <w:rsid w:val="00D17FAF"/>
    <w:rsid w:val="00D2242F"/>
    <w:rsid w:val="00D2508B"/>
    <w:rsid w:val="00D25646"/>
    <w:rsid w:val="00D25E34"/>
    <w:rsid w:val="00D273A8"/>
    <w:rsid w:val="00D27500"/>
    <w:rsid w:val="00D36005"/>
    <w:rsid w:val="00D36711"/>
    <w:rsid w:val="00D36DDA"/>
    <w:rsid w:val="00D408CC"/>
    <w:rsid w:val="00D416F4"/>
    <w:rsid w:val="00D41A19"/>
    <w:rsid w:val="00D423E6"/>
    <w:rsid w:val="00D42CA3"/>
    <w:rsid w:val="00D43B01"/>
    <w:rsid w:val="00D4573B"/>
    <w:rsid w:val="00D461EF"/>
    <w:rsid w:val="00D50E3A"/>
    <w:rsid w:val="00D51441"/>
    <w:rsid w:val="00D52C62"/>
    <w:rsid w:val="00D55315"/>
    <w:rsid w:val="00D5721B"/>
    <w:rsid w:val="00D60042"/>
    <w:rsid w:val="00D60272"/>
    <w:rsid w:val="00D6047D"/>
    <w:rsid w:val="00D605D0"/>
    <w:rsid w:val="00D61770"/>
    <w:rsid w:val="00D61F05"/>
    <w:rsid w:val="00D63901"/>
    <w:rsid w:val="00D63BFA"/>
    <w:rsid w:val="00D65DE3"/>
    <w:rsid w:val="00D65FD3"/>
    <w:rsid w:val="00D6756E"/>
    <w:rsid w:val="00D67F64"/>
    <w:rsid w:val="00D70A08"/>
    <w:rsid w:val="00D71D3A"/>
    <w:rsid w:val="00D73028"/>
    <w:rsid w:val="00D74597"/>
    <w:rsid w:val="00D75310"/>
    <w:rsid w:val="00D76545"/>
    <w:rsid w:val="00D76B2D"/>
    <w:rsid w:val="00D81E66"/>
    <w:rsid w:val="00D82C7C"/>
    <w:rsid w:val="00D8416A"/>
    <w:rsid w:val="00D84242"/>
    <w:rsid w:val="00D84400"/>
    <w:rsid w:val="00D84745"/>
    <w:rsid w:val="00D851AD"/>
    <w:rsid w:val="00D86FF2"/>
    <w:rsid w:val="00D87DFC"/>
    <w:rsid w:val="00D91112"/>
    <w:rsid w:val="00D9198C"/>
    <w:rsid w:val="00D91ED2"/>
    <w:rsid w:val="00D93521"/>
    <w:rsid w:val="00D93D04"/>
    <w:rsid w:val="00DA0C30"/>
    <w:rsid w:val="00DA33BB"/>
    <w:rsid w:val="00DA3685"/>
    <w:rsid w:val="00DA3C5E"/>
    <w:rsid w:val="00DA71E5"/>
    <w:rsid w:val="00DA7D29"/>
    <w:rsid w:val="00DB1D1B"/>
    <w:rsid w:val="00DB24F7"/>
    <w:rsid w:val="00DB61C1"/>
    <w:rsid w:val="00DB6ECC"/>
    <w:rsid w:val="00DC161F"/>
    <w:rsid w:val="00DC1DBE"/>
    <w:rsid w:val="00DC37F4"/>
    <w:rsid w:val="00DC40FC"/>
    <w:rsid w:val="00DC4FAF"/>
    <w:rsid w:val="00DD007B"/>
    <w:rsid w:val="00DD04EB"/>
    <w:rsid w:val="00DD3A78"/>
    <w:rsid w:val="00DD4882"/>
    <w:rsid w:val="00DD6709"/>
    <w:rsid w:val="00DD6EE6"/>
    <w:rsid w:val="00DD749B"/>
    <w:rsid w:val="00DD7662"/>
    <w:rsid w:val="00DD76B9"/>
    <w:rsid w:val="00DD7F2C"/>
    <w:rsid w:val="00DE0A4C"/>
    <w:rsid w:val="00DE0B55"/>
    <w:rsid w:val="00DE165B"/>
    <w:rsid w:val="00DE2218"/>
    <w:rsid w:val="00DE2678"/>
    <w:rsid w:val="00DE2CB1"/>
    <w:rsid w:val="00DE4459"/>
    <w:rsid w:val="00DE50E3"/>
    <w:rsid w:val="00DE6F37"/>
    <w:rsid w:val="00DE7766"/>
    <w:rsid w:val="00DF0D79"/>
    <w:rsid w:val="00DF3612"/>
    <w:rsid w:val="00DF4CF8"/>
    <w:rsid w:val="00DF5168"/>
    <w:rsid w:val="00DF6073"/>
    <w:rsid w:val="00DF63EE"/>
    <w:rsid w:val="00DF7144"/>
    <w:rsid w:val="00E000C7"/>
    <w:rsid w:val="00E01EA1"/>
    <w:rsid w:val="00E04232"/>
    <w:rsid w:val="00E0479B"/>
    <w:rsid w:val="00E05F60"/>
    <w:rsid w:val="00E0641D"/>
    <w:rsid w:val="00E110FB"/>
    <w:rsid w:val="00E15CEB"/>
    <w:rsid w:val="00E16138"/>
    <w:rsid w:val="00E177E6"/>
    <w:rsid w:val="00E266D3"/>
    <w:rsid w:val="00E26E66"/>
    <w:rsid w:val="00E304D6"/>
    <w:rsid w:val="00E308AF"/>
    <w:rsid w:val="00E314E2"/>
    <w:rsid w:val="00E31D09"/>
    <w:rsid w:val="00E33967"/>
    <w:rsid w:val="00E348E6"/>
    <w:rsid w:val="00E35F6B"/>
    <w:rsid w:val="00E36561"/>
    <w:rsid w:val="00E368CE"/>
    <w:rsid w:val="00E41181"/>
    <w:rsid w:val="00E411C7"/>
    <w:rsid w:val="00E41A02"/>
    <w:rsid w:val="00E437B6"/>
    <w:rsid w:val="00E45569"/>
    <w:rsid w:val="00E45783"/>
    <w:rsid w:val="00E45FE2"/>
    <w:rsid w:val="00E4603C"/>
    <w:rsid w:val="00E46ECF"/>
    <w:rsid w:val="00E4702E"/>
    <w:rsid w:val="00E47108"/>
    <w:rsid w:val="00E501F1"/>
    <w:rsid w:val="00E503ED"/>
    <w:rsid w:val="00E54810"/>
    <w:rsid w:val="00E57244"/>
    <w:rsid w:val="00E5766B"/>
    <w:rsid w:val="00E60109"/>
    <w:rsid w:val="00E604B1"/>
    <w:rsid w:val="00E607B9"/>
    <w:rsid w:val="00E61CAA"/>
    <w:rsid w:val="00E63BAA"/>
    <w:rsid w:val="00E64285"/>
    <w:rsid w:val="00E66E8B"/>
    <w:rsid w:val="00E67260"/>
    <w:rsid w:val="00E67969"/>
    <w:rsid w:val="00E67B2A"/>
    <w:rsid w:val="00E74AF6"/>
    <w:rsid w:val="00E76616"/>
    <w:rsid w:val="00E809D3"/>
    <w:rsid w:val="00E81E8A"/>
    <w:rsid w:val="00E8340E"/>
    <w:rsid w:val="00E86014"/>
    <w:rsid w:val="00E86301"/>
    <w:rsid w:val="00E87138"/>
    <w:rsid w:val="00E92B00"/>
    <w:rsid w:val="00E96CA1"/>
    <w:rsid w:val="00E9727B"/>
    <w:rsid w:val="00EA1493"/>
    <w:rsid w:val="00EA1FF2"/>
    <w:rsid w:val="00EA271B"/>
    <w:rsid w:val="00EA697A"/>
    <w:rsid w:val="00EA69B4"/>
    <w:rsid w:val="00EA70E6"/>
    <w:rsid w:val="00EA71FC"/>
    <w:rsid w:val="00EA73E8"/>
    <w:rsid w:val="00EA762E"/>
    <w:rsid w:val="00EB0290"/>
    <w:rsid w:val="00EB2202"/>
    <w:rsid w:val="00EB2D92"/>
    <w:rsid w:val="00EB6266"/>
    <w:rsid w:val="00EB77A9"/>
    <w:rsid w:val="00EC2DC3"/>
    <w:rsid w:val="00EC3E32"/>
    <w:rsid w:val="00EC48D6"/>
    <w:rsid w:val="00EC4F0A"/>
    <w:rsid w:val="00EC7089"/>
    <w:rsid w:val="00EC7175"/>
    <w:rsid w:val="00ED0BCA"/>
    <w:rsid w:val="00ED27DA"/>
    <w:rsid w:val="00ED3470"/>
    <w:rsid w:val="00ED481D"/>
    <w:rsid w:val="00ED4C95"/>
    <w:rsid w:val="00ED60F4"/>
    <w:rsid w:val="00EE1B03"/>
    <w:rsid w:val="00EE212F"/>
    <w:rsid w:val="00EE2902"/>
    <w:rsid w:val="00EE2A06"/>
    <w:rsid w:val="00EE4CF4"/>
    <w:rsid w:val="00EE6904"/>
    <w:rsid w:val="00EE6EC8"/>
    <w:rsid w:val="00EF2B84"/>
    <w:rsid w:val="00EF2C97"/>
    <w:rsid w:val="00EF31E1"/>
    <w:rsid w:val="00F00546"/>
    <w:rsid w:val="00F01F1E"/>
    <w:rsid w:val="00F020C9"/>
    <w:rsid w:val="00F0331F"/>
    <w:rsid w:val="00F06713"/>
    <w:rsid w:val="00F06A2F"/>
    <w:rsid w:val="00F07D5C"/>
    <w:rsid w:val="00F11229"/>
    <w:rsid w:val="00F120D2"/>
    <w:rsid w:val="00F1628C"/>
    <w:rsid w:val="00F201AA"/>
    <w:rsid w:val="00F20573"/>
    <w:rsid w:val="00F2129B"/>
    <w:rsid w:val="00F22EEE"/>
    <w:rsid w:val="00F23101"/>
    <w:rsid w:val="00F23F02"/>
    <w:rsid w:val="00F24A56"/>
    <w:rsid w:val="00F24CD9"/>
    <w:rsid w:val="00F25658"/>
    <w:rsid w:val="00F2603A"/>
    <w:rsid w:val="00F3062F"/>
    <w:rsid w:val="00F30E1A"/>
    <w:rsid w:val="00F32567"/>
    <w:rsid w:val="00F325BC"/>
    <w:rsid w:val="00F33BBD"/>
    <w:rsid w:val="00F33E34"/>
    <w:rsid w:val="00F34203"/>
    <w:rsid w:val="00F34A4E"/>
    <w:rsid w:val="00F3635C"/>
    <w:rsid w:val="00F36F9B"/>
    <w:rsid w:val="00F373D3"/>
    <w:rsid w:val="00F4285A"/>
    <w:rsid w:val="00F42AF0"/>
    <w:rsid w:val="00F42C8E"/>
    <w:rsid w:val="00F43CE6"/>
    <w:rsid w:val="00F448D8"/>
    <w:rsid w:val="00F45678"/>
    <w:rsid w:val="00F472F5"/>
    <w:rsid w:val="00F50B1A"/>
    <w:rsid w:val="00F53AF3"/>
    <w:rsid w:val="00F544CC"/>
    <w:rsid w:val="00F550FD"/>
    <w:rsid w:val="00F57063"/>
    <w:rsid w:val="00F612E7"/>
    <w:rsid w:val="00F64FAF"/>
    <w:rsid w:val="00F65371"/>
    <w:rsid w:val="00F65DA9"/>
    <w:rsid w:val="00F65DC0"/>
    <w:rsid w:val="00F678E2"/>
    <w:rsid w:val="00F702FA"/>
    <w:rsid w:val="00F736C0"/>
    <w:rsid w:val="00F74074"/>
    <w:rsid w:val="00F7571B"/>
    <w:rsid w:val="00F760EB"/>
    <w:rsid w:val="00F8364D"/>
    <w:rsid w:val="00F86ABD"/>
    <w:rsid w:val="00F91927"/>
    <w:rsid w:val="00F939A8"/>
    <w:rsid w:val="00F940D5"/>
    <w:rsid w:val="00F9523C"/>
    <w:rsid w:val="00FA0222"/>
    <w:rsid w:val="00FA04B9"/>
    <w:rsid w:val="00FA1C98"/>
    <w:rsid w:val="00FA3C60"/>
    <w:rsid w:val="00FA4556"/>
    <w:rsid w:val="00FA4A37"/>
    <w:rsid w:val="00FA5B54"/>
    <w:rsid w:val="00FB098D"/>
    <w:rsid w:val="00FB1209"/>
    <w:rsid w:val="00FB51D3"/>
    <w:rsid w:val="00FB5276"/>
    <w:rsid w:val="00FB5BE4"/>
    <w:rsid w:val="00FB6F19"/>
    <w:rsid w:val="00FB7916"/>
    <w:rsid w:val="00FC0848"/>
    <w:rsid w:val="00FC1A1A"/>
    <w:rsid w:val="00FC2D71"/>
    <w:rsid w:val="00FC439E"/>
    <w:rsid w:val="00FC510E"/>
    <w:rsid w:val="00FC5B1C"/>
    <w:rsid w:val="00FC6C48"/>
    <w:rsid w:val="00FD2F8A"/>
    <w:rsid w:val="00FD3076"/>
    <w:rsid w:val="00FD495F"/>
    <w:rsid w:val="00FE2433"/>
    <w:rsid w:val="00FE3751"/>
    <w:rsid w:val="00FE3B4B"/>
    <w:rsid w:val="00FE4C81"/>
    <w:rsid w:val="00FE58A4"/>
    <w:rsid w:val="00FE642A"/>
    <w:rsid w:val="00FE6C7E"/>
    <w:rsid w:val="00FE76FB"/>
    <w:rsid w:val="00FF1008"/>
    <w:rsid w:val="00FF1F0E"/>
    <w:rsid w:val="00FF204F"/>
    <w:rsid w:val="00FF2A86"/>
    <w:rsid w:val="00FF5108"/>
    <w:rsid w:val="00FF5581"/>
    <w:rsid w:val="00FF560F"/>
    <w:rsid w:val="00FF67AF"/>
    <w:rsid w:val="00FF6A24"/>
    <w:rsid w:val="00FF741E"/>
    <w:rsid w:val="00FF7E8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23C07416"/>
  <w15:docId w15:val="{C066FF6E-D0F7-47F8-99FC-E20ADC1E3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Courier New"/>
        <w:lang w:val="en-US" w:eastAsia="en-US" w:bidi="ar-SA"/>
      </w:rPr>
    </w:rPrDefault>
    <w:pPrDefault/>
  </w:docDefaults>
  <w:latentStyles w:defLockedState="0" w:defUIPriority="0" w:defSemiHidden="0" w:defUnhideWhenUsed="0" w:defQFormat="0" w:count="375">
    <w:lsdException w:name="Normal" w:locked="1" w:qFormat="1"/>
    <w:lsdException w:name="heading 1" w:locked="1" w:qFormat="1"/>
    <w:lsdException w:name="heading 2" w:lock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locked="1"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link w:val="FootnoteTextChar"/>
    <w:qFormat/>
    <w:rsid w:val="001E5B22"/>
    <w:rPr>
      <w:rFonts w:eastAsia="等?" w:cs="Times New Roman"/>
      <w:snapToGrid w:val="0"/>
      <w:sz w:val="24"/>
      <w:szCs w:val="24"/>
      <w:lang w:eastAsia="ko-KR"/>
    </w:rPr>
  </w:style>
  <w:style w:type="paragraph" w:styleId="Heading1">
    <w:name w:val="heading 1"/>
    <w:basedOn w:val="Normal"/>
    <w:next w:val="Heading2"/>
    <w:qFormat/>
    <w:rsid w:val="001E5B22"/>
    <w:pPr>
      <w:keepNext/>
      <w:tabs>
        <w:tab w:val="left" w:pos="720"/>
      </w:tabs>
      <w:spacing w:before="240" w:after="120"/>
      <w:jc w:val="center"/>
      <w:outlineLvl w:val="0"/>
    </w:pPr>
    <w:rPr>
      <w:b/>
      <w:bCs/>
      <w:caps/>
      <w:sz w:val="22"/>
      <w:szCs w:val="22"/>
      <w:lang w:val="en-GB"/>
    </w:rPr>
  </w:style>
  <w:style w:type="paragraph" w:styleId="Heading2">
    <w:name w:val="heading 2"/>
    <w:basedOn w:val="Normal"/>
    <w:next w:val="Normal"/>
    <w:link w:val="CommentReference"/>
    <w:qFormat/>
    <w:rsid w:val="001E5B22"/>
    <w:pPr>
      <w:keepNext/>
      <w:keepLines/>
      <w:spacing w:before="40"/>
      <w:outlineLvl w:val="1"/>
    </w:pPr>
    <w:rPr>
      <w:rFonts w:eastAsia="Times New Roman"/>
      <w:color w:val="2F5496"/>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1E5B22"/>
    <w:pPr>
      <w:spacing w:before="100" w:beforeAutospacing="1" w:after="100" w:afterAutospacing="1"/>
    </w:pPr>
  </w:style>
  <w:style w:type="paragraph" w:customStyle="1" w:styleId="meetingname">
    <w:name w:val="meeting name"/>
    <w:basedOn w:val="Normal"/>
    <w:rsid w:val="001E5B22"/>
    <w:pPr>
      <w:ind w:left="142" w:right="4218" w:hanging="142"/>
      <w:jc w:val="both"/>
    </w:pPr>
    <w:rPr>
      <w:caps/>
      <w:sz w:val="22"/>
      <w:szCs w:val="22"/>
      <w:lang w:val="en-GB"/>
    </w:rPr>
  </w:style>
  <w:style w:type="character" w:customStyle="1" w:styleId="apple-converted-space">
    <w:name w:val="apple-converted-space"/>
    <w:basedOn w:val="DefaultParagraphFont"/>
    <w:rsid w:val="001E5B22"/>
  </w:style>
  <w:style w:type="character" w:customStyle="1" w:styleId="CommentSubjectChar1">
    <w:name w:val="Comment Subject Char1"/>
    <w:basedOn w:val="DefaultParagraphFont"/>
    <w:link w:val="CommentSubject"/>
    <w:locked/>
    <w:rsid w:val="001E5B22"/>
    <w:rPr>
      <w:rFonts w:ascii="Times New Roman" w:hAnsi="Times New Roman" w:cs="Times New Roman"/>
      <w:b/>
      <w:bCs/>
      <w:caps/>
      <w:sz w:val="22"/>
      <w:szCs w:val="22"/>
      <w:lang w:val="en-GB"/>
    </w:rPr>
  </w:style>
  <w:style w:type="character" w:customStyle="1" w:styleId="Heading2Char">
    <w:name w:val="Heading 2 Char"/>
    <w:basedOn w:val="DefaultParagraphFont"/>
    <w:locked/>
    <w:rsid w:val="001E5B22"/>
    <w:rPr>
      <w:rFonts w:ascii="Times New Roman" w:eastAsia="Times New Roman" w:hAnsi="Times New Roman" w:cs="Times New Roman"/>
      <w:color w:val="2F5496"/>
      <w:sz w:val="26"/>
      <w:szCs w:val="26"/>
    </w:rPr>
  </w:style>
  <w:style w:type="character" w:styleId="PlaceholderText">
    <w:name w:val="Placeholder Text"/>
    <w:basedOn w:val="DefaultParagraphFont"/>
    <w:rsid w:val="001E5B22"/>
    <w:rPr>
      <w:color w:val="808080"/>
    </w:rPr>
  </w:style>
  <w:style w:type="paragraph" w:customStyle="1" w:styleId="Para1">
    <w:name w:val="Para1"/>
    <w:basedOn w:val="Normal"/>
    <w:rsid w:val="001E5B22"/>
    <w:pPr>
      <w:spacing w:before="120" w:after="120"/>
      <w:jc w:val="both"/>
    </w:pPr>
    <w:rPr>
      <w:sz w:val="22"/>
      <w:szCs w:val="22"/>
      <w:lang w:val="en-GB"/>
    </w:rPr>
  </w:style>
  <w:style w:type="character" w:customStyle="1" w:styleId="Para1Char">
    <w:name w:val="Para1 Char"/>
    <w:locked/>
    <w:rsid w:val="001E5B22"/>
    <w:rPr>
      <w:rFonts w:ascii="Times New Roman" w:hAnsi="Times New Roman" w:cs="Times New Roman"/>
      <w:snapToGrid w:val="0"/>
      <w:sz w:val="18"/>
      <w:szCs w:val="18"/>
      <w:lang w:val="en-GB"/>
    </w:rPr>
  </w:style>
  <w:style w:type="table" w:styleId="TableGrid">
    <w:name w:val="Table Grid"/>
    <w:basedOn w:val="TableNormal"/>
    <w:rsid w:val="001E5B22"/>
    <w:rPr>
      <w:rFonts w:cs="Times New Roman"/>
      <w:snapToGrid w:val="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E5B22"/>
    <w:pPr>
      <w:autoSpaceDE w:val="0"/>
      <w:autoSpaceDN w:val="0"/>
      <w:adjustRightInd w:val="0"/>
    </w:pPr>
    <w:rPr>
      <w:rFonts w:cs="Times New Roman"/>
      <w:snapToGrid w:val="0"/>
      <w:color w:val="000000"/>
      <w:sz w:val="24"/>
      <w:szCs w:val="24"/>
      <w:lang w:val="en-CA" w:eastAsia="ko-KR"/>
    </w:rPr>
  </w:style>
  <w:style w:type="paragraph" w:styleId="ListParagraph">
    <w:name w:val="List Paragraph"/>
    <w:basedOn w:val="Normal"/>
    <w:qFormat/>
    <w:rsid w:val="001E5B22"/>
    <w:pPr>
      <w:ind w:left="720"/>
      <w:jc w:val="both"/>
    </w:pPr>
    <w:rPr>
      <w:sz w:val="22"/>
      <w:szCs w:val="22"/>
      <w:lang w:val="en-GB"/>
    </w:rPr>
  </w:style>
  <w:style w:type="paragraph" w:customStyle="1" w:styleId="Para3">
    <w:name w:val="Para3"/>
    <w:basedOn w:val="Normal"/>
    <w:rsid w:val="001E5B22"/>
    <w:pPr>
      <w:tabs>
        <w:tab w:val="num" w:pos="1440"/>
        <w:tab w:val="left" w:pos="1980"/>
      </w:tabs>
      <w:spacing w:before="80" w:after="80"/>
      <w:ind w:left="1440" w:hanging="360"/>
      <w:jc w:val="both"/>
    </w:pPr>
    <w:rPr>
      <w:sz w:val="22"/>
      <w:szCs w:val="22"/>
      <w:lang w:val="en-GB"/>
    </w:rPr>
  </w:style>
  <w:style w:type="character" w:styleId="CommentReference">
    <w:name w:val="annotation reference"/>
    <w:aliases w:val="Heading 2 Char1"/>
    <w:basedOn w:val="DefaultParagraphFont"/>
    <w:link w:val="Heading2"/>
    <w:semiHidden/>
    <w:rsid w:val="001E5B22"/>
    <w:rPr>
      <w:sz w:val="16"/>
      <w:szCs w:val="16"/>
    </w:rPr>
  </w:style>
  <w:style w:type="paragraph" w:styleId="CommentText">
    <w:name w:val="annotation text"/>
    <w:basedOn w:val="Normal"/>
    <w:semiHidden/>
    <w:rsid w:val="001E5B22"/>
    <w:rPr>
      <w:sz w:val="20"/>
      <w:szCs w:val="20"/>
    </w:rPr>
  </w:style>
  <w:style w:type="character" w:customStyle="1" w:styleId="CommentTextChar">
    <w:name w:val="Comment Text Char"/>
    <w:basedOn w:val="DefaultParagraphFont"/>
    <w:semiHidden/>
    <w:locked/>
    <w:rsid w:val="001E5B22"/>
    <w:rPr>
      <w:rFonts w:ascii="Times New Roman" w:hAnsi="Times New Roman" w:cs="Times New Roman"/>
      <w:sz w:val="20"/>
      <w:szCs w:val="20"/>
    </w:rPr>
  </w:style>
  <w:style w:type="paragraph" w:styleId="CommentSubject">
    <w:name w:val="annotation subject"/>
    <w:basedOn w:val="CommentText"/>
    <w:next w:val="CommentText"/>
    <w:link w:val="CommentSubjectChar1"/>
    <w:semiHidden/>
    <w:rsid w:val="001E5B22"/>
    <w:rPr>
      <w:b/>
      <w:bCs/>
    </w:rPr>
  </w:style>
  <w:style w:type="character" w:customStyle="1" w:styleId="CommentSubjectChar">
    <w:name w:val="Comment Subject Char"/>
    <w:basedOn w:val="CommentTextChar"/>
    <w:semiHidden/>
    <w:locked/>
    <w:rsid w:val="001E5B22"/>
    <w:rPr>
      <w:rFonts w:ascii="Times New Roman" w:hAnsi="Times New Roman" w:cs="Times New Roman"/>
      <w:b/>
      <w:bCs/>
      <w:sz w:val="20"/>
      <w:szCs w:val="20"/>
    </w:rPr>
  </w:style>
  <w:style w:type="character" w:styleId="Hyperlink">
    <w:name w:val="Hyperlink"/>
    <w:basedOn w:val="DefaultParagraphFont"/>
    <w:rsid w:val="001E5B22"/>
    <w:rPr>
      <w:color w:val="0563C1"/>
      <w:u w:val="single"/>
    </w:rPr>
  </w:style>
  <w:style w:type="character" w:customStyle="1" w:styleId="UnresolvedMention1">
    <w:name w:val="Unresolved Mention1"/>
    <w:basedOn w:val="DefaultParagraphFont"/>
    <w:semiHidden/>
    <w:rsid w:val="001E5B22"/>
    <w:rPr>
      <w:color w:val="auto"/>
      <w:shd w:val="clear" w:color="auto" w:fill="auto"/>
    </w:rPr>
  </w:style>
  <w:style w:type="paragraph" w:styleId="FootnoteText">
    <w:name w:val="footnote text"/>
    <w:aliases w:val="Geneva 9,Font: Geneva 9,Boston 10,f,ft,Fotnotstext Char,ft Char,single space,FOOTNOTES,ADB,single space1,footnote text1,FOOTNOTES1,fn1,ADB1,single space2,footnote text2,FOOTNOTES2,fn2,ADB2,single space3,footnote text3,fn3,fn"/>
    <w:basedOn w:val="Normal"/>
    <w:semiHidden/>
    <w:rsid w:val="001E5B22"/>
    <w:rPr>
      <w:sz w:val="20"/>
      <w:szCs w:val="20"/>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
    <w:basedOn w:val="DefaultParagraphFont"/>
    <w:locked/>
    <w:rsid w:val="001E5B22"/>
    <w:rPr>
      <w:rFonts w:ascii="Times New Roman" w:hAnsi="Times New Roman" w:cs="Times New Roman"/>
      <w:sz w:val="20"/>
      <w:szCs w:val="20"/>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
    <w:basedOn w:val="DefaultParagraphFont"/>
    <w:semiHidden/>
    <w:locked/>
    <w:rsid w:val="001E5B22"/>
    <w:rPr>
      <w:vertAlign w:val="superscript"/>
    </w:rPr>
  </w:style>
  <w:style w:type="character" w:styleId="FollowedHyperlink">
    <w:name w:val="FollowedHyperlink"/>
    <w:basedOn w:val="DefaultParagraphFont"/>
    <w:semiHidden/>
    <w:rsid w:val="001E5B22"/>
    <w:rPr>
      <w:color w:val="auto"/>
      <w:u w:val="single"/>
    </w:rPr>
  </w:style>
  <w:style w:type="paragraph" w:styleId="Header">
    <w:name w:val="header"/>
    <w:basedOn w:val="Normal"/>
    <w:rsid w:val="001E5B22"/>
    <w:pPr>
      <w:tabs>
        <w:tab w:val="center" w:pos="4680"/>
        <w:tab w:val="right" w:pos="9360"/>
      </w:tabs>
    </w:pPr>
  </w:style>
  <w:style w:type="character" w:customStyle="1" w:styleId="HeaderChar">
    <w:name w:val="Header Char"/>
    <w:basedOn w:val="DefaultParagraphFont"/>
    <w:locked/>
    <w:rsid w:val="001E5B22"/>
    <w:rPr>
      <w:rFonts w:ascii="Times New Roman" w:hAnsi="Times New Roman" w:cs="Times New Roman"/>
    </w:rPr>
  </w:style>
  <w:style w:type="paragraph" w:styleId="Footer">
    <w:name w:val="footer"/>
    <w:basedOn w:val="Normal"/>
    <w:rsid w:val="001E5B22"/>
    <w:pPr>
      <w:tabs>
        <w:tab w:val="center" w:pos="4680"/>
        <w:tab w:val="right" w:pos="9360"/>
      </w:tabs>
    </w:pPr>
  </w:style>
  <w:style w:type="character" w:customStyle="1" w:styleId="FooterChar">
    <w:name w:val="Footer Char"/>
    <w:basedOn w:val="DefaultParagraphFont"/>
    <w:link w:val="BVIfnrChar"/>
    <w:locked/>
    <w:rsid w:val="001E5B22"/>
    <w:rPr>
      <w:rFonts w:ascii="Times New Roman" w:hAnsi="Times New Roman" w:cs="Times New Roman"/>
    </w:rPr>
  </w:style>
  <w:style w:type="paragraph" w:customStyle="1" w:styleId="BVIfnrChar">
    <w:name w:val="BVI fnr Char"/>
    <w:aliases w:val="BVI fnr Car Car Char,BVI fnr Car Char,BVI fnr Car Car Car Car Char Char,BVI fnr Car Car Car Car Char,BVI fnr Car Car Car Char,BVI fnr Car Car Car Car Car Char"/>
    <w:basedOn w:val="Normal"/>
    <w:link w:val="FooterChar"/>
    <w:rsid w:val="001E5B22"/>
    <w:pPr>
      <w:spacing w:after="160" w:line="240" w:lineRule="exact"/>
    </w:pPr>
    <w:rPr>
      <w:vertAlign w:val="superscript"/>
    </w:rPr>
  </w:style>
  <w:style w:type="paragraph" w:styleId="BalloonText">
    <w:name w:val="Balloon Text"/>
    <w:basedOn w:val="Normal"/>
    <w:semiHidden/>
    <w:rsid w:val="001E5B22"/>
    <w:rPr>
      <w:sz w:val="18"/>
      <w:szCs w:val="18"/>
    </w:rPr>
  </w:style>
  <w:style w:type="character" w:customStyle="1" w:styleId="BalloonTextChar">
    <w:name w:val="Balloon Text Char"/>
    <w:basedOn w:val="DefaultParagraphFont"/>
    <w:semiHidden/>
    <w:locked/>
    <w:rsid w:val="001E5B22"/>
    <w:rPr>
      <w:rFonts w:ascii="Times New Roman" w:hAnsi="Times New Roman" w:cs="Times New Roman"/>
      <w:sz w:val="18"/>
      <w:szCs w:val="18"/>
    </w:rPr>
  </w:style>
  <w:style w:type="paragraph" w:styleId="Revision">
    <w:name w:val="Revision"/>
    <w:hidden/>
    <w:semiHidden/>
    <w:rsid w:val="001E5B22"/>
    <w:rPr>
      <w:rFonts w:eastAsia="等?" w:cs="Times New Roman"/>
      <w:snapToGrid w:val="0"/>
      <w:sz w:val="24"/>
      <w:szCs w:val="24"/>
      <w:lang w:eastAsia="ko-KR"/>
    </w:rPr>
  </w:style>
  <w:style w:type="character" w:customStyle="1" w:styleId="UnresolvedMention2">
    <w:name w:val="Unresolved Mention2"/>
    <w:basedOn w:val="DefaultParagraphFont"/>
    <w:semiHidden/>
    <w:rsid w:val="001E5B22"/>
    <w:rPr>
      <w:color w:val="auto"/>
      <w:shd w:val="clear" w:color="auto" w:fill="auto"/>
    </w:rPr>
  </w:style>
  <w:style w:type="character" w:customStyle="1" w:styleId="UnresolvedMention3">
    <w:name w:val="Unresolved Mention3"/>
    <w:basedOn w:val="DefaultParagraphFont"/>
    <w:semiHidden/>
    <w:rsid w:val="001E5B22"/>
    <w:rPr>
      <w:color w:val="auto"/>
      <w:shd w:val="clear" w:color="auto" w:fill="auto"/>
    </w:rPr>
  </w:style>
  <w:style w:type="character" w:customStyle="1" w:styleId="tw4winMark">
    <w:name w:val="tw4winMark"/>
    <w:rsid w:val="001E5B22"/>
    <w:rPr>
      <w:rFonts w:ascii="Courier New" w:hAnsi="Courier New" w:cs="Courier New"/>
      <w:vanish/>
      <w:color w:val="800080"/>
      <w:sz w:val="24"/>
      <w:szCs w:val="24"/>
      <w:vertAlign w:val="subscript"/>
    </w:rPr>
  </w:style>
  <w:style w:type="character" w:customStyle="1" w:styleId="tw4winError">
    <w:name w:val="tw4winError"/>
    <w:rsid w:val="001E5B22"/>
    <w:rPr>
      <w:rFonts w:ascii="Courier New" w:hAnsi="Courier New" w:cs="Courier New"/>
      <w:color w:val="00FF00"/>
      <w:sz w:val="40"/>
      <w:szCs w:val="40"/>
    </w:rPr>
  </w:style>
  <w:style w:type="character" w:customStyle="1" w:styleId="tw4winTerm">
    <w:name w:val="tw4winTerm"/>
    <w:rsid w:val="001E5B22"/>
    <w:rPr>
      <w:color w:val="0000FF"/>
    </w:rPr>
  </w:style>
  <w:style w:type="character" w:customStyle="1" w:styleId="tw4winPopup">
    <w:name w:val="tw4winPopup"/>
    <w:rsid w:val="001E5B22"/>
    <w:rPr>
      <w:rFonts w:ascii="Courier New" w:hAnsi="Courier New" w:cs="Courier New"/>
      <w:noProof/>
      <w:color w:val="008000"/>
    </w:rPr>
  </w:style>
  <w:style w:type="character" w:customStyle="1" w:styleId="tw4winJump">
    <w:name w:val="tw4winJump"/>
    <w:rsid w:val="001E5B22"/>
    <w:rPr>
      <w:rFonts w:ascii="Courier New" w:hAnsi="Courier New" w:cs="Courier New"/>
      <w:noProof/>
      <w:color w:val="008080"/>
    </w:rPr>
  </w:style>
  <w:style w:type="character" w:customStyle="1" w:styleId="tw4winExternal">
    <w:name w:val="tw4winExternal"/>
    <w:rsid w:val="001E5B22"/>
    <w:rPr>
      <w:rFonts w:ascii="Courier New" w:hAnsi="Courier New" w:cs="Courier New"/>
      <w:noProof/>
      <w:color w:val="808080"/>
    </w:rPr>
  </w:style>
  <w:style w:type="character" w:customStyle="1" w:styleId="tw4winInternal">
    <w:name w:val="tw4winInternal"/>
    <w:rsid w:val="001E5B22"/>
    <w:rPr>
      <w:rFonts w:ascii="Courier New" w:hAnsi="Courier New" w:cs="Courier New"/>
      <w:noProof/>
      <w:color w:val="FF0000"/>
    </w:rPr>
  </w:style>
  <w:style w:type="character" w:customStyle="1" w:styleId="DONOTTRANSLATE">
    <w:name w:val="DO_NOT_TRANSLATE"/>
    <w:rsid w:val="001E5B22"/>
    <w:rPr>
      <w:rFonts w:ascii="Courier New" w:hAnsi="Courier New" w:cs="Courier New"/>
      <w:noProof/>
      <w:color w:val="8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sChild>
        <w:div w:id="62">
          <w:marLeft w:val="0"/>
          <w:marRight w:val="0"/>
          <w:marTop w:val="0"/>
          <w:marBottom w:val="0"/>
          <w:divBdr>
            <w:top w:val="none" w:sz="0" w:space="0" w:color="auto"/>
            <w:left w:val="none" w:sz="0" w:space="0" w:color="auto"/>
            <w:bottom w:val="none" w:sz="0" w:space="0" w:color="auto"/>
            <w:right w:val="none" w:sz="0" w:space="0" w:color="auto"/>
          </w:divBdr>
          <w:divsChild>
            <w:div w:id="20">
              <w:marLeft w:val="0"/>
              <w:marRight w:val="0"/>
              <w:marTop w:val="0"/>
              <w:marBottom w:val="0"/>
              <w:divBdr>
                <w:top w:val="none" w:sz="0" w:space="0" w:color="auto"/>
                <w:left w:val="none" w:sz="0" w:space="0" w:color="auto"/>
                <w:bottom w:val="none" w:sz="0" w:space="0" w:color="auto"/>
                <w:right w:val="none" w:sz="0" w:space="0" w:color="auto"/>
              </w:divBdr>
              <w:divsChild>
                <w:div w:id="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
      <w:marLeft w:val="0"/>
      <w:marRight w:val="0"/>
      <w:marTop w:val="0"/>
      <w:marBottom w:val="0"/>
      <w:divBdr>
        <w:top w:val="none" w:sz="0" w:space="0" w:color="auto"/>
        <w:left w:val="none" w:sz="0" w:space="0" w:color="auto"/>
        <w:bottom w:val="none" w:sz="0" w:space="0" w:color="auto"/>
        <w:right w:val="none" w:sz="0" w:space="0" w:color="auto"/>
      </w:divBdr>
      <w:divsChild>
        <w:div w:id="45">
          <w:marLeft w:val="0"/>
          <w:marRight w:val="0"/>
          <w:marTop w:val="0"/>
          <w:marBottom w:val="0"/>
          <w:divBdr>
            <w:top w:val="none" w:sz="0" w:space="0" w:color="auto"/>
            <w:left w:val="none" w:sz="0" w:space="0" w:color="auto"/>
            <w:bottom w:val="none" w:sz="0" w:space="0" w:color="auto"/>
            <w:right w:val="none" w:sz="0" w:space="0" w:color="auto"/>
          </w:divBdr>
          <w:divsChild>
            <w:div w:id="75">
              <w:marLeft w:val="0"/>
              <w:marRight w:val="0"/>
              <w:marTop w:val="0"/>
              <w:marBottom w:val="0"/>
              <w:divBdr>
                <w:top w:val="none" w:sz="0" w:space="0" w:color="auto"/>
                <w:left w:val="none" w:sz="0" w:space="0" w:color="auto"/>
                <w:bottom w:val="none" w:sz="0" w:space="0" w:color="auto"/>
                <w:right w:val="none" w:sz="0" w:space="0" w:color="auto"/>
              </w:divBdr>
              <w:divsChild>
                <w:div w:id="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
      <w:marLeft w:val="0"/>
      <w:marRight w:val="0"/>
      <w:marTop w:val="0"/>
      <w:marBottom w:val="0"/>
      <w:divBdr>
        <w:top w:val="none" w:sz="0" w:space="0" w:color="auto"/>
        <w:left w:val="none" w:sz="0" w:space="0" w:color="auto"/>
        <w:bottom w:val="none" w:sz="0" w:space="0" w:color="auto"/>
        <w:right w:val="none" w:sz="0" w:space="0" w:color="auto"/>
      </w:divBdr>
      <w:divsChild>
        <w:div w:id="27">
          <w:marLeft w:val="0"/>
          <w:marRight w:val="0"/>
          <w:marTop w:val="0"/>
          <w:marBottom w:val="0"/>
          <w:divBdr>
            <w:top w:val="none" w:sz="0" w:space="0" w:color="auto"/>
            <w:left w:val="none" w:sz="0" w:space="0" w:color="auto"/>
            <w:bottom w:val="none" w:sz="0" w:space="0" w:color="auto"/>
            <w:right w:val="none" w:sz="0" w:space="0" w:color="auto"/>
          </w:divBdr>
          <w:divsChild>
            <w:div w:id="34">
              <w:marLeft w:val="0"/>
              <w:marRight w:val="0"/>
              <w:marTop w:val="0"/>
              <w:marBottom w:val="0"/>
              <w:divBdr>
                <w:top w:val="none" w:sz="0" w:space="0" w:color="auto"/>
                <w:left w:val="none" w:sz="0" w:space="0" w:color="auto"/>
                <w:bottom w:val="none" w:sz="0" w:space="0" w:color="auto"/>
                <w:right w:val="none" w:sz="0" w:space="0" w:color="auto"/>
              </w:divBdr>
              <w:divsChild>
                <w:div w:id="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
      <w:marLeft w:val="0"/>
      <w:marRight w:val="0"/>
      <w:marTop w:val="0"/>
      <w:marBottom w:val="0"/>
      <w:divBdr>
        <w:top w:val="none" w:sz="0" w:space="0" w:color="auto"/>
        <w:left w:val="none" w:sz="0" w:space="0" w:color="auto"/>
        <w:bottom w:val="none" w:sz="0" w:space="0" w:color="auto"/>
        <w:right w:val="none" w:sz="0" w:space="0" w:color="auto"/>
      </w:divBdr>
      <w:divsChild>
        <w:div w:id="55">
          <w:marLeft w:val="0"/>
          <w:marRight w:val="0"/>
          <w:marTop w:val="0"/>
          <w:marBottom w:val="0"/>
          <w:divBdr>
            <w:top w:val="none" w:sz="0" w:space="0" w:color="auto"/>
            <w:left w:val="none" w:sz="0" w:space="0" w:color="auto"/>
            <w:bottom w:val="none" w:sz="0" w:space="0" w:color="auto"/>
            <w:right w:val="none" w:sz="0" w:space="0" w:color="auto"/>
          </w:divBdr>
          <w:divsChild>
            <w:div w:id="21">
              <w:marLeft w:val="0"/>
              <w:marRight w:val="0"/>
              <w:marTop w:val="0"/>
              <w:marBottom w:val="0"/>
              <w:divBdr>
                <w:top w:val="none" w:sz="0" w:space="0" w:color="auto"/>
                <w:left w:val="none" w:sz="0" w:space="0" w:color="auto"/>
                <w:bottom w:val="none" w:sz="0" w:space="0" w:color="auto"/>
                <w:right w:val="none" w:sz="0" w:space="0" w:color="auto"/>
              </w:divBdr>
              <w:divsChild>
                <w:div w:id="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
      <w:marLeft w:val="0"/>
      <w:marRight w:val="0"/>
      <w:marTop w:val="0"/>
      <w:marBottom w:val="0"/>
      <w:divBdr>
        <w:top w:val="none" w:sz="0" w:space="0" w:color="auto"/>
        <w:left w:val="none" w:sz="0" w:space="0" w:color="auto"/>
        <w:bottom w:val="none" w:sz="0" w:space="0" w:color="auto"/>
        <w:right w:val="none" w:sz="0" w:space="0" w:color="auto"/>
      </w:divBdr>
      <w:divsChild>
        <w:div w:id="15">
          <w:marLeft w:val="0"/>
          <w:marRight w:val="0"/>
          <w:marTop w:val="0"/>
          <w:marBottom w:val="0"/>
          <w:divBdr>
            <w:top w:val="none" w:sz="0" w:space="0" w:color="auto"/>
            <w:left w:val="none" w:sz="0" w:space="0" w:color="auto"/>
            <w:bottom w:val="none" w:sz="0" w:space="0" w:color="auto"/>
            <w:right w:val="none" w:sz="0" w:space="0" w:color="auto"/>
          </w:divBdr>
          <w:divsChild>
            <w:div w:id="48">
              <w:marLeft w:val="0"/>
              <w:marRight w:val="0"/>
              <w:marTop w:val="0"/>
              <w:marBottom w:val="0"/>
              <w:divBdr>
                <w:top w:val="none" w:sz="0" w:space="0" w:color="auto"/>
                <w:left w:val="none" w:sz="0" w:space="0" w:color="auto"/>
                <w:bottom w:val="none" w:sz="0" w:space="0" w:color="auto"/>
                <w:right w:val="none" w:sz="0" w:space="0" w:color="auto"/>
              </w:divBdr>
              <w:divsChild>
                <w:div w:id="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
      <w:marLeft w:val="0"/>
      <w:marRight w:val="0"/>
      <w:marTop w:val="0"/>
      <w:marBottom w:val="0"/>
      <w:divBdr>
        <w:top w:val="none" w:sz="0" w:space="0" w:color="auto"/>
        <w:left w:val="none" w:sz="0" w:space="0" w:color="auto"/>
        <w:bottom w:val="none" w:sz="0" w:space="0" w:color="auto"/>
        <w:right w:val="none" w:sz="0" w:space="0" w:color="auto"/>
      </w:divBdr>
      <w:divsChild>
        <w:div w:id="32">
          <w:marLeft w:val="1526"/>
          <w:marRight w:val="0"/>
          <w:marTop w:val="125"/>
          <w:marBottom w:val="0"/>
          <w:divBdr>
            <w:top w:val="none" w:sz="0" w:space="0" w:color="auto"/>
            <w:left w:val="none" w:sz="0" w:space="0" w:color="auto"/>
            <w:bottom w:val="none" w:sz="0" w:space="0" w:color="auto"/>
            <w:right w:val="none" w:sz="0" w:space="0" w:color="auto"/>
          </w:divBdr>
        </w:div>
        <w:div w:id="65">
          <w:marLeft w:val="1526"/>
          <w:marRight w:val="0"/>
          <w:marTop w:val="125"/>
          <w:marBottom w:val="0"/>
          <w:divBdr>
            <w:top w:val="none" w:sz="0" w:space="0" w:color="auto"/>
            <w:left w:val="none" w:sz="0" w:space="0" w:color="auto"/>
            <w:bottom w:val="none" w:sz="0" w:space="0" w:color="auto"/>
            <w:right w:val="none" w:sz="0" w:space="0" w:color="auto"/>
          </w:divBdr>
        </w:div>
        <w:div w:id="73">
          <w:marLeft w:val="1526"/>
          <w:marRight w:val="0"/>
          <w:marTop w:val="125"/>
          <w:marBottom w:val="0"/>
          <w:divBdr>
            <w:top w:val="none" w:sz="0" w:space="0" w:color="auto"/>
            <w:left w:val="none" w:sz="0" w:space="0" w:color="auto"/>
            <w:bottom w:val="none" w:sz="0" w:space="0" w:color="auto"/>
            <w:right w:val="none" w:sz="0" w:space="0" w:color="auto"/>
          </w:divBdr>
        </w:div>
      </w:divsChild>
    </w:div>
    <w:div w:id="28">
      <w:marLeft w:val="0"/>
      <w:marRight w:val="0"/>
      <w:marTop w:val="0"/>
      <w:marBottom w:val="0"/>
      <w:divBdr>
        <w:top w:val="none" w:sz="0" w:space="0" w:color="auto"/>
        <w:left w:val="none" w:sz="0" w:space="0" w:color="auto"/>
        <w:bottom w:val="none" w:sz="0" w:space="0" w:color="auto"/>
        <w:right w:val="none" w:sz="0" w:space="0" w:color="auto"/>
      </w:divBdr>
      <w:divsChild>
        <w:div w:id="58">
          <w:marLeft w:val="0"/>
          <w:marRight w:val="0"/>
          <w:marTop w:val="0"/>
          <w:marBottom w:val="0"/>
          <w:divBdr>
            <w:top w:val="none" w:sz="0" w:space="0" w:color="auto"/>
            <w:left w:val="none" w:sz="0" w:space="0" w:color="auto"/>
            <w:bottom w:val="none" w:sz="0" w:space="0" w:color="auto"/>
            <w:right w:val="none" w:sz="0" w:space="0" w:color="auto"/>
          </w:divBdr>
          <w:divsChild>
            <w:div w:id="37">
              <w:marLeft w:val="0"/>
              <w:marRight w:val="0"/>
              <w:marTop w:val="0"/>
              <w:marBottom w:val="0"/>
              <w:divBdr>
                <w:top w:val="none" w:sz="0" w:space="0" w:color="auto"/>
                <w:left w:val="none" w:sz="0" w:space="0" w:color="auto"/>
                <w:bottom w:val="none" w:sz="0" w:space="0" w:color="auto"/>
                <w:right w:val="none" w:sz="0" w:space="0" w:color="auto"/>
              </w:divBdr>
              <w:divsChild>
                <w:div w:id="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0"/>
          <w:marBottom w:val="0"/>
          <w:divBdr>
            <w:top w:val="none" w:sz="0" w:space="0" w:color="auto"/>
            <w:left w:val="none" w:sz="0" w:space="0" w:color="auto"/>
            <w:bottom w:val="none" w:sz="0" w:space="0" w:color="auto"/>
            <w:right w:val="none" w:sz="0" w:space="0" w:color="auto"/>
          </w:divBdr>
          <w:divsChild>
            <w:div w:id="14">
              <w:marLeft w:val="0"/>
              <w:marRight w:val="0"/>
              <w:marTop w:val="0"/>
              <w:marBottom w:val="0"/>
              <w:divBdr>
                <w:top w:val="none" w:sz="0" w:space="0" w:color="auto"/>
                <w:left w:val="none" w:sz="0" w:space="0" w:color="auto"/>
                <w:bottom w:val="none" w:sz="0" w:space="0" w:color="auto"/>
                <w:right w:val="none" w:sz="0" w:space="0" w:color="auto"/>
              </w:divBdr>
              <w:divsChild>
                <w:div w:id="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
      <w:marLeft w:val="0"/>
      <w:marRight w:val="0"/>
      <w:marTop w:val="0"/>
      <w:marBottom w:val="0"/>
      <w:divBdr>
        <w:top w:val="none" w:sz="0" w:space="0" w:color="auto"/>
        <w:left w:val="none" w:sz="0" w:space="0" w:color="auto"/>
        <w:bottom w:val="none" w:sz="0" w:space="0" w:color="auto"/>
        <w:right w:val="none" w:sz="0" w:space="0" w:color="auto"/>
      </w:divBdr>
      <w:divsChild>
        <w:div w:id="35">
          <w:marLeft w:val="1526"/>
          <w:marRight w:val="0"/>
          <w:marTop w:val="125"/>
          <w:marBottom w:val="0"/>
          <w:divBdr>
            <w:top w:val="none" w:sz="0" w:space="0" w:color="auto"/>
            <w:left w:val="none" w:sz="0" w:space="0" w:color="auto"/>
            <w:bottom w:val="none" w:sz="0" w:space="0" w:color="auto"/>
            <w:right w:val="none" w:sz="0" w:space="0" w:color="auto"/>
          </w:divBdr>
        </w:div>
        <w:div w:id="63">
          <w:marLeft w:val="1526"/>
          <w:marRight w:val="0"/>
          <w:marTop w:val="125"/>
          <w:marBottom w:val="0"/>
          <w:divBdr>
            <w:top w:val="none" w:sz="0" w:space="0" w:color="auto"/>
            <w:left w:val="none" w:sz="0" w:space="0" w:color="auto"/>
            <w:bottom w:val="none" w:sz="0" w:space="0" w:color="auto"/>
            <w:right w:val="none" w:sz="0" w:space="0" w:color="auto"/>
          </w:divBdr>
        </w:div>
        <w:div w:id="69">
          <w:marLeft w:val="1526"/>
          <w:marRight w:val="0"/>
          <w:marTop w:val="125"/>
          <w:marBottom w:val="0"/>
          <w:divBdr>
            <w:top w:val="none" w:sz="0" w:space="0" w:color="auto"/>
            <w:left w:val="none" w:sz="0" w:space="0" w:color="auto"/>
            <w:bottom w:val="none" w:sz="0" w:space="0" w:color="auto"/>
            <w:right w:val="none" w:sz="0" w:space="0" w:color="auto"/>
          </w:divBdr>
        </w:div>
      </w:divsChild>
    </w:div>
    <w:div w:id="42">
      <w:marLeft w:val="0"/>
      <w:marRight w:val="0"/>
      <w:marTop w:val="0"/>
      <w:marBottom w:val="0"/>
      <w:divBdr>
        <w:top w:val="none" w:sz="0" w:space="0" w:color="auto"/>
        <w:left w:val="none" w:sz="0" w:space="0" w:color="auto"/>
        <w:bottom w:val="none" w:sz="0" w:space="0" w:color="auto"/>
        <w:right w:val="none" w:sz="0" w:space="0" w:color="auto"/>
      </w:divBdr>
    </w:div>
    <w:div w:id="43">
      <w:marLeft w:val="0"/>
      <w:marRight w:val="0"/>
      <w:marTop w:val="0"/>
      <w:marBottom w:val="0"/>
      <w:divBdr>
        <w:top w:val="none" w:sz="0" w:space="0" w:color="auto"/>
        <w:left w:val="none" w:sz="0" w:space="0" w:color="auto"/>
        <w:bottom w:val="none" w:sz="0" w:space="0" w:color="auto"/>
        <w:right w:val="none" w:sz="0" w:space="0" w:color="auto"/>
      </w:divBdr>
    </w:div>
    <w:div w:id="44">
      <w:marLeft w:val="0"/>
      <w:marRight w:val="0"/>
      <w:marTop w:val="0"/>
      <w:marBottom w:val="0"/>
      <w:divBdr>
        <w:top w:val="none" w:sz="0" w:space="0" w:color="auto"/>
        <w:left w:val="none" w:sz="0" w:space="0" w:color="auto"/>
        <w:bottom w:val="none" w:sz="0" w:space="0" w:color="auto"/>
        <w:right w:val="none" w:sz="0" w:space="0" w:color="auto"/>
      </w:divBdr>
      <w:divsChild>
        <w:div w:id="41">
          <w:marLeft w:val="0"/>
          <w:marRight w:val="0"/>
          <w:marTop w:val="0"/>
          <w:marBottom w:val="0"/>
          <w:divBdr>
            <w:top w:val="none" w:sz="0" w:space="0" w:color="auto"/>
            <w:left w:val="none" w:sz="0" w:space="0" w:color="auto"/>
            <w:bottom w:val="none" w:sz="0" w:space="0" w:color="auto"/>
            <w:right w:val="none" w:sz="0" w:space="0" w:color="auto"/>
          </w:divBdr>
          <w:divsChild>
            <w:div w:id="3">
              <w:marLeft w:val="0"/>
              <w:marRight w:val="0"/>
              <w:marTop w:val="0"/>
              <w:marBottom w:val="0"/>
              <w:divBdr>
                <w:top w:val="none" w:sz="0" w:space="0" w:color="auto"/>
                <w:left w:val="none" w:sz="0" w:space="0" w:color="auto"/>
                <w:bottom w:val="none" w:sz="0" w:space="0" w:color="auto"/>
                <w:right w:val="none" w:sz="0" w:space="0" w:color="auto"/>
              </w:divBdr>
              <w:divsChild>
                <w:div w:id="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
      <w:marLeft w:val="0"/>
      <w:marRight w:val="0"/>
      <w:marTop w:val="0"/>
      <w:marBottom w:val="0"/>
      <w:divBdr>
        <w:top w:val="none" w:sz="0" w:space="0" w:color="auto"/>
        <w:left w:val="none" w:sz="0" w:space="0" w:color="auto"/>
        <w:bottom w:val="none" w:sz="0" w:space="0" w:color="auto"/>
        <w:right w:val="none" w:sz="0" w:space="0" w:color="auto"/>
      </w:divBdr>
      <w:divsChild>
        <w:div w:id="68">
          <w:marLeft w:val="0"/>
          <w:marRight w:val="0"/>
          <w:marTop w:val="0"/>
          <w:marBottom w:val="0"/>
          <w:divBdr>
            <w:top w:val="none" w:sz="0" w:space="0" w:color="auto"/>
            <w:left w:val="none" w:sz="0" w:space="0" w:color="auto"/>
            <w:bottom w:val="none" w:sz="0" w:space="0" w:color="auto"/>
            <w:right w:val="none" w:sz="0" w:space="0" w:color="auto"/>
          </w:divBdr>
          <w:divsChild>
            <w:div w:id="8">
              <w:marLeft w:val="0"/>
              <w:marRight w:val="0"/>
              <w:marTop w:val="0"/>
              <w:marBottom w:val="0"/>
              <w:divBdr>
                <w:top w:val="none" w:sz="0" w:space="0" w:color="auto"/>
                <w:left w:val="none" w:sz="0" w:space="0" w:color="auto"/>
                <w:bottom w:val="none" w:sz="0" w:space="0" w:color="auto"/>
                <w:right w:val="none" w:sz="0" w:space="0" w:color="auto"/>
              </w:divBdr>
              <w:divsChild>
                <w:div w:id="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
      <w:marLeft w:val="0"/>
      <w:marRight w:val="0"/>
      <w:marTop w:val="0"/>
      <w:marBottom w:val="0"/>
      <w:divBdr>
        <w:top w:val="none" w:sz="0" w:space="0" w:color="auto"/>
        <w:left w:val="none" w:sz="0" w:space="0" w:color="auto"/>
        <w:bottom w:val="none" w:sz="0" w:space="0" w:color="auto"/>
        <w:right w:val="none" w:sz="0" w:space="0" w:color="auto"/>
      </w:divBdr>
      <w:divsChild>
        <w:div w:id="61">
          <w:marLeft w:val="720"/>
          <w:marRight w:val="720"/>
          <w:marTop w:val="100"/>
          <w:marBottom w:val="100"/>
          <w:divBdr>
            <w:top w:val="none" w:sz="0" w:space="0" w:color="auto"/>
            <w:left w:val="none" w:sz="0" w:space="0" w:color="auto"/>
            <w:bottom w:val="none" w:sz="0" w:space="0" w:color="auto"/>
            <w:right w:val="none" w:sz="0" w:space="0" w:color="auto"/>
          </w:divBdr>
          <w:divsChild>
            <w:div w:id="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
      <w:marLeft w:val="0"/>
      <w:marRight w:val="0"/>
      <w:marTop w:val="0"/>
      <w:marBottom w:val="0"/>
      <w:divBdr>
        <w:top w:val="none" w:sz="0" w:space="0" w:color="auto"/>
        <w:left w:val="none" w:sz="0" w:space="0" w:color="auto"/>
        <w:bottom w:val="none" w:sz="0" w:space="0" w:color="auto"/>
        <w:right w:val="none" w:sz="0" w:space="0" w:color="auto"/>
      </w:divBdr>
      <w:divsChild>
        <w:div w:id="5">
          <w:marLeft w:val="1526"/>
          <w:marRight w:val="0"/>
          <w:marTop w:val="125"/>
          <w:marBottom w:val="0"/>
          <w:divBdr>
            <w:top w:val="none" w:sz="0" w:space="0" w:color="auto"/>
            <w:left w:val="none" w:sz="0" w:space="0" w:color="auto"/>
            <w:bottom w:val="none" w:sz="0" w:space="0" w:color="auto"/>
            <w:right w:val="none" w:sz="0" w:space="0" w:color="auto"/>
          </w:divBdr>
        </w:div>
        <w:div w:id="52">
          <w:marLeft w:val="1526"/>
          <w:marRight w:val="0"/>
          <w:marTop w:val="125"/>
          <w:marBottom w:val="0"/>
          <w:divBdr>
            <w:top w:val="none" w:sz="0" w:space="0" w:color="auto"/>
            <w:left w:val="none" w:sz="0" w:space="0" w:color="auto"/>
            <w:bottom w:val="none" w:sz="0" w:space="0" w:color="auto"/>
            <w:right w:val="none" w:sz="0" w:space="0" w:color="auto"/>
          </w:divBdr>
        </w:div>
        <w:div w:id="53">
          <w:marLeft w:val="1526"/>
          <w:marRight w:val="0"/>
          <w:marTop w:val="125"/>
          <w:marBottom w:val="0"/>
          <w:divBdr>
            <w:top w:val="none" w:sz="0" w:space="0" w:color="auto"/>
            <w:left w:val="none" w:sz="0" w:space="0" w:color="auto"/>
            <w:bottom w:val="none" w:sz="0" w:space="0" w:color="auto"/>
            <w:right w:val="none" w:sz="0" w:space="0" w:color="auto"/>
          </w:divBdr>
        </w:div>
      </w:divsChild>
    </w:div>
    <w:div w:id="60">
      <w:marLeft w:val="0"/>
      <w:marRight w:val="0"/>
      <w:marTop w:val="0"/>
      <w:marBottom w:val="0"/>
      <w:divBdr>
        <w:top w:val="none" w:sz="0" w:space="0" w:color="auto"/>
        <w:left w:val="none" w:sz="0" w:space="0" w:color="auto"/>
        <w:bottom w:val="none" w:sz="0" w:space="0" w:color="auto"/>
        <w:right w:val="none" w:sz="0" w:space="0" w:color="auto"/>
      </w:divBdr>
      <w:divsChild>
        <w:div w:id="57">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sChild>
                <w:div w:id="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
      <w:marLeft w:val="0"/>
      <w:marRight w:val="0"/>
      <w:marTop w:val="0"/>
      <w:marBottom w:val="0"/>
      <w:divBdr>
        <w:top w:val="none" w:sz="0" w:space="0" w:color="auto"/>
        <w:left w:val="none" w:sz="0" w:space="0" w:color="auto"/>
        <w:bottom w:val="none" w:sz="0" w:space="0" w:color="auto"/>
        <w:right w:val="none" w:sz="0" w:space="0" w:color="auto"/>
      </w:divBdr>
      <w:divsChild>
        <w:div w:id="13">
          <w:marLeft w:val="0"/>
          <w:marRight w:val="0"/>
          <w:marTop w:val="0"/>
          <w:marBottom w:val="0"/>
          <w:divBdr>
            <w:top w:val="none" w:sz="0" w:space="0" w:color="auto"/>
            <w:left w:val="none" w:sz="0" w:space="0" w:color="auto"/>
            <w:bottom w:val="none" w:sz="0" w:space="0" w:color="auto"/>
            <w:right w:val="none" w:sz="0" w:space="0" w:color="auto"/>
          </w:divBdr>
          <w:divsChild>
            <w:div w:id="16">
              <w:marLeft w:val="0"/>
              <w:marRight w:val="0"/>
              <w:marTop w:val="0"/>
              <w:marBottom w:val="0"/>
              <w:divBdr>
                <w:top w:val="none" w:sz="0" w:space="0" w:color="auto"/>
                <w:left w:val="none" w:sz="0" w:space="0" w:color="auto"/>
                <w:bottom w:val="none" w:sz="0" w:space="0" w:color="auto"/>
                <w:right w:val="none" w:sz="0" w:space="0" w:color="auto"/>
              </w:divBdr>
              <w:divsChild>
                <w:div w:id="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
      <w:marLeft w:val="0"/>
      <w:marRight w:val="0"/>
      <w:marTop w:val="0"/>
      <w:marBottom w:val="0"/>
      <w:divBdr>
        <w:top w:val="none" w:sz="0" w:space="0" w:color="auto"/>
        <w:left w:val="none" w:sz="0" w:space="0" w:color="auto"/>
        <w:bottom w:val="none" w:sz="0" w:space="0" w:color="auto"/>
        <w:right w:val="none" w:sz="0" w:space="0" w:color="auto"/>
      </w:divBdr>
      <w:divsChild>
        <w:div w:id="17">
          <w:marLeft w:val="0"/>
          <w:marRight w:val="0"/>
          <w:marTop w:val="0"/>
          <w:marBottom w:val="0"/>
          <w:divBdr>
            <w:top w:val="none" w:sz="0" w:space="0" w:color="auto"/>
            <w:left w:val="none" w:sz="0" w:space="0" w:color="auto"/>
            <w:bottom w:val="none" w:sz="0" w:space="0" w:color="auto"/>
            <w:right w:val="none" w:sz="0" w:space="0" w:color="auto"/>
          </w:divBdr>
          <w:divsChild>
            <w:div w:id="40">
              <w:marLeft w:val="0"/>
              <w:marRight w:val="0"/>
              <w:marTop w:val="0"/>
              <w:marBottom w:val="0"/>
              <w:divBdr>
                <w:top w:val="none" w:sz="0" w:space="0" w:color="auto"/>
                <w:left w:val="none" w:sz="0" w:space="0" w:color="auto"/>
                <w:bottom w:val="none" w:sz="0" w:space="0" w:color="auto"/>
                <w:right w:val="none" w:sz="0" w:space="0" w:color="auto"/>
              </w:divBdr>
              <w:divsChild>
                <w:div w:id="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sChild>
            <w:div w:id="51">
              <w:marLeft w:val="0"/>
              <w:marRight w:val="0"/>
              <w:marTop w:val="0"/>
              <w:marBottom w:val="0"/>
              <w:divBdr>
                <w:top w:val="none" w:sz="0" w:space="0" w:color="auto"/>
                <w:left w:val="none" w:sz="0" w:space="0" w:color="auto"/>
                <w:bottom w:val="none" w:sz="0" w:space="0" w:color="auto"/>
                <w:right w:val="none" w:sz="0" w:space="0" w:color="auto"/>
              </w:divBdr>
              <w:divsChild>
                <w:div w:id="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
      <w:marLeft w:val="0"/>
      <w:marRight w:val="0"/>
      <w:marTop w:val="0"/>
      <w:marBottom w:val="0"/>
      <w:divBdr>
        <w:top w:val="none" w:sz="0" w:space="0" w:color="auto"/>
        <w:left w:val="none" w:sz="0" w:space="0" w:color="auto"/>
        <w:bottom w:val="none" w:sz="0" w:space="0" w:color="auto"/>
        <w:right w:val="none" w:sz="0" w:space="0" w:color="auto"/>
      </w:divBdr>
      <w:divsChild>
        <w:div w:id="6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7ACC2A-F5EA-48DF-84DF-EF8207139E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TotalTime>
  <Pages>9</Pages>
  <Words>4277</Words>
  <Characters>24385</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SCENARIO NOTE FOR THE FOURTH MEETING OF THE OPEN-ENDED WORKING GROUP ON THE POST-2020 GLOBAL BIODIVERSITY FRAMEWORK</vt:lpstr>
    </vt:vector>
  </TitlesOfParts>
  <Company>United Nations</Company>
  <LinksUpToDate>false</LinksUpToDate>
  <CharactersWithSpaces>28605</CharactersWithSpaces>
  <SharedDoc>false</SharedDoc>
  <HyperlinkBase>https://www.cbd.int/conferences/geneva-2022</HyperlinkBase>
  <HLinks>
    <vt:vector size="6" baseType="variant">
      <vt:variant>
        <vt:i4>6094935</vt:i4>
      </vt:variant>
      <vt:variant>
        <vt:i4>0</vt:i4>
      </vt:variant>
      <vt:variant>
        <vt:i4>0</vt:i4>
      </vt:variant>
      <vt:variant>
        <vt:i4>5</vt:i4>
      </vt:variant>
      <vt:variant>
        <vt:lpwstr>http://www.cbd.int/doc/notifications/2022/ntf-2022-024-wg20204-e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ENARIO NOTE FOR THE FOURTH MEETING OF THE OPEN-ENDED WORKING GROUP ON THE POST-2020 GLOBAL BIODIVERSITY FRAMEWORK</dc:title>
  <dc:subject>CBD/WG2020/4/1/Add.2</dc:subject>
  <dc:creator>Secretariat of the Convention on Biological Diversity</dc:creator>
  <cp:keywords>Convention on Biological Diversity</cp:keywords>
  <cp:lastModifiedBy>Xue He Yan</cp:lastModifiedBy>
  <cp:revision>9</cp:revision>
  <cp:lastPrinted>2022-05-20T20:15:00Z</cp:lastPrinted>
  <dcterms:created xsi:type="dcterms:W3CDTF">2022-05-23T16:12:00Z</dcterms:created>
  <dcterms:modified xsi:type="dcterms:W3CDTF">2022-05-24T13:35:00Z</dcterms:modified>
  <cp:category>Environ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2893380E0EE344AC3A15A0F4771035</vt:lpwstr>
  </property>
</Properties>
</file>